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D43C2B" w14:textId="0A7B16F4" w:rsidR="00FA1A6C" w:rsidRPr="008C1B3A" w:rsidRDefault="00FA1A6C" w:rsidP="008C1B3A">
      <w:pPr>
        <w:jc w:val="center"/>
        <w:textAlignment w:val="baseline"/>
        <w:rPr>
          <w:rFonts w:eastAsia="Times New Roman"/>
          <w:b/>
          <w:bCs/>
        </w:rPr>
      </w:pPr>
    </w:p>
    <w:p w14:paraId="6421A90D" w14:textId="77777777" w:rsidR="008C1B3A" w:rsidRDefault="008C1B3A" w:rsidP="008C1B3A">
      <w:pPr>
        <w:jc w:val="center"/>
        <w:textAlignment w:val="baseline"/>
        <w:rPr>
          <w:rFonts w:eastAsia="Times New Roman"/>
          <w:b/>
          <w:bCs/>
        </w:rPr>
      </w:pPr>
    </w:p>
    <w:p w14:paraId="37150CAC" w14:textId="5C0C6F96" w:rsidR="00FA1A6C" w:rsidRPr="008C1B3A" w:rsidRDefault="00FA1A6C" w:rsidP="008C1B3A">
      <w:pPr>
        <w:jc w:val="center"/>
        <w:textAlignment w:val="baseline"/>
        <w:rPr>
          <w:rFonts w:eastAsia="Times New Roman"/>
        </w:rPr>
      </w:pPr>
      <w:r w:rsidRPr="008C1B3A">
        <w:rPr>
          <w:rFonts w:eastAsia="Times New Roman"/>
          <w:b/>
          <w:bCs/>
        </w:rPr>
        <w:t>General Education Competency Assessment Plan</w:t>
      </w:r>
      <w:r w:rsidRPr="008C1B3A">
        <w:rPr>
          <w:rFonts w:eastAsia="Times New Roman"/>
        </w:rPr>
        <w:t> </w:t>
      </w:r>
    </w:p>
    <w:p w14:paraId="36893319" w14:textId="77777777" w:rsidR="008C1B3A" w:rsidRDefault="008C1B3A" w:rsidP="008C1B3A">
      <w:pPr>
        <w:jc w:val="center"/>
        <w:textAlignment w:val="baseline"/>
        <w:rPr>
          <w:rFonts w:eastAsia="Times New Roman"/>
          <w:i/>
        </w:rPr>
      </w:pPr>
    </w:p>
    <w:p w14:paraId="07CBB2B9" w14:textId="6356C9ED" w:rsidR="00FA1A6C" w:rsidRPr="008C1B3A" w:rsidRDefault="007E16B6" w:rsidP="008C1B3A">
      <w:pPr>
        <w:jc w:val="center"/>
        <w:textAlignment w:val="baseline"/>
        <w:rPr>
          <w:rFonts w:eastAsia="Times New Roman"/>
          <w:i/>
        </w:rPr>
      </w:pPr>
      <w:r>
        <w:rPr>
          <w:rFonts w:eastAsia="Times New Roman"/>
          <w:i/>
        </w:rPr>
        <w:t xml:space="preserve">May 31, </w:t>
      </w:r>
      <w:proofErr w:type="gramStart"/>
      <w:r>
        <w:rPr>
          <w:rFonts w:eastAsia="Times New Roman"/>
          <w:i/>
        </w:rPr>
        <w:t>2024</w:t>
      </w:r>
      <w:proofErr w:type="gramEnd"/>
      <w:r>
        <w:rPr>
          <w:rFonts w:eastAsia="Times New Roman"/>
          <w:i/>
        </w:rPr>
        <w:t xml:space="preserve"> </w:t>
      </w:r>
      <w:r w:rsidR="00397EE4">
        <w:rPr>
          <w:rFonts w:eastAsia="Times New Roman"/>
          <w:i/>
        </w:rPr>
        <w:t>Update</w:t>
      </w:r>
    </w:p>
    <w:p w14:paraId="0FB47795" w14:textId="77777777" w:rsidR="008C1B3A" w:rsidRDefault="008C1B3A" w:rsidP="008C1B3A">
      <w:pPr>
        <w:pStyle w:val="paragraph"/>
        <w:spacing w:before="0" w:beforeAutospacing="0" w:after="0" w:afterAutospacing="0"/>
        <w:textAlignment w:val="baseline"/>
        <w:rPr>
          <w:rStyle w:val="normaltextrun"/>
          <w:rFonts w:ascii="Calibri" w:hAnsi="Calibri" w:cs="Calibri"/>
          <w:b/>
          <w:bCs/>
          <w:sz w:val="22"/>
          <w:szCs w:val="22"/>
        </w:rPr>
      </w:pPr>
    </w:p>
    <w:p w14:paraId="319ED583" w14:textId="3858E6DA" w:rsidR="00FA1A6C" w:rsidRDefault="00FA1A6C" w:rsidP="008C1B3A">
      <w:pPr>
        <w:pStyle w:val="paragraph"/>
        <w:spacing w:before="0" w:beforeAutospacing="0" w:after="0" w:afterAutospacing="0"/>
        <w:textAlignment w:val="baseline"/>
        <w:rPr>
          <w:rStyle w:val="eop"/>
          <w:rFonts w:ascii="Calibri" w:hAnsi="Calibri" w:cs="Calibri"/>
          <w:sz w:val="22"/>
          <w:szCs w:val="22"/>
        </w:rPr>
      </w:pPr>
      <w:r w:rsidRPr="008C1B3A">
        <w:rPr>
          <w:rStyle w:val="normaltextrun"/>
          <w:rFonts w:ascii="Calibri" w:hAnsi="Calibri" w:cs="Calibri"/>
          <w:b/>
          <w:bCs/>
          <w:sz w:val="22"/>
          <w:szCs w:val="22"/>
        </w:rPr>
        <w:t>Contact: </w:t>
      </w:r>
      <w:r w:rsidRPr="008C1B3A">
        <w:rPr>
          <w:rStyle w:val="eop"/>
          <w:rFonts w:ascii="Calibri" w:hAnsi="Calibri" w:cs="Calibri"/>
          <w:sz w:val="22"/>
          <w:szCs w:val="22"/>
        </w:rPr>
        <w:t> </w:t>
      </w:r>
    </w:p>
    <w:p w14:paraId="459D0D57" w14:textId="35159BC5" w:rsidR="00397EE4" w:rsidRDefault="00397EE4" w:rsidP="008C1B3A">
      <w:pPr>
        <w:pStyle w:val="paragraph"/>
        <w:spacing w:before="0" w:beforeAutospacing="0" w:after="0" w:afterAutospacing="0"/>
        <w:textAlignment w:val="baseline"/>
        <w:rPr>
          <w:rStyle w:val="eop"/>
          <w:rFonts w:ascii="Calibri" w:hAnsi="Calibri" w:cs="Calibri"/>
          <w:sz w:val="22"/>
          <w:szCs w:val="22"/>
        </w:rPr>
      </w:pPr>
    </w:p>
    <w:p w14:paraId="1905B441" w14:textId="6148A1F9" w:rsidR="00397EE4" w:rsidRDefault="00397EE4"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Jolene Hamm</w:t>
      </w:r>
    </w:p>
    <w:p w14:paraId="3A7AAE6A" w14:textId="53864E90" w:rsidR="00397EE4" w:rsidRDefault="00397EE4"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Associate Vice President</w:t>
      </w:r>
    </w:p>
    <w:p w14:paraId="6280DB61" w14:textId="2A4FFB6A" w:rsidR="00397EE4" w:rsidRDefault="00397EE4"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Institutional Effectiveness</w:t>
      </w:r>
    </w:p>
    <w:p w14:paraId="596CDEFC" w14:textId="1E3D20D5" w:rsidR="00397EE4" w:rsidRDefault="00A122CF" w:rsidP="008C1B3A">
      <w:pPr>
        <w:pStyle w:val="paragraph"/>
        <w:spacing w:before="0" w:beforeAutospacing="0" w:after="0" w:afterAutospacing="0"/>
        <w:textAlignment w:val="baseline"/>
        <w:rPr>
          <w:rStyle w:val="eop"/>
          <w:rFonts w:ascii="Calibri" w:hAnsi="Calibri" w:cs="Calibri"/>
          <w:sz w:val="22"/>
          <w:szCs w:val="22"/>
        </w:rPr>
      </w:pPr>
      <w:hyperlink r:id="rId8" w:history="1">
        <w:r w:rsidR="00397EE4" w:rsidRPr="00FF2AFF">
          <w:rPr>
            <w:rStyle w:val="Hyperlink"/>
            <w:rFonts w:ascii="Calibri" w:hAnsi="Calibri" w:cs="Calibri"/>
            <w:sz w:val="22"/>
            <w:szCs w:val="22"/>
          </w:rPr>
          <w:t>jhamm@virginiawestern.edu</w:t>
        </w:r>
      </w:hyperlink>
    </w:p>
    <w:p w14:paraId="098E7A8C" w14:textId="6AA805DA" w:rsidR="00397EE4" w:rsidRPr="008C1B3A" w:rsidRDefault="00397EE4" w:rsidP="008C1B3A">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540/857-6187</w:t>
      </w:r>
    </w:p>
    <w:p w14:paraId="0517B31A" w14:textId="71743BDC" w:rsidR="008C1B3A" w:rsidRDefault="008C1B3A" w:rsidP="008C1B3A">
      <w:pPr>
        <w:pStyle w:val="paragraph"/>
        <w:spacing w:before="0" w:beforeAutospacing="0" w:after="0" w:afterAutospacing="0"/>
        <w:textAlignment w:val="baseline"/>
        <w:rPr>
          <w:rStyle w:val="eop"/>
          <w:rFonts w:ascii="Calibri" w:hAnsi="Calibri" w:cs="Calibri"/>
          <w:sz w:val="22"/>
          <w:szCs w:val="22"/>
        </w:rPr>
      </w:pPr>
    </w:p>
    <w:p w14:paraId="13295DC3" w14:textId="34FEB89D" w:rsidR="000949EE" w:rsidRDefault="000949EE" w:rsidP="008C1B3A">
      <w:pPr>
        <w:pStyle w:val="paragraph"/>
        <w:spacing w:before="0" w:beforeAutospacing="0" w:after="0" w:afterAutospacing="0"/>
        <w:textAlignment w:val="baseline"/>
        <w:rPr>
          <w:rStyle w:val="eop"/>
          <w:rFonts w:ascii="Calibri" w:hAnsi="Calibri" w:cs="Calibri"/>
          <w:sz w:val="22"/>
          <w:szCs w:val="22"/>
        </w:rPr>
      </w:pPr>
    </w:p>
    <w:p w14:paraId="2AFD3069" w14:textId="4A49AC11" w:rsidR="000949EE" w:rsidRDefault="000949EE"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Secondary Contact</w:t>
      </w:r>
      <w:r w:rsidR="00FC2D1F">
        <w:rPr>
          <w:rStyle w:val="eop"/>
          <w:rFonts w:ascii="Calibri" w:hAnsi="Calibri" w:cs="Calibri"/>
          <w:sz w:val="22"/>
          <w:szCs w:val="22"/>
        </w:rPr>
        <w:t>:</w:t>
      </w:r>
    </w:p>
    <w:p w14:paraId="075AD6DB" w14:textId="77777777" w:rsidR="00FC2D1F" w:rsidRDefault="00FC2D1F" w:rsidP="008C1B3A">
      <w:pPr>
        <w:pStyle w:val="paragraph"/>
        <w:spacing w:before="0" w:beforeAutospacing="0" w:after="0" w:afterAutospacing="0"/>
        <w:textAlignment w:val="baseline"/>
        <w:rPr>
          <w:rStyle w:val="eop"/>
          <w:rFonts w:ascii="Calibri" w:hAnsi="Calibri" w:cs="Calibri"/>
          <w:sz w:val="22"/>
          <w:szCs w:val="22"/>
        </w:rPr>
      </w:pPr>
    </w:p>
    <w:p w14:paraId="17E832B5" w14:textId="65309F47" w:rsidR="000949EE" w:rsidRDefault="000949EE"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Sarah Chitwood</w:t>
      </w:r>
    </w:p>
    <w:p w14:paraId="155B4D86" w14:textId="1B74C068" w:rsidR="000949EE" w:rsidRDefault="00F43CD5"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Coordinator, Institutional Assessment</w:t>
      </w:r>
    </w:p>
    <w:p w14:paraId="0653BE05" w14:textId="7885E56C" w:rsidR="000949EE" w:rsidRDefault="00A122CF" w:rsidP="008C1B3A">
      <w:pPr>
        <w:pStyle w:val="paragraph"/>
        <w:spacing w:before="0" w:beforeAutospacing="0" w:after="0" w:afterAutospacing="0"/>
        <w:textAlignment w:val="baseline"/>
        <w:rPr>
          <w:rStyle w:val="eop"/>
          <w:rFonts w:ascii="Calibri" w:hAnsi="Calibri" w:cs="Calibri"/>
          <w:sz w:val="22"/>
          <w:szCs w:val="22"/>
        </w:rPr>
      </w:pPr>
      <w:hyperlink r:id="rId9" w:history="1">
        <w:r w:rsidR="000949EE" w:rsidRPr="00F16289">
          <w:rPr>
            <w:rStyle w:val="Hyperlink"/>
            <w:rFonts w:ascii="Calibri" w:hAnsi="Calibri" w:cs="Calibri"/>
            <w:sz w:val="22"/>
            <w:szCs w:val="22"/>
          </w:rPr>
          <w:t>schitwood@virginiawestern.edu</w:t>
        </w:r>
      </w:hyperlink>
    </w:p>
    <w:p w14:paraId="636B42E1" w14:textId="09681778" w:rsidR="000949EE" w:rsidRDefault="000949EE"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540/857-6399</w:t>
      </w:r>
    </w:p>
    <w:p w14:paraId="795915FB" w14:textId="69AD31A5" w:rsidR="00FC2D1F" w:rsidRDefault="00FC2D1F" w:rsidP="008C1B3A">
      <w:pPr>
        <w:pStyle w:val="paragraph"/>
        <w:spacing w:before="0" w:beforeAutospacing="0" w:after="0" w:afterAutospacing="0"/>
        <w:textAlignment w:val="baseline"/>
        <w:rPr>
          <w:rStyle w:val="eop"/>
          <w:rFonts w:ascii="Calibri" w:hAnsi="Calibri" w:cs="Calibri"/>
          <w:sz w:val="22"/>
          <w:szCs w:val="22"/>
        </w:rPr>
      </w:pPr>
    </w:p>
    <w:p w14:paraId="345683B3" w14:textId="3712EF64" w:rsidR="00FC2D1F" w:rsidRDefault="00FC2D1F"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Chief Academic Officer:</w:t>
      </w:r>
    </w:p>
    <w:p w14:paraId="6C76AF02" w14:textId="77777777" w:rsidR="00FC2D1F" w:rsidRDefault="00FC2D1F" w:rsidP="008C1B3A">
      <w:pPr>
        <w:pStyle w:val="paragraph"/>
        <w:spacing w:before="0" w:beforeAutospacing="0" w:after="0" w:afterAutospacing="0"/>
        <w:textAlignment w:val="baseline"/>
        <w:rPr>
          <w:rStyle w:val="eop"/>
          <w:rFonts w:ascii="Calibri" w:hAnsi="Calibri" w:cs="Calibri"/>
          <w:sz w:val="22"/>
          <w:szCs w:val="22"/>
        </w:rPr>
      </w:pPr>
    </w:p>
    <w:p w14:paraId="4A5213FE" w14:textId="63E8444A" w:rsidR="00FC2D1F" w:rsidRDefault="00FC2D1F"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Elizabeth Wilmer</w:t>
      </w:r>
    </w:p>
    <w:p w14:paraId="6090B175" w14:textId="722669EE" w:rsidR="00FC2D1F" w:rsidRDefault="00FC2D1F"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Vice President</w:t>
      </w:r>
    </w:p>
    <w:p w14:paraId="171D20C5" w14:textId="3D398EC7" w:rsidR="00FC2D1F" w:rsidRDefault="00FC2D1F"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Academic and Student Affairs</w:t>
      </w:r>
    </w:p>
    <w:p w14:paraId="642733BE" w14:textId="744A1B48" w:rsidR="00FC2D1F" w:rsidRDefault="00A122CF" w:rsidP="008C1B3A">
      <w:pPr>
        <w:pStyle w:val="paragraph"/>
        <w:spacing w:before="0" w:beforeAutospacing="0" w:after="0" w:afterAutospacing="0"/>
        <w:textAlignment w:val="baseline"/>
        <w:rPr>
          <w:rStyle w:val="eop"/>
          <w:rFonts w:ascii="Calibri" w:hAnsi="Calibri" w:cs="Calibri"/>
          <w:sz w:val="22"/>
          <w:szCs w:val="22"/>
        </w:rPr>
      </w:pPr>
      <w:hyperlink r:id="rId10" w:history="1">
        <w:r w:rsidR="00FC2D1F" w:rsidRPr="009964AC">
          <w:rPr>
            <w:rStyle w:val="Hyperlink"/>
            <w:rFonts w:ascii="Calibri" w:hAnsi="Calibri" w:cs="Calibri"/>
            <w:sz w:val="22"/>
            <w:szCs w:val="22"/>
          </w:rPr>
          <w:t>ewilmer@virginiawestern.edu</w:t>
        </w:r>
      </w:hyperlink>
    </w:p>
    <w:p w14:paraId="3E346883" w14:textId="49520101" w:rsidR="00FC2D1F" w:rsidRDefault="00FC2D1F" w:rsidP="008C1B3A">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540/857-7313</w:t>
      </w:r>
    </w:p>
    <w:p w14:paraId="744A5E3B" w14:textId="77777777" w:rsidR="008C1B3A" w:rsidRPr="008C1B3A" w:rsidRDefault="008C1B3A" w:rsidP="008C1B3A">
      <w:pPr>
        <w:pStyle w:val="paragraph"/>
        <w:spacing w:before="0" w:beforeAutospacing="0" w:after="0" w:afterAutospacing="0"/>
        <w:textAlignment w:val="baseline"/>
        <w:rPr>
          <w:rFonts w:ascii="Calibri" w:hAnsi="Calibri" w:cs="Calibri"/>
          <w:sz w:val="22"/>
          <w:szCs w:val="22"/>
        </w:rPr>
      </w:pPr>
    </w:p>
    <w:p w14:paraId="49FCC6C2" w14:textId="4AEE161B" w:rsidR="00FA1A6C" w:rsidRPr="008C1B3A" w:rsidRDefault="00FA1A6C" w:rsidP="008C1B3A">
      <w:pPr>
        <w:pStyle w:val="paragraph"/>
        <w:spacing w:before="0" w:beforeAutospacing="0" w:after="0" w:afterAutospacing="0"/>
        <w:textAlignment w:val="baseline"/>
        <w:rPr>
          <w:rStyle w:val="eop"/>
          <w:rFonts w:ascii="Calibri" w:hAnsi="Calibri" w:cs="Calibri"/>
          <w:sz w:val="22"/>
          <w:szCs w:val="22"/>
        </w:rPr>
      </w:pPr>
      <w:r w:rsidRPr="008C1B3A">
        <w:rPr>
          <w:rStyle w:val="normaltextrun"/>
          <w:rFonts w:ascii="Calibri" w:hAnsi="Calibri" w:cs="Calibri"/>
          <w:sz w:val="22"/>
          <w:szCs w:val="22"/>
        </w:rPr>
        <w:t xml:space="preserve">This document describes </w:t>
      </w:r>
      <w:r w:rsidR="000318BE">
        <w:rPr>
          <w:rStyle w:val="normaltextrun"/>
          <w:rFonts w:ascii="Calibri" w:hAnsi="Calibri" w:cs="Calibri"/>
          <w:sz w:val="22"/>
          <w:szCs w:val="22"/>
        </w:rPr>
        <w:t>Virginia Western Community College</w:t>
      </w:r>
      <w:r w:rsidRPr="008C1B3A">
        <w:rPr>
          <w:rStyle w:val="normaltextrun"/>
          <w:rFonts w:ascii="Calibri" w:hAnsi="Calibri" w:cs="Calibri"/>
          <w:sz w:val="22"/>
          <w:szCs w:val="22"/>
        </w:rPr>
        <w:t>’s (</w:t>
      </w:r>
      <w:r w:rsidR="000318BE">
        <w:rPr>
          <w:rStyle w:val="normaltextrun"/>
          <w:rFonts w:ascii="Calibri" w:hAnsi="Calibri" w:cs="Calibri"/>
          <w:sz w:val="22"/>
          <w:szCs w:val="22"/>
        </w:rPr>
        <w:t>VWCC</w:t>
      </w:r>
      <w:r w:rsidRPr="008C1B3A">
        <w:rPr>
          <w:rStyle w:val="normaltextrun"/>
          <w:rFonts w:ascii="Calibri" w:hAnsi="Calibri" w:cs="Calibri"/>
          <w:sz w:val="22"/>
          <w:szCs w:val="22"/>
        </w:rPr>
        <w:t>) plan for the assessment of general education competencies.  </w:t>
      </w:r>
      <w:r w:rsidRPr="008C1B3A">
        <w:rPr>
          <w:rStyle w:val="eop"/>
          <w:rFonts w:ascii="Calibri" w:hAnsi="Calibri" w:cs="Calibri"/>
          <w:sz w:val="22"/>
          <w:szCs w:val="22"/>
        </w:rPr>
        <w:t> </w:t>
      </w:r>
    </w:p>
    <w:p w14:paraId="0E9435B0" w14:textId="77777777" w:rsidR="008C1B3A" w:rsidRPr="008C1B3A" w:rsidRDefault="008C1B3A" w:rsidP="008C1B3A">
      <w:pPr>
        <w:rPr>
          <w:b/>
        </w:rPr>
      </w:pPr>
      <w:r w:rsidRPr="008C1B3A">
        <w:rPr>
          <w:b/>
        </w:rPr>
        <w:t>_____________________________________________________________________________________</w:t>
      </w:r>
    </w:p>
    <w:p w14:paraId="21436FA3" w14:textId="735BD5B0" w:rsidR="000526BA" w:rsidRPr="008C1B3A" w:rsidRDefault="000526BA" w:rsidP="008C1B3A">
      <w:pPr>
        <w:rPr>
          <w:rFonts w:eastAsia="Times New Roman"/>
        </w:rPr>
      </w:pPr>
      <w:r w:rsidRPr="008C1B3A">
        <w:br w:type="page"/>
      </w:r>
    </w:p>
    <w:sdt>
      <w:sdtPr>
        <w:rPr>
          <w:rFonts w:ascii="Calibri" w:eastAsia="Calibri" w:hAnsi="Calibri" w:cs="Calibri"/>
          <w:color w:val="auto"/>
          <w:sz w:val="22"/>
          <w:szCs w:val="22"/>
        </w:rPr>
        <w:id w:val="-1529638610"/>
        <w:docPartObj>
          <w:docPartGallery w:val="Table of Contents"/>
          <w:docPartUnique/>
        </w:docPartObj>
      </w:sdtPr>
      <w:sdtEndPr>
        <w:rPr>
          <w:b/>
          <w:bCs/>
          <w:noProof/>
        </w:rPr>
      </w:sdtEndPr>
      <w:sdtContent>
        <w:p w14:paraId="7F923326" w14:textId="4580886B" w:rsidR="00085B2A" w:rsidRDefault="00085B2A">
          <w:pPr>
            <w:pStyle w:val="TOCHeading"/>
          </w:pPr>
          <w:r>
            <w:t>Table of Contents</w:t>
          </w:r>
        </w:p>
        <w:p w14:paraId="6EFE5B91" w14:textId="77777777" w:rsidR="00D56D7C" w:rsidRPr="00D56D7C" w:rsidRDefault="00D56D7C" w:rsidP="00D56D7C"/>
        <w:p w14:paraId="62D9E580" w14:textId="28FA886A" w:rsidR="00671F7E" w:rsidRDefault="00085B2A">
          <w:pPr>
            <w:pStyle w:val="TOC2"/>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168043484" w:history="1">
            <w:r w:rsidR="00671F7E" w:rsidRPr="00F238A3">
              <w:rPr>
                <w:rStyle w:val="Hyperlink"/>
                <w:b/>
                <w:noProof/>
              </w:rPr>
              <w:t>Critical Thinking</w:t>
            </w:r>
            <w:r w:rsidR="00671F7E">
              <w:rPr>
                <w:noProof/>
                <w:webHidden/>
              </w:rPr>
              <w:tab/>
            </w:r>
            <w:r w:rsidR="00671F7E">
              <w:rPr>
                <w:noProof/>
                <w:webHidden/>
              </w:rPr>
              <w:fldChar w:fldCharType="begin"/>
            </w:r>
            <w:r w:rsidR="00671F7E">
              <w:rPr>
                <w:noProof/>
                <w:webHidden/>
              </w:rPr>
              <w:instrText xml:space="preserve"> PAGEREF _Toc168043484 \h </w:instrText>
            </w:r>
            <w:r w:rsidR="00671F7E">
              <w:rPr>
                <w:noProof/>
                <w:webHidden/>
              </w:rPr>
            </w:r>
            <w:r w:rsidR="00671F7E">
              <w:rPr>
                <w:noProof/>
                <w:webHidden/>
              </w:rPr>
              <w:fldChar w:fldCharType="separate"/>
            </w:r>
            <w:r w:rsidR="00671F7E">
              <w:rPr>
                <w:noProof/>
                <w:webHidden/>
              </w:rPr>
              <w:t>3</w:t>
            </w:r>
            <w:r w:rsidR="00671F7E">
              <w:rPr>
                <w:noProof/>
                <w:webHidden/>
              </w:rPr>
              <w:fldChar w:fldCharType="end"/>
            </w:r>
          </w:hyperlink>
        </w:p>
        <w:p w14:paraId="5C463897" w14:textId="5E3AC66B" w:rsidR="00671F7E" w:rsidRDefault="00A122CF">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8043485" w:history="1">
            <w:r w:rsidR="00671F7E" w:rsidRPr="00F238A3">
              <w:rPr>
                <w:rStyle w:val="Hyperlink"/>
                <w:b/>
                <w:noProof/>
              </w:rPr>
              <w:t>Written Communication</w:t>
            </w:r>
            <w:r w:rsidR="00671F7E">
              <w:rPr>
                <w:noProof/>
                <w:webHidden/>
              </w:rPr>
              <w:tab/>
            </w:r>
            <w:r w:rsidR="00671F7E">
              <w:rPr>
                <w:noProof/>
                <w:webHidden/>
              </w:rPr>
              <w:fldChar w:fldCharType="begin"/>
            </w:r>
            <w:r w:rsidR="00671F7E">
              <w:rPr>
                <w:noProof/>
                <w:webHidden/>
              </w:rPr>
              <w:instrText xml:space="preserve"> PAGEREF _Toc168043485 \h </w:instrText>
            </w:r>
            <w:r w:rsidR="00671F7E">
              <w:rPr>
                <w:noProof/>
                <w:webHidden/>
              </w:rPr>
            </w:r>
            <w:r w:rsidR="00671F7E">
              <w:rPr>
                <w:noProof/>
                <w:webHidden/>
              </w:rPr>
              <w:fldChar w:fldCharType="separate"/>
            </w:r>
            <w:r w:rsidR="00671F7E">
              <w:rPr>
                <w:noProof/>
                <w:webHidden/>
              </w:rPr>
              <w:t>5</w:t>
            </w:r>
            <w:r w:rsidR="00671F7E">
              <w:rPr>
                <w:noProof/>
                <w:webHidden/>
              </w:rPr>
              <w:fldChar w:fldCharType="end"/>
            </w:r>
          </w:hyperlink>
        </w:p>
        <w:p w14:paraId="0CF5D193" w14:textId="55835566" w:rsidR="00671F7E" w:rsidRDefault="00A122CF">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8043486" w:history="1">
            <w:r w:rsidR="00671F7E" w:rsidRPr="00F238A3">
              <w:rPr>
                <w:rStyle w:val="Hyperlink"/>
                <w:rFonts w:eastAsia="Times New Roman"/>
                <w:b/>
                <w:noProof/>
              </w:rPr>
              <w:t>Civic Engagement</w:t>
            </w:r>
            <w:r w:rsidR="00671F7E">
              <w:rPr>
                <w:noProof/>
                <w:webHidden/>
              </w:rPr>
              <w:tab/>
            </w:r>
            <w:r w:rsidR="00671F7E">
              <w:rPr>
                <w:noProof/>
                <w:webHidden/>
              </w:rPr>
              <w:fldChar w:fldCharType="begin"/>
            </w:r>
            <w:r w:rsidR="00671F7E">
              <w:rPr>
                <w:noProof/>
                <w:webHidden/>
              </w:rPr>
              <w:instrText xml:space="preserve"> PAGEREF _Toc168043486 \h </w:instrText>
            </w:r>
            <w:r w:rsidR="00671F7E">
              <w:rPr>
                <w:noProof/>
                <w:webHidden/>
              </w:rPr>
            </w:r>
            <w:r w:rsidR="00671F7E">
              <w:rPr>
                <w:noProof/>
                <w:webHidden/>
              </w:rPr>
              <w:fldChar w:fldCharType="separate"/>
            </w:r>
            <w:r w:rsidR="00671F7E">
              <w:rPr>
                <w:noProof/>
                <w:webHidden/>
              </w:rPr>
              <w:t>9</w:t>
            </w:r>
            <w:r w:rsidR="00671F7E">
              <w:rPr>
                <w:noProof/>
                <w:webHidden/>
              </w:rPr>
              <w:fldChar w:fldCharType="end"/>
            </w:r>
          </w:hyperlink>
        </w:p>
        <w:p w14:paraId="4D75AA46" w14:textId="1DE349C2" w:rsidR="00671F7E" w:rsidRDefault="00A122CF">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8043487" w:history="1">
            <w:r w:rsidR="00671F7E" w:rsidRPr="00F238A3">
              <w:rPr>
                <w:rStyle w:val="Hyperlink"/>
                <w:rFonts w:eastAsia="Times New Roman"/>
                <w:b/>
                <w:noProof/>
              </w:rPr>
              <w:t>Professional Readiness</w:t>
            </w:r>
            <w:r w:rsidR="00671F7E">
              <w:rPr>
                <w:noProof/>
                <w:webHidden/>
              </w:rPr>
              <w:tab/>
            </w:r>
            <w:r w:rsidR="00671F7E">
              <w:rPr>
                <w:noProof/>
                <w:webHidden/>
              </w:rPr>
              <w:fldChar w:fldCharType="begin"/>
            </w:r>
            <w:r w:rsidR="00671F7E">
              <w:rPr>
                <w:noProof/>
                <w:webHidden/>
              </w:rPr>
              <w:instrText xml:space="preserve"> PAGEREF _Toc168043487 \h </w:instrText>
            </w:r>
            <w:r w:rsidR="00671F7E">
              <w:rPr>
                <w:noProof/>
                <w:webHidden/>
              </w:rPr>
            </w:r>
            <w:r w:rsidR="00671F7E">
              <w:rPr>
                <w:noProof/>
                <w:webHidden/>
              </w:rPr>
              <w:fldChar w:fldCharType="separate"/>
            </w:r>
            <w:r w:rsidR="00671F7E">
              <w:rPr>
                <w:noProof/>
                <w:webHidden/>
              </w:rPr>
              <w:t>9</w:t>
            </w:r>
            <w:r w:rsidR="00671F7E">
              <w:rPr>
                <w:noProof/>
                <w:webHidden/>
              </w:rPr>
              <w:fldChar w:fldCharType="end"/>
            </w:r>
          </w:hyperlink>
        </w:p>
        <w:p w14:paraId="36123046" w14:textId="6E8B7ECC" w:rsidR="00671F7E" w:rsidRDefault="00A122CF">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8043488" w:history="1">
            <w:r w:rsidR="00671F7E" w:rsidRPr="00F238A3">
              <w:rPr>
                <w:rStyle w:val="Hyperlink"/>
                <w:rFonts w:eastAsia="Times New Roman"/>
                <w:b/>
                <w:noProof/>
              </w:rPr>
              <w:t>Quantitative Literacy</w:t>
            </w:r>
            <w:r w:rsidR="00671F7E">
              <w:rPr>
                <w:noProof/>
                <w:webHidden/>
              </w:rPr>
              <w:tab/>
            </w:r>
            <w:r w:rsidR="00671F7E">
              <w:rPr>
                <w:noProof/>
                <w:webHidden/>
              </w:rPr>
              <w:fldChar w:fldCharType="begin"/>
            </w:r>
            <w:r w:rsidR="00671F7E">
              <w:rPr>
                <w:noProof/>
                <w:webHidden/>
              </w:rPr>
              <w:instrText xml:space="preserve"> PAGEREF _Toc168043488 \h </w:instrText>
            </w:r>
            <w:r w:rsidR="00671F7E">
              <w:rPr>
                <w:noProof/>
                <w:webHidden/>
              </w:rPr>
            </w:r>
            <w:r w:rsidR="00671F7E">
              <w:rPr>
                <w:noProof/>
                <w:webHidden/>
              </w:rPr>
              <w:fldChar w:fldCharType="separate"/>
            </w:r>
            <w:r w:rsidR="00671F7E">
              <w:rPr>
                <w:noProof/>
                <w:webHidden/>
              </w:rPr>
              <w:t>9</w:t>
            </w:r>
            <w:r w:rsidR="00671F7E">
              <w:rPr>
                <w:noProof/>
                <w:webHidden/>
              </w:rPr>
              <w:fldChar w:fldCharType="end"/>
            </w:r>
          </w:hyperlink>
        </w:p>
        <w:p w14:paraId="72D2B608" w14:textId="7FBD9429" w:rsidR="00671F7E" w:rsidRDefault="00A122CF">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8043489" w:history="1">
            <w:r w:rsidR="00671F7E" w:rsidRPr="00F238A3">
              <w:rPr>
                <w:rStyle w:val="Hyperlink"/>
                <w:b/>
                <w:noProof/>
              </w:rPr>
              <w:t>Scientific Literacy</w:t>
            </w:r>
            <w:r w:rsidR="00671F7E">
              <w:rPr>
                <w:noProof/>
                <w:webHidden/>
              </w:rPr>
              <w:tab/>
            </w:r>
            <w:r w:rsidR="00671F7E">
              <w:rPr>
                <w:noProof/>
                <w:webHidden/>
              </w:rPr>
              <w:fldChar w:fldCharType="begin"/>
            </w:r>
            <w:r w:rsidR="00671F7E">
              <w:rPr>
                <w:noProof/>
                <w:webHidden/>
              </w:rPr>
              <w:instrText xml:space="preserve"> PAGEREF _Toc168043489 \h </w:instrText>
            </w:r>
            <w:r w:rsidR="00671F7E">
              <w:rPr>
                <w:noProof/>
                <w:webHidden/>
              </w:rPr>
            </w:r>
            <w:r w:rsidR="00671F7E">
              <w:rPr>
                <w:noProof/>
                <w:webHidden/>
              </w:rPr>
              <w:fldChar w:fldCharType="separate"/>
            </w:r>
            <w:r w:rsidR="00671F7E">
              <w:rPr>
                <w:noProof/>
                <w:webHidden/>
              </w:rPr>
              <w:t>17</w:t>
            </w:r>
            <w:r w:rsidR="00671F7E">
              <w:rPr>
                <w:noProof/>
                <w:webHidden/>
              </w:rPr>
              <w:fldChar w:fldCharType="end"/>
            </w:r>
          </w:hyperlink>
        </w:p>
        <w:p w14:paraId="189E517C" w14:textId="48775C68" w:rsidR="00671F7E" w:rsidRDefault="00A122CF">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68043490" w:history="1">
            <w:r w:rsidR="00671F7E" w:rsidRPr="00F238A3">
              <w:rPr>
                <w:rStyle w:val="Hyperlink"/>
                <w:b/>
                <w:noProof/>
              </w:rPr>
              <w:t>Capacity Statement</w:t>
            </w:r>
            <w:r w:rsidR="00671F7E">
              <w:rPr>
                <w:noProof/>
                <w:webHidden/>
              </w:rPr>
              <w:tab/>
            </w:r>
            <w:r w:rsidR="00671F7E">
              <w:rPr>
                <w:noProof/>
                <w:webHidden/>
              </w:rPr>
              <w:fldChar w:fldCharType="begin"/>
            </w:r>
            <w:r w:rsidR="00671F7E">
              <w:rPr>
                <w:noProof/>
                <w:webHidden/>
              </w:rPr>
              <w:instrText xml:space="preserve"> PAGEREF _Toc168043490 \h </w:instrText>
            </w:r>
            <w:r w:rsidR="00671F7E">
              <w:rPr>
                <w:noProof/>
                <w:webHidden/>
              </w:rPr>
            </w:r>
            <w:r w:rsidR="00671F7E">
              <w:rPr>
                <w:noProof/>
                <w:webHidden/>
              </w:rPr>
              <w:fldChar w:fldCharType="separate"/>
            </w:r>
            <w:r w:rsidR="00671F7E">
              <w:rPr>
                <w:noProof/>
                <w:webHidden/>
              </w:rPr>
              <w:t>20</w:t>
            </w:r>
            <w:r w:rsidR="00671F7E">
              <w:rPr>
                <w:noProof/>
                <w:webHidden/>
              </w:rPr>
              <w:fldChar w:fldCharType="end"/>
            </w:r>
          </w:hyperlink>
        </w:p>
        <w:p w14:paraId="26C132B7" w14:textId="0CA8D033" w:rsidR="00085B2A" w:rsidRDefault="00085B2A">
          <w:r>
            <w:rPr>
              <w:b/>
              <w:bCs/>
              <w:noProof/>
            </w:rPr>
            <w:fldChar w:fldCharType="end"/>
          </w:r>
        </w:p>
      </w:sdtContent>
    </w:sdt>
    <w:p w14:paraId="260FE586" w14:textId="77777777" w:rsidR="00CB5420" w:rsidRPr="008C1B3A" w:rsidRDefault="00CB5420" w:rsidP="008C1B3A">
      <w:pPr>
        <w:pStyle w:val="paragraph"/>
        <w:spacing w:before="0" w:beforeAutospacing="0" w:after="0" w:afterAutospacing="0"/>
        <w:textAlignment w:val="baseline"/>
        <w:rPr>
          <w:rFonts w:ascii="Calibri" w:hAnsi="Calibri" w:cs="Calibri"/>
          <w:b/>
          <w:sz w:val="22"/>
          <w:szCs w:val="22"/>
        </w:rPr>
      </w:pPr>
    </w:p>
    <w:p w14:paraId="6600183E" w14:textId="2A5ADCF9" w:rsidR="000526BA" w:rsidRPr="008C1B3A" w:rsidRDefault="000526BA" w:rsidP="008C1B3A">
      <w:r w:rsidRPr="008C1B3A">
        <w:br w:type="page"/>
      </w:r>
    </w:p>
    <w:p w14:paraId="56981596" w14:textId="2B9CC5B0" w:rsidR="000526BA" w:rsidRPr="008C1B3A" w:rsidRDefault="000526BA" w:rsidP="008C1B3A">
      <w:pPr>
        <w:pStyle w:val="Heading2"/>
        <w:spacing w:before="0"/>
        <w:jc w:val="center"/>
        <w:rPr>
          <w:rFonts w:ascii="Calibri" w:hAnsi="Calibri" w:cs="Calibri"/>
          <w:b/>
          <w:color w:val="auto"/>
          <w:sz w:val="28"/>
          <w:szCs w:val="28"/>
        </w:rPr>
      </w:pPr>
      <w:bookmarkStart w:id="0" w:name="_Toc168043484"/>
      <w:r w:rsidRPr="008C1B3A">
        <w:rPr>
          <w:rFonts w:ascii="Calibri" w:hAnsi="Calibri" w:cs="Calibri"/>
          <w:b/>
          <w:color w:val="auto"/>
          <w:sz w:val="28"/>
          <w:szCs w:val="28"/>
        </w:rPr>
        <w:lastRenderedPageBreak/>
        <w:t>Critical Thinking</w:t>
      </w:r>
      <w:bookmarkEnd w:id="0"/>
    </w:p>
    <w:p w14:paraId="7A39984A" w14:textId="77777777" w:rsidR="008C1B3A" w:rsidRPr="008C1B3A" w:rsidRDefault="008C1B3A" w:rsidP="008C1B3A">
      <w:pPr>
        <w:rPr>
          <w:b/>
        </w:rPr>
      </w:pPr>
      <w:r w:rsidRPr="008C1B3A">
        <w:rPr>
          <w:b/>
        </w:rPr>
        <w:t>_____________________________________________________________________________________</w:t>
      </w:r>
    </w:p>
    <w:p w14:paraId="5AD9AB5C" w14:textId="77777777" w:rsidR="000526BA" w:rsidRPr="008C1B3A" w:rsidRDefault="000526BA" w:rsidP="008C1B3A">
      <w:pPr>
        <w:rPr>
          <w:b/>
        </w:rPr>
      </w:pPr>
    </w:p>
    <w:p w14:paraId="3E6EF5F6" w14:textId="2ECF4478" w:rsidR="000526BA" w:rsidRPr="008C1B3A" w:rsidRDefault="000526BA" w:rsidP="008C1B3A">
      <w:r w:rsidRPr="008C1B3A">
        <w:rPr>
          <w:b/>
        </w:rPr>
        <w:t>Definition:</w:t>
      </w:r>
      <w:r w:rsidRPr="008C1B3A">
        <w:t xml:space="preserve"> Critical thinking is the ability to use information, ideas, and arguments from relevant perspectives to make sense of complex issues and solve problems. </w:t>
      </w:r>
      <w:r w:rsidR="00074102" w:rsidRPr="008C1B3A">
        <w:t>Degree</w:t>
      </w:r>
      <w:r w:rsidR="00074102">
        <w:t xml:space="preserve">-seeking students (AA, AS, AAS) </w:t>
      </w:r>
      <w:r w:rsidRPr="008C1B3A">
        <w:t>will locate, evaluate, interpret, and combine information to reach well-reasoned conclusions or solutions.</w:t>
      </w:r>
    </w:p>
    <w:p w14:paraId="045E9E8D" w14:textId="77777777" w:rsidR="000526BA" w:rsidRPr="008C1B3A" w:rsidRDefault="000526BA" w:rsidP="008C1B3A">
      <w:pPr>
        <w:rPr>
          <w:b/>
        </w:rPr>
      </w:pPr>
    </w:p>
    <w:p w14:paraId="167BEFE1" w14:textId="78942A1E" w:rsidR="000526BA" w:rsidRPr="007C4F52" w:rsidRDefault="000526BA" w:rsidP="008C1B3A">
      <w:pPr>
        <w:rPr>
          <w:b/>
        </w:rPr>
      </w:pPr>
      <w:r w:rsidRPr="007C4F52">
        <w:rPr>
          <w:b/>
        </w:rPr>
        <w:t xml:space="preserve">Outcome(s): </w:t>
      </w:r>
      <w:r w:rsidR="00617888">
        <w:rPr>
          <w:b/>
        </w:rPr>
        <w:t xml:space="preserve"> </w:t>
      </w:r>
      <w:r w:rsidR="00074102" w:rsidRPr="00617888">
        <w:t xml:space="preserve">Degree-seeking students (AA, AS, AAS) </w:t>
      </w:r>
      <w:r w:rsidRPr="00617888">
        <w:t>will be able to:</w:t>
      </w:r>
    </w:p>
    <w:p w14:paraId="6648C134" w14:textId="77777777" w:rsidR="000526BA" w:rsidRPr="007C4F52" w:rsidRDefault="000526BA" w:rsidP="008C1B3A">
      <w:pPr>
        <w:rPr>
          <w:b/>
        </w:rPr>
      </w:pPr>
    </w:p>
    <w:p w14:paraId="2BAE4D34" w14:textId="0E8E248A" w:rsidR="000526BA" w:rsidRPr="007C4F52" w:rsidRDefault="000526BA" w:rsidP="008C1B3A">
      <w:r w:rsidRPr="007C4F52">
        <w:rPr>
          <w:b/>
        </w:rPr>
        <w:t>LO1:</w:t>
      </w:r>
      <w:r w:rsidRPr="007C4F52">
        <w:t xml:space="preserve"> </w:t>
      </w:r>
      <w:r w:rsidR="0098321C" w:rsidRPr="007C4F52">
        <w:t>Identify and summarize key issues</w:t>
      </w:r>
      <w:r w:rsidR="008A1B95">
        <w:t>.</w:t>
      </w:r>
    </w:p>
    <w:p w14:paraId="0C2334FB" w14:textId="77777777" w:rsidR="000526BA" w:rsidRPr="007C4F52" w:rsidRDefault="000526BA" w:rsidP="008C1B3A"/>
    <w:p w14:paraId="58D47BC9" w14:textId="7E1C77B4" w:rsidR="000526BA" w:rsidRPr="007C4F52" w:rsidRDefault="000526BA" w:rsidP="008C1B3A">
      <w:r w:rsidRPr="007C4F52">
        <w:rPr>
          <w:b/>
        </w:rPr>
        <w:t>LO2:</w:t>
      </w:r>
      <w:r w:rsidRPr="007C4F52">
        <w:t xml:space="preserve"> </w:t>
      </w:r>
      <w:r w:rsidR="0098321C" w:rsidRPr="007C4F52">
        <w:t>Identify key assumptions</w:t>
      </w:r>
      <w:r w:rsidR="008A1B95">
        <w:t>.</w:t>
      </w:r>
    </w:p>
    <w:p w14:paraId="461E4003" w14:textId="77777777" w:rsidR="000526BA" w:rsidRPr="007C4F52" w:rsidRDefault="000526BA" w:rsidP="008C1B3A"/>
    <w:p w14:paraId="6A9DBB30" w14:textId="25292FB9" w:rsidR="000526BA" w:rsidRPr="007C4F52" w:rsidRDefault="000526BA" w:rsidP="008C1B3A">
      <w:r w:rsidRPr="007C4F52">
        <w:rPr>
          <w:b/>
        </w:rPr>
        <w:t>LO3:</w:t>
      </w:r>
      <w:r w:rsidRPr="007C4F52">
        <w:t xml:space="preserve"> </w:t>
      </w:r>
      <w:r w:rsidR="0098321C" w:rsidRPr="007C4F52">
        <w:t>Provide accurate evidence</w:t>
      </w:r>
      <w:r w:rsidR="008A1B95">
        <w:t>.</w:t>
      </w:r>
    </w:p>
    <w:p w14:paraId="0DFF3919" w14:textId="77777777" w:rsidR="000526BA" w:rsidRPr="007C4F52" w:rsidRDefault="000526BA" w:rsidP="008C1B3A">
      <w:pPr>
        <w:rPr>
          <w:b/>
        </w:rPr>
      </w:pPr>
    </w:p>
    <w:p w14:paraId="4023133A" w14:textId="631F7451" w:rsidR="000526BA" w:rsidRPr="007C4F52" w:rsidRDefault="000526BA" w:rsidP="008C1B3A">
      <w:r w:rsidRPr="007C4F52">
        <w:rPr>
          <w:b/>
        </w:rPr>
        <w:t>LO</w:t>
      </w:r>
      <w:r w:rsidR="0098321C" w:rsidRPr="007C4F52">
        <w:rPr>
          <w:b/>
        </w:rPr>
        <w:t xml:space="preserve">4: </w:t>
      </w:r>
      <w:r w:rsidR="0098321C" w:rsidRPr="007C4F52">
        <w:rPr>
          <w:bCs/>
        </w:rPr>
        <w:t>Present logical conclusions</w:t>
      </w:r>
      <w:r w:rsidRPr="007C4F52">
        <w:t>.</w:t>
      </w:r>
    </w:p>
    <w:p w14:paraId="53B11CE9" w14:textId="77777777" w:rsidR="000526BA" w:rsidRPr="000318BE" w:rsidRDefault="000526BA" w:rsidP="008C1B3A">
      <w:pPr>
        <w:rPr>
          <w:b/>
          <w:highlight w:val="yellow"/>
        </w:rPr>
      </w:pPr>
    </w:p>
    <w:p w14:paraId="1CA57C67" w14:textId="67388FDB" w:rsidR="000526BA" w:rsidRPr="007C4F52" w:rsidRDefault="000526BA" w:rsidP="008C1B3A">
      <w:r w:rsidRPr="007C4F52">
        <w:rPr>
          <w:b/>
        </w:rPr>
        <w:t>Goal(s):</w:t>
      </w:r>
      <w:r w:rsidRPr="007C4F52">
        <w:t xml:space="preserve"> </w:t>
      </w:r>
    </w:p>
    <w:p w14:paraId="7FF3A4B0" w14:textId="4101F5DD" w:rsidR="007C4F52" w:rsidRPr="007C4F52" w:rsidRDefault="007C4F52" w:rsidP="008C1B3A"/>
    <w:p w14:paraId="1F4496EB" w14:textId="77777777" w:rsidR="00617888" w:rsidRDefault="00617888" w:rsidP="008C1B3A">
      <w:pPr>
        <w:pStyle w:val="ListParagraph"/>
        <w:numPr>
          <w:ilvl w:val="0"/>
          <w:numId w:val="21"/>
        </w:numPr>
        <w:rPr>
          <w:sz w:val="22"/>
          <w:szCs w:val="22"/>
        </w:rPr>
      </w:pPr>
      <w:r w:rsidRPr="00617888">
        <w:rPr>
          <w:sz w:val="22"/>
          <w:szCs w:val="22"/>
        </w:rPr>
        <w:t>Students will have an average score of 3.00 or better when assessed via the critical thinking rubric. The maximum score is 4.00.</w:t>
      </w:r>
    </w:p>
    <w:p w14:paraId="0B2892E7" w14:textId="716DE058" w:rsidR="00934FBC" w:rsidRPr="00617888" w:rsidRDefault="00617888" w:rsidP="008C1B3A">
      <w:pPr>
        <w:pStyle w:val="ListParagraph"/>
        <w:numPr>
          <w:ilvl w:val="0"/>
          <w:numId w:val="21"/>
        </w:numPr>
        <w:rPr>
          <w:sz w:val="22"/>
          <w:szCs w:val="22"/>
        </w:rPr>
      </w:pPr>
      <w:r w:rsidRPr="00617888">
        <w:rPr>
          <w:rFonts w:eastAsia="Times New Roman"/>
          <w:sz w:val="22"/>
          <w:szCs w:val="22"/>
        </w:rPr>
        <w:t>Graduates will have an average satisfaction score with their critical thinking education of 3.00 or better. The maximum score is 4.00.</w:t>
      </w:r>
    </w:p>
    <w:p w14:paraId="55B462CE" w14:textId="106098B2" w:rsidR="00617888" w:rsidRPr="00617888" w:rsidRDefault="00617888" w:rsidP="008C1B3A">
      <w:pPr>
        <w:pStyle w:val="ListParagraph"/>
        <w:numPr>
          <w:ilvl w:val="0"/>
          <w:numId w:val="21"/>
        </w:numPr>
        <w:rPr>
          <w:sz w:val="22"/>
          <w:szCs w:val="22"/>
        </w:rPr>
      </w:pPr>
      <w:r w:rsidRPr="00617888">
        <w:rPr>
          <w:sz w:val="22"/>
          <w:szCs w:val="22"/>
        </w:rPr>
        <w:t>Alumni will have an average satisfaction score with their critical thinking education of 4.00 or better. The maximum score is 5.00.</w:t>
      </w:r>
    </w:p>
    <w:p w14:paraId="0FFD0F44" w14:textId="77777777" w:rsidR="000526BA" w:rsidRPr="007C4F52" w:rsidRDefault="000526BA" w:rsidP="008C1B3A">
      <w:pPr>
        <w:rPr>
          <w:b/>
        </w:rPr>
      </w:pPr>
    </w:p>
    <w:p w14:paraId="67EE922B" w14:textId="446BC697" w:rsidR="00EB5C33" w:rsidRPr="007C4F52" w:rsidRDefault="00EB5C33" w:rsidP="008C1B3A">
      <w:pPr>
        <w:rPr>
          <w:b/>
        </w:rPr>
      </w:pPr>
      <w:r w:rsidRPr="007C4F52">
        <w:rPr>
          <w:b/>
        </w:rPr>
        <w:t>M</w:t>
      </w:r>
      <w:r w:rsidR="007C4F52">
        <w:rPr>
          <w:b/>
        </w:rPr>
        <w:t>easures:</w:t>
      </w:r>
    </w:p>
    <w:p w14:paraId="3AB75EA4" w14:textId="3573B252" w:rsidR="00EB5C33" w:rsidRDefault="00EB5C33" w:rsidP="008C1B3A">
      <w:pPr>
        <w:rPr>
          <w:b/>
        </w:rPr>
      </w:pPr>
    </w:p>
    <w:p w14:paraId="5E632F0A" w14:textId="77777777" w:rsidR="007C4F52" w:rsidRPr="009F5F2A" w:rsidRDefault="007C4F52" w:rsidP="007C4F52">
      <w:pPr>
        <w:rPr>
          <w:i/>
        </w:rPr>
      </w:pPr>
      <w:r w:rsidRPr="009F5F2A">
        <w:rPr>
          <w:i/>
        </w:rPr>
        <w:t>Direct assessments:</w:t>
      </w:r>
    </w:p>
    <w:p w14:paraId="328CCB62" w14:textId="77777777" w:rsidR="007C4F52" w:rsidRPr="007C4F52" w:rsidRDefault="007C4F52" w:rsidP="008C1B3A">
      <w:pPr>
        <w:rPr>
          <w:b/>
        </w:rPr>
      </w:pPr>
    </w:p>
    <w:p w14:paraId="1F239D32" w14:textId="4014A6A1" w:rsidR="00617888" w:rsidRDefault="00EB5C33" w:rsidP="00EB5C33">
      <w:pPr>
        <w:spacing w:after="160" w:line="259" w:lineRule="auto"/>
        <w:rPr>
          <w:bCs/>
        </w:rPr>
      </w:pPr>
      <w:r w:rsidRPr="007C4F52">
        <w:rPr>
          <w:bCs/>
        </w:rPr>
        <w:t>Virginia Western uses an artifact-based approach for general education assessment.</w:t>
      </w:r>
      <w:r w:rsidR="00617888" w:rsidRPr="00617888">
        <w:rPr>
          <w:bCs/>
        </w:rPr>
        <w:t xml:space="preserve"> </w:t>
      </w:r>
      <w:r w:rsidR="00617888">
        <w:rPr>
          <w:bCs/>
        </w:rPr>
        <w:t>Fall and S</w:t>
      </w:r>
      <w:r w:rsidR="00617888" w:rsidRPr="007C4F52">
        <w:rPr>
          <w:bCs/>
        </w:rPr>
        <w:t xml:space="preserve">pring, </w:t>
      </w:r>
      <w:r w:rsidR="00617888">
        <w:rPr>
          <w:bCs/>
        </w:rPr>
        <w:t>faculty</w:t>
      </w:r>
      <w:r w:rsidR="00617888" w:rsidRPr="007C4F52">
        <w:rPr>
          <w:bCs/>
        </w:rPr>
        <w:t xml:space="preserve"> identify courses that will submit artifacts to be assessed based on the competencies addressed that year. Faculty then submit </w:t>
      </w:r>
      <w:r w:rsidR="00617888">
        <w:rPr>
          <w:bCs/>
        </w:rPr>
        <w:t>the rubric for faculty-determined assignments in</w:t>
      </w:r>
      <w:r w:rsidR="00617888" w:rsidRPr="007C4F52">
        <w:rPr>
          <w:bCs/>
        </w:rPr>
        <w:t xml:space="preserve"> the identified class</w:t>
      </w:r>
      <w:r w:rsidR="00617888">
        <w:rPr>
          <w:bCs/>
        </w:rPr>
        <w:t xml:space="preserve"> using Canvas and the Outcome Measures Feature.</w:t>
      </w:r>
      <w:r w:rsidR="00617888" w:rsidRPr="007C4F52">
        <w:rPr>
          <w:bCs/>
        </w:rPr>
        <w:t xml:space="preserve"> The Institutional Effectiveness Office </w:t>
      </w:r>
      <w:r w:rsidR="00617888">
        <w:rPr>
          <w:bCs/>
        </w:rPr>
        <w:t>has a target goal of 10% of program-placed students will be assessed. The assignments</w:t>
      </w:r>
      <w:r w:rsidR="00617888" w:rsidRPr="007C4F52">
        <w:rPr>
          <w:bCs/>
        </w:rPr>
        <w:t xml:space="preserve"> are scored by </w:t>
      </w:r>
      <w:r w:rsidR="00617888">
        <w:rPr>
          <w:bCs/>
        </w:rPr>
        <w:t>the</w:t>
      </w:r>
      <w:r w:rsidR="00617888" w:rsidRPr="007C4F52">
        <w:rPr>
          <w:bCs/>
        </w:rPr>
        <w:t xml:space="preserve"> faculty using a four-point rubric (Excellent, Good, Acceptable, and Needs Improvement).</w:t>
      </w:r>
      <w:r w:rsidR="00617888">
        <w:rPr>
          <w:bCs/>
        </w:rPr>
        <w:t xml:space="preserve"> For AY 2023-24,</w:t>
      </w:r>
      <w:r w:rsidR="00617888">
        <w:rPr>
          <w:rFonts w:asciiTheme="minorHAnsi" w:hAnsiTheme="minorHAnsi" w:cstheme="minorHAnsi"/>
        </w:rPr>
        <w:t xml:space="preserve"> 1,418 artifacts were assessed for 1,072 unique students for the Critical Thinking General Education Assessment. This represents 23.3% of the target population, program placed students (n=4,600).</w:t>
      </w:r>
    </w:p>
    <w:p w14:paraId="59C44BAA" w14:textId="55E0EB88" w:rsidR="000526BA" w:rsidRDefault="00617888" w:rsidP="007C4F52">
      <w:r>
        <w:t>In AY 2023-24, artifacts were collected from the following</w:t>
      </w:r>
      <w:r w:rsidR="0025258E">
        <w:t xml:space="preserve"> 43</w:t>
      </w:r>
      <w:r>
        <w:t xml:space="preserve"> courses:</w:t>
      </w:r>
    </w:p>
    <w:p w14:paraId="7BC5E426" w14:textId="77777777" w:rsidR="0025258E" w:rsidRPr="007C4F52" w:rsidRDefault="0025258E" w:rsidP="007C4F52"/>
    <w:tbl>
      <w:tblPr>
        <w:tblW w:w="2170" w:type="dxa"/>
        <w:tblLook w:val="04A0" w:firstRow="1" w:lastRow="0" w:firstColumn="1" w:lastColumn="0" w:noHBand="0" w:noVBand="1"/>
      </w:tblPr>
      <w:tblGrid>
        <w:gridCol w:w="2170"/>
      </w:tblGrid>
      <w:tr w:rsidR="0025258E" w:rsidRPr="0025258E" w14:paraId="7FBE391D" w14:textId="77777777" w:rsidTr="0025258E">
        <w:trPr>
          <w:trHeight w:val="290"/>
        </w:trPr>
        <w:tc>
          <w:tcPr>
            <w:tcW w:w="2170" w:type="dxa"/>
            <w:tcBorders>
              <w:top w:val="nil"/>
              <w:left w:val="nil"/>
              <w:bottom w:val="nil"/>
              <w:right w:val="nil"/>
            </w:tcBorders>
            <w:shd w:val="clear" w:color="auto" w:fill="auto"/>
            <w:noWrap/>
            <w:vAlign w:val="bottom"/>
            <w:hideMark/>
          </w:tcPr>
          <w:p w14:paraId="10D969D8"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ADJ 140</w:t>
            </w:r>
          </w:p>
        </w:tc>
      </w:tr>
      <w:tr w:rsidR="0025258E" w:rsidRPr="0025258E" w14:paraId="474659C9" w14:textId="77777777" w:rsidTr="0025258E">
        <w:trPr>
          <w:trHeight w:val="290"/>
        </w:trPr>
        <w:tc>
          <w:tcPr>
            <w:tcW w:w="2170" w:type="dxa"/>
            <w:tcBorders>
              <w:top w:val="nil"/>
              <w:left w:val="nil"/>
              <w:bottom w:val="nil"/>
              <w:right w:val="nil"/>
            </w:tcBorders>
            <w:shd w:val="clear" w:color="auto" w:fill="auto"/>
            <w:noWrap/>
            <w:vAlign w:val="bottom"/>
            <w:hideMark/>
          </w:tcPr>
          <w:p w14:paraId="3FA20FD6"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AST 141</w:t>
            </w:r>
          </w:p>
        </w:tc>
      </w:tr>
      <w:tr w:rsidR="0025258E" w:rsidRPr="0025258E" w14:paraId="287957DD" w14:textId="77777777" w:rsidTr="0025258E">
        <w:trPr>
          <w:trHeight w:val="290"/>
        </w:trPr>
        <w:tc>
          <w:tcPr>
            <w:tcW w:w="2170" w:type="dxa"/>
            <w:tcBorders>
              <w:top w:val="nil"/>
              <w:left w:val="nil"/>
              <w:bottom w:val="nil"/>
              <w:right w:val="nil"/>
            </w:tcBorders>
            <w:shd w:val="clear" w:color="auto" w:fill="auto"/>
            <w:noWrap/>
            <w:vAlign w:val="bottom"/>
            <w:hideMark/>
          </w:tcPr>
          <w:p w14:paraId="70EF5413"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AST 153</w:t>
            </w:r>
          </w:p>
        </w:tc>
      </w:tr>
      <w:tr w:rsidR="0025258E" w:rsidRPr="0025258E" w14:paraId="0DC2819A" w14:textId="77777777" w:rsidTr="0025258E">
        <w:trPr>
          <w:trHeight w:val="290"/>
        </w:trPr>
        <w:tc>
          <w:tcPr>
            <w:tcW w:w="2170" w:type="dxa"/>
            <w:tcBorders>
              <w:top w:val="nil"/>
              <w:left w:val="nil"/>
              <w:bottom w:val="nil"/>
              <w:right w:val="nil"/>
            </w:tcBorders>
            <w:shd w:val="clear" w:color="auto" w:fill="auto"/>
            <w:noWrap/>
            <w:vAlign w:val="bottom"/>
            <w:hideMark/>
          </w:tcPr>
          <w:p w14:paraId="522C6F9B"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AST 155</w:t>
            </w:r>
          </w:p>
        </w:tc>
      </w:tr>
      <w:tr w:rsidR="0025258E" w:rsidRPr="0025258E" w14:paraId="6C109B1D" w14:textId="77777777" w:rsidTr="0025258E">
        <w:trPr>
          <w:trHeight w:val="290"/>
        </w:trPr>
        <w:tc>
          <w:tcPr>
            <w:tcW w:w="2170" w:type="dxa"/>
            <w:tcBorders>
              <w:top w:val="nil"/>
              <w:left w:val="nil"/>
              <w:bottom w:val="nil"/>
              <w:right w:val="nil"/>
            </w:tcBorders>
            <w:shd w:val="clear" w:color="auto" w:fill="auto"/>
            <w:noWrap/>
            <w:vAlign w:val="bottom"/>
            <w:hideMark/>
          </w:tcPr>
          <w:p w14:paraId="79F2A0D2"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AST 205</w:t>
            </w:r>
          </w:p>
        </w:tc>
      </w:tr>
      <w:tr w:rsidR="0025258E" w:rsidRPr="0025258E" w14:paraId="3F1987CB" w14:textId="77777777" w:rsidTr="0025258E">
        <w:trPr>
          <w:trHeight w:val="290"/>
        </w:trPr>
        <w:tc>
          <w:tcPr>
            <w:tcW w:w="2170" w:type="dxa"/>
            <w:tcBorders>
              <w:top w:val="nil"/>
              <w:left w:val="nil"/>
              <w:bottom w:val="nil"/>
              <w:right w:val="nil"/>
            </w:tcBorders>
            <w:shd w:val="clear" w:color="auto" w:fill="auto"/>
            <w:noWrap/>
            <w:vAlign w:val="bottom"/>
            <w:hideMark/>
          </w:tcPr>
          <w:p w14:paraId="541B8711"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lastRenderedPageBreak/>
              <w:t>AST 238</w:t>
            </w:r>
          </w:p>
        </w:tc>
      </w:tr>
      <w:tr w:rsidR="0025258E" w:rsidRPr="0025258E" w14:paraId="02D7FBC8" w14:textId="77777777" w:rsidTr="0025258E">
        <w:trPr>
          <w:trHeight w:val="290"/>
        </w:trPr>
        <w:tc>
          <w:tcPr>
            <w:tcW w:w="2170" w:type="dxa"/>
            <w:tcBorders>
              <w:top w:val="nil"/>
              <w:left w:val="nil"/>
              <w:bottom w:val="nil"/>
              <w:right w:val="nil"/>
            </w:tcBorders>
            <w:shd w:val="clear" w:color="auto" w:fill="auto"/>
            <w:noWrap/>
            <w:vAlign w:val="bottom"/>
            <w:hideMark/>
          </w:tcPr>
          <w:p w14:paraId="517B50CF"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AST 243</w:t>
            </w:r>
          </w:p>
        </w:tc>
      </w:tr>
      <w:tr w:rsidR="0025258E" w:rsidRPr="0025258E" w14:paraId="4211EF24" w14:textId="77777777" w:rsidTr="0025258E">
        <w:trPr>
          <w:trHeight w:val="290"/>
        </w:trPr>
        <w:tc>
          <w:tcPr>
            <w:tcW w:w="2170" w:type="dxa"/>
            <w:tcBorders>
              <w:top w:val="nil"/>
              <w:left w:val="nil"/>
              <w:bottom w:val="nil"/>
              <w:right w:val="nil"/>
            </w:tcBorders>
            <w:shd w:val="clear" w:color="auto" w:fill="auto"/>
            <w:noWrap/>
            <w:vAlign w:val="bottom"/>
            <w:hideMark/>
          </w:tcPr>
          <w:p w14:paraId="32E2CE52"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AST 244</w:t>
            </w:r>
          </w:p>
        </w:tc>
      </w:tr>
      <w:tr w:rsidR="0025258E" w:rsidRPr="0025258E" w14:paraId="144CF8E4" w14:textId="77777777" w:rsidTr="0025258E">
        <w:trPr>
          <w:trHeight w:val="290"/>
        </w:trPr>
        <w:tc>
          <w:tcPr>
            <w:tcW w:w="2170" w:type="dxa"/>
            <w:tcBorders>
              <w:top w:val="nil"/>
              <w:left w:val="nil"/>
              <w:bottom w:val="nil"/>
              <w:right w:val="nil"/>
            </w:tcBorders>
            <w:shd w:val="clear" w:color="auto" w:fill="auto"/>
            <w:noWrap/>
            <w:vAlign w:val="bottom"/>
            <w:hideMark/>
          </w:tcPr>
          <w:p w14:paraId="45101045"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BIO 101</w:t>
            </w:r>
          </w:p>
        </w:tc>
      </w:tr>
      <w:tr w:rsidR="0025258E" w:rsidRPr="0025258E" w14:paraId="3D9F48BB" w14:textId="77777777" w:rsidTr="0025258E">
        <w:trPr>
          <w:trHeight w:val="290"/>
        </w:trPr>
        <w:tc>
          <w:tcPr>
            <w:tcW w:w="2170" w:type="dxa"/>
            <w:tcBorders>
              <w:top w:val="nil"/>
              <w:left w:val="nil"/>
              <w:bottom w:val="nil"/>
              <w:right w:val="nil"/>
            </w:tcBorders>
            <w:shd w:val="clear" w:color="auto" w:fill="auto"/>
            <w:noWrap/>
            <w:vAlign w:val="bottom"/>
            <w:hideMark/>
          </w:tcPr>
          <w:p w14:paraId="67F503CA"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BIO 102</w:t>
            </w:r>
          </w:p>
        </w:tc>
      </w:tr>
      <w:tr w:rsidR="0025258E" w:rsidRPr="0025258E" w14:paraId="3A555F9F" w14:textId="77777777" w:rsidTr="0025258E">
        <w:trPr>
          <w:trHeight w:val="290"/>
        </w:trPr>
        <w:tc>
          <w:tcPr>
            <w:tcW w:w="2170" w:type="dxa"/>
            <w:tcBorders>
              <w:top w:val="nil"/>
              <w:left w:val="nil"/>
              <w:bottom w:val="nil"/>
              <w:right w:val="nil"/>
            </w:tcBorders>
            <w:shd w:val="clear" w:color="auto" w:fill="auto"/>
            <w:noWrap/>
            <w:vAlign w:val="bottom"/>
            <w:hideMark/>
          </w:tcPr>
          <w:p w14:paraId="22B5FA70"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BIO 141</w:t>
            </w:r>
          </w:p>
        </w:tc>
      </w:tr>
      <w:tr w:rsidR="0025258E" w:rsidRPr="0025258E" w14:paraId="1EF04E61" w14:textId="77777777" w:rsidTr="0025258E">
        <w:trPr>
          <w:trHeight w:val="290"/>
        </w:trPr>
        <w:tc>
          <w:tcPr>
            <w:tcW w:w="2170" w:type="dxa"/>
            <w:tcBorders>
              <w:top w:val="nil"/>
              <w:left w:val="nil"/>
              <w:bottom w:val="nil"/>
              <w:right w:val="nil"/>
            </w:tcBorders>
            <w:shd w:val="clear" w:color="auto" w:fill="auto"/>
            <w:noWrap/>
            <w:vAlign w:val="bottom"/>
            <w:hideMark/>
          </w:tcPr>
          <w:p w14:paraId="784234CB"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BIO 142</w:t>
            </w:r>
          </w:p>
        </w:tc>
      </w:tr>
      <w:tr w:rsidR="0025258E" w:rsidRPr="0025258E" w14:paraId="6515C9B4" w14:textId="77777777" w:rsidTr="0025258E">
        <w:trPr>
          <w:trHeight w:val="290"/>
        </w:trPr>
        <w:tc>
          <w:tcPr>
            <w:tcW w:w="2170" w:type="dxa"/>
            <w:tcBorders>
              <w:top w:val="nil"/>
              <w:left w:val="nil"/>
              <w:bottom w:val="nil"/>
              <w:right w:val="nil"/>
            </w:tcBorders>
            <w:shd w:val="clear" w:color="auto" w:fill="auto"/>
            <w:noWrap/>
            <w:vAlign w:val="bottom"/>
            <w:hideMark/>
          </w:tcPr>
          <w:p w14:paraId="03FB91D2"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BIO 250</w:t>
            </w:r>
          </w:p>
        </w:tc>
      </w:tr>
      <w:tr w:rsidR="0025258E" w:rsidRPr="0025258E" w14:paraId="4DF74EBE" w14:textId="77777777" w:rsidTr="0025258E">
        <w:trPr>
          <w:trHeight w:val="290"/>
        </w:trPr>
        <w:tc>
          <w:tcPr>
            <w:tcW w:w="2170" w:type="dxa"/>
            <w:tcBorders>
              <w:top w:val="nil"/>
              <w:left w:val="nil"/>
              <w:bottom w:val="nil"/>
              <w:right w:val="nil"/>
            </w:tcBorders>
            <w:shd w:val="clear" w:color="auto" w:fill="auto"/>
            <w:noWrap/>
            <w:vAlign w:val="bottom"/>
            <w:hideMark/>
          </w:tcPr>
          <w:p w14:paraId="0FE7E2DF"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BIO 251</w:t>
            </w:r>
          </w:p>
        </w:tc>
      </w:tr>
      <w:tr w:rsidR="0025258E" w:rsidRPr="0025258E" w14:paraId="1798098C" w14:textId="77777777" w:rsidTr="0025258E">
        <w:trPr>
          <w:trHeight w:val="290"/>
        </w:trPr>
        <w:tc>
          <w:tcPr>
            <w:tcW w:w="2170" w:type="dxa"/>
            <w:tcBorders>
              <w:top w:val="nil"/>
              <w:left w:val="nil"/>
              <w:bottom w:val="nil"/>
              <w:right w:val="nil"/>
            </w:tcBorders>
            <w:shd w:val="clear" w:color="auto" w:fill="auto"/>
            <w:noWrap/>
            <w:vAlign w:val="bottom"/>
            <w:hideMark/>
          </w:tcPr>
          <w:p w14:paraId="23949EAD"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BIO 255</w:t>
            </w:r>
          </w:p>
        </w:tc>
      </w:tr>
      <w:tr w:rsidR="0025258E" w:rsidRPr="0025258E" w14:paraId="759D9456" w14:textId="77777777" w:rsidTr="0025258E">
        <w:trPr>
          <w:trHeight w:val="290"/>
        </w:trPr>
        <w:tc>
          <w:tcPr>
            <w:tcW w:w="2170" w:type="dxa"/>
            <w:tcBorders>
              <w:top w:val="nil"/>
              <w:left w:val="nil"/>
              <w:bottom w:val="nil"/>
              <w:right w:val="nil"/>
            </w:tcBorders>
            <w:shd w:val="clear" w:color="auto" w:fill="auto"/>
            <w:noWrap/>
            <w:vAlign w:val="bottom"/>
            <w:hideMark/>
          </w:tcPr>
          <w:p w14:paraId="3EB30A43"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CHD 120</w:t>
            </w:r>
          </w:p>
        </w:tc>
      </w:tr>
      <w:tr w:rsidR="0025258E" w:rsidRPr="0025258E" w14:paraId="66E10A66" w14:textId="77777777" w:rsidTr="0025258E">
        <w:trPr>
          <w:trHeight w:val="290"/>
        </w:trPr>
        <w:tc>
          <w:tcPr>
            <w:tcW w:w="2170" w:type="dxa"/>
            <w:tcBorders>
              <w:top w:val="nil"/>
              <w:left w:val="nil"/>
              <w:bottom w:val="nil"/>
              <w:right w:val="nil"/>
            </w:tcBorders>
            <w:shd w:val="clear" w:color="auto" w:fill="auto"/>
            <w:noWrap/>
            <w:vAlign w:val="bottom"/>
            <w:hideMark/>
          </w:tcPr>
          <w:p w14:paraId="3950ABF1"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CHD 205</w:t>
            </w:r>
          </w:p>
        </w:tc>
      </w:tr>
      <w:tr w:rsidR="0025258E" w:rsidRPr="0025258E" w14:paraId="06B0C6E3" w14:textId="77777777" w:rsidTr="0025258E">
        <w:trPr>
          <w:trHeight w:val="290"/>
        </w:trPr>
        <w:tc>
          <w:tcPr>
            <w:tcW w:w="2170" w:type="dxa"/>
            <w:tcBorders>
              <w:top w:val="nil"/>
              <w:left w:val="nil"/>
              <w:bottom w:val="nil"/>
              <w:right w:val="nil"/>
            </w:tcBorders>
            <w:shd w:val="clear" w:color="auto" w:fill="auto"/>
            <w:noWrap/>
            <w:vAlign w:val="bottom"/>
            <w:hideMark/>
          </w:tcPr>
          <w:p w14:paraId="6258E0B1"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CHD 216</w:t>
            </w:r>
          </w:p>
        </w:tc>
      </w:tr>
      <w:tr w:rsidR="0025258E" w:rsidRPr="0025258E" w14:paraId="6813374C" w14:textId="77777777" w:rsidTr="0025258E">
        <w:trPr>
          <w:trHeight w:val="290"/>
        </w:trPr>
        <w:tc>
          <w:tcPr>
            <w:tcW w:w="2170" w:type="dxa"/>
            <w:tcBorders>
              <w:top w:val="nil"/>
              <w:left w:val="nil"/>
              <w:bottom w:val="nil"/>
              <w:right w:val="nil"/>
            </w:tcBorders>
            <w:shd w:val="clear" w:color="auto" w:fill="auto"/>
            <w:noWrap/>
            <w:vAlign w:val="bottom"/>
            <w:hideMark/>
          </w:tcPr>
          <w:p w14:paraId="46CAAB1C"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CHM 101</w:t>
            </w:r>
          </w:p>
        </w:tc>
      </w:tr>
      <w:tr w:rsidR="0025258E" w:rsidRPr="0025258E" w14:paraId="7EFB5F4B" w14:textId="77777777" w:rsidTr="0025258E">
        <w:trPr>
          <w:trHeight w:val="290"/>
        </w:trPr>
        <w:tc>
          <w:tcPr>
            <w:tcW w:w="2170" w:type="dxa"/>
            <w:tcBorders>
              <w:top w:val="nil"/>
              <w:left w:val="nil"/>
              <w:bottom w:val="nil"/>
              <w:right w:val="nil"/>
            </w:tcBorders>
            <w:shd w:val="clear" w:color="auto" w:fill="auto"/>
            <w:noWrap/>
            <w:vAlign w:val="bottom"/>
            <w:hideMark/>
          </w:tcPr>
          <w:p w14:paraId="443D4E8D"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CHM 111</w:t>
            </w:r>
          </w:p>
        </w:tc>
      </w:tr>
      <w:tr w:rsidR="0025258E" w:rsidRPr="0025258E" w14:paraId="373299AA" w14:textId="77777777" w:rsidTr="0025258E">
        <w:trPr>
          <w:trHeight w:val="290"/>
        </w:trPr>
        <w:tc>
          <w:tcPr>
            <w:tcW w:w="2170" w:type="dxa"/>
            <w:tcBorders>
              <w:top w:val="nil"/>
              <w:left w:val="nil"/>
              <w:bottom w:val="nil"/>
              <w:right w:val="nil"/>
            </w:tcBorders>
            <w:shd w:val="clear" w:color="auto" w:fill="auto"/>
            <w:noWrap/>
            <w:vAlign w:val="bottom"/>
            <w:hideMark/>
          </w:tcPr>
          <w:p w14:paraId="0C83CBEA"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CHM 112</w:t>
            </w:r>
          </w:p>
        </w:tc>
      </w:tr>
      <w:tr w:rsidR="0025258E" w:rsidRPr="0025258E" w14:paraId="7E7EC4DE" w14:textId="77777777" w:rsidTr="0025258E">
        <w:trPr>
          <w:trHeight w:val="290"/>
        </w:trPr>
        <w:tc>
          <w:tcPr>
            <w:tcW w:w="2170" w:type="dxa"/>
            <w:tcBorders>
              <w:top w:val="nil"/>
              <w:left w:val="nil"/>
              <w:bottom w:val="nil"/>
              <w:right w:val="nil"/>
            </w:tcBorders>
            <w:shd w:val="clear" w:color="auto" w:fill="auto"/>
            <w:noWrap/>
            <w:vAlign w:val="bottom"/>
            <w:hideMark/>
          </w:tcPr>
          <w:p w14:paraId="2B3DD771"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CST 100</w:t>
            </w:r>
          </w:p>
        </w:tc>
      </w:tr>
      <w:tr w:rsidR="0025258E" w:rsidRPr="0025258E" w14:paraId="7AF19027" w14:textId="77777777" w:rsidTr="0025258E">
        <w:trPr>
          <w:trHeight w:val="290"/>
        </w:trPr>
        <w:tc>
          <w:tcPr>
            <w:tcW w:w="2170" w:type="dxa"/>
            <w:tcBorders>
              <w:top w:val="nil"/>
              <w:left w:val="nil"/>
              <w:bottom w:val="nil"/>
              <w:right w:val="nil"/>
            </w:tcBorders>
            <w:shd w:val="clear" w:color="auto" w:fill="auto"/>
            <w:noWrap/>
            <w:vAlign w:val="bottom"/>
            <w:hideMark/>
          </w:tcPr>
          <w:p w14:paraId="6053690A"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ECO 201</w:t>
            </w:r>
          </w:p>
        </w:tc>
      </w:tr>
      <w:tr w:rsidR="0025258E" w:rsidRPr="0025258E" w14:paraId="0A00CD3A" w14:textId="77777777" w:rsidTr="0025258E">
        <w:trPr>
          <w:trHeight w:val="290"/>
        </w:trPr>
        <w:tc>
          <w:tcPr>
            <w:tcW w:w="2170" w:type="dxa"/>
            <w:tcBorders>
              <w:top w:val="nil"/>
              <w:left w:val="nil"/>
              <w:bottom w:val="nil"/>
              <w:right w:val="nil"/>
            </w:tcBorders>
            <w:shd w:val="clear" w:color="auto" w:fill="auto"/>
            <w:noWrap/>
            <w:vAlign w:val="bottom"/>
            <w:hideMark/>
          </w:tcPr>
          <w:p w14:paraId="20341B1C"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ECO 202</w:t>
            </w:r>
          </w:p>
        </w:tc>
      </w:tr>
      <w:tr w:rsidR="0025258E" w:rsidRPr="0025258E" w14:paraId="05D29D5A" w14:textId="77777777" w:rsidTr="0025258E">
        <w:trPr>
          <w:trHeight w:val="290"/>
        </w:trPr>
        <w:tc>
          <w:tcPr>
            <w:tcW w:w="2170" w:type="dxa"/>
            <w:tcBorders>
              <w:top w:val="nil"/>
              <w:left w:val="nil"/>
              <w:bottom w:val="nil"/>
              <w:right w:val="nil"/>
            </w:tcBorders>
            <w:shd w:val="clear" w:color="auto" w:fill="auto"/>
            <w:noWrap/>
            <w:vAlign w:val="bottom"/>
            <w:hideMark/>
          </w:tcPr>
          <w:p w14:paraId="5BCDEB8E"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 xml:space="preserve">EDE 11 </w:t>
            </w:r>
          </w:p>
        </w:tc>
      </w:tr>
      <w:tr w:rsidR="0025258E" w:rsidRPr="0025258E" w14:paraId="096A8541" w14:textId="77777777" w:rsidTr="0025258E">
        <w:trPr>
          <w:trHeight w:val="290"/>
        </w:trPr>
        <w:tc>
          <w:tcPr>
            <w:tcW w:w="2170" w:type="dxa"/>
            <w:tcBorders>
              <w:top w:val="nil"/>
              <w:left w:val="nil"/>
              <w:bottom w:val="nil"/>
              <w:right w:val="nil"/>
            </w:tcBorders>
            <w:shd w:val="clear" w:color="auto" w:fill="auto"/>
            <w:noWrap/>
            <w:vAlign w:val="bottom"/>
            <w:hideMark/>
          </w:tcPr>
          <w:p w14:paraId="7BEB3559"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ENG 111</w:t>
            </w:r>
          </w:p>
        </w:tc>
      </w:tr>
      <w:tr w:rsidR="0025258E" w:rsidRPr="0025258E" w14:paraId="0D829EFE" w14:textId="77777777" w:rsidTr="0025258E">
        <w:trPr>
          <w:trHeight w:val="290"/>
        </w:trPr>
        <w:tc>
          <w:tcPr>
            <w:tcW w:w="2170" w:type="dxa"/>
            <w:tcBorders>
              <w:top w:val="nil"/>
              <w:left w:val="nil"/>
              <w:bottom w:val="nil"/>
              <w:right w:val="nil"/>
            </w:tcBorders>
            <w:shd w:val="clear" w:color="auto" w:fill="auto"/>
            <w:noWrap/>
            <w:vAlign w:val="bottom"/>
            <w:hideMark/>
          </w:tcPr>
          <w:p w14:paraId="5686D412"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ENG 112</w:t>
            </w:r>
          </w:p>
        </w:tc>
      </w:tr>
      <w:tr w:rsidR="0025258E" w:rsidRPr="0025258E" w14:paraId="72F12EB6" w14:textId="77777777" w:rsidTr="0025258E">
        <w:trPr>
          <w:trHeight w:val="290"/>
        </w:trPr>
        <w:tc>
          <w:tcPr>
            <w:tcW w:w="2170" w:type="dxa"/>
            <w:tcBorders>
              <w:top w:val="nil"/>
              <w:left w:val="nil"/>
              <w:bottom w:val="nil"/>
              <w:right w:val="nil"/>
            </w:tcBorders>
            <w:shd w:val="clear" w:color="auto" w:fill="auto"/>
            <w:noWrap/>
            <w:vAlign w:val="bottom"/>
            <w:hideMark/>
          </w:tcPr>
          <w:p w14:paraId="671A31B1"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ENG 246</w:t>
            </w:r>
          </w:p>
        </w:tc>
      </w:tr>
      <w:tr w:rsidR="0025258E" w:rsidRPr="0025258E" w14:paraId="112741EC" w14:textId="77777777" w:rsidTr="0025258E">
        <w:trPr>
          <w:trHeight w:val="290"/>
        </w:trPr>
        <w:tc>
          <w:tcPr>
            <w:tcW w:w="2170" w:type="dxa"/>
            <w:tcBorders>
              <w:top w:val="nil"/>
              <w:left w:val="nil"/>
              <w:bottom w:val="nil"/>
              <w:right w:val="nil"/>
            </w:tcBorders>
            <w:shd w:val="clear" w:color="auto" w:fill="auto"/>
            <w:noWrap/>
            <w:vAlign w:val="bottom"/>
            <w:hideMark/>
          </w:tcPr>
          <w:p w14:paraId="2999ED09"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GEO 210</w:t>
            </w:r>
          </w:p>
        </w:tc>
      </w:tr>
      <w:tr w:rsidR="0025258E" w:rsidRPr="0025258E" w14:paraId="105BB9BB" w14:textId="77777777" w:rsidTr="0025258E">
        <w:trPr>
          <w:trHeight w:val="290"/>
        </w:trPr>
        <w:tc>
          <w:tcPr>
            <w:tcW w:w="2170" w:type="dxa"/>
            <w:tcBorders>
              <w:top w:val="nil"/>
              <w:left w:val="nil"/>
              <w:bottom w:val="nil"/>
              <w:right w:val="nil"/>
            </w:tcBorders>
            <w:shd w:val="clear" w:color="auto" w:fill="auto"/>
            <w:noWrap/>
            <w:vAlign w:val="bottom"/>
            <w:hideMark/>
          </w:tcPr>
          <w:p w14:paraId="2A18B16F"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HIS 111</w:t>
            </w:r>
          </w:p>
        </w:tc>
      </w:tr>
      <w:tr w:rsidR="0025258E" w:rsidRPr="0025258E" w14:paraId="1D164B60" w14:textId="77777777" w:rsidTr="0025258E">
        <w:trPr>
          <w:trHeight w:val="290"/>
        </w:trPr>
        <w:tc>
          <w:tcPr>
            <w:tcW w:w="2170" w:type="dxa"/>
            <w:tcBorders>
              <w:top w:val="nil"/>
              <w:left w:val="nil"/>
              <w:bottom w:val="nil"/>
              <w:right w:val="nil"/>
            </w:tcBorders>
            <w:shd w:val="clear" w:color="auto" w:fill="auto"/>
            <w:noWrap/>
            <w:vAlign w:val="bottom"/>
            <w:hideMark/>
          </w:tcPr>
          <w:p w14:paraId="29F0FC93"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HIS 121</w:t>
            </w:r>
          </w:p>
        </w:tc>
      </w:tr>
      <w:tr w:rsidR="0025258E" w:rsidRPr="0025258E" w14:paraId="3E0621F9" w14:textId="77777777" w:rsidTr="0025258E">
        <w:trPr>
          <w:trHeight w:val="290"/>
        </w:trPr>
        <w:tc>
          <w:tcPr>
            <w:tcW w:w="2170" w:type="dxa"/>
            <w:tcBorders>
              <w:top w:val="nil"/>
              <w:left w:val="nil"/>
              <w:bottom w:val="nil"/>
              <w:right w:val="nil"/>
            </w:tcBorders>
            <w:shd w:val="clear" w:color="auto" w:fill="auto"/>
            <w:noWrap/>
            <w:vAlign w:val="bottom"/>
            <w:hideMark/>
          </w:tcPr>
          <w:p w14:paraId="7B566FA6"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HIS 122</w:t>
            </w:r>
          </w:p>
        </w:tc>
      </w:tr>
      <w:tr w:rsidR="0025258E" w:rsidRPr="0025258E" w14:paraId="485E0D66" w14:textId="77777777" w:rsidTr="0025258E">
        <w:trPr>
          <w:trHeight w:val="290"/>
        </w:trPr>
        <w:tc>
          <w:tcPr>
            <w:tcW w:w="2170" w:type="dxa"/>
            <w:tcBorders>
              <w:top w:val="nil"/>
              <w:left w:val="nil"/>
              <w:bottom w:val="nil"/>
              <w:right w:val="nil"/>
            </w:tcBorders>
            <w:shd w:val="clear" w:color="auto" w:fill="auto"/>
            <w:noWrap/>
            <w:vAlign w:val="bottom"/>
            <w:hideMark/>
          </w:tcPr>
          <w:p w14:paraId="0C52323D"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ITE 140</w:t>
            </w:r>
          </w:p>
        </w:tc>
      </w:tr>
      <w:tr w:rsidR="0025258E" w:rsidRPr="0025258E" w14:paraId="17A51DB1" w14:textId="77777777" w:rsidTr="0025258E">
        <w:trPr>
          <w:trHeight w:val="290"/>
        </w:trPr>
        <w:tc>
          <w:tcPr>
            <w:tcW w:w="2170" w:type="dxa"/>
            <w:tcBorders>
              <w:top w:val="nil"/>
              <w:left w:val="nil"/>
              <w:bottom w:val="nil"/>
              <w:right w:val="nil"/>
            </w:tcBorders>
            <w:shd w:val="clear" w:color="auto" w:fill="auto"/>
            <w:noWrap/>
            <w:vAlign w:val="bottom"/>
            <w:hideMark/>
          </w:tcPr>
          <w:p w14:paraId="5B34E795"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ITE 152</w:t>
            </w:r>
          </w:p>
        </w:tc>
      </w:tr>
      <w:tr w:rsidR="0025258E" w:rsidRPr="0025258E" w14:paraId="66404EB4" w14:textId="77777777" w:rsidTr="0025258E">
        <w:trPr>
          <w:trHeight w:val="290"/>
        </w:trPr>
        <w:tc>
          <w:tcPr>
            <w:tcW w:w="2170" w:type="dxa"/>
            <w:tcBorders>
              <w:top w:val="nil"/>
              <w:left w:val="nil"/>
              <w:bottom w:val="nil"/>
              <w:right w:val="nil"/>
            </w:tcBorders>
            <w:shd w:val="clear" w:color="auto" w:fill="auto"/>
            <w:noWrap/>
            <w:vAlign w:val="bottom"/>
            <w:hideMark/>
          </w:tcPr>
          <w:p w14:paraId="3470CB9E"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MTH 154</w:t>
            </w:r>
          </w:p>
        </w:tc>
      </w:tr>
      <w:tr w:rsidR="0025258E" w:rsidRPr="0025258E" w14:paraId="57BE796A" w14:textId="77777777" w:rsidTr="0025258E">
        <w:trPr>
          <w:trHeight w:val="290"/>
        </w:trPr>
        <w:tc>
          <w:tcPr>
            <w:tcW w:w="2170" w:type="dxa"/>
            <w:tcBorders>
              <w:top w:val="nil"/>
              <w:left w:val="nil"/>
              <w:bottom w:val="nil"/>
              <w:right w:val="nil"/>
            </w:tcBorders>
            <w:shd w:val="clear" w:color="auto" w:fill="auto"/>
            <w:noWrap/>
            <w:vAlign w:val="bottom"/>
            <w:hideMark/>
          </w:tcPr>
          <w:p w14:paraId="4C183538"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MTH 161</w:t>
            </w:r>
          </w:p>
        </w:tc>
      </w:tr>
      <w:tr w:rsidR="0025258E" w:rsidRPr="0025258E" w14:paraId="022F4233" w14:textId="77777777" w:rsidTr="0025258E">
        <w:trPr>
          <w:trHeight w:val="290"/>
        </w:trPr>
        <w:tc>
          <w:tcPr>
            <w:tcW w:w="2170" w:type="dxa"/>
            <w:tcBorders>
              <w:top w:val="nil"/>
              <w:left w:val="nil"/>
              <w:bottom w:val="nil"/>
              <w:right w:val="nil"/>
            </w:tcBorders>
            <w:shd w:val="clear" w:color="auto" w:fill="auto"/>
            <w:noWrap/>
            <w:vAlign w:val="bottom"/>
            <w:hideMark/>
          </w:tcPr>
          <w:p w14:paraId="4144A9B4"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PHY 241</w:t>
            </w:r>
          </w:p>
        </w:tc>
      </w:tr>
      <w:tr w:rsidR="0025258E" w:rsidRPr="0025258E" w14:paraId="4F0545A8" w14:textId="77777777" w:rsidTr="0025258E">
        <w:trPr>
          <w:trHeight w:val="290"/>
        </w:trPr>
        <w:tc>
          <w:tcPr>
            <w:tcW w:w="2170" w:type="dxa"/>
            <w:tcBorders>
              <w:top w:val="nil"/>
              <w:left w:val="nil"/>
              <w:bottom w:val="nil"/>
              <w:right w:val="nil"/>
            </w:tcBorders>
            <w:shd w:val="clear" w:color="auto" w:fill="auto"/>
            <w:noWrap/>
            <w:vAlign w:val="bottom"/>
            <w:hideMark/>
          </w:tcPr>
          <w:p w14:paraId="6A0B4FE7"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PHY 242</w:t>
            </w:r>
          </w:p>
        </w:tc>
      </w:tr>
      <w:tr w:rsidR="0025258E" w:rsidRPr="0025258E" w14:paraId="0A63503E" w14:textId="77777777" w:rsidTr="0025258E">
        <w:trPr>
          <w:trHeight w:val="290"/>
        </w:trPr>
        <w:tc>
          <w:tcPr>
            <w:tcW w:w="2170" w:type="dxa"/>
            <w:tcBorders>
              <w:top w:val="nil"/>
              <w:left w:val="nil"/>
              <w:bottom w:val="nil"/>
              <w:right w:val="nil"/>
            </w:tcBorders>
            <w:shd w:val="clear" w:color="auto" w:fill="auto"/>
            <w:noWrap/>
            <w:vAlign w:val="bottom"/>
            <w:hideMark/>
          </w:tcPr>
          <w:p w14:paraId="184E2EBA"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PLS 136</w:t>
            </w:r>
          </w:p>
        </w:tc>
      </w:tr>
      <w:tr w:rsidR="0025258E" w:rsidRPr="0025258E" w14:paraId="611278CC" w14:textId="77777777" w:rsidTr="0025258E">
        <w:trPr>
          <w:trHeight w:val="290"/>
        </w:trPr>
        <w:tc>
          <w:tcPr>
            <w:tcW w:w="2170" w:type="dxa"/>
            <w:tcBorders>
              <w:top w:val="nil"/>
              <w:left w:val="nil"/>
              <w:bottom w:val="nil"/>
              <w:right w:val="nil"/>
            </w:tcBorders>
            <w:shd w:val="clear" w:color="auto" w:fill="auto"/>
            <w:noWrap/>
            <w:vAlign w:val="bottom"/>
            <w:hideMark/>
          </w:tcPr>
          <w:p w14:paraId="1F0A169E"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PSY 200</w:t>
            </w:r>
          </w:p>
        </w:tc>
      </w:tr>
      <w:tr w:rsidR="0025258E" w:rsidRPr="0025258E" w14:paraId="519788EB" w14:textId="77777777" w:rsidTr="0025258E">
        <w:trPr>
          <w:trHeight w:val="290"/>
        </w:trPr>
        <w:tc>
          <w:tcPr>
            <w:tcW w:w="2170" w:type="dxa"/>
            <w:tcBorders>
              <w:top w:val="nil"/>
              <w:left w:val="nil"/>
              <w:bottom w:val="nil"/>
              <w:right w:val="nil"/>
            </w:tcBorders>
            <w:shd w:val="clear" w:color="auto" w:fill="auto"/>
            <w:noWrap/>
            <w:vAlign w:val="bottom"/>
            <w:hideMark/>
          </w:tcPr>
          <w:p w14:paraId="1CB11C4D"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PSY 230</w:t>
            </w:r>
          </w:p>
        </w:tc>
      </w:tr>
      <w:tr w:rsidR="0025258E" w:rsidRPr="0025258E" w14:paraId="05E2F940" w14:textId="77777777" w:rsidTr="0025258E">
        <w:trPr>
          <w:trHeight w:val="290"/>
        </w:trPr>
        <w:tc>
          <w:tcPr>
            <w:tcW w:w="2170" w:type="dxa"/>
            <w:tcBorders>
              <w:top w:val="nil"/>
              <w:left w:val="nil"/>
              <w:bottom w:val="nil"/>
              <w:right w:val="nil"/>
            </w:tcBorders>
            <w:shd w:val="clear" w:color="auto" w:fill="auto"/>
            <w:noWrap/>
            <w:vAlign w:val="bottom"/>
            <w:hideMark/>
          </w:tcPr>
          <w:p w14:paraId="3D6C7C22"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PTH 226</w:t>
            </w:r>
          </w:p>
        </w:tc>
      </w:tr>
      <w:tr w:rsidR="0025258E" w:rsidRPr="0025258E" w14:paraId="38200190" w14:textId="77777777" w:rsidTr="0025258E">
        <w:trPr>
          <w:trHeight w:val="290"/>
        </w:trPr>
        <w:tc>
          <w:tcPr>
            <w:tcW w:w="2170" w:type="dxa"/>
            <w:tcBorders>
              <w:top w:val="nil"/>
              <w:left w:val="nil"/>
              <w:bottom w:val="nil"/>
              <w:right w:val="nil"/>
            </w:tcBorders>
            <w:shd w:val="clear" w:color="auto" w:fill="auto"/>
            <w:noWrap/>
            <w:vAlign w:val="bottom"/>
            <w:hideMark/>
          </w:tcPr>
          <w:p w14:paraId="6F80B801" w14:textId="77777777" w:rsidR="0025258E" w:rsidRPr="0025258E" w:rsidRDefault="0025258E" w:rsidP="0025258E">
            <w:pPr>
              <w:pStyle w:val="ListParagraph"/>
              <w:numPr>
                <w:ilvl w:val="0"/>
                <w:numId w:val="40"/>
              </w:numPr>
              <w:spacing w:after="0"/>
              <w:rPr>
                <w:rFonts w:eastAsia="Times New Roman"/>
                <w:color w:val="000000"/>
                <w:sz w:val="22"/>
                <w:szCs w:val="22"/>
              </w:rPr>
            </w:pPr>
            <w:r w:rsidRPr="0025258E">
              <w:rPr>
                <w:rFonts w:eastAsia="Times New Roman"/>
                <w:color w:val="000000"/>
                <w:sz w:val="22"/>
                <w:szCs w:val="22"/>
              </w:rPr>
              <w:t>ROC 145</w:t>
            </w:r>
          </w:p>
        </w:tc>
      </w:tr>
    </w:tbl>
    <w:p w14:paraId="3A59D39A" w14:textId="231790AA" w:rsidR="007C4F52" w:rsidRPr="00B31F90" w:rsidRDefault="007C4F52" w:rsidP="007C4F52"/>
    <w:p w14:paraId="23C6A5EB" w14:textId="30B8B3F2" w:rsidR="002461DF" w:rsidRPr="00897FE3" w:rsidRDefault="002461DF" w:rsidP="0025258E">
      <w:r w:rsidRPr="0025258E">
        <w:rPr>
          <w:highlight w:val="yellow"/>
        </w:rPr>
        <w:br w:type="page"/>
      </w:r>
    </w:p>
    <w:p w14:paraId="783FF55C" w14:textId="77777777" w:rsidR="002461DF" w:rsidRDefault="002461DF" w:rsidP="008C1B3A">
      <w:pPr>
        <w:rPr>
          <w:color w:val="000000" w:themeColor="text1"/>
          <w:highlight w:val="yellow"/>
        </w:rPr>
        <w:sectPr w:rsidR="002461DF" w:rsidSect="00671F7E">
          <w:footerReference w:type="default" r:id="rId11"/>
          <w:footerReference w:type="first" r:id="rId12"/>
          <w:pgSz w:w="12240" w:h="15840"/>
          <w:pgMar w:top="1080" w:right="1080" w:bottom="1080" w:left="1080" w:header="720" w:footer="720" w:gutter="0"/>
          <w:cols w:space="720"/>
          <w:titlePg/>
          <w:docGrid w:linePitch="360"/>
        </w:sectPr>
      </w:pPr>
    </w:p>
    <w:p w14:paraId="45C4EC6F" w14:textId="721705A1" w:rsidR="00D56D7C" w:rsidRPr="000318BE" w:rsidRDefault="00D56D7C" w:rsidP="008C1B3A">
      <w:pPr>
        <w:rPr>
          <w:color w:val="000000" w:themeColor="text1"/>
          <w:highlight w:val="yellow"/>
        </w:rPr>
      </w:pPr>
    </w:p>
    <w:p w14:paraId="008BA565" w14:textId="526E7582" w:rsidR="00D56D7C" w:rsidRPr="002461DF" w:rsidRDefault="002461DF" w:rsidP="008C1B3A">
      <w:pPr>
        <w:rPr>
          <w:color w:val="000000" w:themeColor="text1"/>
        </w:rPr>
      </w:pPr>
      <w:r w:rsidRPr="002461DF">
        <w:rPr>
          <w:color w:val="000000" w:themeColor="text1"/>
        </w:rPr>
        <w:t>The rubric used as has been provided below:</w:t>
      </w:r>
    </w:p>
    <w:p w14:paraId="729ED2FE" w14:textId="52114126" w:rsidR="002461DF" w:rsidRDefault="002461DF" w:rsidP="008C1B3A">
      <w:pPr>
        <w:rPr>
          <w:color w:val="000000" w:themeColor="text1"/>
          <w:highlight w:val="yellow"/>
        </w:rPr>
      </w:pPr>
    </w:p>
    <w:p w14:paraId="5F51B97D" w14:textId="77777777" w:rsidR="002461DF" w:rsidRPr="006D7DBC" w:rsidRDefault="002461DF" w:rsidP="002461DF">
      <w:pPr>
        <w:jc w:val="center"/>
        <w:rPr>
          <w:rFonts w:cstheme="minorHAnsi"/>
          <w:b/>
          <w:sz w:val="32"/>
          <w:szCs w:val="32"/>
        </w:rPr>
      </w:pPr>
      <w:r w:rsidRPr="006D7DBC">
        <w:rPr>
          <w:rFonts w:cstheme="minorHAnsi"/>
          <w:b/>
          <w:sz w:val="32"/>
          <w:szCs w:val="32"/>
        </w:rPr>
        <w:t>Critical Thinking Rubric</w:t>
      </w:r>
    </w:p>
    <w:p w14:paraId="5D45D556" w14:textId="77777777" w:rsidR="002461DF" w:rsidRPr="006D7DBC" w:rsidRDefault="002461DF" w:rsidP="002461DF">
      <w:pPr>
        <w:jc w:val="center"/>
        <w:rPr>
          <w:rFonts w:cstheme="minorHAnsi"/>
          <w:b/>
          <w:sz w:val="24"/>
          <w:szCs w:val="24"/>
        </w:rPr>
      </w:pPr>
      <w:r w:rsidRPr="006D7DBC">
        <w:rPr>
          <w:rFonts w:cstheme="minorHAnsi"/>
          <w:b/>
          <w:sz w:val="24"/>
          <w:szCs w:val="24"/>
        </w:rPr>
        <w:t xml:space="preserve">Revised </w:t>
      </w:r>
      <w:proofErr w:type="gramStart"/>
      <w:r w:rsidRPr="006D7DBC">
        <w:rPr>
          <w:rFonts w:cstheme="minorHAnsi"/>
          <w:b/>
          <w:sz w:val="24"/>
          <w:szCs w:val="24"/>
        </w:rPr>
        <w:t>3/</w:t>
      </w:r>
      <w:r>
        <w:rPr>
          <w:rFonts w:cstheme="minorHAnsi"/>
          <w:b/>
          <w:sz w:val="24"/>
          <w:szCs w:val="24"/>
        </w:rPr>
        <w:t>13/19</w:t>
      </w:r>
      <w:proofErr w:type="gramEnd"/>
    </w:p>
    <w:p w14:paraId="5B1637C8" w14:textId="77777777" w:rsidR="002461DF" w:rsidRPr="006D7DBC" w:rsidRDefault="002461DF" w:rsidP="002461DF">
      <w:pPr>
        <w:rPr>
          <w:rFonts w:cstheme="minorHAnsi"/>
        </w:rPr>
      </w:pPr>
      <w:r w:rsidRPr="009130E8">
        <w:rPr>
          <w:rFonts w:cstheme="minorHAnsi"/>
        </w:rPr>
        <w:t xml:space="preserve">Critical Thinking: A competent critical thinker </w:t>
      </w:r>
      <w:proofErr w:type="gramStart"/>
      <w:r>
        <w:rPr>
          <w:rFonts w:cstheme="minorHAnsi"/>
        </w:rPr>
        <w:t>has the ability to</w:t>
      </w:r>
      <w:proofErr w:type="gramEnd"/>
      <w:r>
        <w:rPr>
          <w:rFonts w:cstheme="minorHAnsi"/>
        </w:rPr>
        <w:t xml:space="preserve"> use information, ideas and arguments from relevant perspectives to make sense of complex issues and solve problems. This includes being able to locate, evaluate, interpret, and combine information to reach well-reasoned conclusions or solutions.</w:t>
      </w:r>
      <w:r w:rsidRPr="006D7DBC">
        <w:rPr>
          <w:rFonts w:cstheme="minorHAnsi"/>
        </w:rPr>
        <w:t xml:space="preserve"> </w:t>
      </w:r>
    </w:p>
    <w:tbl>
      <w:tblPr>
        <w:tblStyle w:val="TableGrid"/>
        <w:tblW w:w="13698" w:type="dxa"/>
        <w:tblLook w:val="01E0" w:firstRow="1" w:lastRow="1" w:firstColumn="1" w:lastColumn="1" w:noHBand="0" w:noVBand="0"/>
      </w:tblPr>
      <w:tblGrid>
        <w:gridCol w:w="1878"/>
        <w:gridCol w:w="3540"/>
        <w:gridCol w:w="2880"/>
        <w:gridCol w:w="2880"/>
        <w:gridCol w:w="2520"/>
      </w:tblGrid>
      <w:tr w:rsidR="002461DF" w:rsidRPr="006D7DBC" w14:paraId="4F237D46" w14:textId="77777777" w:rsidTr="00897FE3">
        <w:tc>
          <w:tcPr>
            <w:tcW w:w="0" w:type="auto"/>
          </w:tcPr>
          <w:p w14:paraId="7E66D0F0" w14:textId="77777777" w:rsidR="002461DF" w:rsidRPr="006D7DBC" w:rsidRDefault="002461DF" w:rsidP="00897FE3">
            <w:pPr>
              <w:rPr>
                <w:rFonts w:asciiTheme="minorHAnsi" w:hAnsiTheme="minorHAnsi" w:cstheme="minorHAnsi"/>
                <w:b/>
              </w:rPr>
            </w:pPr>
            <w:r w:rsidRPr="006D7DBC">
              <w:rPr>
                <w:rFonts w:asciiTheme="minorHAnsi" w:hAnsiTheme="minorHAnsi" w:cstheme="minorHAnsi"/>
                <w:b/>
              </w:rPr>
              <w:t>Critical Thinking Component</w:t>
            </w:r>
          </w:p>
        </w:tc>
        <w:tc>
          <w:tcPr>
            <w:tcW w:w="3540" w:type="dxa"/>
          </w:tcPr>
          <w:p w14:paraId="496A8CDC" w14:textId="77777777" w:rsidR="002461DF" w:rsidRPr="006D7DBC" w:rsidRDefault="002461DF" w:rsidP="00897FE3">
            <w:pPr>
              <w:jc w:val="center"/>
              <w:rPr>
                <w:rFonts w:asciiTheme="minorHAnsi" w:hAnsiTheme="minorHAnsi" w:cstheme="minorHAnsi"/>
                <w:b/>
              </w:rPr>
            </w:pPr>
            <w:r w:rsidRPr="006D7DBC">
              <w:rPr>
                <w:rFonts w:asciiTheme="minorHAnsi" w:hAnsiTheme="minorHAnsi" w:cstheme="minorHAnsi"/>
                <w:b/>
              </w:rPr>
              <w:t>Excellent</w:t>
            </w:r>
            <w:r>
              <w:rPr>
                <w:rFonts w:asciiTheme="minorHAnsi" w:hAnsiTheme="minorHAnsi" w:cstheme="minorHAnsi"/>
                <w:b/>
              </w:rPr>
              <w:t>-4</w:t>
            </w:r>
          </w:p>
        </w:tc>
        <w:tc>
          <w:tcPr>
            <w:tcW w:w="2880" w:type="dxa"/>
          </w:tcPr>
          <w:p w14:paraId="17AAAF90" w14:textId="77777777" w:rsidR="002461DF" w:rsidRPr="006D7DBC" w:rsidRDefault="002461DF" w:rsidP="00897FE3">
            <w:pPr>
              <w:jc w:val="center"/>
              <w:rPr>
                <w:rFonts w:asciiTheme="minorHAnsi" w:hAnsiTheme="minorHAnsi" w:cstheme="minorHAnsi"/>
                <w:b/>
              </w:rPr>
            </w:pPr>
            <w:r w:rsidRPr="006D7DBC">
              <w:rPr>
                <w:rFonts w:asciiTheme="minorHAnsi" w:hAnsiTheme="minorHAnsi" w:cstheme="minorHAnsi"/>
                <w:b/>
              </w:rPr>
              <w:t>Good</w:t>
            </w:r>
            <w:r>
              <w:rPr>
                <w:rFonts w:asciiTheme="minorHAnsi" w:hAnsiTheme="minorHAnsi" w:cstheme="minorHAnsi"/>
                <w:b/>
              </w:rPr>
              <w:t>-3</w:t>
            </w:r>
          </w:p>
        </w:tc>
        <w:tc>
          <w:tcPr>
            <w:tcW w:w="2880" w:type="dxa"/>
          </w:tcPr>
          <w:p w14:paraId="0A1DE069" w14:textId="77777777" w:rsidR="002461DF" w:rsidRPr="006D7DBC" w:rsidRDefault="002461DF" w:rsidP="00897FE3">
            <w:pPr>
              <w:jc w:val="center"/>
              <w:rPr>
                <w:rFonts w:asciiTheme="minorHAnsi" w:hAnsiTheme="minorHAnsi" w:cstheme="minorHAnsi"/>
                <w:b/>
              </w:rPr>
            </w:pPr>
            <w:r w:rsidRPr="006D7DBC">
              <w:rPr>
                <w:rFonts w:asciiTheme="minorHAnsi" w:hAnsiTheme="minorHAnsi" w:cstheme="minorHAnsi"/>
                <w:b/>
              </w:rPr>
              <w:t>Acceptable</w:t>
            </w:r>
            <w:r>
              <w:rPr>
                <w:rFonts w:asciiTheme="minorHAnsi" w:hAnsiTheme="minorHAnsi" w:cstheme="minorHAnsi"/>
                <w:b/>
              </w:rPr>
              <w:t>-2</w:t>
            </w:r>
          </w:p>
        </w:tc>
        <w:tc>
          <w:tcPr>
            <w:tcW w:w="2520" w:type="dxa"/>
          </w:tcPr>
          <w:p w14:paraId="3736DF5B" w14:textId="77777777" w:rsidR="002461DF" w:rsidRPr="006D7DBC" w:rsidRDefault="002461DF" w:rsidP="00897FE3">
            <w:pPr>
              <w:jc w:val="center"/>
              <w:rPr>
                <w:rFonts w:asciiTheme="minorHAnsi" w:hAnsiTheme="minorHAnsi" w:cstheme="minorHAnsi"/>
                <w:b/>
              </w:rPr>
            </w:pPr>
            <w:r w:rsidRPr="006D7DBC">
              <w:rPr>
                <w:rFonts w:asciiTheme="minorHAnsi" w:hAnsiTheme="minorHAnsi" w:cstheme="minorHAnsi"/>
                <w:b/>
              </w:rPr>
              <w:t>Needs Improvement</w:t>
            </w:r>
            <w:r>
              <w:rPr>
                <w:rFonts w:asciiTheme="minorHAnsi" w:hAnsiTheme="minorHAnsi" w:cstheme="minorHAnsi"/>
                <w:b/>
              </w:rPr>
              <w:t>-1</w:t>
            </w:r>
          </w:p>
        </w:tc>
      </w:tr>
      <w:tr w:rsidR="002461DF" w:rsidRPr="006D7DBC" w14:paraId="20B96358" w14:textId="77777777" w:rsidTr="00897FE3">
        <w:tc>
          <w:tcPr>
            <w:tcW w:w="0" w:type="auto"/>
          </w:tcPr>
          <w:p w14:paraId="1F89D0C1" w14:textId="77777777" w:rsidR="002461DF" w:rsidRPr="006D7DBC" w:rsidRDefault="002461DF" w:rsidP="00897FE3">
            <w:pPr>
              <w:rPr>
                <w:rFonts w:asciiTheme="minorHAnsi" w:hAnsiTheme="minorHAnsi" w:cstheme="minorHAnsi"/>
                <w:b/>
              </w:rPr>
            </w:pPr>
            <w:r w:rsidRPr="006D7DBC">
              <w:rPr>
                <w:rFonts w:asciiTheme="minorHAnsi" w:hAnsiTheme="minorHAnsi" w:cstheme="minorHAnsi"/>
                <w:b/>
              </w:rPr>
              <w:t xml:space="preserve">Identifies and summarizes </w:t>
            </w:r>
            <w:proofErr w:type="gramStart"/>
            <w:r w:rsidRPr="006D7DBC">
              <w:rPr>
                <w:rFonts w:asciiTheme="minorHAnsi" w:hAnsiTheme="minorHAnsi" w:cstheme="minorHAnsi"/>
                <w:b/>
              </w:rPr>
              <w:t>issues</w:t>
            </w:r>
            <w:proofErr w:type="gramEnd"/>
          </w:p>
          <w:p w14:paraId="051A4C4A" w14:textId="77777777" w:rsidR="002461DF" w:rsidRPr="006D7DBC" w:rsidRDefault="002461DF" w:rsidP="00897FE3">
            <w:pPr>
              <w:rPr>
                <w:rFonts w:asciiTheme="minorHAnsi" w:hAnsiTheme="minorHAnsi" w:cstheme="minorHAnsi"/>
                <w:b/>
              </w:rPr>
            </w:pPr>
          </w:p>
          <w:p w14:paraId="5CED73FE" w14:textId="77777777" w:rsidR="002461DF" w:rsidRPr="006D7DBC" w:rsidRDefault="002461DF" w:rsidP="00897FE3">
            <w:pPr>
              <w:rPr>
                <w:rFonts w:asciiTheme="minorHAnsi" w:hAnsiTheme="minorHAnsi" w:cstheme="minorHAnsi"/>
                <w:b/>
              </w:rPr>
            </w:pPr>
          </w:p>
          <w:p w14:paraId="1C87D18F" w14:textId="77777777" w:rsidR="002461DF" w:rsidRPr="006D7DBC" w:rsidRDefault="002461DF" w:rsidP="00897FE3">
            <w:pPr>
              <w:rPr>
                <w:rFonts w:asciiTheme="minorHAnsi" w:hAnsiTheme="minorHAnsi" w:cstheme="minorHAnsi"/>
                <w:b/>
              </w:rPr>
            </w:pPr>
          </w:p>
        </w:tc>
        <w:tc>
          <w:tcPr>
            <w:tcW w:w="3540" w:type="dxa"/>
          </w:tcPr>
          <w:p w14:paraId="217F1F36"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Student identifies and clearly states the basics of the issue</w:t>
            </w:r>
          </w:p>
        </w:tc>
        <w:tc>
          <w:tcPr>
            <w:tcW w:w="2880" w:type="dxa"/>
          </w:tcPr>
          <w:p w14:paraId="24DD204D"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Student states the main issue but description leaves some terms undefined</w:t>
            </w:r>
          </w:p>
        </w:tc>
        <w:tc>
          <w:tcPr>
            <w:tcW w:w="2880" w:type="dxa"/>
          </w:tcPr>
          <w:p w14:paraId="522D00F7"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states the main issue but description leaves most terms undefined </w:t>
            </w:r>
          </w:p>
        </w:tc>
        <w:tc>
          <w:tcPr>
            <w:tcW w:w="2520" w:type="dxa"/>
          </w:tcPr>
          <w:p w14:paraId="238AD927"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does not identify and summarize the problem, </w:t>
            </w:r>
            <w:proofErr w:type="gramStart"/>
            <w:r w:rsidRPr="006D7DBC">
              <w:rPr>
                <w:rFonts w:asciiTheme="minorHAnsi" w:hAnsiTheme="minorHAnsi" w:cstheme="minorHAnsi"/>
              </w:rPr>
              <w:t>or  identifies</w:t>
            </w:r>
            <w:proofErr w:type="gramEnd"/>
            <w:r w:rsidRPr="006D7DBC">
              <w:rPr>
                <w:rFonts w:asciiTheme="minorHAnsi" w:hAnsiTheme="minorHAnsi" w:cstheme="minorHAnsi"/>
              </w:rPr>
              <w:t xml:space="preserve"> a different or inappropriate problem </w:t>
            </w:r>
          </w:p>
        </w:tc>
      </w:tr>
      <w:tr w:rsidR="002461DF" w:rsidRPr="006D7DBC" w14:paraId="607B5B32" w14:textId="77777777" w:rsidTr="00897FE3">
        <w:tc>
          <w:tcPr>
            <w:tcW w:w="0" w:type="auto"/>
          </w:tcPr>
          <w:p w14:paraId="0324E6F6" w14:textId="77777777" w:rsidR="002461DF" w:rsidRPr="006D7DBC" w:rsidRDefault="002461DF" w:rsidP="00897FE3">
            <w:pPr>
              <w:rPr>
                <w:rFonts w:asciiTheme="minorHAnsi" w:hAnsiTheme="minorHAnsi" w:cstheme="minorHAnsi"/>
                <w:b/>
              </w:rPr>
            </w:pPr>
            <w:r w:rsidRPr="006D7DBC">
              <w:rPr>
                <w:rFonts w:asciiTheme="minorHAnsi" w:hAnsiTheme="minorHAnsi" w:cstheme="minorHAnsi"/>
                <w:b/>
              </w:rPr>
              <w:t>Key assumptions</w:t>
            </w:r>
          </w:p>
          <w:p w14:paraId="39BD237D" w14:textId="77777777" w:rsidR="002461DF" w:rsidRPr="006D7DBC" w:rsidRDefault="002461DF" w:rsidP="00897FE3">
            <w:pPr>
              <w:rPr>
                <w:rFonts w:asciiTheme="minorHAnsi" w:hAnsiTheme="minorHAnsi" w:cstheme="minorHAnsi"/>
                <w:b/>
              </w:rPr>
            </w:pPr>
          </w:p>
          <w:p w14:paraId="28074E20" w14:textId="77777777" w:rsidR="002461DF" w:rsidRPr="006D7DBC" w:rsidRDefault="002461DF" w:rsidP="00897FE3">
            <w:pPr>
              <w:rPr>
                <w:rFonts w:asciiTheme="minorHAnsi" w:hAnsiTheme="minorHAnsi" w:cstheme="minorHAnsi"/>
                <w:b/>
              </w:rPr>
            </w:pPr>
          </w:p>
        </w:tc>
        <w:tc>
          <w:tcPr>
            <w:tcW w:w="3540" w:type="dxa"/>
          </w:tcPr>
          <w:p w14:paraId="3B4CF8B1"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identifies and questions the validity of the key assumptions </w:t>
            </w:r>
          </w:p>
        </w:tc>
        <w:tc>
          <w:tcPr>
            <w:tcW w:w="2880" w:type="dxa"/>
          </w:tcPr>
          <w:p w14:paraId="12ED7AB1"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Student identifies most of the key assumptions and questions some of the assumptions</w:t>
            </w:r>
          </w:p>
        </w:tc>
        <w:tc>
          <w:tcPr>
            <w:tcW w:w="2880" w:type="dxa"/>
          </w:tcPr>
          <w:p w14:paraId="3B888A5A"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Student identifies most of the key assumptions and minimally questions some of the assumptions</w:t>
            </w:r>
          </w:p>
        </w:tc>
        <w:tc>
          <w:tcPr>
            <w:tcW w:w="2520" w:type="dxa"/>
          </w:tcPr>
          <w:p w14:paraId="0030856D"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Student does not examine the assumptions that underlie the issue</w:t>
            </w:r>
          </w:p>
        </w:tc>
      </w:tr>
      <w:tr w:rsidR="002461DF" w:rsidRPr="006D7DBC" w14:paraId="788491A0" w14:textId="77777777" w:rsidTr="00897FE3">
        <w:tc>
          <w:tcPr>
            <w:tcW w:w="0" w:type="auto"/>
          </w:tcPr>
          <w:p w14:paraId="77667AA2" w14:textId="77777777" w:rsidR="002461DF" w:rsidRPr="006D7DBC" w:rsidRDefault="002461DF" w:rsidP="00897FE3">
            <w:pPr>
              <w:rPr>
                <w:rFonts w:asciiTheme="minorHAnsi" w:hAnsiTheme="minorHAnsi" w:cstheme="minorHAnsi"/>
                <w:b/>
              </w:rPr>
            </w:pPr>
            <w:r w:rsidRPr="006D7DBC">
              <w:rPr>
                <w:rFonts w:asciiTheme="minorHAnsi" w:hAnsiTheme="minorHAnsi" w:cstheme="minorHAnsi"/>
                <w:b/>
              </w:rPr>
              <w:t>Quality of evidence</w:t>
            </w:r>
          </w:p>
          <w:p w14:paraId="317B8F8A" w14:textId="77777777" w:rsidR="002461DF" w:rsidRPr="006D7DBC" w:rsidRDefault="002461DF" w:rsidP="00897FE3">
            <w:pPr>
              <w:rPr>
                <w:rFonts w:asciiTheme="minorHAnsi" w:hAnsiTheme="minorHAnsi" w:cstheme="minorHAnsi"/>
                <w:b/>
              </w:rPr>
            </w:pPr>
          </w:p>
        </w:tc>
        <w:tc>
          <w:tcPr>
            <w:tcW w:w="3540" w:type="dxa"/>
          </w:tcPr>
          <w:p w14:paraId="6C3E702E"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w:t>
            </w:r>
            <w:r>
              <w:rPr>
                <w:rFonts w:asciiTheme="minorHAnsi" w:hAnsiTheme="minorHAnsi" w:cstheme="minorHAnsi"/>
              </w:rPr>
              <w:t>presents</w:t>
            </w:r>
            <w:r w:rsidRPr="006D7DBC">
              <w:rPr>
                <w:rFonts w:asciiTheme="minorHAnsi" w:hAnsiTheme="minorHAnsi" w:cstheme="minorHAnsi"/>
              </w:rPr>
              <w:t xml:space="preserve"> evidence and thoroughly questions its accuracy and relevance</w:t>
            </w:r>
          </w:p>
        </w:tc>
        <w:tc>
          <w:tcPr>
            <w:tcW w:w="2880" w:type="dxa"/>
          </w:tcPr>
          <w:p w14:paraId="326286C1"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w:t>
            </w:r>
            <w:r>
              <w:rPr>
                <w:rFonts w:asciiTheme="minorHAnsi" w:hAnsiTheme="minorHAnsi" w:cstheme="minorHAnsi"/>
              </w:rPr>
              <w:t>presents</w:t>
            </w:r>
            <w:r w:rsidRPr="006D7DBC">
              <w:rPr>
                <w:rFonts w:asciiTheme="minorHAnsi" w:hAnsiTheme="minorHAnsi" w:cstheme="minorHAnsi"/>
              </w:rPr>
              <w:t xml:space="preserve"> evidence and questions its accuracy and relevance</w:t>
            </w:r>
          </w:p>
        </w:tc>
        <w:tc>
          <w:tcPr>
            <w:tcW w:w="2880" w:type="dxa"/>
          </w:tcPr>
          <w:p w14:paraId="08D85F47"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w:t>
            </w:r>
            <w:r>
              <w:rPr>
                <w:rFonts w:asciiTheme="minorHAnsi" w:hAnsiTheme="minorHAnsi" w:cstheme="minorHAnsi"/>
              </w:rPr>
              <w:t>presents</w:t>
            </w:r>
            <w:r w:rsidRPr="006D7DBC">
              <w:rPr>
                <w:rFonts w:asciiTheme="minorHAnsi" w:hAnsiTheme="minorHAnsi" w:cstheme="minorHAnsi"/>
              </w:rPr>
              <w:t xml:space="preserve"> </w:t>
            </w:r>
            <w:r>
              <w:rPr>
                <w:rFonts w:asciiTheme="minorHAnsi" w:hAnsiTheme="minorHAnsi" w:cstheme="minorHAnsi"/>
              </w:rPr>
              <w:t>evidence but fails to</w:t>
            </w:r>
            <w:r w:rsidRPr="006D7DBC">
              <w:rPr>
                <w:rFonts w:asciiTheme="minorHAnsi" w:hAnsiTheme="minorHAnsi" w:cstheme="minorHAnsi"/>
              </w:rPr>
              <w:t xml:space="preserve"> question its accuracy and relevance</w:t>
            </w:r>
          </w:p>
        </w:tc>
        <w:tc>
          <w:tcPr>
            <w:tcW w:w="2520" w:type="dxa"/>
          </w:tcPr>
          <w:p w14:paraId="6FCBCD01"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merely repeats information taking it as truth or denies evidence without adequate justification.  </w:t>
            </w:r>
          </w:p>
        </w:tc>
      </w:tr>
      <w:tr w:rsidR="002461DF" w:rsidRPr="006D7DBC" w14:paraId="06B4EAF5" w14:textId="77777777" w:rsidTr="00897FE3">
        <w:tc>
          <w:tcPr>
            <w:tcW w:w="0" w:type="auto"/>
          </w:tcPr>
          <w:p w14:paraId="10D3A77B" w14:textId="77777777" w:rsidR="002461DF" w:rsidRPr="006D7DBC" w:rsidRDefault="002461DF" w:rsidP="00897FE3">
            <w:pPr>
              <w:rPr>
                <w:rFonts w:asciiTheme="minorHAnsi" w:hAnsiTheme="minorHAnsi" w:cstheme="minorHAnsi"/>
                <w:b/>
              </w:rPr>
            </w:pPr>
            <w:r w:rsidRPr="006D7DBC">
              <w:rPr>
                <w:rFonts w:asciiTheme="minorHAnsi" w:hAnsiTheme="minorHAnsi" w:cstheme="minorHAnsi"/>
                <w:b/>
              </w:rPr>
              <w:t>Conclusions</w:t>
            </w:r>
          </w:p>
        </w:tc>
        <w:tc>
          <w:tcPr>
            <w:tcW w:w="3540" w:type="dxa"/>
          </w:tcPr>
          <w:p w14:paraId="22CCD301"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presents logical conclusions </w:t>
            </w:r>
          </w:p>
        </w:tc>
        <w:tc>
          <w:tcPr>
            <w:tcW w:w="2880" w:type="dxa"/>
          </w:tcPr>
          <w:p w14:paraId="26C7A57B"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w:t>
            </w:r>
            <w:r>
              <w:rPr>
                <w:rFonts w:asciiTheme="minorHAnsi" w:hAnsiTheme="minorHAnsi" w:cstheme="minorHAnsi"/>
              </w:rPr>
              <w:t>presents</w:t>
            </w:r>
            <w:r w:rsidRPr="006D7DBC">
              <w:rPr>
                <w:rFonts w:asciiTheme="minorHAnsi" w:hAnsiTheme="minorHAnsi" w:cstheme="minorHAnsi"/>
              </w:rPr>
              <w:t xml:space="preserve"> logical conclusions with minor flaws</w:t>
            </w:r>
          </w:p>
        </w:tc>
        <w:tc>
          <w:tcPr>
            <w:tcW w:w="2880" w:type="dxa"/>
          </w:tcPr>
          <w:p w14:paraId="54242A89"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 xml:space="preserve">Student </w:t>
            </w:r>
            <w:r>
              <w:rPr>
                <w:rFonts w:asciiTheme="minorHAnsi" w:hAnsiTheme="minorHAnsi" w:cstheme="minorHAnsi"/>
              </w:rPr>
              <w:t>attempts to present a</w:t>
            </w:r>
            <w:r w:rsidRPr="006D7DBC">
              <w:rPr>
                <w:rFonts w:asciiTheme="minorHAnsi" w:hAnsiTheme="minorHAnsi" w:cstheme="minorHAnsi"/>
              </w:rPr>
              <w:t xml:space="preserve"> conclusion.  </w:t>
            </w:r>
          </w:p>
        </w:tc>
        <w:tc>
          <w:tcPr>
            <w:tcW w:w="2520" w:type="dxa"/>
          </w:tcPr>
          <w:p w14:paraId="0A80B538" w14:textId="77777777" w:rsidR="002461DF" w:rsidRPr="006D7DBC" w:rsidRDefault="002461DF" w:rsidP="00897FE3">
            <w:pPr>
              <w:rPr>
                <w:rFonts w:asciiTheme="minorHAnsi" w:hAnsiTheme="minorHAnsi" w:cstheme="minorHAnsi"/>
              </w:rPr>
            </w:pPr>
            <w:r w:rsidRPr="006D7DBC">
              <w:rPr>
                <w:rFonts w:asciiTheme="minorHAnsi" w:hAnsiTheme="minorHAnsi" w:cstheme="minorHAnsi"/>
              </w:rPr>
              <w:t>Student fails to identify conclusions</w:t>
            </w:r>
          </w:p>
        </w:tc>
      </w:tr>
    </w:tbl>
    <w:p w14:paraId="65A662A9" w14:textId="77777777" w:rsidR="002461DF" w:rsidRPr="006D7DBC" w:rsidRDefault="002461DF" w:rsidP="002461DF">
      <w:pPr>
        <w:rPr>
          <w:rFonts w:cstheme="minorHAnsi"/>
        </w:rPr>
      </w:pPr>
    </w:p>
    <w:p w14:paraId="7AFD37C7" w14:textId="77777777" w:rsidR="002461DF" w:rsidRPr="000318BE" w:rsidRDefault="002461DF" w:rsidP="008C1B3A">
      <w:pPr>
        <w:rPr>
          <w:i/>
          <w:highlight w:val="yellow"/>
        </w:rPr>
      </w:pPr>
    </w:p>
    <w:p w14:paraId="59024290" w14:textId="77777777" w:rsidR="002461DF" w:rsidRDefault="002461DF">
      <w:pPr>
        <w:spacing w:after="160" w:line="259" w:lineRule="auto"/>
        <w:rPr>
          <w:i/>
          <w:highlight w:val="yellow"/>
        </w:rPr>
      </w:pPr>
      <w:r>
        <w:rPr>
          <w:i/>
          <w:highlight w:val="yellow"/>
        </w:rPr>
        <w:br w:type="page"/>
      </w:r>
    </w:p>
    <w:p w14:paraId="60767A2C" w14:textId="77777777" w:rsidR="002461DF" w:rsidRDefault="002461DF" w:rsidP="008C1B3A">
      <w:pPr>
        <w:rPr>
          <w:i/>
          <w:highlight w:val="yellow"/>
        </w:rPr>
        <w:sectPr w:rsidR="002461DF" w:rsidSect="00FA3948">
          <w:footerReference w:type="first" r:id="rId13"/>
          <w:pgSz w:w="15840" w:h="12240" w:orient="landscape"/>
          <w:pgMar w:top="1080" w:right="1080" w:bottom="1080" w:left="1080" w:header="720" w:footer="720" w:gutter="0"/>
          <w:pgNumType w:start="3"/>
          <w:cols w:space="720"/>
          <w:titlePg/>
          <w:docGrid w:linePitch="360"/>
        </w:sectPr>
      </w:pPr>
    </w:p>
    <w:p w14:paraId="157DFEA9" w14:textId="46C075DD" w:rsidR="000526BA" w:rsidRPr="002461DF" w:rsidRDefault="000526BA" w:rsidP="008C1B3A">
      <w:pPr>
        <w:rPr>
          <w:i/>
        </w:rPr>
      </w:pPr>
      <w:r w:rsidRPr="002461DF">
        <w:rPr>
          <w:i/>
        </w:rPr>
        <w:lastRenderedPageBreak/>
        <w:t>Indirect assessment:</w:t>
      </w:r>
    </w:p>
    <w:p w14:paraId="2DD97A02" w14:textId="77777777" w:rsidR="000526BA" w:rsidRPr="002461DF" w:rsidRDefault="000526BA" w:rsidP="008C1B3A">
      <w:pPr>
        <w:rPr>
          <w:i/>
        </w:rPr>
      </w:pPr>
    </w:p>
    <w:p w14:paraId="1D9F4F45" w14:textId="5CC27445" w:rsidR="000526BA" w:rsidRPr="002461DF" w:rsidRDefault="000526BA" w:rsidP="008C1B3A">
      <w:r w:rsidRPr="002461DF">
        <w:t xml:space="preserve">The Graduate Exit Survey will be administered to all </w:t>
      </w:r>
      <w:r w:rsidR="00074102">
        <w:t>d</w:t>
      </w:r>
      <w:r w:rsidR="00074102" w:rsidRPr="008C1B3A">
        <w:t>egree</w:t>
      </w:r>
      <w:r w:rsidR="00074102">
        <w:t xml:space="preserve">-seeking students (AA, AS, AAS) expected to graduate. </w:t>
      </w:r>
      <w:r w:rsidRPr="002461DF">
        <w:t>Questions are assessed on a</w:t>
      </w:r>
      <w:r w:rsidR="00AB125B">
        <w:t xml:space="preserve"> 4-point</w:t>
      </w:r>
      <w:r w:rsidRPr="002461DF">
        <w:t xml:space="preserve"> Likert scale ranging from “Very </w:t>
      </w:r>
      <w:r w:rsidR="002461DF" w:rsidRPr="002461DF">
        <w:t>satisfied</w:t>
      </w:r>
      <w:r w:rsidRPr="002461DF">
        <w:t>” to “</w:t>
      </w:r>
      <w:r w:rsidR="002461DF" w:rsidRPr="002461DF">
        <w:t>Very dissatisfied</w:t>
      </w:r>
      <w:r w:rsidRPr="002461DF">
        <w:t>.” Questions pertaining to the critical thinking competency include:</w:t>
      </w:r>
    </w:p>
    <w:p w14:paraId="7FC33C1D" w14:textId="77777777" w:rsidR="000526BA" w:rsidRPr="002461DF" w:rsidRDefault="000526BA" w:rsidP="008C1B3A"/>
    <w:p w14:paraId="03B0D48D" w14:textId="360DA32D" w:rsidR="000526BA" w:rsidRPr="002461DF" w:rsidRDefault="002461DF" w:rsidP="008C1B3A">
      <w:r w:rsidRPr="002461DF">
        <w:t>How satisfied are you with your academic preparation in the following general education areas?</w:t>
      </w:r>
    </w:p>
    <w:p w14:paraId="4439BC4E" w14:textId="3818A573" w:rsidR="002461DF" w:rsidRDefault="002461DF" w:rsidP="002461DF">
      <w:pPr>
        <w:pStyle w:val="ListParagraph"/>
        <w:numPr>
          <w:ilvl w:val="0"/>
          <w:numId w:val="9"/>
        </w:numPr>
        <w:rPr>
          <w:sz w:val="22"/>
          <w:szCs w:val="22"/>
        </w:rPr>
      </w:pPr>
      <w:r w:rsidRPr="00AF4419">
        <w:rPr>
          <w:sz w:val="22"/>
          <w:szCs w:val="22"/>
        </w:rPr>
        <w:t>Critical Thinking: ability to make sense of complex issues</w:t>
      </w:r>
      <w:r w:rsidR="008A1B95">
        <w:rPr>
          <w:sz w:val="22"/>
          <w:szCs w:val="22"/>
        </w:rPr>
        <w:t>.</w:t>
      </w:r>
    </w:p>
    <w:p w14:paraId="6292E650" w14:textId="3753960C" w:rsidR="0062208F" w:rsidRPr="002461DF" w:rsidRDefault="0062208F" w:rsidP="0062208F">
      <w:r w:rsidRPr="002461DF">
        <w:t xml:space="preserve">The </w:t>
      </w:r>
      <w:r>
        <w:t>Alumni</w:t>
      </w:r>
      <w:r w:rsidRPr="002461DF">
        <w:t xml:space="preserve"> Survey will be administered to all </w:t>
      </w:r>
      <w:r>
        <w:t>graduates and students that did not return to Virginia Western within one academic year.</w:t>
      </w:r>
      <w:r w:rsidRPr="002461DF">
        <w:t xml:space="preserve"> Questions are assessed on a</w:t>
      </w:r>
      <w:r>
        <w:t xml:space="preserve"> 5-point</w:t>
      </w:r>
      <w:r w:rsidRPr="002461DF">
        <w:t xml:space="preserve"> Likert scale ranging from “Very satisfied” to “Very dissatisfied.” Questions pertaining to the critical thinking competency include:</w:t>
      </w:r>
    </w:p>
    <w:p w14:paraId="389A67D3" w14:textId="77777777" w:rsidR="0062208F" w:rsidRPr="002461DF" w:rsidRDefault="0062208F" w:rsidP="0062208F"/>
    <w:p w14:paraId="168DDE8D" w14:textId="77777777" w:rsidR="0062208F" w:rsidRPr="002461DF" w:rsidRDefault="0062208F" w:rsidP="0062208F">
      <w:r w:rsidRPr="002461DF">
        <w:t>How satisfied are you with your academic preparation in the following general education areas?</w:t>
      </w:r>
    </w:p>
    <w:p w14:paraId="5B9F72FB" w14:textId="248FED11" w:rsidR="0062208F" w:rsidRDefault="0062208F" w:rsidP="0062208F">
      <w:pPr>
        <w:pStyle w:val="ListParagraph"/>
        <w:numPr>
          <w:ilvl w:val="0"/>
          <w:numId w:val="29"/>
        </w:numPr>
        <w:rPr>
          <w:sz w:val="22"/>
          <w:szCs w:val="22"/>
        </w:rPr>
      </w:pPr>
      <w:r w:rsidRPr="00AF4419">
        <w:rPr>
          <w:sz w:val="22"/>
          <w:szCs w:val="22"/>
        </w:rPr>
        <w:t>Critical Thinking: ability to make sense of complex issues</w:t>
      </w:r>
      <w:r w:rsidR="008A1B95">
        <w:rPr>
          <w:sz w:val="22"/>
          <w:szCs w:val="22"/>
        </w:rPr>
        <w:t>.</w:t>
      </w:r>
    </w:p>
    <w:p w14:paraId="681D6B85" w14:textId="0F0AE406" w:rsidR="0062208F" w:rsidRDefault="0062208F" w:rsidP="0062208F"/>
    <w:p w14:paraId="2AF36E15" w14:textId="55AE8432" w:rsidR="00AB125B" w:rsidRPr="006D6F4F" w:rsidRDefault="0062208F" w:rsidP="00AB125B">
      <w:r w:rsidRPr="00B31F90">
        <w:rPr>
          <w:b/>
        </w:rPr>
        <w:t>Schedule:</w:t>
      </w:r>
      <w:r w:rsidRPr="00B31F90">
        <w:t xml:space="preserve"> </w:t>
      </w:r>
      <w:r>
        <w:t xml:space="preserve">Critical Thinking </w:t>
      </w:r>
      <w:r w:rsidRPr="00B31F90">
        <w:t xml:space="preserve">was assessed in </w:t>
      </w:r>
      <w:r>
        <w:t>Fall 2023 and Spring 2024</w:t>
      </w:r>
      <w:r w:rsidRPr="00B31F90">
        <w:t xml:space="preserve"> using the</w:t>
      </w:r>
      <w:r>
        <w:t xml:space="preserve"> Critical Thinking </w:t>
      </w:r>
      <w:r w:rsidRPr="00B31F90">
        <w:t xml:space="preserve">Rubric. The indirect assessment via the Graduate Exit </w:t>
      </w:r>
      <w:r>
        <w:t xml:space="preserve">and Alumni </w:t>
      </w:r>
      <w:r w:rsidRPr="00B31F90">
        <w:t xml:space="preserve">Survey is conducted and reported annually. The Graduate Exit </w:t>
      </w:r>
      <w:r>
        <w:t xml:space="preserve">and Alumni </w:t>
      </w:r>
      <w:r w:rsidRPr="00B31F90">
        <w:t>Survey</w:t>
      </w:r>
      <w:r>
        <w:t>s</w:t>
      </w:r>
      <w:r w:rsidRPr="00B31F90">
        <w:t xml:space="preserve"> </w:t>
      </w:r>
      <w:r>
        <w:t xml:space="preserve">are </w:t>
      </w:r>
      <w:r w:rsidRPr="00B31F90">
        <w:t>administered by the Institutional Effectiveness Office (IEO).</w:t>
      </w:r>
      <w:r w:rsidR="006D6F4F">
        <w:t xml:space="preserve"> </w:t>
      </w:r>
      <w:r w:rsidR="00AB125B" w:rsidRPr="00B31F90">
        <w:t xml:space="preserve">Results from the embedded, course-level assessments </w:t>
      </w:r>
      <w:r w:rsidR="00AB125B">
        <w:t>were</w:t>
      </w:r>
      <w:r w:rsidR="00AB125B" w:rsidRPr="00B31F90">
        <w:t xml:space="preserve"> aggregated by </w:t>
      </w:r>
      <w:proofErr w:type="gramStart"/>
      <w:r w:rsidR="00AB125B" w:rsidRPr="00B31F90">
        <w:t>IEO</w:t>
      </w:r>
      <w:proofErr w:type="gramEnd"/>
      <w:r w:rsidR="00AB125B" w:rsidRPr="00B31F90">
        <w:t xml:space="preserve"> office. No assessments </w:t>
      </w:r>
      <w:r w:rsidR="00AB125B">
        <w:t>were</w:t>
      </w:r>
      <w:r w:rsidR="00AB125B" w:rsidRPr="00B31F90">
        <w:t xml:space="preserve"> administered during the summer semester.</w:t>
      </w:r>
    </w:p>
    <w:p w14:paraId="57D2EE80" w14:textId="77777777" w:rsidR="00AB125B" w:rsidRPr="000318BE" w:rsidRDefault="00AB125B" w:rsidP="00AB125B">
      <w:pPr>
        <w:rPr>
          <w:b/>
          <w:highlight w:val="yellow"/>
        </w:rPr>
      </w:pPr>
    </w:p>
    <w:p w14:paraId="52147A4B" w14:textId="77777777" w:rsidR="00AB125B" w:rsidRPr="00B31F90" w:rsidRDefault="00AB125B" w:rsidP="00AB125B">
      <w:pPr>
        <w:spacing w:after="160" w:line="259" w:lineRule="auto"/>
      </w:pPr>
      <w:r w:rsidRPr="00B31F90">
        <w:rPr>
          <w:b/>
        </w:rPr>
        <w:t>Communication of findings:</w:t>
      </w:r>
      <w:r w:rsidRPr="00B31F90">
        <w:t xml:space="preserve"> Reports for each competency assessed in the previous academic year will be created by IEO during the summer and presented to the Assessment Team for review and approval by September </w:t>
      </w:r>
      <w:proofErr w:type="gramStart"/>
      <w:r w:rsidRPr="00B31F90">
        <w:t>15th</w:t>
      </w:r>
      <w:proofErr w:type="gramEnd"/>
      <w:r w:rsidRPr="00B31F90">
        <w:t xml:space="preserve"> the following fall. Data will be presented in a disaggregated form to allow for student achievement disparities to be identified by race, gender,</w:t>
      </w:r>
      <w:r>
        <w:t xml:space="preserve"> age range, and modality</w:t>
      </w:r>
      <w:r w:rsidRPr="00B31F90">
        <w:t xml:space="preserve">. The approved reports are then disseminated to the </w:t>
      </w:r>
      <w:r>
        <w:t>V</w:t>
      </w:r>
      <w:r w:rsidRPr="00B31F90">
        <w:t xml:space="preserve">ice </w:t>
      </w:r>
      <w:r>
        <w:t>P</w:t>
      </w:r>
      <w:r w:rsidRPr="00B31F90">
        <w:t xml:space="preserve">resident for </w:t>
      </w:r>
      <w:r>
        <w:t>A</w:t>
      </w:r>
      <w:r w:rsidRPr="00B31F90">
        <w:t xml:space="preserve">cademic and </w:t>
      </w:r>
      <w:r>
        <w:t>Workforce Solutions</w:t>
      </w:r>
      <w:r w:rsidRPr="00B31F90">
        <w:t xml:space="preserve">, the academic deans, and the program heads who are tasked with further dissemination of the reports to the appropriate faculty. A summary of the report is shared during Fall </w:t>
      </w:r>
      <w:r>
        <w:t>in-service</w:t>
      </w:r>
      <w:r w:rsidRPr="00B31F90">
        <w:t>.  Reports will be publicly available in the general education section of the IE website.</w:t>
      </w:r>
    </w:p>
    <w:p w14:paraId="76A46842" w14:textId="77777777" w:rsidR="00AB125B" w:rsidRPr="000318BE" w:rsidRDefault="00AB125B" w:rsidP="00AB125B">
      <w:pPr>
        <w:rPr>
          <w:b/>
          <w:highlight w:val="yellow"/>
        </w:rPr>
      </w:pPr>
    </w:p>
    <w:p w14:paraId="1C40A417" w14:textId="77777777" w:rsidR="00AB125B" w:rsidRPr="008C1B3A" w:rsidRDefault="00AB125B" w:rsidP="00AB125B">
      <w:r w:rsidRPr="009F5F2A">
        <w:rPr>
          <w:b/>
        </w:rPr>
        <w:t>Use of findings:</w:t>
      </w:r>
      <w:r w:rsidRPr="009F5F2A">
        <w:t xml:space="preserve"> The data will be analyzed by the Assessment Team who develop</w:t>
      </w:r>
      <w:r>
        <w:t>s</w:t>
      </w:r>
      <w:r w:rsidRPr="009F5F2A">
        <w:t xml:space="preserve"> the action plan. Action plans for SLOs that have not met or partially met benchmarks will be developed and are implemented by faculty at the course-level and reassessed in the next cycle. </w:t>
      </w:r>
    </w:p>
    <w:p w14:paraId="62F9763D" w14:textId="77777777" w:rsidR="000526BA" w:rsidRPr="008C1B3A" w:rsidRDefault="000526BA" w:rsidP="008C1B3A"/>
    <w:p w14:paraId="35EBA16E" w14:textId="77777777" w:rsidR="00CB5420" w:rsidRPr="008C1B3A" w:rsidRDefault="00CB5420" w:rsidP="008C1B3A">
      <w:pPr>
        <w:rPr>
          <w:b/>
        </w:rPr>
      </w:pPr>
      <w:r w:rsidRPr="008C1B3A">
        <w:rPr>
          <w:b/>
        </w:rPr>
        <w:br w:type="page"/>
      </w:r>
    </w:p>
    <w:p w14:paraId="7350FF03" w14:textId="2E1D5250" w:rsidR="00B20277" w:rsidRPr="008C1B3A" w:rsidRDefault="00B20277" w:rsidP="008C1B3A">
      <w:pPr>
        <w:pStyle w:val="Heading2"/>
        <w:spacing w:before="0"/>
        <w:jc w:val="center"/>
        <w:rPr>
          <w:rFonts w:ascii="Calibri" w:hAnsi="Calibri" w:cs="Calibri"/>
          <w:b/>
          <w:color w:val="auto"/>
          <w:sz w:val="28"/>
          <w:szCs w:val="28"/>
        </w:rPr>
      </w:pPr>
      <w:bookmarkStart w:id="1" w:name="_Toc168043485"/>
      <w:r w:rsidRPr="008C1B3A">
        <w:rPr>
          <w:rFonts w:ascii="Calibri" w:hAnsi="Calibri" w:cs="Calibri"/>
          <w:b/>
          <w:color w:val="auto"/>
          <w:sz w:val="28"/>
          <w:szCs w:val="28"/>
        </w:rPr>
        <w:lastRenderedPageBreak/>
        <w:t>Written Communication</w:t>
      </w:r>
      <w:bookmarkEnd w:id="1"/>
    </w:p>
    <w:p w14:paraId="1E81F250" w14:textId="77777777" w:rsidR="008C1B3A" w:rsidRPr="008C1B3A" w:rsidRDefault="008C1B3A" w:rsidP="008C1B3A">
      <w:pPr>
        <w:rPr>
          <w:b/>
        </w:rPr>
      </w:pPr>
      <w:r w:rsidRPr="008C1B3A">
        <w:rPr>
          <w:b/>
        </w:rPr>
        <w:t>_____________________________________________________________________________________</w:t>
      </w:r>
    </w:p>
    <w:p w14:paraId="2540C766" w14:textId="77777777" w:rsidR="000526BA" w:rsidRPr="008C1B3A" w:rsidRDefault="000526BA" w:rsidP="008C1B3A">
      <w:pPr>
        <w:rPr>
          <w:rFonts w:eastAsia="Times New Roman"/>
        </w:rPr>
      </w:pPr>
    </w:p>
    <w:p w14:paraId="74797055" w14:textId="47A154FF" w:rsidR="00B20277" w:rsidRPr="008C1B3A" w:rsidRDefault="00B20277" w:rsidP="008C1B3A">
      <w:r w:rsidRPr="008C1B3A">
        <w:rPr>
          <w:b/>
        </w:rPr>
        <w:t>Definition:</w:t>
      </w:r>
      <w:r w:rsidRPr="008C1B3A">
        <w:t xml:space="preserve"> Written Communication is the ability to develop, convey, and exchange ideas in writing, as appropriate to a given context and audience. Degree</w:t>
      </w:r>
      <w:r w:rsidR="00FD2A39">
        <w:t xml:space="preserve">-seeking students (AA, AS, AAS) </w:t>
      </w:r>
      <w:r w:rsidRPr="008C1B3A">
        <w:t>will express themselves effectively in a variety of written forms.</w:t>
      </w:r>
    </w:p>
    <w:p w14:paraId="3C59960D" w14:textId="77777777" w:rsidR="00B20277" w:rsidRPr="008C1B3A" w:rsidRDefault="00B20277" w:rsidP="008C1B3A"/>
    <w:p w14:paraId="6D2516F7" w14:textId="57AD1D58" w:rsidR="00B20277" w:rsidRPr="00AF4419" w:rsidRDefault="00B20277" w:rsidP="008C1B3A">
      <w:pPr>
        <w:rPr>
          <w:b/>
        </w:rPr>
      </w:pPr>
      <w:r w:rsidRPr="00AF4419">
        <w:rPr>
          <w:b/>
        </w:rPr>
        <w:t xml:space="preserve">Outcome(s): </w:t>
      </w:r>
      <w:r w:rsidR="00AB125B">
        <w:rPr>
          <w:b/>
        </w:rPr>
        <w:t>Degree</w:t>
      </w:r>
      <w:r w:rsidR="00074102" w:rsidRPr="00074102">
        <w:rPr>
          <w:b/>
          <w:bCs/>
        </w:rPr>
        <w:t>-seeking students (AA, AS, AAS</w:t>
      </w:r>
      <w:r w:rsidR="00074102">
        <w:t xml:space="preserve">) </w:t>
      </w:r>
      <w:r w:rsidRPr="00AF4419">
        <w:rPr>
          <w:b/>
        </w:rPr>
        <w:t>will be able to:</w:t>
      </w:r>
    </w:p>
    <w:p w14:paraId="44D687DC" w14:textId="77777777" w:rsidR="00B20277" w:rsidRPr="00AF4419" w:rsidRDefault="00B20277" w:rsidP="008C1B3A">
      <w:pPr>
        <w:rPr>
          <w:b/>
        </w:rPr>
      </w:pPr>
    </w:p>
    <w:p w14:paraId="42EF0621" w14:textId="1AC9D099" w:rsidR="00B20277" w:rsidRPr="00AF4419" w:rsidRDefault="00B20277" w:rsidP="008C1B3A">
      <w:pPr>
        <w:spacing w:line="360" w:lineRule="auto"/>
        <w:rPr>
          <w:b/>
        </w:rPr>
      </w:pPr>
      <w:r w:rsidRPr="00AF4419">
        <w:rPr>
          <w:b/>
        </w:rPr>
        <w:t xml:space="preserve">LO1: </w:t>
      </w:r>
      <w:r w:rsidR="0098321C" w:rsidRPr="00AF4419">
        <w:rPr>
          <w:bCs/>
        </w:rPr>
        <w:t>Organize content in a logical order</w:t>
      </w:r>
      <w:r w:rsidRPr="00AF4419">
        <w:t>.</w:t>
      </w:r>
    </w:p>
    <w:p w14:paraId="66CAF854" w14:textId="3D6C261F" w:rsidR="00B20277" w:rsidRPr="00AF4419" w:rsidRDefault="00B20277" w:rsidP="008C1B3A">
      <w:pPr>
        <w:spacing w:line="360" w:lineRule="auto"/>
        <w:rPr>
          <w:b/>
        </w:rPr>
      </w:pPr>
      <w:r w:rsidRPr="00AF4419">
        <w:rPr>
          <w:b/>
        </w:rPr>
        <w:t xml:space="preserve">LO2: </w:t>
      </w:r>
      <w:r w:rsidR="0098321C" w:rsidRPr="00AF4419">
        <w:rPr>
          <w:bCs/>
        </w:rPr>
        <w:t>Create a well-stated thesis</w:t>
      </w:r>
      <w:r w:rsidRPr="00AF4419">
        <w:t>.</w:t>
      </w:r>
    </w:p>
    <w:p w14:paraId="13A58E47" w14:textId="4086792C" w:rsidR="00B20277" w:rsidRPr="00AF4419" w:rsidRDefault="00B20277" w:rsidP="008C1B3A">
      <w:pPr>
        <w:spacing w:line="360" w:lineRule="auto"/>
        <w:rPr>
          <w:b/>
        </w:rPr>
      </w:pPr>
      <w:r w:rsidRPr="00AF4419">
        <w:rPr>
          <w:b/>
        </w:rPr>
        <w:t xml:space="preserve">LO3: </w:t>
      </w:r>
      <w:r w:rsidR="0098321C" w:rsidRPr="00AF4419">
        <w:t>Create well-developed paragraphs supporting thesis</w:t>
      </w:r>
      <w:r w:rsidR="008A1B95">
        <w:t>.</w:t>
      </w:r>
    </w:p>
    <w:p w14:paraId="514FF283" w14:textId="45E18D8B" w:rsidR="00B20277" w:rsidRPr="00AF4419" w:rsidRDefault="00B20277" w:rsidP="008C1B3A">
      <w:pPr>
        <w:spacing w:line="360" w:lineRule="auto"/>
        <w:rPr>
          <w:b/>
        </w:rPr>
      </w:pPr>
      <w:r w:rsidRPr="00AF4419">
        <w:rPr>
          <w:b/>
        </w:rPr>
        <w:t xml:space="preserve">LO4: </w:t>
      </w:r>
      <w:r w:rsidR="0098321C" w:rsidRPr="00AF4419">
        <w:rPr>
          <w:bCs/>
        </w:rPr>
        <w:t>Create a well-developed conclusion</w:t>
      </w:r>
      <w:r w:rsidRPr="00AF4419">
        <w:t>.</w:t>
      </w:r>
    </w:p>
    <w:p w14:paraId="031778B1" w14:textId="53EB05B0" w:rsidR="00B20277" w:rsidRPr="00AF4419" w:rsidRDefault="00B20277" w:rsidP="008C1B3A">
      <w:pPr>
        <w:spacing w:line="360" w:lineRule="auto"/>
      </w:pPr>
      <w:r w:rsidRPr="00AF4419">
        <w:rPr>
          <w:b/>
        </w:rPr>
        <w:t xml:space="preserve">LO5: </w:t>
      </w:r>
      <w:r w:rsidR="0098321C" w:rsidRPr="00AF4419">
        <w:rPr>
          <w:bCs/>
        </w:rPr>
        <w:t>Use proper grammar, spelling, and sentence structure</w:t>
      </w:r>
      <w:r w:rsidRPr="00AF4419">
        <w:t>.</w:t>
      </w:r>
    </w:p>
    <w:p w14:paraId="7A460946" w14:textId="01E35837" w:rsidR="0098321C" w:rsidRPr="00AF4419" w:rsidRDefault="0098321C" w:rsidP="008C1B3A">
      <w:pPr>
        <w:spacing w:line="360" w:lineRule="auto"/>
      </w:pPr>
      <w:r w:rsidRPr="00AF4419">
        <w:rPr>
          <w:b/>
          <w:bCs/>
        </w:rPr>
        <w:t>LO6:</w:t>
      </w:r>
      <w:r w:rsidRPr="00AF4419">
        <w:t xml:space="preserve"> Use proper word choice</w:t>
      </w:r>
      <w:r w:rsidR="008A1B95">
        <w:t>.</w:t>
      </w:r>
    </w:p>
    <w:p w14:paraId="6D624222" w14:textId="02E3CFB3" w:rsidR="008C1B3A" w:rsidRPr="00AF4419" w:rsidRDefault="008C1B3A" w:rsidP="008C1B3A">
      <w:pPr>
        <w:rPr>
          <w:b/>
        </w:rPr>
      </w:pPr>
    </w:p>
    <w:p w14:paraId="78A3B887" w14:textId="6B8B0A99" w:rsidR="00DA301D" w:rsidRPr="00AF4419" w:rsidRDefault="00DA301D" w:rsidP="008C1B3A">
      <w:pPr>
        <w:rPr>
          <w:b/>
        </w:rPr>
      </w:pPr>
      <w:r w:rsidRPr="00AF4419">
        <w:rPr>
          <w:b/>
        </w:rPr>
        <w:t xml:space="preserve">Goals: </w:t>
      </w:r>
    </w:p>
    <w:p w14:paraId="50227DE0" w14:textId="77777777" w:rsidR="00DA301D" w:rsidRPr="000318BE" w:rsidRDefault="00DA301D" w:rsidP="008C1B3A">
      <w:pPr>
        <w:rPr>
          <w:b/>
          <w:highlight w:val="yellow"/>
        </w:rPr>
      </w:pPr>
    </w:p>
    <w:p w14:paraId="274BA40B" w14:textId="76C3CCD0" w:rsidR="00AB125B" w:rsidRDefault="00AB125B" w:rsidP="00AB125B">
      <w:pPr>
        <w:pStyle w:val="ListParagraph"/>
        <w:numPr>
          <w:ilvl w:val="0"/>
          <w:numId w:val="24"/>
        </w:numPr>
        <w:rPr>
          <w:sz w:val="22"/>
          <w:szCs w:val="22"/>
        </w:rPr>
      </w:pPr>
      <w:r w:rsidRPr="00617888">
        <w:rPr>
          <w:sz w:val="22"/>
          <w:szCs w:val="22"/>
        </w:rPr>
        <w:t xml:space="preserve">Students will have an average score of 3.00 or better when assessed via the </w:t>
      </w:r>
      <w:r>
        <w:rPr>
          <w:sz w:val="22"/>
          <w:szCs w:val="22"/>
        </w:rPr>
        <w:t>written communication</w:t>
      </w:r>
      <w:r w:rsidRPr="00617888">
        <w:rPr>
          <w:sz w:val="22"/>
          <w:szCs w:val="22"/>
        </w:rPr>
        <w:t xml:space="preserve"> rubric. The maximum score is 4.00.</w:t>
      </w:r>
    </w:p>
    <w:p w14:paraId="1BE10321" w14:textId="3651CD8D" w:rsidR="00AB125B" w:rsidRPr="00617888" w:rsidRDefault="00AB125B" w:rsidP="00AB125B">
      <w:pPr>
        <w:pStyle w:val="ListParagraph"/>
        <w:numPr>
          <w:ilvl w:val="0"/>
          <w:numId w:val="24"/>
        </w:numPr>
        <w:rPr>
          <w:sz w:val="22"/>
          <w:szCs w:val="22"/>
        </w:rPr>
      </w:pPr>
      <w:r w:rsidRPr="00617888">
        <w:rPr>
          <w:rFonts w:eastAsia="Times New Roman"/>
          <w:sz w:val="22"/>
          <w:szCs w:val="22"/>
        </w:rPr>
        <w:t xml:space="preserve">Graduates will have an average satisfaction score with their </w:t>
      </w:r>
      <w:r>
        <w:rPr>
          <w:rFonts w:eastAsia="Times New Roman"/>
          <w:sz w:val="22"/>
          <w:szCs w:val="22"/>
        </w:rPr>
        <w:t>written communication</w:t>
      </w:r>
      <w:r w:rsidRPr="00617888">
        <w:rPr>
          <w:rFonts w:eastAsia="Times New Roman"/>
          <w:sz w:val="22"/>
          <w:szCs w:val="22"/>
        </w:rPr>
        <w:t xml:space="preserve"> education of </w:t>
      </w:r>
      <w:r>
        <w:rPr>
          <w:rFonts w:eastAsia="Times New Roman"/>
          <w:sz w:val="22"/>
          <w:szCs w:val="22"/>
        </w:rPr>
        <w:t>4</w:t>
      </w:r>
      <w:r w:rsidRPr="00617888">
        <w:rPr>
          <w:rFonts w:eastAsia="Times New Roman"/>
          <w:sz w:val="22"/>
          <w:szCs w:val="22"/>
        </w:rPr>
        <w:t xml:space="preserve">.00 or better. The maximum score is </w:t>
      </w:r>
      <w:r>
        <w:rPr>
          <w:rFonts w:eastAsia="Times New Roman"/>
          <w:sz w:val="22"/>
          <w:szCs w:val="22"/>
        </w:rPr>
        <w:t>5</w:t>
      </w:r>
      <w:r w:rsidRPr="00617888">
        <w:rPr>
          <w:rFonts w:eastAsia="Times New Roman"/>
          <w:sz w:val="22"/>
          <w:szCs w:val="22"/>
        </w:rPr>
        <w:t>.00.</w:t>
      </w:r>
    </w:p>
    <w:p w14:paraId="2241C741" w14:textId="5361F843" w:rsidR="00AB125B" w:rsidRPr="00617888" w:rsidRDefault="00AB125B" w:rsidP="00AB125B">
      <w:pPr>
        <w:pStyle w:val="ListParagraph"/>
        <w:numPr>
          <w:ilvl w:val="0"/>
          <w:numId w:val="24"/>
        </w:numPr>
        <w:rPr>
          <w:sz w:val="22"/>
          <w:szCs w:val="22"/>
        </w:rPr>
      </w:pPr>
      <w:r w:rsidRPr="00617888">
        <w:rPr>
          <w:sz w:val="22"/>
          <w:szCs w:val="22"/>
        </w:rPr>
        <w:t xml:space="preserve">Alumni will have an average satisfaction score with their </w:t>
      </w:r>
      <w:r>
        <w:rPr>
          <w:sz w:val="22"/>
          <w:szCs w:val="22"/>
        </w:rPr>
        <w:t>written communication</w:t>
      </w:r>
      <w:r w:rsidRPr="00617888">
        <w:rPr>
          <w:sz w:val="22"/>
          <w:szCs w:val="22"/>
        </w:rPr>
        <w:t xml:space="preserve"> education of 4.00 or better. The maximum score is 5.00.</w:t>
      </w:r>
    </w:p>
    <w:p w14:paraId="635E10AB" w14:textId="77777777" w:rsidR="00044C6B" w:rsidRPr="007C4F52" w:rsidRDefault="00044C6B" w:rsidP="00044C6B">
      <w:pPr>
        <w:rPr>
          <w:b/>
        </w:rPr>
      </w:pPr>
    </w:p>
    <w:p w14:paraId="2AB256C6" w14:textId="77777777" w:rsidR="00044C6B" w:rsidRPr="007C4F52" w:rsidRDefault="00044C6B" w:rsidP="00044C6B">
      <w:pPr>
        <w:rPr>
          <w:b/>
        </w:rPr>
      </w:pPr>
      <w:r w:rsidRPr="007C4F52">
        <w:rPr>
          <w:b/>
        </w:rPr>
        <w:t>M</w:t>
      </w:r>
      <w:r>
        <w:rPr>
          <w:b/>
        </w:rPr>
        <w:t>easures:</w:t>
      </w:r>
    </w:p>
    <w:p w14:paraId="16B7BDED" w14:textId="77777777" w:rsidR="00044C6B" w:rsidRDefault="00044C6B" w:rsidP="00044C6B">
      <w:pPr>
        <w:rPr>
          <w:b/>
        </w:rPr>
      </w:pPr>
    </w:p>
    <w:p w14:paraId="21FDF854" w14:textId="77777777" w:rsidR="00044C6B" w:rsidRPr="009F5F2A" w:rsidRDefault="00044C6B" w:rsidP="00044C6B">
      <w:pPr>
        <w:rPr>
          <w:i/>
        </w:rPr>
      </w:pPr>
      <w:r w:rsidRPr="009F5F2A">
        <w:rPr>
          <w:i/>
        </w:rPr>
        <w:t>Direct assessments:</w:t>
      </w:r>
    </w:p>
    <w:p w14:paraId="272C7014" w14:textId="77777777" w:rsidR="00044C6B" w:rsidRPr="007C4F52" w:rsidRDefault="00044C6B" w:rsidP="00044C6B">
      <w:pPr>
        <w:rPr>
          <w:b/>
        </w:rPr>
      </w:pPr>
    </w:p>
    <w:p w14:paraId="6ED486A1" w14:textId="55C94CC6" w:rsidR="00044C6B" w:rsidRPr="007C4F52" w:rsidRDefault="00044C6B" w:rsidP="00044C6B">
      <w:pPr>
        <w:spacing w:after="160" w:line="259" w:lineRule="auto"/>
        <w:rPr>
          <w:bCs/>
        </w:rPr>
      </w:pPr>
      <w:r w:rsidRPr="007C4F52">
        <w:rPr>
          <w:bCs/>
        </w:rPr>
        <w:t xml:space="preserve">Virginia Western uses an artifact-based approach for general education assessment. </w:t>
      </w:r>
      <w:r w:rsidR="00F43CD5">
        <w:rPr>
          <w:bCs/>
        </w:rPr>
        <w:t>Fall and S</w:t>
      </w:r>
      <w:r w:rsidRPr="007C4F52">
        <w:rPr>
          <w:bCs/>
        </w:rPr>
        <w:t xml:space="preserve">pring, </w:t>
      </w:r>
      <w:r w:rsidR="00F43CD5">
        <w:rPr>
          <w:bCs/>
        </w:rPr>
        <w:t>faculty</w:t>
      </w:r>
      <w:r w:rsidRPr="007C4F52">
        <w:rPr>
          <w:bCs/>
        </w:rPr>
        <w:t xml:space="preserve"> identify courses that will submit artifacts to be assessed based on the competencies addressed that year. Faculty then submit </w:t>
      </w:r>
      <w:r w:rsidR="00235BAB">
        <w:rPr>
          <w:bCs/>
        </w:rPr>
        <w:t>the rubric for faculty-determined assignments in</w:t>
      </w:r>
      <w:r w:rsidRPr="007C4F52">
        <w:rPr>
          <w:bCs/>
        </w:rPr>
        <w:t xml:space="preserve"> the identified class</w:t>
      </w:r>
      <w:r w:rsidR="00F43CD5">
        <w:rPr>
          <w:bCs/>
        </w:rPr>
        <w:t xml:space="preserve"> using Canvas and the Outcome Measures Feature.</w:t>
      </w:r>
      <w:r w:rsidRPr="007C4F52">
        <w:rPr>
          <w:bCs/>
        </w:rPr>
        <w:t xml:space="preserve"> The Institutional Effectiveness Office </w:t>
      </w:r>
      <w:r w:rsidR="00235BAB">
        <w:rPr>
          <w:bCs/>
        </w:rPr>
        <w:t xml:space="preserve">has a target goal of 10% of </w:t>
      </w:r>
      <w:r w:rsidR="00617888">
        <w:rPr>
          <w:bCs/>
        </w:rPr>
        <w:t>program-placed</w:t>
      </w:r>
      <w:r w:rsidR="00235BAB">
        <w:rPr>
          <w:bCs/>
        </w:rPr>
        <w:t xml:space="preserve"> students will be assessed. The assignments</w:t>
      </w:r>
      <w:r w:rsidRPr="007C4F52">
        <w:rPr>
          <w:bCs/>
        </w:rPr>
        <w:t xml:space="preserve"> are scored by </w:t>
      </w:r>
      <w:r w:rsidR="00235BAB">
        <w:rPr>
          <w:bCs/>
        </w:rPr>
        <w:t>the</w:t>
      </w:r>
      <w:r w:rsidRPr="007C4F52">
        <w:rPr>
          <w:bCs/>
        </w:rPr>
        <w:t xml:space="preserve"> faculty using a four-point rubric (Excellent, Good, Acceptable, and Needs Improvement).</w:t>
      </w:r>
      <w:r w:rsidR="00235BAB">
        <w:rPr>
          <w:bCs/>
        </w:rPr>
        <w:t xml:space="preserve"> For AY 2022-23, </w:t>
      </w:r>
      <w:r w:rsidR="00235BAB">
        <w:rPr>
          <w:rFonts w:asciiTheme="minorHAnsi" w:hAnsiTheme="minorHAnsi" w:cstheme="minorHAnsi"/>
        </w:rPr>
        <w:t>1,305 artifacts were assessed for 1,049 unique students for the Written Communication General Education Assessment. This represents 23.6% of the target population, program placed students (n=4,446).</w:t>
      </w:r>
    </w:p>
    <w:p w14:paraId="638D3BFE" w14:textId="77777777" w:rsidR="00B50359" w:rsidRDefault="00B50359">
      <w:pPr>
        <w:spacing w:after="160" w:line="259" w:lineRule="auto"/>
      </w:pPr>
      <w:r>
        <w:br w:type="page"/>
      </w:r>
    </w:p>
    <w:p w14:paraId="6A3DC6BF" w14:textId="1565201A" w:rsidR="00044C6B" w:rsidRDefault="00044C6B" w:rsidP="00044C6B">
      <w:r w:rsidRPr="007C4F52">
        <w:lastRenderedPageBreak/>
        <w:t>These artifact-based assessments were course-embedded in the following classes:</w:t>
      </w:r>
    </w:p>
    <w:p w14:paraId="5A532333" w14:textId="77777777" w:rsidR="00F43CD5" w:rsidRPr="00F43CD5" w:rsidRDefault="00F43CD5" w:rsidP="00F43CD5">
      <w:pPr>
        <w:pStyle w:val="ListParagraph"/>
        <w:numPr>
          <w:ilvl w:val="0"/>
          <w:numId w:val="20"/>
        </w:numPr>
        <w:rPr>
          <w:rFonts w:ascii="Calibri" w:eastAsiaTheme="minorHAnsi" w:hAnsi="Calibri" w:cs="Calibri"/>
        </w:rPr>
      </w:pPr>
      <w:r>
        <w:t>ADJ 140</w:t>
      </w:r>
    </w:p>
    <w:p w14:paraId="427A2FBF" w14:textId="77777777" w:rsidR="00F43CD5" w:rsidRDefault="00F43CD5" w:rsidP="00F43CD5">
      <w:pPr>
        <w:pStyle w:val="ListParagraph"/>
        <w:numPr>
          <w:ilvl w:val="0"/>
          <w:numId w:val="20"/>
        </w:numPr>
      </w:pPr>
      <w:r>
        <w:t>ADJ 227</w:t>
      </w:r>
    </w:p>
    <w:p w14:paraId="64869285" w14:textId="77777777" w:rsidR="00F43CD5" w:rsidRDefault="00F43CD5" w:rsidP="00F43CD5">
      <w:pPr>
        <w:pStyle w:val="ListParagraph"/>
        <w:numPr>
          <w:ilvl w:val="0"/>
          <w:numId w:val="20"/>
        </w:numPr>
      </w:pPr>
      <w:r>
        <w:t>ADJ 229</w:t>
      </w:r>
    </w:p>
    <w:p w14:paraId="19AFD3E2" w14:textId="77777777" w:rsidR="00F43CD5" w:rsidRDefault="00F43CD5" w:rsidP="00F43CD5">
      <w:pPr>
        <w:pStyle w:val="ListParagraph"/>
        <w:numPr>
          <w:ilvl w:val="0"/>
          <w:numId w:val="20"/>
        </w:numPr>
      </w:pPr>
      <w:r>
        <w:t>AST 205</w:t>
      </w:r>
    </w:p>
    <w:p w14:paraId="0960373B" w14:textId="77777777" w:rsidR="00F43CD5" w:rsidRDefault="00F43CD5" w:rsidP="00F43CD5">
      <w:pPr>
        <w:pStyle w:val="ListParagraph"/>
        <w:numPr>
          <w:ilvl w:val="0"/>
          <w:numId w:val="20"/>
        </w:numPr>
      </w:pPr>
      <w:r>
        <w:t>BIO 101</w:t>
      </w:r>
    </w:p>
    <w:p w14:paraId="4B3399C4" w14:textId="77777777" w:rsidR="00F43CD5" w:rsidRDefault="00F43CD5" w:rsidP="00F43CD5">
      <w:pPr>
        <w:pStyle w:val="ListParagraph"/>
        <w:numPr>
          <w:ilvl w:val="0"/>
          <w:numId w:val="20"/>
        </w:numPr>
      </w:pPr>
      <w:r>
        <w:t>BIO 102</w:t>
      </w:r>
    </w:p>
    <w:p w14:paraId="159ECB0C" w14:textId="77777777" w:rsidR="00F43CD5" w:rsidRDefault="00F43CD5" w:rsidP="00F43CD5">
      <w:pPr>
        <w:pStyle w:val="ListParagraph"/>
        <w:numPr>
          <w:ilvl w:val="0"/>
          <w:numId w:val="20"/>
        </w:numPr>
      </w:pPr>
      <w:r>
        <w:t>BIO 141</w:t>
      </w:r>
    </w:p>
    <w:p w14:paraId="07E052D8" w14:textId="77777777" w:rsidR="00F43CD5" w:rsidRDefault="00F43CD5" w:rsidP="00F43CD5">
      <w:pPr>
        <w:pStyle w:val="ListParagraph"/>
        <w:numPr>
          <w:ilvl w:val="0"/>
          <w:numId w:val="20"/>
        </w:numPr>
      </w:pPr>
      <w:r>
        <w:t>BIO 142</w:t>
      </w:r>
    </w:p>
    <w:p w14:paraId="43D6E6E2" w14:textId="77777777" w:rsidR="00F43CD5" w:rsidRDefault="00F43CD5" w:rsidP="00F43CD5">
      <w:pPr>
        <w:pStyle w:val="ListParagraph"/>
        <w:numPr>
          <w:ilvl w:val="0"/>
          <w:numId w:val="20"/>
        </w:numPr>
      </w:pPr>
      <w:r>
        <w:t>BIO 252</w:t>
      </w:r>
    </w:p>
    <w:p w14:paraId="266451B5" w14:textId="77777777" w:rsidR="00F43CD5" w:rsidRDefault="00F43CD5" w:rsidP="00F43CD5">
      <w:pPr>
        <w:pStyle w:val="ListParagraph"/>
        <w:numPr>
          <w:ilvl w:val="0"/>
          <w:numId w:val="20"/>
        </w:numPr>
      </w:pPr>
      <w:r>
        <w:t>BUS 165</w:t>
      </w:r>
    </w:p>
    <w:p w14:paraId="719F4BEA" w14:textId="77777777" w:rsidR="00F43CD5" w:rsidRDefault="00F43CD5" w:rsidP="00F43CD5">
      <w:pPr>
        <w:pStyle w:val="ListParagraph"/>
        <w:numPr>
          <w:ilvl w:val="0"/>
          <w:numId w:val="20"/>
        </w:numPr>
      </w:pPr>
      <w:r>
        <w:t>CHD 118</w:t>
      </w:r>
    </w:p>
    <w:p w14:paraId="073054EF" w14:textId="77777777" w:rsidR="00F43CD5" w:rsidRDefault="00F43CD5" w:rsidP="00F43CD5">
      <w:pPr>
        <w:pStyle w:val="ListParagraph"/>
        <w:numPr>
          <w:ilvl w:val="0"/>
          <w:numId w:val="20"/>
        </w:numPr>
      </w:pPr>
      <w:r>
        <w:t>CHD 165</w:t>
      </w:r>
    </w:p>
    <w:p w14:paraId="6437114A" w14:textId="77777777" w:rsidR="00F43CD5" w:rsidRDefault="00F43CD5" w:rsidP="00F43CD5">
      <w:pPr>
        <w:pStyle w:val="ListParagraph"/>
        <w:numPr>
          <w:ilvl w:val="0"/>
          <w:numId w:val="20"/>
        </w:numPr>
      </w:pPr>
      <w:r>
        <w:t>CHD 205</w:t>
      </w:r>
    </w:p>
    <w:p w14:paraId="2F9F3420" w14:textId="77777777" w:rsidR="00F43CD5" w:rsidRDefault="00F43CD5" w:rsidP="00F43CD5">
      <w:pPr>
        <w:pStyle w:val="ListParagraph"/>
        <w:numPr>
          <w:ilvl w:val="0"/>
          <w:numId w:val="20"/>
        </w:numPr>
      </w:pPr>
      <w:r>
        <w:t>CHD 216</w:t>
      </w:r>
    </w:p>
    <w:p w14:paraId="099F8D37" w14:textId="77777777" w:rsidR="00F43CD5" w:rsidRDefault="00F43CD5" w:rsidP="00F43CD5">
      <w:pPr>
        <w:pStyle w:val="ListParagraph"/>
        <w:numPr>
          <w:ilvl w:val="0"/>
          <w:numId w:val="20"/>
        </w:numPr>
      </w:pPr>
      <w:r>
        <w:t>CHM 111</w:t>
      </w:r>
    </w:p>
    <w:p w14:paraId="48F92570" w14:textId="77777777" w:rsidR="00F43CD5" w:rsidRDefault="00F43CD5" w:rsidP="00F43CD5">
      <w:pPr>
        <w:pStyle w:val="ListParagraph"/>
        <w:numPr>
          <w:ilvl w:val="0"/>
          <w:numId w:val="20"/>
        </w:numPr>
      </w:pPr>
      <w:r>
        <w:t>CHM 112</w:t>
      </w:r>
    </w:p>
    <w:p w14:paraId="191E04D8" w14:textId="77777777" w:rsidR="00F43CD5" w:rsidRDefault="00F43CD5" w:rsidP="00F43CD5">
      <w:pPr>
        <w:pStyle w:val="ListParagraph"/>
        <w:numPr>
          <w:ilvl w:val="0"/>
          <w:numId w:val="20"/>
        </w:numPr>
      </w:pPr>
      <w:r>
        <w:t>CST 100</w:t>
      </w:r>
    </w:p>
    <w:p w14:paraId="2FAC8D10" w14:textId="77777777" w:rsidR="00F43CD5" w:rsidRDefault="00F43CD5" w:rsidP="00F43CD5">
      <w:pPr>
        <w:pStyle w:val="ListParagraph"/>
        <w:numPr>
          <w:ilvl w:val="0"/>
          <w:numId w:val="20"/>
        </w:numPr>
      </w:pPr>
      <w:r>
        <w:t>ENG 111</w:t>
      </w:r>
    </w:p>
    <w:p w14:paraId="09AC7A4E" w14:textId="77777777" w:rsidR="00F43CD5" w:rsidRDefault="00F43CD5" w:rsidP="00F43CD5">
      <w:pPr>
        <w:pStyle w:val="ListParagraph"/>
        <w:numPr>
          <w:ilvl w:val="0"/>
          <w:numId w:val="20"/>
        </w:numPr>
      </w:pPr>
      <w:r>
        <w:t>ENG 112</w:t>
      </w:r>
    </w:p>
    <w:p w14:paraId="38DCAD7F" w14:textId="77777777" w:rsidR="00F43CD5" w:rsidRDefault="00F43CD5" w:rsidP="00F43CD5">
      <w:pPr>
        <w:pStyle w:val="ListParagraph"/>
        <w:numPr>
          <w:ilvl w:val="0"/>
          <w:numId w:val="20"/>
        </w:numPr>
      </w:pPr>
      <w:r>
        <w:t>ENG 246</w:t>
      </w:r>
    </w:p>
    <w:p w14:paraId="04F8AC98" w14:textId="77777777" w:rsidR="00F43CD5" w:rsidRDefault="00F43CD5" w:rsidP="00F43CD5">
      <w:pPr>
        <w:pStyle w:val="ListParagraph"/>
        <w:numPr>
          <w:ilvl w:val="0"/>
          <w:numId w:val="20"/>
        </w:numPr>
      </w:pPr>
      <w:r>
        <w:t>ENG 275</w:t>
      </w:r>
    </w:p>
    <w:p w14:paraId="5301F352" w14:textId="77777777" w:rsidR="00F43CD5" w:rsidRDefault="00F43CD5" w:rsidP="00F43CD5">
      <w:pPr>
        <w:pStyle w:val="ListParagraph"/>
        <w:numPr>
          <w:ilvl w:val="0"/>
          <w:numId w:val="20"/>
        </w:numPr>
      </w:pPr>
      <w:r>
        <w:t>HIS 102</w:t>
      </w:r>
    </w:p>
    <w:p w14:paraId="0CE08229" w14:textId="77777777" w:rsidR="00F43CD5" w:rsidRDefault="00F43CD5" w:rsidP="00F43CD5">
      <w:pPr>
        <w:pStyle w:val="ListParagraph"/>
        <w:numPr>
          <w:ilvl w:val="0"/>
          <w:numId w:val="20"/>
        </w:numPr>
      </w:pPr>
      <w:r>
        <w:t>HIS 111</w:t>
      </w:r>
    </w:p>
    <w:p w14:paraId="1BEE0B8E" w14:textId="77777777" w:rsidR="00F43CD5" w:rsidRDefault="00F43CD5" w:rsidP="00F43CD5">
      <w:pPr>
        <w:pStyle w:val="ListParagraph"/>
        <w:numPr>
          <w:ilvl w:val="0"/>
          <w:numId w:val="20"/>
        </w:numPr>
      </w:pPr>
      <w:r>
        <w:t>HIS 121</w:t>
      </w:r>
    </w:p>
    <w:p w14:paraId="163E03F5" w14:textId="77777777" w:rsidR="00F43CD5" w:rsidRDefault="00F43CD5" w:rsidP="00F43CD5">
      <w:pPr>
        <w:pStyle w:val="ListParagraph"/>
        <w:numPr>
          <w:ilvl w:val="0"/>
          <w:numId w:val="20"/>
        </w:numPr>
      </w:pPr>
      <w:r>
        <w:t>HIS 122</w:t>
      </w:r>
    </w:p>
    <w:p w14:paraId="642A7869" w14:textId="77777777" w:rsidR="00F43CD5" w:rsidRDefault="00F43CD5" w:rsidP="00F43CD5">
      <w:pPr>
        <w:pStyle w:val="ListParagraph"/>
        <w:numPr>
          <w:ilvl w:val="0"/>
          <w:numId w:val="20"/>
        </w:numPr>
      </w:pPr>
      <w:r>
        <w:t>HRI 206</w:t>
      </w:r>
    </w:p>
    <w:p w14:paraId="4C5A4D01" w14:textId="77777777" w:rsidR="00F43CD5" w:rsidRDefault="00F43CD5" w:rsidP="00F43CD5">
      <w:pPr>
        <w:pStyle w:val="ListParagraph"/>
        <w:numPr>
          <w:ilvl w:val="0"/>
          <w:numId w:val="20"/>
        </w:numPr>
      </w:pPr>
      <w:r>
        <w:t>HRI 255</w:t>
      </w:r>
    </w:p>
    <w:p w14:paraId="3F48F8AE" w14:textId="77777777" w:rsidR="00F43CD5" w:rsidRDefault="00F43CD5" w:rsidP="00F43CD5">
      <w:pPr>
        <w:pStyle w:val="ListParagraph"/>
        <w:numPr>
          <w:ilvl w:val="0"/>
          <w:numId w:val="20"/>
        </w:numPr>
      </w:pPr>
      <w:r>
        <w:t>LGL 215</w:t>
      </w:r>
    </w:p>
    <w:p w14:paraId="6D78F277" w14:textId="77777777" w:rsidR="00F43CD5" w:rsidRDefault="00F43CD5" w:rsidP="00F43CD5">
      <w:pPr>
        <w:pStyle w:val="ListParagraph"/>
        <w:numPr>
          <w:ilvl w:val="0"/>
          <w:numId w:val="20"/>
        </w:numPr>
      </w:pPr>
      <w:r>
        <w:t>LGL 225</w:t>
      </w:r>
    </w:p>
    <w:p w14:paraId="53FAB577" w14:textId="77777777" w:rsidR="00F43CD5" w:rsidRDefault="00F43CD5" w:rsidP="00F43CD5">
      <w:pPr>
        <w:pStyle w:val="ListParagraph"/>
        <w:numPr>
          <w:ilvl w:val="0"/>
          <w:numId w:val="20"/>
        </w:numPr>
      </w:pPr>
      <w:r>
        <w:t>NSG 170</w:t>
      </w:r>
    </w:p>
    <w:p w14:paraId="54108858" w14:textId="77777777" w:rsidR="00F43CD5" w:rsidRDefault="00F43CD5" w:rsidP="00F43CD5">
      <w:pPr>
        <w:pStyle w:val="ListParagraph"/>
        <w:numPr>
          <w:ilvl w:val="0"/>
          <w:numId w:val="20"/>
        </w:numPr>
      </w:pPr>
      <w:r>
        <w:t>PHY 241</w:t>
      </w:r>
    </w:p>
    <w:p w14:paraId="194B8A50" w14:textId="77777777" w:rsidR="00F43CD5" w:rsidRDefault="00F43CD5" w:rsidP="00F43CD5">
      <w:pPr>
        <w:pStyle w:val="ListParagraph"/>
        <w:numPr>
          <w:ilvl w:val="0"/>
          <w:numId w:val="20"/>
        </w:numPr>
      </w:pPr>
      <w:r>
        <w:t>PLS 136</w:t>
      </w:r>
    </w:p>
    <w:p w14:paraId="0205D996" w14:textId="77777777" w:rsidR="00F43CD5" w:rsidRDefault="00F43CD5" w:rsidP="00F43CD5">
      <w:pPr>
        <w:pStyle w:val="ListParagraph"/>
        <w:numPr>
          <w:ilvl w:val="0"/>
          <w:numId w:val="20"/>
        </w:numPr>
      </w:pPr>
      <w:r>
        <w:t>PSY 200</w:t>
      </w:r>
    </w:p>
    <w:p w14:paraId="3578FDA6" w14:textId="77777777" w:rsidR="00F43CD5" w:rsidRDefault="00F43CD5" w:rsidP="00F43CD5">
      <w:pPr>
        <w:pStyle w:val="ListParagraph"/>
        <w:numPr>
          <w:ilvl w:val="0"/>
          <w:numId w:val="20"/>
        </w:numPr>
      </w:pPr>
      <w:r>
        <w:t>PSY 230</w:t>
      </w:r>
    </w:p>
    <w:p w14:paraId="7DA79EF2" w14:textId="77777777" w:rsidR="00F43CD5" w:rsidRDefault="00F43CD5" w:rsidP="00F43CD5">
      <w:pPr>
        <w:pStyle w:val="ListParagraph"/>
        <w:numPr>
          <w:ilvl w:val="0"/>
          <w:numId w:val="20"/>
        </w:numPr>
      </w:pPr>
      <w:r>
        <w:t>PSY 235</w:t>
      </w:r>
    </w:p>
    <w:p w14:paraId="2289B25C" w14:textId="77777777" w:rsidR="00F43CD5" w:rsidRDefault="00F43CD5" w:rsidP="00F43CD5">
      <w:pPr>
        <w:pStyle w:val="ListParagraph"/>
        <w:numPr>
          <w:ilvl w:val="0"/>
          <w:numId w:val="20"/>
        </w:numPr>
      </w:pPr>
      <w:r>
        <w:t>PSY 236</w:t>
      </w:r>
    </w:p>
    <w:p w14:paraId="178C446C" w14:textId="77777777" w:rsidR="00F43CD5" w:rsidRDefault="00F43CD5" w:rsidP="00F43CD5">
      <w:pPr>
        <w:pStyle w:val="ListParagraph"/>
        <w:numPr>
          <w:ilvl w:val="0"/>
          <w:numId w:val="20"/>
        </w:numPr>
      </w:pPr>
      <w:r>
        <w:t>PTH 115</w:t>
      </w:r>
    </w:p>
    <w:p w14:paraId="7B29A445" w14:textId="77777777" w:rsidR="00F43CD5" w:rsidRDefault="00F43CD5" w:rsidP="00F43CD5">
      <w:pPr>
        <w:pStyle w:val="ListParagraph"/>
        <w:numPr>
          <w:ilvl w:val="0"/>
          <w:numId w:val="20"/>
        </w:numPr>
      </w:pPr>
      <w:r>
        <w:lastRenderedPageBreak/>
        <w:t>RAD 125</w:t>
      </w:r>
    </w:p>
    <w:p w14:paraId="078FDE63" w14:textId="77777777" w:rsidR="00F43CD5" w:rsidRDefault="00F43CD5" w:rsidP="00F43CD5">
      <w:pPr>
        <w:pStyle w:val="ListParagraph"/>
        <w:numPr>
          <w:ilvl w:val="0"/>
          <w:numId w:val="20"/>
        </w:numPr>
      </w:pPr>
      <w:r>
        <w:t>RAD 240</w:t>
      </w:r>
    </w:p>
    <w:p w14:paraId="35531E0F" w14:textId="77777777" w:rsidR="00F43CD5" w:rsidRDefault="00F43CD5" w:rsidP="00F43CD5">
      <w:pPr>
        <w:pStyle w:val="ListParagraph"/>
        <w:numPr>
          <w:ilvl w:val="0"/>
          <w:numId w:val="20"/>
        </w:numPr>
      </w:pPr>
      <w:r>
        <w:t>ROC 115</w:t>
      </w:r>
    </w:p>
    <w:p w14:paraId="50B4F1BA" w14:textId="77777777" w:rsidR="00F43CD5" w:rsidRDefault="00F43CD5" w:rsidP="00F43CD5">
      <w:pPr>
        <w:pStyle w:val="ListParagraph"/>
        <w:numPr>
          <w:ilvl w:val="0"/>
          <w:numId w:val="20"/>
        </w:numPr>
      </w:pPr>
      <w:r>
        <w:t>SDV 101</w:t>
      </w:r>
    </w:p>
    <w:p w14:paraId="48AA42F6" w14:textId="77777777" w:rsidR="00F43CD5" w:rsidRDefault="00F43CD5" w:rsidP="00F43CD5">
      <w:pPr>
        <w:pStyle w:val="ListParagraph"/>
        <w:numPr>
          <w:ilvl w:val="0"/>
          <w:numId w:val="20"/>
        </w:numPr>
      </w:pPr>
      <w:r>
        <w:t>SOC 200</w:t>
      </w:r>
    </w:p>
    <w:p w14:paraId="0B4BBF4C" w14:textId="46D7C1C4" w:rsidR="00044C6B" w:rsidRDefault="00F43CD5" w:rsidP="00F43CD5">
      <w:pPr>
        <w:pStyle w:val="ListParagraph"/>
        <w:numPr>
          <w:ilvl w:val="0"/>
          <w:numId w:val="20"/>
        </w:numPr>
      </w:pPr>
      <w:r>
        <w:t>SOC 266</w:t>
      </w:r>
    </w:p>
    <w:p w14:paraId="53237F3D" w14:textId="13D52E57" w:rsidR="00044C6B" w:rsidRDefault="00044C6B">
      <w:pPr>
        <w:spacing w:after="160" w:line="259" w:lineRule="auto"/>
      </w:pPr>
      <w:r>
        <w:br w:type="page"/>
      </w:r>
    </w:p>
    <w:p w14:paraId="193BEF00" w14:textId="77777777" w:rsidR="00B85020" w:rsidRDefault="00B85020" w:rsidP="00044C6B">
      <w:pPr>
        <w:rPr>
          <w:color w:val="000000" w:themeColor="text1"/>
        </w:rPr>
        <w:sectPr w:rsidR="00B85020" w:rsidSect="00F54C88">
          <w:pgSz w:w="12240" w:h="15840"/>
          <w:pgMar w:top="1080" w:right="1080" w:bottom="1080" w:left="1080" w:header="720" w:footer="720" w:gutter="0"/>
          <w:pgNumType w:start="4"/>
          <w:cols w:space="720"/>
          <w:titlePg/>
          <w:docGrid w:linePitch="360"/>
        </w:sectPr>
      </w:pPr>
    </w:p>
    <w:p w14:paraId="392EA4C5" w14:textId="2ABC6A04" w:rsidR="00044C6B" w:rsidRPr="002461DF" w:rsidRDefault="00044C6B" w:rsidP="00044C6B">
      <w:pPr>
        <w:rPr>
          <w:color w:val="000000" w:themeColor="text1"/>
        </w:rPr>
      </w:pPr>
      <w:r w:rsidRPr="002461DF">
        <w:rPr>
          <w:color w:val="000000" w:themeColor="text1"/>
        </w:rPr>
        <w:lastRenderedPageBreak/>
        <w:t>The rubric used as has been provided below:</w:t>
      </w:r>
    </w:p>
    <w:p w14:paraId="2459E0CD" w14:textId="77777777" w:rsidR="00044C6B" w:rsidRPr="00C952C1" w:rsidRDefault="00044C6B" w:rsidP="00044C6B">
      <w:pPr>
        <w:jc w:val="center"/>
        <w:rPr>
          <w:rFonts w:asciiTheme="minorHAnsi" w:hAnsiTheme="minorHAnsi" w:cstheme="minorHAnsi"/>
          <w:b/>
          <w:sz w:val="24"/>
          <w:szCs w:val="24"/>
        </w:rPr>
      </w:pPr>
      <w:r>
        <w:rPr>
          <w:rFonts w:asciiTheme="minorHAnsi" w:hAnsiTheme="minorHAnsi" w:cstheme="minorHAnsi"/>
          <w:b/>
          <w:sz w:val="32"/>
          <w:szCs w:val="32"/>
        </w:rPr>
        <w:t xml:space="preserve">Written </w:t>
      </w:r>
      <w:r w:rsidRPr="00C952C1">
        <w:rPr>
          <w:rFonts w:asciiTheme="minorHAnsi" w:hAnsiTheme="minorHAnsi" w:cstheme="minorHAnsi"/>
          <w:b/>
          <w:sz w:val="32"/>
          <w:szCs w:val="32"/>
        </w:rPr>
        <w:t>Communication Rubric</w:t>
      </w:r>
      <w:r>
        <w:rPr>
          <w:rFonts w:asciiTheme="minorHAnsi" w:hAnsiTheme="minorHAnsi" w:cstheme="minorHAnsi"/>
          <w:b/>
          <w:sz w:val="32"/>
          <w:szCs w:val="32"/>
        </w:rPr>
        <w:br/>
      </w:r>
      <w:r w:rsidRPr="00C952C1">
        <w:rPr>
          <w:rFonts w:asciiTheme="minorHAnsi" w:hAnsiTheme="minorHAnsi" w:cstheme="minorHAnsi"/>
          <w:b/>
          <w:sz w:val="24"/>
          <w:szCs w:val="24"/>
        </w:rPr>
        <w:t xml:space="preserve">Revised </w:t>
      </w:r>
      <w:r>
        <w:rPr>
          <w:rFonts w:asciiTheme="minorHAnsi" w:hAnsiTheme="minorHAnsi" w:cstheme="minorHAnsi"/>
          <w:b/>
          <w:sz w:val="24"/>
          <w:szCs w:val="24"/>
        </w:rPr>
        <w:t>January 2019</w:t>
      </w:r>
    </w:p>
    <w:tbl>
      <w:tblPr>
        <w:tblW w:w="14580" w:type="dxa"/>
        <w:tblBorders>
          <w:insideH w:val="single" w:sz="18" w:space="0" w:color="FFFFFF"/>
          <w:insideV w:val="single" w:sz="18" w:space="0" w:color="FFFFFF"/>
        </w:tblBorders>
        <w:tblLayout w:type="fixed"/>
        <w:tblLook w:val="0000" w:firstRow="0" w:lastRow="0" w:firstColumn="0" w:lastColumn="0" w:noHBand="0" w:noVBand="0"/>
      </w:tblPr>
      <w:tblGrid>
        <w:gridCol w:w="103"/>
        <w:gridCol w:w="2147"/>
        <w:gridCol w:w="3727"/>
        <w:gridCol w:w="3240"/>
        <w:gridCol w:w="2753"/>
        <w:gridCol w:w="2610"/>
      </w:tblGrid>
      <w:tr w:rsidR="00044C6B" w:rsidRPr="00C952C1" w14:paraId="7361FD12" w14:textId="77777777" w:rsidTr="00897FE3">
        <w:tc>
          <w:tcPr>
            <w:tcW w:w="14580" w:type="dxa"/>
            <w:gridSpan w:val="6"/>
            <w:shd w:val="pct5" w:color="000000" w:fill="FFFFFF"/>
          </w:tcPr>
          <w:p w14:paraId="2711DD42" w14:textId="77777777" w:rsidR="00044C6B" w:rsidRPr="00C952C1" w:rsidRDefault="00044C6B" w:rsidP="00897FE3">
            <w:pPr>
              <w:pStyle w:val="xmsonormal"/>
              <w:spacing w:line="276" w:lineRule="auto"/>
              <w:rPr>
                <w:rFonts w:asciiTheme="minorHAnsi" w:hAnsiTheme="minorHAnsi" w:cstheme="minorHAnsi"/>
                <w:b/>
                <w:bCs/>
              </w:rPr>
            </w:pPr>
            <w:r>
              <w:rPr>
                <w:rFonts w:asciiTheme="minorHAnsi" w:hAnsiTheme="minorHAnsi" w:cstheme="minorHAnsi"/>
                <w:b/>
                <w:bCs/>
                <w:sz w:val="22"/>
                <w:szCs w:val="22"/>
              </w:rPr>
              <w:t>Written Communication</w:t>
            </w:r>
            <w:r w:rsidRPr="00C952C1">
              <w:rPr>
                <w:rFonts w:asciiTheme="minorHAnsi" w:hAnsiTheme="minorHAnsi" w:cstheme="minorHAnsi"/>
                <w:b/>
                <w:bCs/>
                <w:sz w:val="22"/>
                <w:szCs w:val="22"/>
              </w:rPr>
              <w:t xml:space="preserve">: </w:t>
            </w:r>
            <w:r>
              <w:rPr>
                <w:rFonts w:asciiTheme="minorHAnsi" w:hAnsiTheme="minorHAnsi" w:cstheme="minorHAnsi"/>
                <w:b/>
                <w:bCs/>
                <w:sz w:val="22"/>
                <w:szCs w:val="22"/>
              </w:rPr>
              <w:t xml:space="preserve">A competent written communicator can develop, </w:t>
            </w:r>
            <w:proofErr w:type="gramStart"/>
            <w:r>
              <w:rPr>
                <w:rFonts w:asciiTheme="minorHAnsi" w:hAnsiTheme="minorHAnsi" w:cstheme="minorHAnsi"/>
                <w:b/>
                <w:bCs/>
                <w:sz w:val="22"/>
                <w:szCs w:val="22"/>
              </w:rPr>
              <w:t>convey</w:t>
            </w:r>
            <w:proofErr w:type="gramEnd"/>
            <w:r>
              <w:rPr>
                <w:rFonts w:asciiTheme="minorHAnsi" w:hAnsiTheme="minorHAnsi" w:cstheme="minorHAnsi"/>
                <w:b/>
                <w:bCs/>
                <w:sz w:val="22"/>
                <w:szCs w:val="22"/>
              </w:rPr>
              <w:t xml:space="preserve"> and exchange ideas in writing, as appropriate to a given context and audience.</w:t>
            </w:r>
          </w:p>
        </w:tc>
      </w:tr>
      <w:tr w:rsidR="00044C6B" w:rsidRPr="00C952C1" w14:paraId="0887C25D" w14:textId="77777777" w:rsidTr="00897FE3">
        <w:tblPrEx>
          <w:tblBorders>
            <w:insideH w:val="none" w:sz="0" w:space="0" w:color="auto"/>
            <w:insideV w:val="none" w:sz="0" w:space="0" w:color="auto"/>
          </w:tblBorders>
          <w:tblLook w:val="04A0" w:firstRow="1" w:lastRow="0" w:firstColumn="1" w:lastColumn="0" w:noHBand="0" w:noVBand="1"/>
        </w:tblPrEx>
        <w:trPr>
          <w:gridBefore w:val="1"/>
          <w:wBefore w:w="103" w:type="dxa"/>
          <w:trHeight w:val="315"/>
          <w:tblHeader/>
        </w:trPr>
        <w:tc>
          <w:tcPr>
            <w:tcW w:w="214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136A26A" w14:textId="77777777" w:rsidR="00044C6B" w:rsidRPr="00C952C1" w:rsidRDefault="00044C6B" w:rsidP="00897FE3">
            <w:pPr>
              <w:rPr>
                <w:rFonts w:asciiTheme="minorHAnsi" w:eastAsia="Times New Roman" w:hAnsiTheme="minorHAnsi" w:cstheme="minorHAnsi"/>
                <w:b/>
                <w:bCs/>
                <w:color w:val="000000"/>
              </w:rPr>
            </w:pPr>
          </w:p>
        </w:tc>
        <w:tc>
          <w:tcPr>
            <w:tcW w:w="3727" w:type="dxa"/>
            <w:tcBorders>
              <w:top w:val="single" w:sz="8" w:space="0" w:color="auto"/>
              <w:left w:val="nil"/>
              <w:bottom w:val="single" w:sz="8" w:space="0" w:color="auto"/>
              <w:right w:val="single" w:sz="4" w:space="0" w:color="auto"/>
            </w:tcBorders>
            <w:shd w:val="clear" w:color="auto" w:fill="auto"/>
            <w:vAlign w:val="center"/>
            <w:hideMark/>
          </w:tcPr>
          <w:p w14:paraId="78016E2F" w14:textId="77777777" w:rsidR="00044C6B" w:rsidRPr="00C952C1" w:rsidRDefault="00044C6B" w:rsidP="00897FE3">
            <w:pPr>
              <w:jc w:val="center"/>
              <w:rPr>
                <w:rFonts w:asciiTheme="minorHAnsi" w:eastAsia="Times New Roman" w:hAnsiTheme="minorHAnsi" w:cstheme="minorHAnsi"/>
                <w:b/>
                <w:bCs/>
                <w:color w:val="000000"/>
              </w:rPr>
            </w:pPr>
            <w:r w:rsidRPr="00C952C1">
              <w:rPr>
                <w:rFonts w:asciiTheme="minorHAnsi" w:eastAsia="Times New Roman" w:hAnsiTheme="minorHAnsi" w:cstheme="minorHAnsi"/>
                <w:b/>
                <w:bCs/>
                <w:color w:val="000000"/>
              </w:rPr>
              <w:t>Excellent</w:t>
            </w:r>
            <w:r>
              <w:rPr>
                <w:rFonts w:asciiTheme="minorHAnsi" w:eastAsia="Times New Roman" w:hAnsiTheme="minorHAnsi" w:cstheme="minorHAnsi"/>
                <w:b/>
                <w:bCs/>
                <w:color w:val="000000"/>
              </w:rPr>
              <w:t>-4</w:t>
            </w:r>
          </w:p>
        </w:tc>
        <w:tc>
          <w:tcPr>
            <w:tcW w:w="3240" w:type="dxa"/>
            <w:tcBorders>
              <w:top w:val="single" w:sz="8" w:space="0" w:color="auto"/>
              <w:left w:val="nil"/>
              <w:bottom w:val="single" w:sz="8" w:space="0" w:color="auto"/>
              <w:right w:val="single" w:sz="4" w:space="0" w:color="auto"/>
            </w:tcBorders>
            <w:shd w:val="clear" w:color="auto" w:fill="auto"/>
            <w:vAlign w:val="center"/>
            <w:hideMark/>
          </w:tcPr>
          <w:p w14:paraId="69ECEB52" w14:textId="77777777" w:rsidR="00044C6B" w:rsidRPr="00C952C1" w:rsidRDefault="00044C6B" w:rsidP="00897FE3">
            <w:pPr>
              <w:jc w:val="center"/>
              <w:rPr>
                <w:rFonts w:asciiTheme="minorHAnsi" w:eastAsia="Times New Roman" w:hAnsiTheme="minorHAnsi" w:cstheme="minorHAnsi"/>
                <w:b/>
                <w:bCs/>
                <w:color w:val="000000"/>
              </w:rPr>
            </w:pPr>
            <w:r w:rsidRPr="00C952C1">
              <w:rPr>
                <w:rFonts w:asciiTheme="minorHAnsi" w:eastAsia="Times New Roman" w:hAnsiTheme="minorHAnsi" w:cstheme="minorHAnsi"/>
                <w:b/>
                <w:bCs/>
                <w:color w:val="000000"/>
              </w:rPr>
              <w:t>Good</w:t>
            </w:r>
            <w:r>
              <w:rPr>
                <w:rFonts w:asciiTheme="minorHAnsi" w:eastAsia="Times New Roman" w:hAnsiTheme="minorHAnsi" w:cstheme="minorHAnsi"/>
                <w:b/>
                <w:bCs/>
                <w:color w:val="000000"/>
              </w:rPr>
              <w:t>-3</w:t>
            </w:r>
          </w:p>
        </w:tc>
        <w:tc>
          <w:tcPr>
            <w:tcW w:w="2753" w:type="dxa"/>
            <w:tcBorders>
              <w:top w:val="single" w:sz="8" w:space="0" w:color="auto"/>
              <w:left w:val="nil"/>
              <w:bottom w:val="single" w:sz="8" w:space="0" w:color="auto"/>
              <w:right w:val="single" w:sz="4" w:space="0" w:color="auto"/>
            </w:tcBorders>
            <w:shd w:val="clear" w:color="auto" w:fill="auto"/>
            <w:vAlign w:val="center"/>
            <w:hideMark/>
          </w:tcPr>
          <w:p w14:paraId="410C9882" w14:textId="77777777" w:rsidR="00044C6B" w:rsidRPr="00C952C1" w:rsidRDefault="00044C6B" w:rsidP="00897FE3">
            <w:pPr>
              <w:jc w:val="center"/>
              <w:rPr>
                <w:rFonts w:asciiTheme="minorHAnsi" w:eastAsia="Times New Roman" w:hAnsiTheme="minorHAnsi" w:cstheme="minorHAnsi"/>
                <w:b/>
                <w:bCs/>
                <w:color w:val="000000"/>
              </w:rPr>
            </w:pPr>
            <w:r w:rsidRPr="00C952C1">
              <w:rPr>
                <w:rFonts w:asciiTheme="minorHAnsi" w:eastAsia="Times New Roman" w:hAnsiTheme="minorHAnsi" w:cstheme="minorHAnsi"/>
                <w:b/>
                <w:bCs/>
                <w:color w:val="000000"/>
              </w:rPr>
              <w:t>Acceptable</w:t>
            </w:r>
            <w:r>
              <w:rPr>
                <w:rFonts w:asciiTheme="minorHAnsi" w:eastAsia="Times New Roman" w:hAnsiTheme="minorHAnsi" w:cstheme="minorHAnsi"/>
                <w:b/>
                <w:bCs/>
                <w:color w:val="000000"/>
              </w:rPr>
              <w:t>-2</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1B438666" w14:textId="77777777" w:rsidR="00044C6B" w:rsidRPr="00C952C1" w:rsidRDefault="00044C6B" w:rsidP="00897FE3">
            <w:pPr>
              <w:jc w:val="center"/>
              <w:rPr>
                <w:rFonts w:asciiTheme="minorHAnsi" w:eastAsia="Times New Roman" w:hAnsiTheme="minorHAnsi" w:cstheme="minorHAnsi"/>
                <w:b/>
                <w:bCs/>
                <w:color w:val="000000"/>
              </w:rPr>
            </w:pPr>
            <w:r w:rsidRPr="00C952C1">
              <w:rPr>
                <w:rFonts w:asciiTheme="minorHAnsi" w:eastAsia="Times New Roman" w:hAnsiTheme="minorHAnsi" w:cstheme="minorHAnsi"/>
                <w:b/>
                <w:bCs/>
                <w:color w:val="000000"/>
              </w:rPr>
              <w:t>Needs Improvement</w:t>
            </w:r>
            <w:r>
              <w:rPr>
                <w:rFonts w:asciiTheme="minorHAnsi" w:eastAsia="Times New Roman" w:hAnsiTheme="minorHAnsi" w:cstheme="minorHAnsi"/>
                <w:b/>
                <w:bCs/>
                <w:color w:val="000000"/>
              </w:rPr>
              <w:t>-1</w:t>
            </w:r>
          </w:p>
        </w:tc>
      </w:tr>
      <w:tr w:rsidR="00044C6B" w:rsidRPr="00C952C1" w14:paraId="180FE0A6" w14:textId="77777777" w:rsidTr="00897FE3">
        <w:tblPrEx>
          <w:tblBorders>
            <w:insideH w:val="none" w:sz="0" w:space="0" w:color="auto"/>
            <w:insideV w:val="none" w:sz="0" w:space="0" w:color="auto"/>
          </w:tblBorders>
          <w:tblLook w:val="04A0" w:firstRow="1" w:lastRow="0" w:firstColumn="1" w:lastColumn="0" w:noHBand="0" w:noVBand="1"/>
        </w:tblPrEx>
        <w:trPr>
          <w:gridBefore w:val="1"/>
          <w:wBefore w:w="103" w:type="dxa"/>
          <w:trHeight w:val="1006"/>
        </w:trPr>
        <w:tc>
          <w:tcPr>
            <w:tcW w:w="2147" w:type="dxa"/>
            <w:tcBorders>
              <w:top w:val="nil"/>
              <w:left w:val="single" w:sz="8" w:space="0" w:color="auto"/>
              <w:bottom w:val="single" w:sz="4" w:space="0" w:color="auto"/>
              <w:right w:val="single" w:sz="8" w:space="0" w:color="auto"/>
            </w:tcBorders>
            <w:shd w:val="clear" w:color="auto" w:fill="auto"/>
            <w:vAlign w:val="center"/>
            <w:hideMark/>
          </w:tcPr>
          <w:p w14:paraId="5B380BF3" w14:textId="77777777" w:rsidR="00044C6B" w:rsidRPr="00C952C1" w:rsidRDefault="00044C6B" w:rsidP="00897FE3">
            <w:pPr>
              <w:rPr>
                <w:rFonts w:asciiTheme="minorHAnsi" w:eastAsia="Times New Roman" w:hAnsiTheme="minorHAnsi" w:cstheme="minorHAnsi"/>
                <w:b/>
                <w:bCs/>
                <w:color w:val="000000"/>
              </w:rPr>
            </w:pPr>
            <w:r w:rsidRPr="00C952C1">
              <w:rPr>
                <w:rFonts w:asciiTheme="minorHAnsi" w:eastAsia="Times New Roman" w:hAnsiTheme="minorHAnsi" w:cstheme="minorHAnsi"/>
                <w:b/>
                <w:bCs/>
                <w:color w:val="000000"/>
              </w:rPr>
              <w:t>Organize content in a logical order</w:t>
            </w:r>
          </w:p>
        </w:tc>
        <w:tc>
          <w:tcPr>
            <w:tcW w:w="3727" w:type="dxa"/>
            <w:tcBorders>
              <w:top w:val="nil"/>
              <w:left w:val="nil"/>
              <w:bottom w:val="single" w:sz="4" w:space="0" w:color="auto"/>
              <w:right w:val="single" w:sz="4" w:space="0" w:color="auto"/>
            </w:tcBorders>
            <w:shd w:val="clear" w:color="auto" w:fill="auto"/>
            <w:vAlign w:val="center"/>
            <w:hideMark/>
          </w:tcPr>
          <w:p w14:paraId="102F62E4" w14:textId="77777777" w:rsidR="00044C6B" w:rsidRPr="00C952C1" w:rsidRDefault="00044C6B" w:rsidP="00897FE3">
            <w:pPr>
              <w:rPr>
                <w:rFonts w:asciiTheme="minorHAnsi" w:eastAsia="Times New Roman" w:hAnsiTheme="minorHAnsi" w:cstheme="minorHAnsi"/>
                <w:color w:val="000000"/>
              </w:rPr>
            </w:pPr>
            <w:r w:rsidRPr="00C952C1">
              <w:rPr>
                <w:rFonts w:asciiTheme="minorHAnsi" w:eastAsia="Times New Roman" w:hAnsiTheme="minorHAnsi" w:cstheme="minorHAnsi"/>
                <w:color w:val="000000"/>
              </w:rPr>
              <w:t xml:space="preserve">Student generates </w:t>
            </w:r>
            <w:r w:rsidRPr="00C952C1">
              <w:rPr>
                <w:rFonts w:asciiTheme="minorHAnsi" w:eastAsia="Times New Roman" w:hAnsiTheme="minorHAnsi" w:cstheme="minorHAnsi"/>
                <w:color w:val="000000"/>
                <w:u w:val="single"/>
              </w:rPr>
              <w:t>abundant and logically sound content</w:t>
            </w:r>
            <w:r w:rsidRPr="00C952C1">
              <w:rPr>
                <w:rFonts w:asciiTheme="minorHAnsi" w:eastAsia="Times New Roman" w:hAnsiTheme="minorHAnsi" w:cstheme="minorHAnsi"/>
                <w:color w:val="000000"/>
              </w:rPr>
              <w:t xml:space="preserve">. Organizes that content into logical order. </w:t>
            </w:r>
          </w:p>
        </w:tc>
        <w:tc>
          <w:tcPr>
            <w:tcW w:w="3240" w:type="dxa"/>
            <w:tcBorders>
              <w:top w:val="nil"/>
              <w:left w:val="nil"/>
              <w:bottom w:val="single" w:sz="4" w:space="0" w:color="auto"/>
              <w:right w:val="single" w:sz="4" w:space="0" w:color="auto"/>
            </w:tcBorders>
            <w:shd w:val="clear" w:color="auto" w:fill="auto"/>
            <w:vAlign w:val="center"/>
            <w:hideMark/>
          </w:tcPr>
          <w:p w14:paraId="04F170BD" w14:textId="77777777" w:rsidR="00044C6B" w:rsidRPr="00C952C1" w:rsidRDefault="00044C6B" w:rsidP="00897FE3">
            <w:pPr>
              <w:rPr>
                <w:rFonts w:asciiTheme="minorHAnsi" w:eastAsia="Times New Roman" w:hAnsiTheme="minorHAnsi" w:cstheme="minorHAnsi"/>
                <w:color w:val="000000"/>
              </w:rPr>
            </w:pPr>
            <w:r w:rsidRPr="00C952C1">
              <w:rPr>
                <w:rFonts w:asciiTheme="minorHAnsi" w:eastAsia="Times New Roman" w:hAnsiTheme="minorHAnsi" w:cstheme="minorHAnsi"/>
                <w:color w:val="000000"/>
              </w:rPr>
              <w:t xml:space="preserve">Student generates </w:t>
            </w:r>
            <w:r w:rsidRPr="00C952C1">
              <w:rPr>
                <w:rFonts w:asciiTheme="minorHAnsi" w:eastAsia="Times New Roman" w:hAnsiTheme="minorHAnsi" w:cstheme="minorHAnsi"/>
                <w:color w:val="000000"/>
                <w:u w:val="single"/>
              </w:rPr>
              <w:t>sufficient and logically sound content</w:t>
            </w:r>
            <w:r w:rsidRPr="00C952C1">
              <w:rPr>
                <w:rFonts w:asciiTheme="minorHAnsi" w:eastAsia="Times New Roman" w:hAnsiTheme="minorHAnsi" w:cstheme="minorHAnsi"/>
                <w:color w:val="000000"/>
              </w:rPr>
              <w:t xml:space="preserve">. Organizes that content into logical order. </w:t>
            </w:r>
          </w:p>
        </w:tc>
        <w:tc>
          <w:tcPr>
            <w:tcW w:w="2753" w:type="dxa"/>
            <w:tcBorders>
              <w:top w:val="nil"/>
              <w:left w:val="nil"/>
              <w:bottom w:val="single" w:sz="4" w:space="0" w:color="auto"/>
              <w:right w:val="single" w:sz="4" w:space="0" w:color="auto"/>
            </w:tcBorders>
            <w:shd w:val="clear" w:color="auto" w:fill="auto"/>
            <w:vAlign w:val="center"/>
            <w:hideMark/>
          </w:tcPr>
          <w:p w14:paraId="3D7EC712" w14:textId="77777777" w:rsidR="00044C6B" w:rsidRPr="00C952C1" w:rsidRDefault="00044C6B" w:rsidP="00897FE3">
            <w:pPr>
              <w:rPr>
                <w:rFonts w:asciiTheme="minorHAnsi" w:eastAsia="Times New Roman" w:hAnsiTheme="minorHAnsi" w:cstheme="minorHAnsi"/>
                <w:color w:val="000000"/>
              </w:rPr>
            </w:pPr>
            <w:proofErr w:type="gramStart"/>
            <w:r w:rsidRPr="00C952C1">
              <w:rPr>
                <w:rFonts w:asciiTheme="minorHAnsi" w:eastAsia="Times New Roman" w:hAnsiTheme="minorHAnsi" w:cstheme="minorHAnsi"/>
                <w:color w:val="000000"/>
              </w:rPr>
              <w:t>Student generates</w:t>
            </w:r>
            <w:proofErr w:type="gramEnd"/>
            <w:r w:rsidRPr="00C952C1">
              <w:rPr>
                <w:rFonts w:asciiTheme="minorHAnsi" w:eastAsia="Times New Roman" w:hAnsiTheme="minorHAnsi" w:cstheme="minorHAnsi"/>
                <w:color w:val="000000"/>
              </w:rPr>
              <w:t xml:space="preserve"> a </w:t>
            </w:r>
            <w:r w:rsidRPr="00C952C1">
              <w:rPr>
                <w:rFonts w:asciiTheme="minorHAnsi" w:eastAsia="Times New Roman" w:hAnsiTheme="minorHAnsi" w:cstheme="minorHAnsi"/>
                <w:color w:val="000000"/>
                <w:u w:val="single"/>
              </w:rPr>
              <w:t>moderate amount of content</w:t>
            </w:r>
            <w:r w:rsidRPr="00C952C1">
              <w:rPr>
                <w:rFonts w:asciiTheme="minorHAnsi" w:eastAsia="Times New Roman" w:hAnsiTheme="minorHAnsi" w:cstheme="minorHAnsi"/>
                <w:color w:val="000000"/>
              </w:rPr>
              <w:t xml:space="preserve">. Organizes content with only minor logical weakness. </w:t>
            </w:r>
          </w:p>
        </w:tc>
        <w:tc>
          <w:tcPr>
            <w:tcW w:w="2610" w:type="dxa"/>
            <w:tcBorders>
              <w:top w:val="nil"/>
              <w:left w:val="nil"/>
              <w:bottom w:val="single" w:sz="4" w:space="0" w:color="auto"/>
              <w:right w:val="single" w:sz="8" w:space="0" w:color="auto"/>
            </w:tcBorders>
            <w:shd w:val="clear" w:color="auto" w:fill="auto"/>
            <w:vAlign w:val="center"/>
            <w:hideMark/>
          </w:tcPr>
          <w:p w14:paraId="43A7D129" w14:textId="77777777" w:rsidR="00044C6B" w:rsidRPr="00C952C1" w:rsidRDefault="00044C6B" w:rsidP="00897FE3">
            <w:pPr>
              <w:rPr>
                <w:rFonts w:asciiTheme="minorHAnsi" w:eastAsia="Times New Roman" w:hAnsiTheme="minorHAnsi" w:cstheme="minorHAnsi"/>
                <w:color w:val="000000"/>
              </w:rPr>
            </w:pPr>
            <w:r w:rsidRPr="00C952C1">
              <w:rPr>
                <w:rFonts w:asciiTheme="minorHAnsi" w:eastAsia="Times New Roman" w:hAnsiTheme="minorHAnsi" w:cstheme="minorHAnsi"/>
                <w:color w:val="000000"/>
              </w:rPr>
              <w:t xml:space="preserve">Student generates </w:t>
            </w:r>
            <w:r w:rsidRPr="00C952C1">
              <w:rPr>
                <w:rFonts w:asciiTheme="minorHAnsi" w:eastAsia="Times New Roman" w:hAnsiTheme="minorHAnsi" w:cstheme="minorHAnsi"/>
                <w:color w:val="000000"/>
                <w:u w:val="single"/>
              </w:rPr>
              <w:t>little or logically weak content</w:t>
            </w:r>
            <w:r w:rsidRPr="00C952C1">
              <w:rPr>
                <w:rFonts w:asciiTheme="minorHAnsi" w:eastAsia="Times New Roman" w:hAnsiTheme="minorHAnsi" w:cstheme="minorHAnsi"/>
                <w:color w:val="000000"/>
              </w:rPr>
              <w:t xml:space="preserve">. Fails to organize content into logical order. </w:t>
            </w:r>
          </w:p>
        </w:tc>
      </w:tr>
      <w:tr w:rsidR="00044C6B" w:rsidRPr="00C952C1" w14:paraId="1599969E" w14:textId="77777777" w:rsidTr="00897FE3">
        <w:tblPrEx>
          <w:tblBorders>
            <w:insideH w:val="none" w:sz="0" w:space="0" w:color="auto"/>
            <w:insideV w:val="none" w:sz="0" w:space="0" w:color="auto"/>
          </w:tblBorders>
          <w:tblLook w:val="04A0" w:firstRow="1" w:lastRow="0" w:firstColumn="1" w:lastColumn="0" w:noHBand="0" w:noVBand="1"/>
        </w:tblPrEx>
        <w:trPr>
          <w:gridBefore w:val="1"/>
          <w:wBefore w:w="103" w:type="dxa"/>
          <w:trHeight w:val="566"/>
        </w:trPr>
        <w:tc>
          <w:tcPr>
            <w:tcW w:w="2147" w:type="dxa"/>
            <w:tcBorders>
              <w:top w:val="nil"/>
              <w:left w:val="single" w:sz="8" w:space="0" w:color="auto"/>
              <w:bottom w:val="single" w:sz="4" w:space="0" w:color="auto"/>
              <w:right w:val="single" w:sz="8" w:space="0" w:color="auto"/>
            </w:tcBorders>
            <w:shd w:val="clear" w:color="auto" w:fill="auto"/>
            <w:vAlign w:val="center"/>
            <w:hideMark/>
          </w:tcPr>
          <w:p w14:paraId="3429F01C" w14:textId="77777777" w:rsidR="00044C6B" w:rsidRPr="00C952C1" w:rsidRDefault="00044C6B" w:rsidP="00897FE3">
            <w:pPr>
              <w:rPr>
                <w:rFonts w:asciiTheme="minorHAnsi" w:eastAsia="Times New Roman" w:hAnsiTheme="minorHAnsi" w:cstheme="minorHAnsi"/>
                <w:b/>
                <w:bCs/>
                <w:color w:val="000000"/>
              </w:rPr>
            </w:pPr>
            <w:r w:rsidRPr="00C952C1">
              <w:rPr>
                <w:rFonts w:asciiTheme="minorHAnsi" w:eastAsia="Times New Roman" w:hAnsiTheme="minorHAnsi" w:cstheme="minorHAnsi"/>
                <w:b/>
                <w:bCs/>
                <w:color w:val="000000"/>
              </w:rPr>
              <w:t>Create a well-stated thesis</w:t>
            </w:r>
          </w:p>
        </w:tc>
        <w:tc>
          <w:tcPr>
            <w:tcW w:w="3727" w:type="dxa"/>
            <w:tcBorders>
              <w:top w:val="nil"/>
              <w:left w:val="nil"/>
              <w:bottom w:val="single" w:sz="4" w:space="0" w:color="auto"/>
              <w:right w:val="single" w:sz="4" w:space="0" w:color="auto"/>
            </w:tcBorders>
            <w:shd w:val="clear" w:color="auto" w:fill="auto"/>
            <w:vAlign w:val="center"/>
            <w:hideMark/>
          </w:tcPr>
          <w:p w14:paraId="47ED37AA" w14:textId="77777777" w:rsidR="00044C6B" w:rsidRPr="00C952C1" w:rsidRDefault="00044C6B" w:rsidP="00897FE3">
            <w:pPr>
              <w:rPr>
                <w:rFonts w:asciiTheme="minorHAnsi" w:eastAsia="Times New Roman" w:hAnsiTheme="minorHAnsi" w:cstheme="minorHAnsi"/>
                <w:color w:val="000000"/>
              </w:rPr>
            </w:pPr>
            <w:r w:rsidRPr="00C952C1">
              <w:rPr>
                <w:rFonts w:asciiTheme="minorHAnsi" w:eastAsia="Times New Roman" w:hAnsiTheme="minorHAnsi" w:cstheme="minorHAnsi"/>
                <w:color w:val="000000"/>
              </w:rPr>
              <w:t>Presents an introduction featuring a well-stated thesis.</w:t>
            </w:r>
          </w:p>
        </w:tc>
        <w:tc>
          <w:tcPr>
            <w:tcW w:w="3240" w:type="dxa"/>
            <w:tcBorders>
              <w:top w:val="nil"/>
              <w:left w:val="nil"/>
              <w:bottom w:val="single" w:sz="4" w:space="0" w:color="auto"/>
              <w:right w:val="single" w:sz="4" w:space="0" w:color="auto"/>
            </w:tcBorders>
            <w:shd w:val="clear" w:color="auto" w:fill="auto"/>
            <w:vAlign w:val="center"/>
            <w:hideMark/>
          </w:tcPr>
          <w:p w14:paraId="727D5843" w14:textId="77777777" w:rsidR="00044C6B" w:rsidRPr="00C952C1" w:rsidRDefault="00044C6B" w:rsidP="00897FE3">
            <w:pPr>
              <w:rPr>
                <w:rFonts w:asciiTheme="minorHAnsi" w:eastAsia="Times New Roman" w:hAnsiTheme="minorHAnsi" w:cstheme="minorHAnsi"/>
                <w:color w:val="000000"/>
              </w:rPr>
            </w:pPr>
            <w:r w:rsidRPr="00C952C1">
              <w:rPr>
                <w:rFonts w:asciiTheme="minorHAnsi" w:eastAsia="Times New Roman" w:hAnsiTheme="minorHAnsi" w:cstheme="minorHAnsi"/>
                <w:color w:val="000000"/>
              </w:rPr>
              <w:t xml:space="preserve">Presents an introduction featuring a thesis. </w:t>
            </w:r>
          </w:p>
        </w:tc>
        <w:tc>
          <w:tcPr>
            <w:tcW w:w="2753" w:type="dxa"/>
            <w:tcBorders>
              <w:top w:val="nil"/>
              <w:left w:val="nil"/>
              <w:bottom w:val="single" w:sz="4" w:space="0" w:color="auto"/>
              <w:right w:val="single" w:sz="4" w:space="0" w:color="auto"/>
            </w:tcBorders>
            <w:shd w:val="clear" w:color="auto" w:fill="auto"/>
            <w:vAlign w:val="center"/>
            <w:hideMark/>
          </w:tcPr>
          <w:p w14:paraId="4DAFE492" w14:textId="77777777" w:rsidR="00044C6B" w:rsidRPr="00C952C1" w:rsidRDefault="00044C6B" w:rsidP="00897FE3">
            <w:pPr>
              <w:rPr>
                <w:rFonts w:asciiTheme="minorHAnsi" w:eastAsia="Times New Roman" w:hAnsiTheme="minorHAnsi" w:cstheme="minorHAnsi"/>
                <w:color w:val="000000"/>
              </w:rPr>
            </w:pPr>
            <w:r w:rsidRPr="00C952C1">
              <w:rPr>
                <w:rFonts w:asciiTheme="minorHAnsi" w:eastAsia="Times New Roman" w:hAnsiTheme="minorHAnsi" w:cstheme="minorHAnsi"/>
                <w:color w:val="000000"/>
              </w:rPr>
              <w:t>Presents an introduction without a thesis.</w:t>
            </w:r>
          </w:p>
        </w:tc>
        <w:tc>
          <w:tcPr>
            <w:tcW w:w="2610" w:type="dxa"/>
            <w:tcBorders>
              <w:top w:val="nil"/>
              <w:left w:val="nil"/>
              <w:bottom w:val="single" w:sz="4" w:space="0" w:color="auto"/>
              <w:right w:val="single" w:sz="8" w:space="0" w:color="auto"/>
            </w:tcBorders>
            <w:shd w:val="clear" w:color="auto" w:fill="auto"/>
            <w:vAlign w:val="center"/>
            <w:hideMark/>
          </w:tcPr>
          <w:p w14:paraId="6FE093F8" w14:textId="77777777" w:rsidR="00044C6B" w:rsidRPr="00C952C1" w:rsidRDefault="00044C6B" w:rsidP="00897FE3">
            <w:pPr>
              <w:rPr>
                <w:rFonts w:asciiTheme="minorHAnsi" w:eastAsia="Times New Roman" w:hAnsiTheme="minorHAnsi" w:cstheme="minorHAnsi"/>
                <w:color w:val="000000"/>
              </w:rPr>
            </w:pPr>
            <w:r w:rsidRPr="00C952C1">
              <w:rPr>
                <w:rFonts w:asciiTheme="minorHAnsi" w:eastAsia="Times New Roman" w:hAnsiTheme="minorHAnsi" w:cstheme="minorHAnsi"/>
                <w:color w:val="000000"/>
              </w:rPr>
              <w:t>Does not present an introduction or a well-stated thesis.</w:t>
            </w:r>
          </w:p>
        </w:tc>
      </w:tr>
      <w:tr w:rsidR="00044C6B" w:rsidRPr="002663D7" w14:paraId="4DE9C972" w14:textId="77777777" w:rsidTr="00897FE3">
        <w:tblPrEx>
          <w:tblBorders>
            <w:insideH w:val="none" w:sz="0" w:space="0" w:color="auto"/>
            <w:insideV w:val="none" w:sz="0" w:space="0" w:color="auto"/>
          </w:tblBorders>
          <w:tblLook w:val="04A0" w:firstRow="1" w:lastRow="0" w:firstColumn="1" w:lastColumn="0" w:noHBand="0" w:noVBand="1"/>
        </w:tblPrEx>
        <w:trPr>
          <w:gridBefore w:val="1"/>
          <w:wBefore w:w="103" w:type="dxa"/>
          <w:trHeight w:val="1988"/>
        </w:trPr>
        <w:tc>
          <w:tcPr>
            <w:tcW w:w="2147" w:type="dxa"/>
            <w:tcBorders>
              <w:top w:val="nil"/>
              <w:left w:val="single" w:sz="8" w:space="0" w:color="auto"/>
              <w:bottom w:val="single" w:sz="4" w:space="0" w:color="auto"/>
              <w:right w:val="single" w:sz="8" w:space="0" w:color="auto"/>
            </w:tcBorders>
            <w:shd w:val="clear" w:color="auto" w:fill="auto"/>
            <w:vAlign w:val="center"/>
            <w:hideMark/>
          </w:tcPr>
          <w:p w14:paraId="4033F940" w14:textId="77777777" w:rsidR="00044C6B" w:rsidRPr="002663D7" w:rsidRDefault="00044C6B" w:rsidP="00897FE3">
            <w:pPr>
              <w:rPr>
                <w:rFonts w:eastAsia="Times New Roman"/>
                <w:b/>
                <w:bCs/>
                <w:color w:val="000000"/>
              </w:rPr>
            </w:pPr>
            <w:r w:rsidRPr="002663D7">
              <w:rPr>
                <w:rFonts w:eastAsia="Times New Roman"/>
                <w:b/>
                <w:bCs/>
                <w:color w:val="000000"/>
              </w:rPr>
              <w:t>Create well-developed paragraphs supporting thesis</w:t>
            </w:r>
          </w:p>
        </w:tc>
        <w:tc>
          <w:tcPr>
            <w:tcW w:w="3727" w:type="dxa"/>
            <w:tcBorders>
              <w:top w:val="nil"/>
              <w:left w:val="nil"/>
              <w:bottom w:val="single" w:sz="4" w:space="0" w:color="auto"/>
              <w:right w:val="single" w:sz="4" w:space="0" w:color="auto"/>
            </w:tcBorders>
            <w:shd w:val="clear" w:color="auto" w:fill="auto"/>
            <w:vAlign w:val="center"/>
            <w:hideMark/>
          </w:tcPr>
          <w:p w14:paraId="24EDDB87" w14:textId="77777777" w:rsidR="00044C6B" w:rsidRPr="002663D7" w:rsidRDefault="00044C6B" w:rsidP="00897FE3">
            <w:pPr>
              <w:rPr>
                <w:rFonts w:eastAsia="Times New Roman"/>
                <w:color w:val="000000"/>
              </w:rPr>
            </w:pPr>
            <w:r w:rsidRPr="002663D7">
              <w:rPr>
                <w:rFonts w:eastAsia="Times New Roman"/>
                <w:color w:val="000000"/>
              </w:rPr>
              <w:t>Uses a series of cohesive, well-developed body paragraphs. Supports that thesis through topic sentences rele</w:t>
            </w:r>
            <w:r>
              <w:rPr>
                <w:rFonts w:eastAsia="Times New Roman"/>
                <w:color w:val="000000"/>
              </w:rPr>
              <w:t xml:space="preserve">vant to the thesis. </w:t>
            </w:r>
            <w:r w:rsidRPr="0007622E">
              <w:rPr>
                <w:rFonts w:eastAsia="Times New Roman"/>
                <w:color w:val="000000"/>
                <w:u w:val="single"/>
              </w:rPr>
              <w:t>Supports each topic sentence thoroughly</w:t>
            </w:r>
            <w:r>
              <w:rPr>
                <w:rFonts w:eastAsia="Times New Roman"/>
                <w:color w:val="000000"/>
              </w:rPr>
              <w:t xml:space="preserve"> </w:t>
            </w:r>
            <w:r w:rsidRPr="002663D7">
              <w:rPr>
                <w:rFonts w:eastAsia="Times New Roman"/>
                <w:color w:val="000000"/>
              </w:rPr>
              <w:t xml:space="preserve">with relevant information and sound logic. </w:t>
            </w:r>
          </w:p>
        </w:tc>
        <w:tc>
          <w:tcPr>
            <w:tcW w:w="3240" w:type="dxa"/>
            <w:tcBorders>
              <w:top w:val="nil"/>
              <w:left w:val="nil"/>
              <w:bottom w:val="single" w:sz="4" w:space="0" w:color="auto"/>
              <w:right w:val="single" w:sz="4" w:space="0" w:color="auto"/>
            </w:tcBorders>
            <w:shd w:val="clear" w:color="auto" w:fill="auto"/>
            <w:vAlign w:val="center"/>
            <w:hideMark/>
          </w:tcPr>
          <w:p w14:paraId="540B8443" w14:textId="77777777" w:rsidR="00044C6B" w:rsidRPr="002663D7" w:rsidRDefault="00044C6B" w:rsidP="00897FE3">
            <w:pPr>
              <w:rPr>
                <w:rFonts w:eastAsia="Times New Roman"/>
                <w:color w:val="000000"/>
              </w:rPr>
            </w:pPr>
            <w:r w:rsidRPr="002663D7">
              <w:rPr>
                <w:rFonts w:eastAsia="Times New Roman"/>
                <w:color w:val="000000"/>
              </w:rPr>
              <w:t xml:space="preserve">Uses a series of cohesive, well-developed body paragraphs. Supports that thesis through topic sentences relevant to the thesis. </w:t>
            </w:r>
            <w:r w:rsidRPr="0007622E">
              <w:rPr>
                <w:rFonts w:eastAsia="Times New Roman"/>
                <w:color w:val="000000"/>
                <w:u w:val="single"/>
              </w:rPr>
              <w:t>Supports each topic sentence with sufficient information</w:t>
            </w:r>
            <w:r w:rsidRPr="002663D7">
              <w:rPr>
                <w:rFonts w:eastAsia="Times New Roman"/>
                <w:color w:val="000000"/>
              </w:rPr>
              <w:t xml:space="preserve"> and sound logic. </w:t>
            </w:r>
          </w:p>
        </w:tc>
        <w:tc>
          <w:tcPr>
            <w:tcW w:w="2753" w:type="dxa"/>
            <w:tcBorders>
              <w:top w:val="nil"/>
              <w:left w:val="nil"/>
              <w:bottom w:val="single" w:sz="4" w:space="0" w:color="auto"/>
              <w:right w:val="single" w:sz="4" w:space="0" w:color="auto"/>
            </w:tcBorders>
            <w:shd w:val="clear" w:color="auto" w:fill="auto"/>
            <w:vAlign w:val="center"/>
            <w:hideMark/>
          </w:tcPr>
          <w:p w14:paraId="58DDDD59" w14:textId="77777777" w:rsidR="00044C6B" w:rsidRPr="002663D7" w:rsidRDefault="00044C6B" w:rsidP="00897FE3">
            <w:pPr>
              <w:rPr>
                <w:rFonts w:eastAsia="Times New Roman"/>
                <w:color w:val="000000"/>
              </w:rPr>
            </w:pPr>
            <w:r w:rsidRPr="002663D7">
              <w:rPr>
                <w:rFonts w:eastAsia="Times New Roman"/>
                <w:color w:val="000000"/>
              </w:rPr>
              <w:t xml:space="preserve"> Uses a series of body paragraphs.  Supports that thesis through topic sentences relevant to the thesis.  </w:t>
            </w:r>
            <w:r w:rsidRPr="0007622E">
              <w:rPr>
                <w:rFonts w:eastAsia="Times New Roman"/>
                <w:color w:val="000000"/>
                <w:u w:val="single"/>
              </w:rPr>
              <w:t>Supports each topic sentence with relevant information</w:t>
            </w:r>
            <w:r w:rsidRPr="002663D7">
              <w:rPr>
                <w:rFonts w:eastAsia="Times New Roman"/>
                <w:color w:val="000000"/>
              </w:rPr>
              <w:t xml:space="preserve"> and reasonable logic.  </w:t>
            </w:r>
          </w:p>
        </w:tc>
        <w:tc>
          <w:tcPr>
            <w:tcW w:w="2610" w:type="dxa"/>
            <w:tcBorders>
              <w:top w:val="nil"/>
              <w:left w:val="nil"/>
              <w:bottom w:val="single" w:sz="4" w:space="0" w:color="auto"/>
              <w:right w:val="single" w:sz="8" w:space="0" w:color="auto"/>
            </w:tcBorders>
            <w:shd w:val="clear" w:color="auto" w:fill="auto"/>
            <w:vAlign w:val="center"/>
            <w:hideMark/>
          </w:tcPr>
          <w:p w14:paraId="52818575" w14:textId="77777777" w:rsidR="00044C6B" w:rsidRPr="002663D7" w:rsidRDefault="00044C6B" w:rsidP="00897FE3">
            <w:pPr>
              <w:rPr>
                <w:rFonts w:eastAsia="Times New Roman"/>
                <w:color w:val="000000"/>
              </w:rPr>
            </w:pPr>
            <w:r w:rsidRPr="002663D7">
              <w:rPr>
                <w:rFonts w:eastAsia="Times New Roman"/>
                <w:color w:val="000000"/>
              </w:rPr>
              <w:t xml:space="preserve"> Does not thoroughly and logically support the thesis through body paragraphs. </w:t>
            </w:r>
          </w:p>
        </w:tc>
      </w:tr>
      <w:tr w:rsidR="00044C6B" w:rsidRPr="002663D7" w14:paraId="4AFE7967" w14:textId="77777777" w:rsidTr="00897FE3">
        <w:tblPrEx>
          <w:tblBorders>
            <w:insideH w:val="none" w:sz="0" w:space="0" w:color="auto"/>
            <w:insideV w:val="none" w:sz="0" w:space="0" w:color="auto"/>
          </w:tblBorders>
          <w:tblLook w:val="04A0" w:firstRow="1" w:lastRow="0" w:firstColumn="1" w:lastColumn="0" w:noHBand="0" w:noVBand="1"/>
        </w:tblPrEx>
        <w:trPr>
          <w:gridBefore w:val="1"/>
          <w:wBefore w:w="103" w:type="dxa"/>
          <w:trHeight w:val="539"/>
        </w:trPr>
        <w:tc>
          <w:tcPr>
            <w:tcW w:w="2147" w:type="dxa"/>
            <w:tcBorders>
              <w:top w:val="nil"/>
              <w:left w:val="single" w:sz="8" w:space="0" w:color="auto"/>
              <w:bottom w:val="single" w:sz="4" w:space="0" w:color="auto"/>
              <w:right w:val="single" w:sz="8" w:space="0" w:color="auto"/>
            </w:tcBorders>
            <w:shd w:val="clear" w:color="auto" w:fill="auto"/>
            <w:vAlign w:val="center"/>
            <w:hideMark/>
          </w:tcPr>
          <w:p w14:paraId="1CE2027E" w14:textId="77777777" w:rsidR="00044C6B" w:rsidRPr="002663D7" w:rsidRDefault="00044C6B" w:rsidP="00897FE3">
            <w:pPr>
              <w:rPr>
                <w:rFonts w:eastAsia="Times New Roman"/>
                <w:b/>
                <w:bCs/>
                <w:color w:val="000000"/>
              </w:rPr>
            </w:pPr>
            <w:r w:rsidRPr="002663D7">
              <w:rPr>
                <w:rFonts w:eastAsia="Times New Roman"/>
                <w:b/>
                <w:bCs/>
                <w:color w:val="000000"/>
              </w:rPr>
              <w:t>Create a well-developed conclusion</w:t>
            </w:r>
          </w:p>
        </w:tc>
        <w:tc>
          <w:tcPr>
            <w:tcW w:w="3727" w:type="dxa"/>
            <w:tcBorders>
              <w:top w:val="nil"/>
              <w:left w:val="nil"/>
              <w:bottom w:val="single" w:sz="4" w:space="0" w:color="auto"/>
              <w:right w:val="single" w:sz="4" w:space="0" w:color="auto"/>
            </w:tcBorders>
            <w:shd w:val="clear" w:color="auto" w:fill="auto"/>
            <w:vAlign w:val="center"/>
            <w:hideMark/>
          </w:tcPr>
          <w:p w14:paraId="25865AB7" w14:textId="77777777" w:rsidR="00044C6B" w:rsidRPr="002663D7" w:rsidRDefault="00044C6B" w:rsidP="00897FE3">
            <w:pPr>
              <w:rPr>
                <w:rFonts w:eastAsia="Times New Roman"/>
                <w:color w:val="000000"/>
              </w:rPr>
            </w:pPr>
            <w:r w:rsidRPr="002663D7">
              <w:rPr>
                <w:rFonts w:eastAsia="Times New Roman"/>
                <w:color w:val="000000"/>
              </w:rPr>
              <w:t>Ends with a well-developed conclusion that restates the thesis.</w:t>
            </w:r>
          </w:p>
        </w:tc>
        <w:tc>
          <w:tcPr>
            <w:tcW w:w="3240" w:type="dxa"/>
            <w:tcBorders>
              <w:top w:val="nil"/>
              <w:left w:val="nil"/>
              <w:bottom w:val="single" w:sz="4" w:space="0" w:color="auto"/>
              <w:right w:val="single" w:sz="4" w:space="0" w:color="auto"/>
            </w:tcBorders>
            <w:shd w:val="clear" w:color="auto" w:fill="auto"/>
            <w:vAlign w:val="center"/>
            <w:hideMark/>
          </w:tcPr>
          <w:p w14:paraId="2E52E823" w14:textId="77777777" w:rsidR="00044C6B" w:rsidRPr="002663D7" w:rsidRDefault="00044C6B" w:rsidP="00897FE3">
            <w:pPr>
              <w:rPr>
                <w:rFonts w:eastAsia="Times New Roman"/>
                <w:color w:val="000000"/>
              </w:rPr>
            </w:pPr>
            <w:r w:rsidRPr="002663D7">
              <w:rPr>
                <w:rFonts w:eastAsia="Times New Roman"/>
                <w:color w:val="000000"/>
              </w:rPr>
              <w:t>Ends with a conclusion that restates the thesis.</w:t>
            </w:r>
          </w:p>
        </w:tc>
        <w:tc>
          <w:tcPr>
            <w:tcW w:w="2753" w:type="dxa"/>
            <w:tcBorders>
              <w:top w:val="nil"/>
              <w:left w:val="nil"/>
              <w:bottom w:val="single" w:sz="4" w:space="0" w:color="auto"/>
              <w:right w:val="single" w:sz="4" w:space="0" w:color="auto"/>
            </w:tcBorders>
            <w:shd w:val="clear" w:color="auto" w:fill="auto"/>
            <w:vAlign w:val="center"/>
            <w:hideMark/>
          </w:tcPr>
          <w:p w14:paraId="3DA04F65" w14:textId="77777777" w:rsidR="00044C6B" w:rsidRPr="002663D7" w:rsidRDefault="00044C6B" w:rsidP="00897FE3">
            <w:pPr>
              <w:rPr>
                <w:rFonts w:eastAsia="Times New Roman"/>
                <w:color w:val="000000"/>
              </w:rPr>
            </w:pPr>
            <w:r w:rsidRPr="002663D7">
              <w:rPr>
                <w:rFonts w:eastAsia="Times New Roman"/>
                <w:color w:val="000000"/>
              </w:rPr>
              <w:t>Ends with a conclusion.</w:t>
            </w:r>
          </w:p>
        </w:tc>
        <w:tc>
          <w:tcPr>
            <w:tcW w:w="2610" w:type="dxa"/>
            <w:tcBorders>
              <w:top w:val="nil"/>
              <w:left w:val="nil"/>
              <w:bottom w:val="single" w:sz="4" w:space="0" w:color="auto"/>
              <w:right w:val="single" w:sz="8" w:space="0" w:color="auto"/>
            </w:tcBorders>
            <w:shd w:val="clear" w:color="auto" w:fill="auto"/>
            <w:vAlign w:val="center"/>
            <w:hideMark/>
          </w:tcPr>
          <w:p w14:paraId="4A12B6E0" w14:textId="77777777" w:rsidR="00044C6B" w:rsidRPr="002663D7" w:rsidRDefault="00044C6B" w:rsidP="00897FE3">
            <w:pPr>
              <w:rPr>
                <w:rFonts w:eastAsia="Times New Roman"/>
                <w:color w:val="000000"/>
              </w:rPr>
            </w:pPr>
            <w:r w:rsidRPr="002663D7">
              <w:rPr>
                <w:rFonts w:eastAsia="Times New Roman"/>
                <w:color w:val="000000"/>
              </w:rPr>
              <w:t>Does not</w:t>
            </w:r>
            <w:r>
              <w:rPr>
                <w:rFonts w:eastAsia="Times New Roman"/>
                <w:color w:val="000000"/>
              </w:rPr>
              <w:t xml:space="preserve"> </w:t>
            </w:r>
            <w:r w:rsidRPr="002663D7">
              <w:rPr>
                <w:rFonts w:eastAsia="Times New Roman"/>
                <w:color w:val="000000"/>
              </w:rPr>
              <w:t>end with a conclusion.</w:t>
            </w:r>
          </w:p>
        </w:tc>
      </w:tr>
      <w:tr w:rsidR="00044C6B" w:rsidRPr="002663D7" w14:paraId="79A3BE06" w14:textId="77777777" w:rsidTr="00897FE3">
        <w:tblPrEx>
          <w:tblBorders>
            <w:insideH w:val="none" w:sz="0" w:space="0" w:color="auto"/>
            <w:insideV w:val="none" w:sz="0" w:space="0" w:color="auto"/>
          </w:tblBorders>
          <w:tblLook w:val="04A0" w:firstRow="1" w:lastRow="0" w:firstColumn="1" w:lastColumn="0" w:noHBand="0" w:noVBand="1"/>
        </w:tblPrEx>
        <w:trPr>
          <w:gridBefore w:val="1"/>
          <w:wBefore w:w="103" w:type="dxa"/>
          <w:trHeight w:val="600"/>
        </w:trPr>
        <w:tc>
          <w:tcPr>
            <w:tcW w:w="2147" w:type="dxa"/>
            <w:tcBorders>
              <w:top w:val="nil"/>
              <w:left w:val="single" w:sz="8" w:space="0" w:color="auto"/>
              <w:bottom w:val="single" w:sz="4" w:space="0" w:color="auto"/>
              <w:right w:val="single" w:sz="8" w:space="0" w:color="auto"/>
            </w:tcBorders>
            <w:shd w:val="clear" w:color="auto" w:fill="auto"/>
            <w:vAlign w:val="center"/>
            <w:hideMark/>
          </w:tcPr>
          <w:p w14:paraId="1F844FF1" w14:textId="77777777" w:rsidR="00044C6B" w:rsidRPr="002663D7" w:rsidRDefault="00044C6B" w:rsidP="00897FE3">
            <w:pPr>
              <w:rPr>
                <w:rFonts w:eastAsia="Times New Roman"/>
                <w:b/>
                <w:bCs/>
                <w:color w:val="000000"/>
              </w:rPr>
            </w:pPr>
            <w:r w:rsidRPr="002663D7">
              <w:rPr>
                <w:rFonts w:eastAsia="Times New Roman"/>
                <w:b/>
                <w:bCs/>
                <w:color w:val="000000"/>
              </w:rPr>
              <w:t>Use proper grammar</w:t>
            </w:r>
            <w:r>
              <w:rPr>
                <w:rFonts w:eastAsia="Times New Roman"/>
                <w:b/>
                <w:bCs/>
                <w:color w:val="000000"/>
              </w:rPr>
              <w:t>, spelling, and sentence structure.</w:t>
            </w:r>
          </w:p>
        </w:tc>
        <w:tc>
          <w:tcPr>
            <w:tcW w:w="3727" w:type="dxa"/>
            <w:tcBorders>
              <w:top w:val="nil"/>
              <w:left w:val="nil"/>
              <w:bottom w:val="single" w:sz="4" w:space="0" w:color="auto"/>
              <w:right w:val="single" w:sz="4" w:space="0" w:color="auto"/>
            </w:tcBorders>
            <w:shd w:val="clear" w:color="auto" w:fill="auto"/>
            <w:vAlign w:val="center"/>
            <w:hideMark/>
          </w:tcPr>
          <w:p w14:paraId="31FB9D21" w14:textId="77777777" w:rsidR="00044C6B" w:rsidRPr="002663D7" w:rsidRDefault="00044C6B" w:rsidP="00897FE3">
            <w:pPr>
              <w:rPr>
                <w:rFonts w:eastAsia="Times New Roman"/>
                <w:color w:val="000000"/>
              </w:rPr>
            </w:pPr>
            <w:r w:rsidRPr="002663D7">
              <w:rPr>
                <w:rFonts w:eastAsia="Times New Roman"/>
                <w:color w:val="000000"/>
              </w:rPr>
              <w:t xml:space="preserve">Rare </w:t>
            </w:r>
            <w:proofErr w:type="gramStart"/>
            <w:r w:rsidRPr="002663D7">
              <w:rPr>
                <w:rFonts w:eastAsia="Times New Roman"/>
                <w:color w:val="000000"/>
              </w:rPr>
              <w:t>error</w:t>
            </w:r>
            <w:proofErr w:type="gramEnd"/>
            <w:r w:rsidRPr="002663D7">
              <w:rPr>
                <w:rFonts w:eastAsia="Times New Roman"/>
                <w:color w:val="000000"/>
              </w:rPr>
              <w:t xml:space="preserve"> in basic grammar</w:t>
            </w:r>
            <w:r>
              <w:rPr>
                <w:rFonts w:eastAsia="Times New Roman"/>
                <w:color w:val="000000"/>
              </w:rPr>
              <w:t xml:space="preserve"> and spelling</w:t>
            </w:r>
            <w:r w:rsidRPr="002663D7">
              <w:rPr>
                <w:rFonts w:eastAsia="Times New Roman"/>
                <w:color w:val="000000"/>
              </w:rPr>
              <w:t xml:space="preserve">.  Sophisticated, varied sentence structure.  </w:t>
            </w:r>
          </w:p>
        </w:tc>
        <w:tc>
          <w:tcPr>
            <w:tcW w:w="3240" w:type="dxa"/>
            <w:tcBorders>
              <w:top w:val="nil"/>
              <w:left w:val="nil"/>
              <w:bottom w:val="single" w:sz="4" w:space="0" w:color="auto"/>
              <w:right w:val="single" w:sz="4" w:space="0" w:color="auto"/>
            </w:tcBorders>
            <w:shd w:val="clear" w:color="auto" w:fill="auto"/>
            <w:vAlign w:val="center"/>
            <w:hideMark/>
          </w:tcPr>
          <w:p w14:paraId="1CC7C6E5" w14:textId="77777777" w:rsidR="00044C6B" w:rsidRPr="002663D7" w:rsidRDefault="00044C6B" w:rsidP="00897FE3">
            <w:pPr>
              <w:rPr>
                <w:rFonts w:eastAsia="Times New Roman"/>
                <w:color w:val="000000"/>
              </w:rPr>
            </w:pPr>
            <w:r w:rsidRPr="002663D7">
              <w:rPr>
                <w:rFonts w:eastAsia="Times New Roman"/>
                <w:color w:val="000000"/>
              </w:rPr>
              <w:t>Few errors in basic grammar. Few misspelled words.</w:t>
            </w:r>
            <w:r>
              <w:rPr>
                <w:rFonts w:eastAsia="Times New Roman"/>
                <w:color w:val="000000"/>
              </w:rPr>
              <w:t xml:space="preserve">  </w:t>
            </w:r>
            <w:r w:rsidRPr="002663D7">
              <w:rPr>
                <w:rFonts w:eastAsia="Times New Roman"/>
                <w:color w:val="000000"/>
              </w:rPr>
              <w:t xml:space="preserve">Some variety of sentence structure.  </w:t>
            </w:r>
          </w:p>
        </w:tc>
        <w:tc>
          <w:tcPr>
            <w:tcW w:w="2753" w:type="dxa"/>
            <w:tcBorders>
              <w:top w:val="nil"/>
              <w:left w:val="nil"/>
              <w:bottom w:val="single" w:sz="4" w:space="0" w:color="auto"/>
              <w:right w:val="single" w:sz="4" w:space="0" w:color="auto"/>
            </w:tcBorders>
            <w:shd w:val="clear" w:color="auto" w:fill="auto"/>
            <w:vAlign w:val="center"/>
            <w:hideMark/>
          </w:tcPr>
          <w:p w14:paraId="3725F2BE" w14:textId="77777777" w:rsidR="00044C6B" w:rsidRPr="002663D7" w:rsidRDefault="00044C6B" w:rsidP="00897FE3">
            <w:pPr>
              <w:rPr>
                <w:rFonts w:eastAsia="Times New Roman"/>
                <w:color w:val="000000"/>
              </w:rPr>
            </w:pPr>
            <w:r w:rsidRPr="002663D7">
              <w:rPr>
                <w:rFonts w:eastAsia="Times New Roman"/>
                <w:color w:val="000000"/>
              </w:rPr>
              <w:t>Occasional errors in basic grammar.</w:t>
            </w:r>
            <w:r>
              <w:rPr>
                <w:rFonts w:eastAsia="Times New Roman"/>
                <w:color w:val="000000"/>
              </w:rPr>
              <w:t xml:space="preserve">  </w:t>
            </w:r>
            <w:r w:rsidRPr="002663D7">
              <w:rPr>
                <w:rFonts w:eastAsia="Times New Roman"/>
                <w:color w:val="000000"/>
              </w:rPr>
              <w:t>Words occasionally misspelled.</w:t>
            </w:r>
            <w:r>
              <w:rPr>
                <w:rFonts w:eastAsia="Times New Roman"/>
                <w:color w:val="000000"/>
              </w:rPr>
              <w:t xml:space="preserve">  </w:t>
            </w:r>
            <w:r w:rsidRPr="002663D7">
              <w:rPr>
                <w:rFonts w:eastAsia="Times New Roman"/>
                <w:color w:val="000000"/>
              </w:rPr>
              <w:t>Little variety in sentence structure.</w:t>
            </w:r>
          </w:p>
        </w:tc>
        <w:tc>
          <w:tcPr>
            <w:tcW w:w="2610" w:type="dxa"/>
            <w:tcBorders>
              <w:top w:val="nil"/>
              <w:left w:val="nil"/>
              <w:bottom w:val="single" w:sz="4" w:space="0" w:color="auto"/>
              <w:right w:val="single" w:sz="8" w:space="0" w:color="auto"/>
            </w:tcBorders>
            <w:shd w:val="clear" w:color="auto" w:fill="auto"/>
            <w:vAlign w:val="center"/>
            <w:hideMark/>
          </w:tcPr>
          <w:p w14:paraId="45DE3BAA" w14:textId="77777777" w:rsidR="00044C6B" w:rsidRPr="002663D7" w:rsidRDefault="00044C6B" w:rsidP="00897FE3">
            <w:pPr>
              <w:rPr>
                <w:rFonts w:eastAsia="Times New Roman"/>
                <w:color w:val="000000"/>
              </w:rPr>
            </w:pPr>
            <w:r w:rsidRPr="002663D7">
              <w:rPr>
                <w:rFonts w:eastAsia="Times New Roman"/>
                <w:color w:val="000000"/>
              </w:rPr>
              <w:t>Frequent er</w:t>
            </w:r>
            <w:r>
              <w:rPr>
                <w:rFonts w:eastAsia="Times New Roman"/>
                <w:color w:val="000000"/>
              </w:rPr>
              <w:t xml:space="preserve">rors in basic grammar.   </w:t>
            </w:r>
            <w:r w:rsidRPr="002663D7">
              <w:rPr>
                <w:rFonts w:eastAsia="Times New Roman"/>
                <w:color w:val="000000"/>
              </w:rPr>
              <w:t xml:space="preserve">Simple words misspelled.  </w:t>
            </w:r>
            <w:r>
              <w:rPr>
                <w:rFonts w:eastAsia="Times New Roman"/>
                <w:color w:val="000000"/>
              </w:rPr>
              <w:t xml:space="preserve"> </w:t>
            </w:r>
            <w:r w:rsidRPr="002663D7">
              <w:rPr>
                <w:rFonts w:eastAsia="Times New Roman"/>
                <w:color w:val="000000"/>
              </w:rPr>
              <w:t>No variety or sophistication in sentence structure.</w:t>
            </w:r>
          </w:p>
        </w:tc>
      </w:tr>
      <w:tr w:rsidR="00044C6B" w:rsidRPr="002663D7" w14:paraId="531C4701" w14:textId="77777777" w:rsidTr="00897FE3">
        <w:tblPrEx>
          <w:tblBorders>
            <w:insideH w:val="none" w:sz="0" w:space="0" w:color="auto"/>
            <w:insideV w:val="none" w:sz="0" w:space="0" w:color="auto"/>
          </w:tblBorders>
          <w:tblLook w:val="04A0" w:firstRow="1" w:lastRow="0" w:firstColumn="1" w:lastColumn="0" w:noHBand="0" w:noVBand="1"/>
        </w:tblPrEx>
        <w:trPr>
          <w:gridBefore w:val="1"/>
          <w:wBefore w:w="103" w:type="dxa"/>
          <w:trHeight w:val="620"/>
        </w:trPr>
        <w:tc>
          <w:tcPr>
            <w:tcW w:w="2147" w:type="dxa"/>
            <w:tcBorders>
              <w:top w:val="nil"/>
              <w:left w:val="single" w:sz="8" w:space="0" w:color="auto"/>
              <w:bottom w:val="single" w:sz="8" w:space="0" w:color="auto"/>
              <w:right w:val="single" w:sz="8" w:space="0" w:color="auto"/>
            </w:tcBorders>
            <w:shd w:val="clear" w:color="auto" w:fill="auto"/>
            <w:vAlign w:val="center"/>
            <w:hideMark/>
          </w:tcPr>
          <w:p w14:paraId="19BDE125" w14:textId="77777777" w:rsidR="00044C6B" w:rsidRPr="002663D7" w:rsidRDefault="00044C6B" w:rsidP="00897FE3">
            <w:pPr>
              <w:rPr>
                <w:rFonts w:eastAsia="Times New Roman"/>
                <w:b/>
                <w:bCs/>
                <w:color w:val="000000"/>
              </w:rPr>
            </w:pPr>
            <w:r w:rsidRPr="002663D7">
              <w:rPr>
                <w:rFonts w:eastAsia="Times New Roman"/>
                <w:b/>
                <w:bCs/>
                <w:color w:val="000000"/>
              </w:rPr>
              <w:t>Use proper word choice</w:t>
            </w:r>
          </w:p>
        </w:tc>
        <w:tc>
          <w:tcPr>
            <w:tcW w:w="3727" w:type="dxa"/>
            <w:tcBorders>
              <w:top w:val="nil"/>
              <w:left w:val="nil"/>
              <w:bottom w:val="single" w:sz="8" w:space="0" w:color="auto"/>
              <w:right w:val="single" w:sz="4" w:space="0" w:color="auto"/>
            </w:tcBorders>
            <w:shd w:val="clear" w:color="auto" w:fill="auto"/>
            <w:vAlign w:val="center"/>
            <w:hideMark/>
          </w:tcPr>
          <w:p w14:paraId="247310C0" w14:textId="77777777" w:rsidR="00044C6B" w:rsidRPr="002663D7" w:rsidRDefault="00044C6B" w:rsidP="00897FE3">
            <w:pPr>
              <w:rPr>
                <w:rFonts w:eastAsia="Times New Roman"/>
                <w:color w:val="000000"/>
              </w:rPr>
            </w:pPr>
            <w:r w:rsidRPr="002663D7">
              <w:rPr>
                <w:rFonts w:eastAsia="Times New Roman"/>
                <w:color w:val="000000"/>
              </w:rPr>
              <w:t xml:space="preserve">Precise word choice.  More sophisticated vocabulary.   </w:t>
            </w:r>
          </w:p>
        </w:tc>
        <w:tc>
          <w:tcPr>
            <w:tcW w:w="3240" w:type="dxa"/>
            <w:tcBorders>
              <w:top w:val="nil"/>
              <w:left w:val="nil"/>
              <w:bottom w:val="single" w:sz="8" w:space="0" w:color="auto"/>
              <w:right w:val="single" w:sz="4" w:space="0" w:color="auto"/>
            </w:tcBorders>
            <w:shd w:val="clear" w:color="auto" w:fill="auto"/>
            <w:vAlign w:val="center"/>
            <w:hideMark/>
          </w:tcPr>
          <w:p w14:paraId="6D565417" w14:textId="77777777" w:rsidR="00044C6B" w:rsidRPr="002663D7" w:rsidRDefault="00044C6B" w:rsidP="00897FE3">
            <w:pPr>
              <w:rPr>
                <w:rFonts w:eastAsia="Times New Roman"/>
                <w:color w:val="000000"/>
              </w:rPr>
            </w:pPr>
            <w:r>
              <w:rPr>
                <w:rFonts w:eastAsia="Times New Roman"/>
                <w:color w:val="000000"/>
              </w:rPr>
              <w:t xml:space="preserve">Word choice </w:t>
            </w:r>
            <w:proofErr w:type="gramStart"/>
            <w:r>
              <w:rPr>
                <w:rFonts w:eastAsia="Times New Roman"/>
                <w:color w:val="000000"/>
              </w:rPr>
              <w:t>generally</w:t>
            </w:r>
            <w:proofErr w:type="gramEnd"/>
            <w:r>
              <w:rPr>
                <w:rFonts w:eastAsia="Times New Roman"/>
                <w:color w:val="000000"/>
              </w:rPr>
              <w:t xml:space="preserve"> correct, </w:t>
            </w:r>
            <w:r w:rsidRPr="002663D7">
              <w:rPr>
                <w:rFonts w:eastAsia="Times New Roman"/>
                <w:color w:val="000000"/>
              </w:rPr>
              <w:t xml:space="preserve">precise, and effective. </w:t>
            </w:r>
            <w:r>
              <w:rPr>
                <w:rFonts w:eastAsia="Times New Roman"/>
                <w:color w:val="000000"/>
              </w:rPr>
              <w:t xml:space="preserve"> </w:t>
            </w:r>
            <w:r w:rsidRPr="002663D7">
              <w:rPr>
                <w:rFonts w:eastAsia="Times New Roman"/>
                <w:color w:val="000000"/>
              </w:rPr>
              <w:t>Successful attempt at more sophisticated vocabulary</w:t>
            </w:r>
          </w:p>
        </w:tc>
        <w:tc>
          <w:tcPr>
            <w:tcW w:w="2753" w:type="dxa"/>
            <w:tcBorders>
              <w:top w:val="nil"/>
              <w:left w:val="nil"/>
              <w:bottom w:val="single" w:sz="8" w:space="0" w:color="auto"/>
              <w:right w:val="single" w:sz="4" w:space="0" w:color="auto"/>
            </w:tcBorders>
            <w:shd w:val="clear" w:color="auto" w:fill="auto"/>
            <w:vAlign w:val="center"/>
            <w:hideMark/>
          </w:tcPr>
          <w:p w14:paraId="23E4D4FE" w14:textId="77777777" w:rsidR="00044C6B" w:rsidRPr="002663D7" w:rsidRDefault="00044C6B" w:rsidP="00897FE3">
            <w:pPr>
              <w:rPr>
                <w:rFonts w:eastAsia="Times New Roman"/>
                <w:color w:val="000000"/>
              </w:rPr>
            </w:pPr>
            <w:r w:rsidRPr="002663D7">
              <w:rPr>
                <w:rFonts w:eastAsia="Times New Roman"/>
                <w:color w:val="000000"/>
              </w:rPr>
              <w:t>Words occasionally misused. Little attempt beyond everyday vocabulary.</w:t>
            </w:r>
          </w:p>
        </w:tc>
        <w:tc>
          <w:tcPr>
            <w:tcW w:w="2610" w:type="dxa"/>
            <w:tcBorders>
              <w:top w:val="nil"/>
              <w:left w:val="nil"/>
              <w:bottom w:val="single" w:sz="8" w:space="0" w:color="auto"/>
              <w:right w:val="single" w:sz="8" w:space="0" w:color="auto"/>
            </w:tcBorders>
            <w:shd w:val="clear" w:color="auto" w:fill="auto"/>
            <w:vAlign w:val="center"/>
            <w:hideMark/>
          </w:tcPr>
          <w:p w14:paraId="1CCBD7A3" w14:textId="77777777" w:rsidR="00044C6B" w:rsidRPr="002663D7" w:rsidRDefault="00044C6B" w:rsidP="00897FE3">
            <w:pPr>
              <w:rPr>
                <w:rFonts w:eastAsia="Times New Roman"/>
                <w:color w:val="000000"/>
              </w:rPr>
            </w:pPr>
            <w:r w:rsidRPr="002663D7">
              <w:rPr>
                <w:rFonts w:eastAsia="Times New Roman"/>
                <w:color w:val="000000"/>
              </w:rPr>
              <w:t>Basic words often misused or confused. No attempt beyond everyday vocabulary.</w:t>
            </w:r>
          </w:p>
        </w:tc>
      </w:tr>
    </w:tbl>
    <w:p w14:paraId="745F77A6" w14:textId="7542FCAC" w:rsidR="00044C6B" w:rsidRDefault="00044C6B" w:rsidP="00044C6B"/>
    <w:p w14:paraId="47C24D08" w14:textId="089F06CC" w:rsidR="00B85020" w:rsidRDefault="00B85020" w:rsidP="00B85020">
      <w:pPr>
        <w:spacing w:after="160" w:line="259" w:lineRule="auto"/>
        <w:sectPr w:rsidR="00B85020" w:rsidSect="00FA3948">
          <w:pgSz w:w="15840" w:h="12240" w:orient="landscape"/>
          <w:pgMar w:top="1080" w:right="1080" w:bottom="1080" w:left="1080" w:header="720" w:footer="720" w:gutter="0"/>
          <w:pgNumType w:start="7"/>
          <w:cols w:space="720"/>
          <w:titlePg/>
          <w:docGrid w:linePitch="360"/>
        </w:sectPr>
      </w:pPr>
    </w:p>
    <w:p w14:paraId="6D3A1354" w14:textId="34DAC4F2" w:rsidR="00044C6B" w:rsidRPr="00B85020" w:rsidRDefault="00044C6B" w:rsidP="00B85020">
      <w:pPr>
        <w:spacing w:after="160" w:line="259" w:lineRule="auto"/>
      </w:pPr>
      <w:r w:rsidRPr="002461DF">
        <w:rPr>
          <w:i/>
        </w:rPr>
        <w:lastRenderedPageBreak/>
        <w:t>Indirect assessment:</w:t>
      </w:r>
    </w:p>
    <w:p w14:paraId="680473AD" w14:textId="77777777" w:rsidR="00044C6B" w:rsidRPr="002461DF" w:rsidRDefault="00044C6B" w:rsidP="00044C6B">
      <w:pPr>
        <w:rPr>
          <w:i/>
        </w:rPr>
      </w:pPr>
    </w:p>
    <w:p w14:paraId="0DD69EEC" w14:textId="6D2067C7" w:rsidR="00044C6B" w:rsidRPr="002461DF" w:rsidRDefault="00044C6B" w:rsidP="00044C6B">
      <w:r w:rsidRPr="002461DF">
        <w:t xml:space="preserve">The Graduate Exit Survey will be administered to all </w:t>
      </w:r>
      <w:r w:rsidR="00074102">
        <w:t>d</w:t>
      </w:r>
      <w:r w:rsidR="00074102" w:rsidRPr="008C1B3A">
        <w:t>egree</w:t>
      </w:r>
      <w:r w:rsidR="00074102">
        <w:t xml:space="preserve">-seeking students (AA, AS, AAS) </w:t>
      </w:r>
      <w:r w:rsidRPr="002461DF">
        <w:t xml:space="preserve">students. Questions are assessed on a </w:t>
      </w:r>
      <w:r w:rsidR="008D0C9C">
        <w:t xml:space="preserve">5-point </w:t>
      </w:r>
      <w:r w:rsidRPr="002461DF">
        <w:t xml:space="preserve">Likert scale ranging from “Very satisfied” to “Very dissatisfied.” Questions pertaining to the </w:t>
      </w:r>
      <w:r w:rsidR="008D0C9C">
        <w:t>written communication</w:t>
      </w:r>
      <w:r w:rsidRPr="002461DF">
        <w:t xml:space="preserve"> competency include:</w:t>
      </w:r>
    </w:p>
    <w:p w14:paraId="7D9B8CDC" w14:textId="77777777" w:rsidR="00044C6B" w:rsidRPr="002461DF" w:rsidRDefault="00044C6B" w:rsidP="00044C6B"/>
    <w:p w14:paraId="5377DEEA" w14:textId="77777777" w:rsidR="00044C6B" w:rsidRPr="002461DF" w:rsidRDefault="00044C6B" w:rsidP="00044C6B">
      <w:r w:rsidRPr="002461DF">
        <w:t>How satisfied are you with your academic preparation in the following general education areas?</w:t>
      </w:r>
    </w:p>
    <w:p w14:paraId="38AF8EC0" w14:textId="09BBF78C" w:rsidR="00044C6B" w:rsidRDefault="00044C6B" w:rsidP="00044C6B">
      <w:pPr>
        <w:pStyle w:val="ListParagraph"/>
        <w:numPr>
          <w:ilvl w:val="0"/>
          <w:numId w:val="13"/>
        </w:numPr>
      </w:pPr>
      <w:r>
        <w:t>Written Communication</w:t>
      </w:r>
      <w:r w:rsidRPr="002461DF">
        <w:t xml:space="preserve">: ability to </w:t>
      </w:r>
      <w:r>
        <w:t>convey ideas appropriately in writing</w:t>
      </w:r>
      <w:r w:rsidR="008A1B95">
        <w:t>.</w:t>
      </w:r>
    </w:p>
    <w:p w14:paraId="549816D6" w14:textId="209BDFF6" w:rsidR="006D6F4F" w:rsidRPr="002461DF" w:rsidRDefault="006D6F4F" w:rsidP="006D6F4F">
      <w:r w:rsidRPr="002461DF">
        <w:t xml:space="preserve">The </w:t>
      </w:r>
      <w:r>
        <w:t>Alumni</w:t>
      </w:r>
      <w:r w:rsidRPr="002461DF">
        <w:t xml:space="preserve"> Survey will be administered to all </w:t>
      </w:r>
      <w:r>
        <w:t>graduates and students that did not return to Virginia Western within one academic year.</w:t>
      </w:r>
      <w:r w:rsidRPr="002461DF">
        <w:t xml:space="preserve"> Questions are assessed on a</w:t>
      </w:r>
      <w:r>
        <w:t xml:space="preserve"> 5-point</w:t>
      </w:r>
      <w:r w:rsidRPr="002461DF">
        <w:t xml:space="preserve"> Likert scale ranging from “Very satisfied” to “Very dissatisfied.” Questions pertaining to the </w:t>
      </w:r>
      <w:r>
        <w:t>written communication</w:t>
      </w:r>
      <w:r w:rsidRPr="002461DF">
        <w:t xml:space="preserve"> competency include:</w:t>
      </w:r>
    </w:p>
    <w:p w14:paraId="69B0DFD7" w14:textId="77777777" w:rsidR="006D6F4F" w:rsidRPr="002461DF" w:rsidRDefault="006D6F4F" w:rsidP="006D6F4F"/>
    <w:p w14:paraId="41881B9D" w14:textId="77777777" w:rsidR="006D6F4F" w:rsidRPr="002461DF" w:rsidRDefault="006D6F4F" w:rsidP="006D6F4F">
      <w:r w:rsidRPr="002461DF">
        <w:t>How satisfied are you with your academic preparation in the following general education areas?</w:t>
      </w:r>
    </w:p>
    <w:p w14:paraId="68A1ADDC" w14:textId="0B1466DE" w:rsidR="006D6F4F" w:rsidRDefault="006D6F4F" w:rsidP="006D6F4F">
      <w:pPr>
        <w:pStyle w:val="ListParagraph"/>
        <w:numPr>
          <w:ilvl w:val="0"/>
          <w:numId w:val="31"/>
        </w:numPr>
      </w:pPr>
      <w:r>
        <w:t>Written Communication</w:t>
      </w:r>
      <w:r w:rsidRPr="002461DF">
        <w:t xml:space="preserve">: ability to </w:t>
      </w:r>
      <w:r>
        <w:t>convey ideas appropriately in writing</w:t>
      </w:r>
      <w:r w:rsidR="008A1B95">
        <w:t>.</w:t>
      </w:r>
    </w:p>
    <w:p w14:paraId="70783D4C" w14:textId="77777777" w:rsidR="006D6F4F" w:rsidRDefault="006D6F4F" w:rsidP="006D6F4F">
      <w:pPr>
        <w:rPr>
          <w:b/>
        </w:rPr>
      </w:pPr>
    </w:p>
    <w:p w14:paraId="2F309660" w14:textId="2894D33B" w:rsidR="006D6F4F" w:rsidRPr="006D6F4F" w:rsidRDefault="006D6F4F" w:rsidP="006D6F4F">
      <w:r w:rsidRPr="00B31F90">
        <w:rPr>
          <w:b/>
        </w:rPr>
        <w:t>Schedule:</w:t>
      </w:r>
      <w:r w:rsidRPr="00B31F90">
        <w:t xml:space="preserve"> </w:t>
      </w:r>
      <w:r>
        <w:t xml:space="preserve">Written Communication </w:t>
      </w:r>
      <w:r w:rsidRPr="00B31F90">
        <w:t xml:space="preserve">was assessed in </w:t>
      </w:r>
      <w:r>
        <w:t>Fall 2022 and Spring 2023</w:t>
      </w:r>
      <w:r w:rsidRPr="00B31F90">
        <w:t xml:space="preserve"> using the </w:t>
      </w:r>
      <w:r>
        <w:t xml:space="preserve">Written Communication </w:t>
      </w:r>
      <w:r w:rsidRPr="00B31F90">
        <w:t xml:space="preserve">Rubric. The indirect assessment via the Graduate Exit </w:t>
      </w:r>
      <w:r>
        <w:t xml:space="preserve">and Alumni </w:t>
      </w:r>
      <w:r w:rsidRPr="00B31F90">
        <w:t xml:space="preserve">Survey is conducted and reported annually. The Graduate Exit </w:t>
      </w:r>
      <w:r>
        <w:t xml:space="preserve">and Alumni </w:t>
      </w:r>
      <w:r w:rsidRPr="00B31F90">
        <w:t>Survey</w:t>
      </w:r>
      <w:r>
        <w:t>s</w:t>
      </w:r>
      <w:r w:rsidRPr="00B31F90">
        <w:t xml:space="preserve"> </w:t>
      </w:r>
      <w:r>
        <w:t xml:space="preserve">are </w:t>
      </w:r>
      <w:r w:rsidRPr="00B31F90">
        <w:t>administered by the Institutional Effectiveness Office (IEO).</w:t>
      </w:r>
      <w:r>
        <w:t xml:space="preserve"> </w:t>
      </w:r>
      <w:r w:rsidRPr="00B31F90">
        <w:t xml:space="preserve">Results from the embedded, course-level assessments </w:t>
      </w:r>
      <w:r>
        <w:t>were</w:t>
      </w:r>
      <w:r w:rsidRPr="00B31F90">
        <w:t xml:space="preserve"> aggregated by </w:t>
      </w:r>
      <w:proofErr w:type="gramStart"/>
      <w:r w:rsidRPr="00B31F90">
        <w:t>IEO</w:t>
      </w:r>
      <w:proofErr w:type="gramEnd"/>
      <w:r w:rsidRPr="00B31F90">
        <w:t xml:space="preserve"> office. No assessments </w:t>
      </w:r>
      <w:r>
        <w:t>were</w:t>
      </w:r>
      <w:r w:rsidRPr="00B31F90">
        <w:t xml:space="preserve"> administered during the summer semester.</w:t>
      </w:r>
    </w:p>
    <w:p w14:paraId="24135167" w14:textId="77777777" w:rsidR="008D0C9C" w:rsidRPr="000318BE" w:rsidRDefault="008D0C9C" w:rsidP="008D0C9C">
      <w:pPr>
        <w:rPr>
          <w:b/>
          <w:highlight w:val="yellow"/>
        </w:rPr>
      </w:pPr>
    </w:p>
    <w:p w14:paraId="1426960A" w14:textId="77777777" w:rsidR="008D0C9C" w:rsidRPr="00B31F90" w:rsidRDefault="008D0C9C" w:rsidP="008D0C9C">
      <w:pPr>
        <w:spacing w:after="160" w:line="259" w:lineRule="auto"/>
      </w:pPr>
      <w:r w:rsidRPr="00B31F90">
        <w:rPr>
          <w:b/>
        </w:rPr>
        <w:t>Communication of findings:</w:t>
      </w:r>
      <w:r w:rsidRPr="00B31F90">
        <w:t xml:space="preserve"> Reports for each competency assessed in the previous academic year will be created by IEO during the summer and presented to the Assessment Team for review and approval by September </w:t>
      </w:r>
      <w:proofErr w:type="gramStart"/>
      <w:r w:rsidRPr="00B31F90">
        <w:t>15th</w:t>
      </w:r>
      <w:proofErr w:type="gramEnd"/>
      <w:r w:rsidRPr="00B31F90">
        <w:t xml:space="preserve"> the following fall. Data will be presented in a disaggregated form to allow for student achievement disparities to be identified by race, gender,</w:t>
      </w:r>
      <w:r>
        <w:t xml:space="preserve"> age range, and modality</w:t>
      </w:r>
      <w:r w:rsidRPr="00B31F90">
        <w:t xml:space="preserve">. The approved reports are then disseminated to the </w:t>
      </w:r>
      <w:r>
        <w:t>V</w:t>
      </w:r>
      <w:r w:rsidRPr="00B31F90">
        <w:t xml:space="preserve">ice </w:t>
      </w:r>
      <w:r>
        <w:t>P</w:t>
      </w:r>
      <w:r w:rsidRPr="00B31F90">
        <w:t xml:space="preserve">resident for </w:t>
      </w:r>
      <w:r>
        <w:t>A</w:t>
      </w:r>
      <w:r w:rsidRPr="00B31F90">
        <w:t xml:space="preserve">cademic and </w:t>
      </w:r>
      <w:r>
        <w:t>Workforce Solutions</w:t>
      </w:r>
      <w:r w:rsidRPr="00B31F90">
        <w:t xml:space="preserve">, the academic deans, and the program heads who are tasked with further dissemination of the reports to the appropriate faculty. A summary of the report is shared during Fall </w:t>
      </w:r>
      <w:r>
        <w:t>in-service</w:t>
      </w:r>
      <w:r w:rsidRPr="00B31F90">
        <w:t>.  Reports will be publicly available in the general education section of the IE website.</w:t>
      </w:r>
    </w:p>
    <w:p w14:paraId="2756CB43" w14:textId="77777777" w:rsidR="008D0C9C" w:rsidRPr="000318BE" w:rsidRDefault="008D0C9C" w:rsidP="008D0C9C">
      <w:pPr>
        <w:rPr>
          <w:b/>
          <w:highlight w:val="yellow"/>
        </w:rPr>
      </w:pPr>
    </w:p>
    <w:p w14:paraId="47C083B5" w14:textId="77777777" w:rsidR="008D0C9C" w:rsidRPr="008C1B3A" w:rsidRDefault="008D0C9C" w:rsidP="008D0C9C">
      <w:r w:rsidRPr="009F5F2A">
        <w:rPr>
          <w:b/>
        </w:rPr>
        <w:t>Use of findings:</w:t>
      </w:r>
      <w:r w:rsidRPr="009F5F2A">
        <w:t xml:space="preserve"> The data will be analyzed by the Assessment Team who develop</w:t>
      </w:r>
      <w:r>
        <w:t>s</w:t>
      </w:r>
      <w:r w:rsidRPr="009F5F2A">
        <w:t xml:space="preserve"> the action plan. Action plans for SLOs that have not met or partially met benchmarks will be developed and are implemented by faculty at the course-level and reassessed in the next cycle. </w:t>
      </w:r>
    </w:p>
    <w:p w14:paraId="5AE18952" w14:textId="77777777" w:rsidR="00044C6B" w:rsidRPr="008C1B3A" w:rsidRDefault="00044C6B" w:rsidP="00044C6B"/>
    <w:p w14:paraId="195DF2AC" w14:textId="77777777" w:rsidR="00044C6B" w:rsidRPr="008C1B3A" w:rsidRDefault="00044C6B" w:rsidP="00044C6B">
      <w:pPr>
        <w:rPr>
          <w:b/>
        </w:rPr>
      </w:pPr>
      <w:r w:rsidRPr="008C1B3A">
        <w:rPr>
          <w:b/>
        </w:rPr>
        <w:br w:type="page"/>
      </w:r>
    </w:p>
    <w:p w14:paraId="229893C0" w14:textId="5CC816C2" w:rsidR="00B20277" w:rsidRPr="008C1B3A" w:rsidRDefault="00B20277" w:rsidP="008C1B3A">
      <w:pPr>
        <w:pStyle w:val="Heading2"/>
        <w:spacing w:before="0"/>
        <w:jc w:val="center"/>
        <w:rPr>
          <w:rFonts w:ascii="Calibri" w:eastAsia="Times New Roman" w:hAnsi="Calibri" w:cs="Calibri"/>
          <w:b/>
          <w:color w:val="auto"/>
          <w:sz w:val="28"/>
        </w:rPr>
      </w:pPr>
      <w:bookmarkStart w:id="2" w:name="_Toc168043486"/>
      <w:r w:rsidRPr="008C1B3A">
        <w:rPr>
          <w:rFonts w:ascii="Calibri" w:eastAsia="Times New Roman" w:hAnsi="Calibri" w:cs="Calibri"/>
          <w:b/>
          <w:color w:val="auto"/>
          <w:sz w:val="28"/>
        </w:rPr>
        <w:lastRenderedPageBreak/>
        <w:t>Civic Engagement</w:t>
      </w:r>
      <w:bookmarkEnd w:id="2"/>
    </w:p>
    <w:p w14:paraId="73CB0F9F" w14:textId="77777777" w:rsidR="008C1B3A" w:rsidRPr="008C1B3A" w:rsidRDefault="008C1B3A" w:rsidP="008C1B3A">
      <w:pPr>
        <w:rPr>
          <w:b/>
        </w:rPr>
      </w:pPr>
      <w:r w:rsidRPr="008C1B3A">
        <w:rPr>
          <w:b/>
        </w:rPr>
        <w:t>_____________________________________________________________________________________</w:t>
      </w:r>
    </w:p>
    <w:p w14:paraId="28995C98" w14:textId="77777777" w:rsidR="008C1B3A" w:rsidRPr="008C1B3A" w:rsidRDefault="008C1B3A" w:rsidP="008C1B3A">
      <w:pPr>
        <w:rPr>
          <w:rFonts w:eastAsia="Times New Roman"/>
          <w:b/>
        </w:rPr>
      </w:pPr>
    </w:p>
    <w:p w14:paraId="160AC876" w14:textId="3DD6E6EA" w:rsidR="00B20277" w:rsidRDefault="00B20277" w:rsidP="008C1B3A">
      <w:pPr>
        <w:rPr>
          <w:rFonts w:eastAsia="Times New Roman"/>
        </w:rPr>
      </w:pPr>
      <w:r w:rsidRPr="008C1B3A">
        <w:rPr>
          <w:rFonts w:eastAsia="Times New Roman"/>
          <w:b/>
        </w:rPr>
        <w:t>Definition:</w:t>
      </w:r>
      <w:r w:rsidRPr="008C1B3A">
        <w:rPr>
          <w:rFonts w:eastAsia="Times New Roman"/>
        </w:rPr>
        <w:t xml:space="preserve"> Civic Engagement is the ability to contribute to the civic life and well-being of local, national, and global communities as both a social responsibility and a life-long learning process. </w:t>
      </w:r>
      <w:r w:rsidR="00074102" w:rsidRPr="008C1B3A">
        <w:t>Degree</w:t>
      </w:r>
      <w:r w:rsidR="00074102">
        <w:t xml:space="preserve">-seeking students (AA, AS, AAS) </w:t>
      </w:r>
      <w:r w:rsidRPr="008C1B3A">
        <w:rPr>
          <w:rFonts w:eastAsia="Times New Roman"/>
        </w:rPr>
        <w:t>will demonstrate the knowledge and civic values necessary to become informed and contributing participants in a democratic society.</w:t>
      </w:r>
      <w:r w:rsidR="00D0468C">
        <w:rPr>
          <w:rFonts w:eastAsia="Times New Roman"/>
        </w:rPr>
        <w:t xml:space="preserve"> Using the rubric for direct assessment, the target is for students to score a 3 or better. The threshold of acceptability is 2. Virginia Western has established that 75% of artifacts will meet the threshold.</w:t>
      </w:r>
    </w:p>
    <w:p w14:paraId="2CFC96B8" w14:textId="77777777" w:rsidR="008C1B3A" w:rsidRPr="008C1B3A" w:rsidRDefault="008C1B3A" w:rsidP="008C1B3A">
      <w:pPr>
        <w:rPr>
          <w:rFonts w:eastAsia="Times New Roman"/>
        </w:rPr>
      </w:pPr>
    </w:p>
    <w:p w14:paraId="36B925FE" w14:textId="2CD278CA" w:rsidR="00B20277" w:rsidRPr="00E1042B" w:rsidRDefault="00B20277" w:rsidP="008C1B3A">
      <w:pPr>
        <w:rPr>
          <w:rFonts w:eastAsia="Times New Roman"/>
          <w:bCs/>
        </w:rPr>
      </w:pPr>
      <w:r w:rsidRPr="008C1B3A">
        <w:rPr>
          <w:rFonts w:eastAsia="Times New Roman"/>
          <w:b/>
        </w:rPr>
        <w:t xml:space="preserve">Outcome(s): </w:t>
      </w:r>
      <w:r w:rsidR="00E1042B">
        <w:rPr>
          <w:rFonts w:eastAsia="Times New Roman"/>
          <w:bCs/>
        </w:rPr>
        <w:t>Degree-seeking (AA, AS, AAS) students will be able to:</w:t>
      </w:r>
    </w:p>
    <w:p w14:paraId="2D280D31" w14:textId="77777777" w:rsidR="008C1B3A" w:rsidRPr="008C1B3A" w:rsidRDefault="008C1B3A" w:rsidP="008C1B3A">
      <w:pPr>
        <w:rPr>
          <w:rFonts w:eastAsia="Times New Roman"/>
          <w:b/>
        </w:rPr>
      </w:pPr>
    </w:p>
    <w:p w14:paraId="77F353EB" w14:textId="2C283552" w:rsidR="00B20277" w:rsidRDefault="00B20277" w:rsidP="008C1B3A">
      <w:pPr>
        <w:rPr>
          <w:rFonts w:eastAsia="Times New Roman"/>
        </w:rPr>
      </w:pPr>
      <w:r w:rsidRPr="008C1B3A">
        <w:rPr>
          <w:rFonts w:eastAsia="Times New Roman"/>
          <w:b/>
        </w:rPr>
        <w:t>LO1:</w:t>
      </w:r>
      <w:r w:rsidRPr="008C1B3A">
        <w:rPr>
          <w:rFonts w:eastAsia="Times New Roman"/>
        </w:rPr>
        <w:t xml:space="preserve"> </w:t>
      </w:r>
      <w:r w:rsidR="004841A6" w:rsidRPr="004841A6">
        <w:rPr>
          <w:rFonts w:eastAsia="Times New Roman"/>
        </w:rPr>
        <w:t xml:space="preserve">Analyzes knowledge (facts, theories, etc.) from one's own academic study/field/discipline making relevant connections to civic </w:t>
      </w:r>
      <w:proofErr w:type="gramStart"/>
      <w:r w:rsidR="004841A6" w:rsidRPr="004841A6">
        <w:rPr>
          <w:rFonts w:eastAsia="Times New Roman"/>
        </w:rPr>
        <w:t>engagement</w:t>
      </w:r>
      <w:r w:rsidR="008A1B95">
        <w:rPr>
          <w:rFonts w:eastAsia="Times New Roman"/>
        </w:rPr>
        <w:t>.s</w:t>
      </w:r>
      <w:proofErr w:type="gramEnd"/>
      <w:r w:rsidRPr="008C1B3A">
        <w:rPr>
          <w:rFonts w:eastAsia="Times New Roman"/>
        </w:rPr>
        <w:br/>
      </w:r>
      <w:r w:rsidRPr="008C1B3A">
        <w:rPr>
          <w:rFonts w:eastAsia="Times New Roman"/>
        </w:rPr>
        <w:br/>
      </w:r>
      <w:r w:rsidRPr="008C1B3A">
        <w:rPr>
          <w:rFonts w:eastAsia="Times New Roman"/>
          <w:b/>
        </w:rPr>
        <w:t>LO2:</w:t>
      </w:r>
      <w:r w:rsidRPr="008C1B3A">
        <w:rPr>
          <w:rFonts w:eastAsia="Times New Roman"/>
        </w:rPr>
        <w:t xml:space="preserve">  </w:t>
      </w:r>
      <w:r w:rsidR="004841A6" w:rsidRPr="004841A6">
        <w:rPr>
          <w:rFonts w:eastAsia="Times New Roman"/>
        </w:rPr>
        <w:t xml:space="preserve">Provides evidence of experience in civic-engagement activities </w:t>
      </w:r>
      <w:r w:rsidR="004841A6">
        <w:rPr>
          <w:rFonts w:eastAsia="Times New Roman"/>
        </w:rPr>
        <w:t xml:space="preserve">and </w:t>
      </w:r>
      <w:r w:rsidR="004841A6" w:rsidRPr="004841A6">
        <w:rPr>
          <w:rFonts w:eastAsia="Times New Roman"/>
        </w:rPr>
        <w:t>describes what she/he has learned about her or himself as it relates to a growing sense of civic identity.</w:t>
      </w:r>
    </w:p>
    <w:p w14:paraId="5BA3BDB1" w14:textId="33B11A60" w:rsidR="00D0468C" w:rsidRDefault="00D0468C" w:rsidP="008C1B3A">
      <w:pPr>
        <w:rPr>
          <w:rFonts w:eastAsia="Times New Roman"/>
        </w:rPr>
      </w:pPr>
    </w:p>
    <w:p w14:paraId="2C4D9E02" w14:textId="49105E60" w:rsidR="00D0468C" w:rsidRPr="004841A6" w:rsidRDefault="00D0468C" w:rsidP="008C1B3A">
      <w:pPr>
        <w:rPr>
          <w:rFonts w:eastAsia="Times New Roman"/>
        </w:rPr>
      </w:pPr>
      <w:r>
        <w:rPr>
          <w:rFonts w:eastAsia="Times New Roman"/>
          <w:b/>
          <w:bCs/>
        </w:rPr>
        <w:t xml:space="preserve">LO3: </w:t>
      </w:r>
      <w:r w:rsidR="004841A6" w:rsidRPr="004841A6">
        <w:rPr>
          <w:rFonts w:eastAsia="Times New Roman"/>
        </w:rPr>
        <w:t xml:space="preserve">Effectively communicates in civic context, showing ability to do </w:t>
      </w:r>
      <w:proofErr w:type="gramStart"/>
      <w:r w:rsidR="004841A6" w:rsidRPr="004841A6">
        <w:rPr>
          <w:rFonts w:eastAsia="Times New Roman"/>
        </w:rPr>
        <w:t>all of</w:t>
      </w:r>
      <w:proofErr w:type="gramEnd"/>
      <w:r w:rsidR="004841A6" w:rsidRPr="004841A6">
        <w:rPr>
          <w:rFonts w:eastAsia="Times New Roman"/>
        </w:rPr>
        <w:t xml:space="preserve"> the following:  express, listen, and adapt ideas and messages based on others' perspectives.</w:t>
      </w:r>
    </w:p>
    <w:p w14:paraId="518F554C" w14:textId="02C83874" w:rsidR="00D0468C" w:rsidRDefault="00D0468C" w:rsidP="008C1B3A">
      <w:pPr>
        <w:rPr>
          <w:rFonts w:eastAsia="Times New Roman"/>
        </w:rPr>
      </w:pPr>
    </w:p>
    <w:p w14:paraId="270F06CF" w14:textId="1F5B3826" w:rsidR="008C1B3A" w:rsidRPr="008C1B3A" w:rsidRDefault="00D0468C" w:rsidP="008C1B3A">
      <w:pPr>
        <w:rPr>
          <w:rFonts w:eastAsia="Times New Roman"/>
        </w:rPr>
      </w:pPr>
      <w:r>
        <w:rPr>
          <w:rFonts w:eastAsia="Times New Roman"/>
          <w:b/>
          <w:bCs/>
        </w:rPr>
        <w:t>LO</w:t>
      </w:r>
      <w:r w:rsidR="004841A6">
        <w:rPr>
          <w:rFonts w:eastAsia="Times New Roman"/>
          <w:b/>
          <w:bCs/>
        </w:rPr>
        <w:t>4</w:t>
      </w:r>
      <w:r>
        <w:rPr>
          <w:rFonts w:eastAsia="Times New Roman"/>
          <w:b/>
          <w:bCs/>
        </w:rPr>
        <w:t xml:space="preserve">: </w:t>
      </w:r>
      <w:r w:rsidR="004841A6">
        <w:rPr>
          <w:rFonts w:eastAsia="Times New Roman"/>
        </w:rPr>
        <w:t>Participates</w:t>
      </w:r>
      <w:r w:rsidR="004841A6" w:rsidRPr="004841A6">
        <w:rPr>
          <w:rFonts w:eastAsia="Times New Roman"/>
        </w:rPr>
        <w:t xml:space="preserve"> in civically focused actions and reflects or describes how these actions may benefit individual(s) or communities.</w:t>
      </w:r>
    </w:p>
    <w:p w14:paraId="5BD55ECE" w14:textId="77777777" w:rsidR="00495E33" w:rsidRDefault="00495E33" w:rsidP="008C1B3A">
      <w:pPr>
        <w:rPr>
          <w:rFonts w:eastAsia="Times New Roman"/>
          <w:b/>
        </w:rPr>
      </w:pPr>
    </w:p>
    <w:p w14:paraId="5F66CA4A" w14:textId="40641DBB" w:rsidR="00B20277" w:rsidRDefault="00B20277" w:rsidP="008C1B3A">
      <w:pPr>
        <w:rPr>
          <w:rFonts w:eastAsia="Times New Roman"/>
          <w:b/>
        </w:rPr>
      </w:pPr>
      <w:r w:rsidRPr="008C1B3A">
        <w:rPr>
          <w:rFonts w:eastAsia="Times New Roman"/>
          <w:b/>
        </w:rPr>
        <w:t xml:space="preserve">Goal(s): </w:t>
      </w:r>
    </w:p>
    <w:p w14:paraId="5E947A11" w14:textId="77777777" w:rsidR="008C1B3A" w:rsidRPr="008C1B3A" w:rsidRDefault="008C1B3A" w:rsidP="008C1B3A">
      <w:pPr>
        <w:rPr>
          <w:rFonts w:eastAsia="Times New Roman"/>
        </w:rPr>
      </w:pPr>
    </w:p>
    <w:p w14:paraId="2170A7B7" w14:textId="2B9A95FA" w:rsidR="00E1042B" w:rsidRDefault="00E1042B" w:rsidP="00E1042B">
      <w:pPr>
        <w:pStyle w:val="ListParagraph"/>
        <w:numPr>
          <w:ilvl w:val="0"/>
          <w:numId w:val="25"/>
        </w:numPr>
        <w:rPr>
          <w:sz w:val="22"/>
          <w:szCs w:val="22"/>
        </w:rPr>
      </w:pPr>
      <w:r w:rsidRPr="00617888">
        <w:rPr>
          <w:sz w:val="22"/>
          <w:szCs w:val="22"/>
        </w:rPr>
        <w:t xml:space="preserve">Students will have an average score of 3.00 or better when assessed via the </w:t>
      </w:r>
      <w:r>
        <w:rPr>
          <w:sz w:val="22"/>
          <w:szCs w:val="22"/>
        </w:rPr>
        <w:t>civic engagement</w:t>
      </w:r>
      <w:r w:rsidRPr="00617888">
        <w:rPr>
          <w:sz w:val="22"/>
          <w:szCs w:val="22"/>
        </w:rPr>
        <w:t xml:space="preserve"> rubric. The maximum score is 4.00.</w:t>
      </w:r>
    </w:p>
    <w:p w14:paraId="79DED225" w14:textId="7E5CC06F" w:rsidR="00E1042B" w:rsidRPr="00617888" w:rsidRDefault="00E1042B" w:rsidP="00E1042B">
      <w:pPr>
        <w:pStyle w:val="ListParagraph"/>
        <w:numPr>
          <w:ilvl w:val="0"/>
          <w:numId w:val="25"/>
        </w:numPr>
        <w:rPr>
          <w:sz w:val="22"/>
          <w:szCs w:val="22"/>
        </w:rPr>
      </w:pPr>
      <w:r w:rsidRPr="00617888">
        <w:rPr>
          <w:rFonts w:eastAsia="Times New Roman"/>
          <w:sz w:val="22"/>
          <w:szCs w:val="22"/>
        </w:rPr>
        <w:t xml:space="preserve">Graduates will have an average satisfaction score with their </w:t>
      </w:r>
      <w:r>
        <w:rPr>
          <w:rFonts w:eastAsia="Times New Roman"/>
          <w:sz w:val="22"/>
          <w:szCs w:val="22"/>
        </w:rPr>
        <w:t>civic engagement</w:t>
      </w:r>
      <w:r w:rsidRPr="00617888">
        <w:rPr>
          <w:rFonts w:eastAsia="Times New Roman"/>
          <w:sz w:val="22"/>
          <w:szCs w:val="22"/>
        </w:rPr>
        <w:t xml:space="preserve"> education of </w:t>
      </w:r>
      <w:r>
        <w:rPr>
          <w:rFonts w:eastAsia="Times New Roman"/>
          <w:sz w:val="22"/>
          <w:szCs w:val="22"/>
        </w:rPr>
        <w:t>4</w:t>
      </w:r>
      <w:r w:rsidRPr="00617888">
        <w:rPr>
          <w:rFonts w:eastAsia="Times New Roman"/>
          <w:sz w:val="22"/>
          <w:szCs w:val="22"/>
        </w:rPr>
        <w:t xml:space="preserve">.00 or better. The maximum score is </w:t>
      </w:r>
      <w:r>
        <w:rPr>
          <w:rFonts w:eastAsia="Times New Roman"/>
          <w:sz w:val="22"/>
          <w:szCs w:val="22"/>
        </w:rPr>
        <w:t>5</w:t>
      </w:r>
      <w:r w:rsidRPr="00617888">
        <w:rPr>
          <w:rFonts w:eastAsia="Times New Roman"/>
          <w:sz w:val="22"/>
          <w:szCs w:val="22"/>
        </w:rPr>
        <w:t>.00.</w:t>
      </w:r>
    </w:p>
    <w:p w14:paraId="7430DE42" w14:textId="4C6E78C1" w:rsidR="00E1042B" w:rsidRDefault="00E1042B" w:rsidP="00E1042B">
      <w:pPr>
        <w:pStyle w:val="ListParagraph"/>
        <w:numPr>
          <w:ilvl w:val="0"/>
          <w:numId w:val="25"/>
        </w:numPr>
        <w:rPr>
          <w:sz w:val="22"/>
          <w:szCs w:val="22"/>
        </w:rPr>
      </w:pPr>
      <w:r w:rsidRPr="00617888">
        <w:rPr>
          <w:sz w:val="22"/>
          <w:szCs w:val="22"/>
        </w:rPr>
        <w:t xml:space="preserve">Alumni will have an average satisfaction score with their </w:t>
      </w:r>
      <w:r>
        <w:rPr>
          <w:sz w:val="22"/>
          <w:szCs w:val="22"/>
        </w:rPr>
        <w:t>civic engagement</w:t>
      </w:r>
      <w:r w:rsidRPr="00617888">
        <w:rPr>
          <w:sz w:val="22"/>
          <w:szCs w:val="22"/>
        </w:rPr>
        <w:t xml:space="preserve"> education of 4.00 or better. The maximum score is 5.00.</w:t>
      </w:r>
    </w:p>
    <w:p w14:paraId="48E7092C" w14:textId="0BDF0868" w:rsidR="00E1042B" w:rsidRPr="00617888" w:rsidRDefault="00E1042B" w:rsidP="00E1042B">
      <w:pPr>
        <w:pStyle w:val="ListParagraph"/>
        <w:numPr>
          <w:ilvl w:val="0"/>
          <w:numId w:val="25"/>
        </w:numPr>
        <w:rPr>
          <w:sz w:val="22"/>
          <w:szCs w:val="22"/>
        </w:rPr>
      </w:pPr>
      <w:r>
        <w:rPr>
          <w:sz w:val="22"/>
          <w:szCs w:val="22"/>
        </w:rPr>
        <w:t>6</w:t>
      </w:r>
      <w:r w:rsidRPr="00E1042B">
        <w:rPr>
          <w:sz w:val="22"/>
          <w:szCs w:val="22"/>
        </w:rPr>
        <w:t>0% of eligible Virginia Western students will vote in the 2020 national elections.</w:t>
      </w:r>
    </w:p>
    <w:p w14:paraId="6771C0E6" w14:textId="1202184A" w:rsidR="000A3B61" w:rsidRDefault="000A3B61" w:rsidP="008C1B3A">
      <w:pPr>
        <w:rPr>
          <w:rFonts w:eastAsia="Times New Roman"/>
        </w:rPr>
      </w:pPr>
    </w:p>
    <w:p w14:paraId="74291DFD" w14:textId="615638FD" w:rsidR="00B20277" w:rsidRDefault="00B20277" w:rsidP="008C1B3A">
      <w:pPr>
        <w:rPr>
          <w:rFonts w:eastAsia="Times New Roman"/>
          <w:b/>
        </w:rPr>
      </w:pPr>
      <w:r w:rsidRPr="008C1B3A">
        <w:rPr>
          <w:rFonts w:eastAsia="Times New Roman"/>
          <w:b/>
        </w:rPr>
        <w:t xml:space="preserve">Measures: </w:t>
      </w:r>
    </w:p>
    <w:p w14:paraId="6FE4C819" w14:textId="77777777" w:rsidR="008C1B3A" w:rsidRPr="008C1B3A" w:rsidRDefault="008C1B3A" w:rsidP="008C1B3A">
      <w:pPr>
        <w:rPr>
          <w:rFonts w:eastAsia="Times New Roman"/>
          <w:b/>
        </w:rPr>
      </w:pPr>
    </w:p>
    <w:p w14:paraId="68705DFB" w14:textId="07563E32" w:rsidR="00B20277" w:rsidRDefault="00B20277" w:rsidP="008C1B3A">
      <w:pPr>
        <w:rPr>
          <w:rFonts w:eastAsia="Times New Roman"/>
          <w:i/>
        </w:rPr>
      </w:pPr>
      <w:r w:rsidRPr="008C1B3A">
        <w:rPr>
          <w:rFonts w:eastAsia="Times New Roman"/>
          <w:i/>
        </w:rPr>
        <w:t>Direct assessments:</w:t>
      </w:r>
    </w:p>
    <w:p w14:paraId="671E0D2D" w14:textId="77777777" w:rsidR="00587F9F" w:rsidRDefault="00587F9F" w:rsidP="00587F9F">
      <w:pPr>
        <w:spacing w:after="160" w:line="259" w:lineRule="auto"/>
        <w:rPr>
          <w:rFonts w:eastAsia="Times New Roman"/>
          <w:i/>
        </w:rPr>
      </w:pPr>
    </w:p>
    <w:p w14:paraId="78802284" w14:textId="06EC62CC" w:rsidR="00587F9F" w:rsidRDefault="00587F9F" w:rsidP="00587F9F">
      <w:pPr>
        <w:spacing w:after="160" w:line="259" w:lineRule="auto"/>
        <w:rPr>
          <w:rFonts w:eastAsia="Times New Roman"/>
        </w:rPr>
      </w:pPr>
      <w:r w:rsidRPr="009C41C9">
        <w:rPr>
          <w:rFonts w:eastAsia="Times New Roman"/>
        </w:rPr>
        <w:t>Course-embedded assessments are being identified for each of the four outcomes and assessment data will be collected from faculty in the following courses:</w:t>
      </w:r>
    </w:p>
    <w:p w14:paraId="3596F1B8" w14:textId="21C295AD" w:rsidR="00587F9F" w:rsidRPr="00D0468C" w:rsidRDefault="00587F9F" w:rsidP="00587F9F">
      <w:pPr>
        <w:pStyle w:val="ListParagraph"/>
        <w:numPr>
          <w:ilvl w:val="0"/>
          <w:numId w:val="19"/>
        </w:numPr>
        <w:spacing w:after="160" w:line="259" w:lineRule="auto"/>
        <w:rPr>
          <w:rFonts w:eastAsia="Times New Roman"/>
        </w:rPr>
      </w:pPr>
      <w:r w:rsidRPr="00D0468C">
        <w:rPr>
          <w:rFonts w:eastAsia="Times New Roman"/>
        </w:rPr>
        <w:t>SOC 200</w:t>
      </w:r>
    </w:p>
    <w:p w14:paraId="40F4D9AD" w14:textId="6B63CD33" w:rsidR="00587F9F" w:rsidRPr="00D0468C" w:rsidRDefault="00587F9F" w:rsidP="00587F9F">
      <w:pPr>
        <w:pStyle w:val="ListParagraph"/>
        <w:numPr>
          <w:ilvl w:val="0"/>
          <w:numId w:val="19"/>
        </w:numPr>
        <w:spacing w:after="160" w:line="259" w:lineRule="auto"/>
        <w:rPr>
          <w:rFonts w:eastAsia="Times New Roman"/>
        </w:rPr>
      </w:pPr>
      <w:r w:rsidRPr="00D0468C">
        <w:rPr>
          <w:rFonts w:eastAsia="Times New Roman"/>
        </w:rPr>
        <w:t>PSY 200</w:t>
      </w:r>
    </w:p>
    <w:p w14:paraId="7E6D6F9E" w14:textId="6EB088F2" w:rsidR="00A94210" w:rsidRDefault="00AB67FE" w:rsidP="00A94210">
      <w:pPr>
        <w:pStyle w:val="ListParagraph"/>
        <w:numPr>
          <w:ilvl w:val="0"/>
          <w:numId w:val="19"/>
        </w:numPr>
        <w:spacing w:after="160" w:line="259" w:lineRule="auto"/>
        <w:rPr>
          <w:rFonts w:eastAsia="Times New Roman"/>
        </w:rPr>
      </w:pPr>
      <w:r w:rsidRPr="00D0468C">
        <w:rPr>
          <w:rFonts w:eastAsia="Times New Roman"/>
        </w:rPr>
        <w:t>ENG 241</w:t>
      </w:r>
    </w:p>
    <w:p w14:paraId="21753039" w14:textId="56F4FB5D" w:rsidR="008A1B95" w:rsidRDefault="008A1B95">
      <w:pPr>
        <w:spacing w:after="160" w:line="259" w:lineRule="auto"/>
        <w:rPr>
          <w:rFonts w:asciiTheme="minorHAnsi" w:eastAsia="Times New Roman" w:hAnsiTheme="minorHAnsi" w:cstheme="minorBidi"/>
          <w:sz w:val="24"/>
          <w:szCs w:val="24"/>
        </w:rPr>
      </w:pPr>
      <w:r>
        <w:rPr>
          <w:rFonts w:asciiTheme="minorHAnsi" w:eastAsia="Times New Roman" w:hAnsiTheme="minorHAnsi" w:cstheme="minorBidi"/>
          <w:sz w:val="24"/>
          <w:szCs w:val="24"/>
        </w:rPr>
        <w:br w:type="page"/>
      </w:r>
    </w:p>
    <w:p w14:paraId="0F5BFA47" w14:textId="77777777" w:rsidR="00A94210" w:rsidRPr="00A94210" w:rsidRDefault="00A94210" w:rsidP="00A94210">
      <w:pPr>
        <w:spacing w:after="160" w:line="259" w:lineRule="auto"/>
        <w:rPr>
          <w:rFonts w:asciiTheme="minorHAnsi" w:eastAsia="Times New Roman" w:hAnsiTheme="minorHAnsi" w:cstheme="minorBidi"/>
          <w:sz w:val="24"/>
          <w:szCs w:val="24"/>
        </w:rPr>
        <w:sectPr w:rsidR="00A94210" w:rsidRPr="00A94210" w:rsidSect="00FA3948">
          <w:pgSz w:w="12240" w:h="15840"/>
          <w:pgMar w:top="1080" w:right="1080" w:bottom="1080" w:left="1080" w:header="720" w:footer="720" w:gutter="0"/>
          <w:pgNumType w:start="8"/>
          <w:cols w:space="720"/>
          <w:titlePg/>
          <w:docGrid w:linePitch="360"/>
        </w:sectPr>
      </w:pPr>
    </w:p>
    <w:tbl>
      <w:tblPr>
        <w:tblpPr w:leftFromText="180" w:rightFromText="180" w:vertAnchor="page" w:horzAnchor="margin" w:tblpY="1573"/>
        <w:tblW w:w="14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3240"/>
        <w:gridCol w:w="3240"/>
        <w:gridCol w:w="3150"/>
        <w:gridCol w:w="2790"/>
      </w:tblGrid>
      <w:tr w:rsidR="00A94210" w:rsidRPr="00855E8A" w14:paraId="251AAC21" w14:textId="77777777" w:rsidTr="008A1B95">
        <w:trPr>
          <w:trHeight w:val="260"/>
        </w:trPr>
        <w:tc>
          <w:tcPr>
            <w:tcW w:w="14220" w:type="dxa"/>
            <w:gridSpan w:val="5"/>
            <w:tcBorders>
              <w:top w:val="single" w:sz="4" w:space="0" w:color="auto"/>
            </w:tcBorders>
            <w:shd w:val="clear" w:color="auto" w:fill="auto"/>
            <w:noWrap/>
            <w:vAlign w:val="bottom"/>
            <w:hideMark/>
          </w:tcPr>
          <w:p w14:paraId="54F2E36C" w14:textId="77777777" w:rsidR="00A94210" w:rsidRDefault="00A94210" w:rsidP="008A1B95">
            <w:pPr>
              <w:jc w:val="center"/>
              <w:rPr>
                <w:rFonts w:ascii="Times New Roman" w:eastAsia="Times New Roman" w:hAnsi="Times New Roman" w:cs="Times New Roman"/>
                <w:b/>
                <w:bCs/>
                <w:color w:val="000000" w:themeColor="text1"/>
                <w:sz w:val="28"/>
                <w:szCs w:val="28"/>
              </w:rPr>
            </w:pPr>
            <w:r w:rsidRPr="000A6863">
              <w:rPr>
                <w:rFonts w:ascii="Times New Roman" w:eastAsia="Times New Roman" w:hAnsi="Times New Roman" w:cs="Times New Roman"/>
                <w:b/>
                <w:bCs/>
                <w:color w:val="000000" w:themeColor="text1"/>
                <w:sz w:val="28"/>
                <w:szCs w:val="28"/>
              </w:rPr>
              <w:lastRenderedPageBreak/>
              <w:t>Civic Engagement</w:t>
            </w:r>
          </w:p>
          <w:p w14:paraId="050B7F2E" w14:textId="77777777" w:rsidR="00A94210" w:rsidRPr="00E06873" w:rsidRDefault="00A94210" w:rsidP="008A1B95">
            <w:pPr>
              <w:rPr>
                <w:rFonts w:ascii="Times New Roman" w:eastAsia="Times New Roman" w:hAnsi="Times New Roman" w:cs="Times New Roman"/>
                <w:color w:val="000000"/>
              </w:rPr>
            </w:pPr>
            <w:r w:rsidRPr="00E06873">
              <w:rPr>
                <w:rFonts w:ascii="Times New Roman" w:eastAsia="Times New Roman" w:hAnsi="Times New Roman" w:cs="Times New Roman"/>
                <w:color w:val="000000"/>
              </w:rPr>
              <w:t>Civic Engagement is the ability to contribute to the civic life and well-being of local, national, and global communities as both a social responsibility and a life-long learning process. Degree graduates will demonstrate the knowledge and civic values necessary to become informed and contributing participants in a democratic society.</w:t>
            </w:r>
          </w:p>
        </w:tc>
      </w:tr>
      <w:tr w:rsidR="00A94210" w:rsidRPr="00855E8A" w14:paraId="63956AC8" w14:textId="77777777" w:rsidTr="008A1B95">
        <w:trPr>
          <w:trHeight w:val="152"/>
        </w:trPr>
        <w:tc>
          <w:tcPr>
            <w:tcW w:w="1800" w:type="dxa"/>
            <w:vMerge w:val="restart"/>
            <w:shd w:val="clear" w:color="auto" w:fill="D9D9D9" w:themeFill="background1" w:themeFillShade="D9"/>
            <w:noWrap/>
            <w:vAlign w:val="center"/>
            <w:hideMark/>
          </w:tcPr>
          <w:p w14:paraId="0B4A2C1B" w14:textId="77777777" w:rsidR="00A94210" w:rsidRPr="00624DCD" w:rsidRDefault="00A94210" w:rsidP="008A1B95">
            <w:pPr>
              <w:jc w:val="center"/>
              <w:rPr>
                <w:rFonts w:ascii="Times New Roman" w:eastAsia="Times New Roman" w:hAnsi="Times New Roman" w:cs="Times New Roman"/>
                <w:b/>
                <w:bCs/>
                <w:color w:val="000000"/>
                <w:sz w:val="20"/>
                <w:szCs w:val="20"/>
              </w:rPr>
            </w:pPr>
            <w:r w:rsidRPr="00624DCD">
              <w:rPr>
                <w:rFonts w:ascii="Times New Roman" w:eastAsia="Times New Roman" w:hAnsi="Times New Roman" w:cs="Times New Roman"/>
                <w:b/>
                <w:bCs/>
                <w:color w:val="000000"/>
                <w:sz w:val="20"/>
                <w:szCs w:val="20"/>
              </w:rPr>
              <w:t>Criteria</w:t>
            </w:r>
          </w:p>
        </w:tc>
        <w:tc>
          <w:tcPr>
            <w:tcW w:w="12420" w:type="dxa"/>
            <w:gridSpan w:val="4"/>
            <w:shd w:val="clear" w:color="auto" w:fill="D9D9D9" w:themeFill="background1" w:themeFillShade="D9"/>
            <w:noWrap/>
            <w:vAlign w:val="bottom"/>
            <w:hideMark/>
          </w:tcPr>
          <w:p w14:paraId="378AD18A" w14:textId="77777777" w:rsidR="00A94210" w:rsidRPr="00624DCD" w:rsidRDefault="00A94210" w:rsidP="008A1B95">
            <w:pPr>
              <w:jc w:val="center"/>
              <w:rPr>
                <w:rFonts w:ascii="Times New Roman" w:eastAsia="Times New Roman" w:hAnsi="Times New Roman" w:cs="Times New Roman"/>
                <w:b/>
                <w:color w:val="000000"/>
                <w:sz w:val="20"/>
                <w:szCs w:val="20"/>
              </w:rPr>
            </w:pPr>
            <w:r w:rsidRPr="00624DCD">
              <w:rPr>
                <w:rFonts w:ascii="Times New Roman" w:eastAsia="Times New Roman" w:hAnsi="Times New Roman" w:cs="Times New Roman"/>
                <w:b/>
                <w:color w:val="000000"/>
                <w:sz w:val="20"/>
                <w:szCs w:val="20"/>
              </w:rPr>
              <w:t>Assessment Levels</w:t>
            </w:r>
          </w:p>
        </w:tc>
      </w:tr>
      <w:tr w:rsidR="00A94210" w:rsidRPr="00855E8A" w14:paraId="145F69A7" w14:textId="77777777" w:rsidTr="008A1B95">
        <w:trPr>
          <w:trHeight w:val="271"/>
        </w:trPr>
        <w:tc>
          <w:tcPr>
            <w:tcW w:w="1800" w:type="dxa"/>
            <w:vMerge/>
            <w:vAlign w:val="center"/>
            <w:hideMark/>
          </w:tcPr>
          <w:p w14:paraId="762E57B7" w14:textId="77777777" w:rsidR="00A94210" w:rsidRPr="00624DCD" w:rsidRDefault="00A94210" w:rsidP="008A1B95">
            <w:pPr>
              <w:rPr>
                <w:rFonts w:ascii="Times New Roman" w:eastAsia="Times New Roman" w:hAnsi="Times New Roman" w:cs="Times New Roman"/>
                <w:b/>
                <w:bCs/>
                <w:color w:val="000000"/>
                <w:sz w:val="20"/>
                <w:szCs w:val="20"/>
              </w:rPr>
            </w:pPr>
          </w:p>
        </w:tc>
        <w:tc>
          <w:tcPr>
            <w:tcW w:w="3240" w:type="dxa"/>
            <w:shd w:val="clear" w:color="auto" w:fill="D9D9D9" w:themeFill="background1" w:themeFillShade="D9"/>
            <w:noWrap/>
            <w:vAlign w:val="center"/>
            <w:hideMark/>
          </w:tcPr>
          <w:p w14:paraId="6AE7F83F" w14:textId="77777777" w:rsidR="00A94210" w:rsidRPr="00624DCD" w:rsidRDefault="00A94210" w:rsidP="008A1B95">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Excellent-4</w:t>
            </w:r>
          </w:p>
        </w:tc>
        <w:tc>
          <w:tcPr>
            <w:tcW w:w="3240" w:type="dxa"/>
            <w:shd w:val="clear" w:color="auto" w:fill="D9D9D9" w:themeFill="background1" w:themeFillShade="D9"/>
            <w:noWrap/>
            <w:vAlign w:val="center"/>
            <w:hideMark/>
          </w:tcPr>
          <w:p w14:paraId="602B70F6" w14:textId="77777777" w:rsidR="00A94210" w:rsidRPr="00624DCD" w:rsidRDefault="00A94210" w:rsidP="008A1B95">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ood-3</w:t>
            </w:r>
          </w:p>
        </w:tc>
        <w:tc>
          <w:tcPr>
            <w:tcW w:w="3150" w:type="dxa"/>
            <w:shd w:val="clear" w:color="auto" w:fill="D9D9D9" w:themeFill="background1" w:themeFillShade="D9"/>
            <w:noWrap/>
            <w:vAlign w:val="center"/>
            <w:hideMark/>
          </w:tcPr>
          <w:p w14:paraId="7D9972BE" w14:textId="77777777" w:rsidR="00A94210" w:rsidRPr="00624DCD" w:rsidRDefault="00A94210" w:rsidP="008A1B95">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ceptable-2</w:t>
            </w:r>
          </w:p>
        </w:tc>
        <w:tc>
          <w:tcPr>
            <w:tcW w:w="2790" w:type="dxa"/>
            <w:shd w:val="clear" w:color="auto" w:fill="D9D9D9" w:themeFill="background1" w:themeFillShade="D9"/>
          </w:tcPr>
          <w:p w14:paraId="02D3DA03" w14:textId="77777777" w:rsidR="00A94210" w:rsidRPr="00624DCD" w:rsidRDefault="00A94210" w:rsidP="008A1B95">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eeds Improvement-1</w:t>
            </w:r>
          </w:p>
        </w:tc>
      </w:tr>
      <w:tr w:rsidR="00A94210" w:rsidRPr="00855E8A" w14:paraId="5D5C8958" w14:textId="77777777" w:rsidTr="008A1B95">
        <w:trPr>
          <w:trHeight w:val="1517"/>
        </w:trPr>
        <w:tc>
          <w:tcPr>
            <w:tcW w:w="1800" w:type="dxa"/>
            <w:shd w:val="clear" w:color="auto" w:fill="auto"/>
            <w:vAlign w:val="center"/>
            <w:hideMark/>
          </w:tcPr>
          <w:p w14:paraId="2B64E6DE" w14:textId="77777777" w:rsidR="00A94210" w:rsidRPr="00855E8A" w:rsidRDefault="00A94210" w:rsidP="008A1B95">
            <w:pPr>
              <w:jc w:val="center"/>
              <w:rPr>
                <w:rFonts w:ascii="Times New Roman" w:eastAsia="Times New Roman" w:hAnsi="Times New Roman" w:cs="Times New Roman"/>
                <w:color w:val="000000"/>
                <w:sz w:val="20"/>
                <w:szCs w:val="20"/>
              </w:rPr>
            </w:pPr>
            <w:r>
              <w:rPr>
                <w:rFonts w:ascii="Times New Roman" w:eastAsia="Times New Roman" w:hAnsi="Times New Roman" w:cs="Times New Roman"/>
                <w:b/>
                <w:bCs/>
                <w:color w:val="000000"/>
              </w:rPr>
              <w:t>Analysis of Knowledge</w:t>
            </w:r>
            <w:r w:rsidRPr="00855E8A">
              <w:rPr>
                <w:rFonts w:ascii="Times New Roman" w:eastAsia="Times New Roman" w:hAnsi="Times New Roman" w:cs="Times New Roman"/>
                <w:color w:val="000000"/>
                <w:sz w:val="20"/>
                <w:szCs w:val="20"/>
              </w:rPr>
              <w:br/>
            </w:r>
          </w:p>
        </w:tc>
        <w:tc>
          <w:tcPr>
            <w:tcW w:w="3240" w:type="dxa"/>
            <w:shd w:val="clear" w:color="auto" w:fill="auto"/>
            <w:hideMark/>
          </w:tcPr>
          <w:p w14:paraId="58F989CB" w14:textId="77777777" w:rsidR="00A94210" w:rsidRPr="000A6863" w:rsidRDefault="00A94210" w:rsidP="008A1B95">
            <w:pPr>
              <w:jc w:val="center"/>
              <w:rPr>
                <w:rFonts w:ascii="Times New Roman" w:hAnsi="Times New Roman" w:cs="Times New Roman"/>
                <w:color w:val="000000"/>
                <w:sz w:val="20"/>
                <w:szCs w:val="20"/>
              </w:rPr>
            </w:pPr>
          </w:p>
          <w:p w14:paraId="782824F5"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Analyzes knowledge (facts, theories, etc.) from one's own academic study/field/discipline making relevant connections to civic engagement</w:t>
            </w:r>
          </w:p>
        </w:tc>
        <w:tc>
          <w:tcPr>
            <w:tcW w:w="3240" w:type="dxa"/>
            <w:shd w:val="clear" w:color="auto" w:fill="auto"/>
            <w:vAlign w:val="center"/>
            <w:hideMark/>
          </w:tcPr>
          <w:p w14:paraId="371EC0A4"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Begins to connect knowledge (facts, theories, etc.) from one's own academic study/field/discipline to civic engagement</w:t>
            </w:r>
          </w:p>
        </w:tc>
        <w:tc>
          <w:tcPr>
            <w:tcW w:w="3150" w:type="dxa"/>
            <w:shd w:val="clear" w:color="auto" w:fill="auto"/>
            <w:vAlign w:val="center"/>
            <w:hideMark/>
          </w:tcPr>
          <w:p w14:paraId="31D13450"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Begins to identify knowledge (facts, theories, etc.) from one's own academic study/field/discipline that is relevant to civic engagement.</w:t>
            </w:r>
          </w:p>
        </w:tc>
        <w:tc>
          <w:tcPr>
            <w:tcW w:w="2790" w:type="dxa"/>
          </w:tcPr>
          <w:p w14:paraId="41D0A7A5" w14:textId="77777777" w:rsidR="00A94210" w:rsidRDefault="00A94210" w:rsidP="008A1B95">
            <w:pPr>
              <w:jc w:val="center"/>
              <w:rPr>
                <w:rFonts w:ascii="Times New Roman" w:hAnsi="Times New Roman" w:cs="Times New Roman"/>
                <w:color w:val="000000"/>
                <w:sz w:val="20"/>
                <w:szCs w:val="20"/>
              </w:rPr>
            </w:pPr>
          </w:p>
          <w:p w14:paraId="7CBC42D3"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Struggles to identify knowledge (facts, theories, etc.) from one's own academic study/field/discipline that is relevant to civic engagement.</w:t>
            </w:r>
          </w:p>
        </w:tc>
      </w:tr>
      <w:tr w:rsidR="00A94210" w:rsidRPr="00855E8A" w14:paraId="64877949" w14:textId="77777777" w:rsidTr="008A1B95">
        <w:trPr>
          <w:trHeight w:val="1427"/>
        </w:trPr>
        <w:tc>
          <w:tcPr>
            <w:tcW w:w="1800" w:type="dxa"/>
            <w:shd w:val="clear" w:color="auto" w:fill="auto"/>
            <w:vAlign w:val="center"/>
            <w:hideMark/>
          </w:tcPr>
          <w:p w14:paraId="420DD600" w14:textId="77777777" w:rsidR="00A94210" w:rsidRPr="00855E8A" w:rsidRDefault="00A94210" w:rsidP="008A1B95">
            <w:pPr>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 xml:space="preserve"> Civic Identity and Commitment</w:t>
            </w:r>
          </w:p>
        </w:tc>
        <w:tc>
          <w:tcPr>
            <w:tcW w:w="3240" w:type="dxa"/>
            <w:shd w:val="clear" w:color="auto" w:fill="auto"/>
            <w:vAlign w:val="center"/>
          </w:tcPr>
          <w:p w14:paraId="27D7A075" w14:textId="77777777" w:rsidR="00A94210" w:rsidRPr="000A6863" w:rsidRDefault="00A94210" w:rsidP="008A1B95">
            <w:pPr>
              <w:jc w:val="center"/>
              <w:rPr>
                <w:rFonts w:ascii="Times New Roman" w:eastAsia="Times New Roman" w:hAnsi="Times New Roman" w:cs="Times New Roman"/>
                <w:color w:val="000000" w:themeColor="text1"/>
                <w:sz w:val="20"/>
                <w:szCs w:val="20"/>
              </w:rPr>
            </w:pPr>
            <w:r w:rsidRPr="000A6863">
              <w:rPr>
                <w:rFonts w:ascii="Times New Roman" w:hAnsi="Times New Roman" w:cs="Times New Roman"/>
                <w:color w:val="000000"/>
                <w:sz w:val="20"/>
                <w:szCs w:val="20"/>
              </w:rPr>
              <w:t xml:space="preserve">Provides evidence of experience in civic-engagement activities </w:t>
            </w:r>
            <w:r w:rsidRPr="000A6863">
              <w:rPr>
                <w:rFonts w:ascii="Times New Roman" w:hAnsi="Times New Roman" w:cs="Times New Roman"/>
                <w:b/>
                <w:color w:val="000000"/>
                <w:sz w:val="20"/>
                <w:szCs w:val="20"/>
              </w:rPr>
              <w:t>AND</w:t>
            </w:r>
            <w:r w:rsidRPr="000A6863">
              <w:rPr>
                <w:rFonts w:ascii="Times New Roman" w:hAnsi="Times New Roman" w:cs="Times New Roman"/>
                <w:color w:val="000000"/>
                <w:sz w:val="20"/>
                <w:szCs w:val="20"/>
              </w:rPr>
              <w:t xml:space="preserve"> describes what she/he has learned about her or himself as it relates to a growing sense of civic identity.</w:t>
            </w:r>
          </w:p>
        </w:tc>
        <w:tc>
          <w:tcPr>
            <w:tcW w:w="3240" w:type="dxa"/>
            <w:shd w:val="clear" w:color="auto" w:fill="auto"/>
            <w:vAlign w:val="center"/>
          </w:tcPr>
          <w:p w14:paraId="163375E8"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 xml:space="preserve">Provides evidence of experience in civic-engagement activities </w:t>
            </w:r>
            <w:r w:rsidRPr="000A6863">
              <w:rPr>
                <w:rFonts w:ascii="Times New Roman" w:hAnsi="Times New Roman" w:cs="Times New Roman"/>
                <w:b/>
                <w:color w:val="000000"/>
                <w:sz w:val="20"/>
                <w:szCs w:val="20"/>
              </w:rPr>
              <w:t>OR</w:t>
            </w:r>
            <w:r w:rsidRPr="000A6863">
              <w:rPr>
                <w:rFonts w:ascii="Times New Roman" w:hAnsi="Times New Roman" w:cs="Times New Roman"/>
                <w:color w:val="000000"/>
                <w:sz w:val="20"/>
                <w:szCs w:val="20"/>
              </w:rPr>
              <w:t xml:space="preserve"> describes what she/he has learned about her or himself as it relates to a growing sense of civic identity.</w:t>
            </w:r>
          </w:p>
        </w:tc>
        <w:tc>
          <w:tcPr>
            <w:tcW w:w="3150" w:type="dxa"/>
            <w:shd w:val="clear" w:color="auto" w:fill="auto"/>
            <w:vAlign w:val="center"/>
          </w:tcPr>
          <w:p w14:paraId="4F3F111C"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Evidence suggests involvement in civic-engagement activities is generated from expectations or course requirements rather than from a sense of civic identity. </w:t>
            </w:r>
          </w:p>
        </w:tc>
        <w:tc>
          <w:tcPr>
            <w:tcW w:w="2790" w:type="dxa"/>
          </w:tcPr>
          <w:p w14:paraId="4180321E" w14:textId="77777777" w:rsidR="00A94210" w:rsidRDefault="00A94210" w:rsidP="008A1B95">
            <w:pPr>
              <w:tabs>
                <w:tab w:val="left" w:pos="1174"/>
              </w:tabs>
              <w:jc w:val="center"/>
              <w:rPr>
                <w:rFonts w:ascii="Times New Roman" w:hAnsi="Times New Roman" w:cs="Times New Roman"/>
                <w:color w:val="000000"/>
                <w:sz w:val="20"/>
                <w:szCs w:val="20"/>
              </w:rPr>
            </w:pPr>
          </w:p>
          <w:p w14:paraId="6E0F85A8" w14:textId="77777777" w:rsidR="00A94210" w:rsidRPr="000A6863" w:rsidRDefault="00A94210" w:rsidP="008A1B95">
            <w:pPr>
              <w:tabs>
                <w:tab w:val="left" w:pos="1174"/>
              </w:tabs>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Provides little evidence of her/his experience in civic-engagement activities and does not connect experiences to civic identity.</w:t>
            </w:r>
          </w:p>
        </w:tc>
      </w:tr>
      <w:tr w:rsidR="00A94210" w:rsidRPr="00855E8A" w14:paraId="0680C666" w14:textId="77777777" w:rsidTr="008A1B95">
        <w:trPr>
          <w:trHeight w:val="2075"/>
        </w:trPr>
        <w:tc>
          <w:tcPr>
            <w:tcW w:w="1800" w:type="dxa"/>
            <w:shd w:val="clear" w:color="auto" w:fill="auto"/>
            <w:vAlign w:val="center"/>
            <w:hideMark/>
          </w:tcPr>
          <w:p w14:paraId="3C44DE14" w14:textId="77777777" w:rsidR="00A94210" w:rsidRPr="00855E8A" w:rsidRDefault="00A94210" w:rsidP="008A1B95">
            <w:pPr>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 xml:space="preserve"> Civic Communication</w:t>
            </w:r>
          </w:p>
        </w:tc>
        <w:tc>
          <w:tcPr>
            <w:tcW w:w="3240" w:type="dxa"/>
            <w:shd w:val="clear" w:color="auto" w:fill="auto"/>
            <w:vAlign w:val="center"/>
          </w:tcPr>
          <w:p w14:paraId="39088912" w14:textId="77777777" w:rsidR="00A94210" w:rsidRPr="000A6863" w:rsidRDefault="00A94210" w:rsidP="008A1B95">
            <w:pPr>
              <w:jc w:val="center"/>
              <w:rPr>
                <w:rFonts w:ascii="Times New Roman" w:eastAsia="Times New Roman" w:hAnsi="Times New Roman" w:cs="Times New Roman"/>
                <w:color w:val="000000"/>
                <w:sz w:val="20"/>
                <w:szCs w:val="20"/>
              </w:rPr>
            </w:pPr>
            <w:r w:rsidRPr="000A6863">
              <w:rPr>
                <w:rFonts w:ascii="Times New Roman" w:hAnsi="Times New Roman" w:cs="Times New Roman"/>
                <w:color w:val="000000"/>
                <w:sz w:val="20"/>
                <w:szCs w:val="20"/>
              </w:rPr>
              <w:t xml:space="preserve">Effectively communicates in civic context, showing ability to do </w:t>
            </w:r>
            <w:proofErr w:type="gramStart"/>
            <w:r w:rsidRPr="000A6863">
              <w:rPr>
                <w:rFonts w:ascii="Times New Roman" w:hAnsi="Times New Roman" w:cs="Times New Roman"/>
                <w:color w:val="000000"/>
                <w:sz w:val="20"/>
                <w:szCs w:val="20"/>
              </w:rPr>
              <w:t>all of</w:t>
            </w:r>
            <w:proofErr w:type="gramEnd"/>
            <w:r w:rsidRPr="000A6863">
              <w:rPr>
                <w:rFonts w:ascii="Times New Roman" w:hAnsi="Times New Roman" w:cs="Times New Roman"/>
                <w:color w:val="000000"/>
                <w:sz w:val="20"/>
                <w:szCs w:val="20"/>
              </w:rPr>
              <w:t xml:space="preserve"> the following:  express, listen, and adapt ideas and messages based on others' perspectives.</w:t>
            </w:r>
          </w:p>
        </w:tc>
        <w:tc>
          <w:tcPr>
            <w:tcW w:w="3240" w:type="dxa"/>
            <w:shd w:val="clear" w:color="auto" w:fill="auto"/>
          </w:tcPr>
          <w:p w14:paraId="177F4F48" w14:textId="77777777" w:rsidR="00A94210" w:rsidRDefault="00A94210" w:rsidP="008A1B95">
            <w:pPr>
              <w:jc w:val="center"/>
              <w:rPr>
                <w:rFonts w:ascii="Times New Roman" w:hAnsi="Times New Roman" w:cs="Times New Roman"/>
                <w:color w:val="000000"/>
                <w:sz w:val="20"/>
                <w:szCs w:val="20"/>
              </w:rPr>
            </w:pPr>
          </w:p>
          <w:p w14:paraId="0A114B89"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Communicates in civic context, showing ability to do more than one of the following:  express, listen, or adapt ideas and messages based on others' perspectives.</w:t>
            </w:r>
          </w:p>
        </w:tc>
        <w:tc>
          <w:tcPr>
            <w:tcW w:w="3150" w:type="dxa"/>
            <w:shd w:val="clear" w:color="auto" w:fill="auto"/>
          </w:tcPr>
          <w:p w14:paraId="548B7A18" w14:textId="77777777" w:rsidR="00A94210" w:rsidRDefault="00A94210" w:rsidP="008A1B95">
            <w:pPr>
              <w:jc w:val="center"/>
              <w:rPr>
                <w:rFonts w:ascii="Times New Roman" w:hAnsi="Times New Roman" w:cs="Times New Roman"/>
                <w:color w:val="000000"/>
                <w:sz w:val="20"/>
                <w:szCs w:val="20"/>
              </w:rPr>
            </w:pPr>
          </w:p>
          <w:p w14:paraId="05D7D4D2"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Communicates in civic context, showing ability to do one of the following:  express, listen, or adapt ideas and messages based on others' perspectives.</w:t>
            </w:r>
          </w:p>
        </w:tc>
        <w:tc>
          <w:tcPr>
            <w:tcW w:w="2790" w:type="dxa"/>
          </w:tcPr>
          <w:p w14:paraId="440C378F" w14:textId="77777777" w:rsidR="00A94210" w:rsidRDefault="00A94210" w:rsidP="008A1B95">
            <w:pPr>
              <w:jc w:val="center"/>
              <w:rPr>
                <w:rFonts w:ascii="Times New Roman" w:hAnsi="Times New Roman" w:cs="Times New Roman"/>
                <w:color w:val="000000"/>
                <w:sz w:val="20"/>
                <w:szCs w:val="20"/>
              </w:rPr>
            </w:pPr>
          </w:p>
          <w:p w14:paraId="23BC366D"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Struggles to communicate in civic context and does not demonstrate the ability to do any of the following:  express, listen, or adapt ideas and messages based on others' perspectives.</w:t>
            </w:r>
          </w:p>
        </w:tc>
      </w:tr>
      <w:tr w:rsidR="00A94210" w:rsidRPr="00855E8A" w14:paraId="7EC73605" w14:textId="77777777" w:rsidTr="008A1B95">
        <w:trPr>
          <w:trHeight w:val="1517"/>
        </w:trPr>
        <w:tc>
          <w:tcPr>
            <w:tcW w:w="1800" w:type="dxa"/>
            <w:shd w:val="clear" w:color="auto" w:fill="auto"/>
            <w:vAlign w:val="center"/>
            <w:hideMark/>
          </w:tcPr>
          <w:p w14:paraId="1547DF85" w14:textId="77777777" w:rsidR="00A94210" w:rsidRPr="00855E8A" w:rsidRDefault="00A94210" w:rsidP="008A1B95">
            <w:pPr>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Civic Action and Reflection</w:t>
            </w:r>
          </w:p>
        </w:tc>
        <w:tc>
          <w:tcPr>
            <w:tcW w:w="3240" w:type="dxa"/>
            <w:shd w:val="clear" w:color="auto" w:fill="auto"/>
            <w:vAlign w:val="center"/>
          </w:tcPr>
          <w:p w14:paraId="0156A818" w14:textId="77777777" w:rsidR="00A94210" w:rsidRPr="000A6863" w:rsidRDefault="00A94210" w:rsidP="008A1B95">
            <w:pPr>
              <w:jc w:val="center"/>
              <w:rPr>
                <w:rFonts w:ascii="Times New Roman" w:eastAsia="Times New Roman" w:hAnsi="Times New Roman" w:cs="Times New Roman"/>
                <w:color w:val="000000" w:themeColor="text1"/>
                <w:sz w:val="20"/>
                <w:szCs w:val="20"/>
              </w:rPr>
            </w:pPr>
            <w:r w:rsidRPr="000A6863">
              <w:rPr>
                <w:rFonts w:ascii="Times New Roman" w:hAnsi="Times New Roman" w:cs="Times New Roman"/>
                <w:color w:val="000000"/>
                <w:sz w:val="20"/>
                <w:szCs w:val="20"/>
              </w:rPr>
              <w:t xml:space="preserve">Has clearly </w:t>
            </w:r>
            <w:r w:rsidRPr="000A6863">
              <w:rPr>
                <w:rFonts w:ascii="Times New Roman" w:hAnsi="Times New Roman" w:cs="Times New Roman"/>
                <w:i/>
                <w:color w:val="000000"/>
                <w:sz w:val="20"/>
                <w:szCs w:val="20"/>
              </w:rPr>
              <w:t>participated</w:t>
            </w:r>
            <w:r w:rsidRPr="000A6863">
              <w:rPr>
                <w:rFonts w:ascii="Times New Roman" w:hAnsi="Times New Roman" w:cs="Times New Roman"/>
                <w:color w:val="000000"/>
                <w:sz w:val="20"/>
                <w:szCs w:val="20"/>
              </w:rPr>
              <w:t xml:space="preserve"> in civically focused actions and reflects or describes how these actions may benefit individual(s) or communities.</w:t>
            </w:r>
          </w:p>
        </w:tc>
        <w:tc>
          <w:tcPr>
            <w:tcW w:w="3240" w:type="dxa"/>
            <w:shd w:val="clear" w:color="auto" w:fill="auto"/>
            <w:vAlign w:val="center"/>
          </w:tcPr>
          <w:p w14:paraId="747B4BBA"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 xml:space="preserve">Has </w:t>
            </w:r>
            <w:r w:rsidRPr="000A6863">
              <w:rPr>
                <w:rFonts w:ascii="Times New Roman" w:hAnsi="Times New Roman" w:cs="Times New Roman"/>
                <w:i/>
                <w:color w:val="000000"/>
                <w:sz w:val="20"/>
                <w:szCs w:val="20"/>
              </w:rPr>
              <w:t>begun to</w:t>
            </w:r>
            <w:r w:rsidRPr="000A6863">
              <w:rPr>
                <w:rFonts w:ascii="Times New Roman" w:hAnsi="Times New Roman" w:cs="Times New Roman"/>
                <w:color w:val="000000"/>
                <w:sz w:val="20"/>
                <w:szCs w:val="20"/>
              </w:rPr>
              <w:t xml:space="preserve"> </w:t>
            </w:r>
            <w:r w:rsidRPr="000A6863">
              <w:rPr>
                <w:rFonts w:ascii="Times New Roman" w:hAnsi="Times New Roman" w:cs="Times New Roman"/>
                <w:i/>
                <w:color w:val="000000"/>
                <w:sz w:val="20"/>
                <w:szCs w:val="20"/>
              </w:rPr>
              <w:t>participate</w:t>
            </w:r>
            <w:r w:rsidRPr="000A6863">
              <w:rPr>
                <w:rFonts w:ascii="Times New Roman" w:hAnsi="Times New Roman" w:cs="Times New Roman"/>
                <w:color w:val="000000"/>
                <w:sz w:val="20"/>
                <w:szCs w:val="20"/>
              </w:rPr>
              <w:t xml:space="preserve"> in civically focused actions and begins to reflect or describe how these actions may benefit individual(s) or communities.</w:t>
            </w:r>
          </w:p>
        </w:tc>
        <w:tc>
          <w:tcPr>
            <w:tcW w:w="3150" w:type="dxa"/>
            <w:shd w:val="clear" w:color="auto" w:fill="auto"/>
            <w:vAlign w:val="center"/>
          </w:tcPr>
          <w:p w14:paraId="39150274"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 xml:space="preserve">Has </w:t>
            </w:r>
            <w:r w:rsidRPr="000A6863">
              <w:rPr>
                <w:rFonts w:ascii="Times New Roman" w:hAnsi="Times New Roman" w:cs="Times New Roman"/>
                <w:i/>
                <w:color w:val="000000"/>
                <w:sz w:val="20"/>
                <w:szCs w:val="20"/>
              </w:rPr>
              <w:t>experimented</w:t>
            </w:r>
            <w:r w:rsidRPr="000A6863">
              <w:rPr>
                <w:rFonts w:ascii="Times New Roman" w:hAnsi="Times New Roman" w:cs="Times New Roman"/>
                <w:color w:val="000000"/>
                <w:sz w:val="20"/>
                <w:szCs w:val="20"/>
              </w:rPr>
              <w:t xml:space="preserve"> with some civic activities but shows little understanding of how these actions may benefit individual(s) or communities.</w:t>
            </w:r>
          </w:p>
        </w:tc>
        <w:tc>
          <w:tcPr>
            <w:tcW w:w="2790" w:type="dxa"/>
          </w:tcPr>
          <w:p w14:paraId="760BE019" w14:textId="77777777" w:rsidR="00A94210" w:rsidRDefault="00A94210" w:rsidP="008A1B95">
            <w:pPr>
              <w:jc w:val="center"/>
              <w:rPr>
                <w:rFonts w:ascii="Times New Roman" w:hAnsi="Times New Roman" w:cs="Times New Roman"/>
                <w:color w:val="000000"/>
                <w:sz w:val="20"/>
                <w:szCs w:val="20"/>
              </w:rPr>
            </w:pPr>
          </w:p>
          <w:p w14:paraId="40A1159E" w14:textId="77777777" w:rsidR="00A94210" w:rsidRPr="000A6863" w:rsidRDefault="00A94210" w:rsidP="008A1B95">
            <w:pPr>
              <w:jc w:val="center"/>
              <w:rPr>
                <w:rFonts w:ascii="Times New Roman" w:eastAsia="Times New Roman" w:hAnsi="Times New Roman" w:cs="Times New Roman"/>
                <w:sz w:val="20"/>
                <w:szCs w:val="20"/>
              </w:rPr>
            </w:pPr>
            <w:r w:rsidRPr="000A6863">
              <w:rPr>
                <w:rFonts w:ascii="Times New Roman" w:hAnsi="Times New Roman" w:cs="Times New Roman"/>
                <w:color w:val="000000"/>
                <w:sz w:val="20"/>
                <w:szCs w:val="20"/>
              </w:rPr>
              <w:t xml:space="preserve">Has not </w:t>
            </w:r>
            <w:r w:rsidRPr="000A6863">
              <w:rPr>
                <w:rFonts w:ascii="Times New Roman" w:hAnsi="Times New Roman" w:cs="Times New Roman"/>
                <w:i/>
                <w:color w:val="000000"/>
                <w:sz w:val="20"/>
                <w:szCs w:val="20"/>
              </w:rPr>
              <w:t xml:space="preserve">explored </w:t>
            </w:r>
            <w:r w:rsidRPr="000A6863">
              <w:rPr>
                <w:rFonts w:ascii="Times New Roman" w:hAnsi="Times New Roman" w:cs="Times New Roman"/>
                <w:color w:val="000000"/>
                <w:sz w:val="20"/>
                <w:szCs w:val="20"/>
              </w:rPr>
              <w:t>civic activities or shown any understanding of how these actions may benefit individual(s) or communities.</w:t>
            </w:r>
          </w:p>
        </w:tc>
      </w:tr>
    </w:tbl>
    <w:p w14:paraId="7BDFA44C" w14:textId="77777777" w:rsidR="008A1B95" w:rsidRPr="002461DF" w:rsidRDefault="008A1B95" w:rsidP="008A1B95">
      <w:pPr>
        <w:rPr>
          <w:color w:val="000000" w:themeColor="text1"/>
        </w:rPr>
      </w:pPr>
      <w:r w:rsidRPr="002461DF">
        <w:rPr>
          <w:color w:val="000000" w:themeColor="text1"/>
        </w:rPr>
        <w:t>The rubric used as has been provided below:</w:t>
      </w:r>
    </w:p>
    <w:p w14:paraId="7E740AD9" w14:textId="77777777" w:rsidR="00A94210" w:rsidRDefault="00A94210" w:rsidP="00A94210">
      <w:pPr>
        <w:rPr>
          <w:color w:val="000000" w:themeColor="text1"/>
        </w:rPr>
      </w:pPr>
    </w:p>
    <w:p w14:paraId="5E18291B" w14:textId="77777777" w:rsidR="00A94210" w:rsidRDefault="00A94210" w:rsidP="00A94210">
      <w:pPr>
        <w:rPr>
          <w:color w:val="000000" w:themeColor="text1"/>
        </w:rPr>
      </w:pPr>
    </w:p>
    <w:p w14:paraId="4252DF28" w14:textId="77777777" w:rsidR="00A94210" w:rsidRDefault="00A94210" w:rsidP="00A94210">
      <w:pPr>
        <w:rPr>
          <w:color w:val="000000" w:themeColor="text1"/>
        </w:rPr>
      </w:pPr>
    </w:p>
    <w:p w14:paraId="5BAAFFF9" w14:textId="77777777" w:rsidR="00A94210" w:rsidRDefault="00A94210" w:rsidP="00A94210">
      <w:pPr>
        <w:rPr>
          <w:color w:val="000000" w:themeColor="text1"/>
        </w:rPr>
        <w:sectPr w:rsidR="00A94210" w:rsidSect="00A94210">
          <w:pgSz w:w="15840" w:h="12240" w:orient="landscape"/>
          <w:pgMar w:top="1080" w:right="1080" w:bottom="1080" w:left="1080" w:header="720" w:footer="720" w:gutter="0"/>
          <w:pgNumType w:start="8"/>
          <w:cols w:space="720"/>
          <w:titlePg/>
          <w:docGrid w:linePitch="360"/>
        </w:sectPr>
      </w:pPr>
    </w:p>
    <w:p w14:paraId="79C789B5" w14:textId="77777777" w:rsidR="00587F9F" w:rsidRPr="00587F9F" w:rsidRDefault="00587F9F" w:rsidP="008C1B3A">
      <w:pPr>
        <w:rPr>
          <w:rFonts w:eastAsia="Times New Roman"/>
          <w:iCs/>
        </w:rPr>
      </w:pPr>
    </w:p>
    <w:p w14:paraId="4B214077" w14:textId="77777777" w:rsidR="00A94210" w:rsidRDefault="00A94210" w:rsidP="00A94210">
      <w:pPr>
        <w:rPr>
          <w:rFonts w:eastAsia="Times New Roman"/>
          <w:i/>
        </w:rPr>
      </w:pPr>
      <w:r w:rsidRPr="008C1B3A">
        <w:rPr>
          <w:rFonts w:eastAsia="Times New Roman"/>
          <w:i/>
        </w:rPr>
        <w:t>Indirect assessment:</w:t>
      </w:r>
    </w:p>
    <w:p w14:paraId="4CF4B26D" w14:textId="77777777" w:rsidR="00A94210" w:rsidRDefault="00A94210" w:rsidP="008C1B3A">
      <w:pPr>
        <w:rPr>
          <w:rFonts w:eastAsia="Times New Roman"/>
        </w:rPr>
      </w:pPr>
    </w:p>
    <w:p w14:paraId="55309259" w14:textId="55B2F1D7" w:rsidR="00B20277" w:rsidRDefault="000318BE" w:rsidP="008C1B3A">
      <w:pPr>
        <w:rPr>
          <w:rFonts w:eastAsia="Times New Roman"/>
        </w:rPr>
      </w:pPr>
      <w:r>
        <w:rPr>
          <w:rFonts w:eastAsia="Times New Roman"/>
        </w:rPr>
        <w:t>VWCC</w:t>
      </w:r>
      <w:r w:rsidR="00B20277" w:rsidRPr="008C1B3A">
        <w:rPr>
          <w:rFonts w:eastAsia="Times New Roman"/>
        </w:rPr>
        <w:t xml:space="preserve"> will participate in the National Study of Learning, Voting, and Engagement (NSLVE) at Tuft University’s Institute for Democracy and Higher Education.  NSLVE offers the College the opportunity to learn about its student registration and voting rates and the climate for political learning and engagements.  This assessment aligns to SLO 1.  Currently enrolled students who are over the age of 18; are not non-resident aliens; and do not have a FERPA record block will be assessed. </w:t>
      </w:r>
    </w:p>
    <w:p w14:paraId="7F7F6B69" w14:textId="77777777" w:rsidR="008C1B3A" w:rsidRPr="008C1B3A" w:rsidRDefault="008C1B3A" w:rsidP="008C1B3A">
      <w:pPr>
        <w:rPr>
          <w:rFonts w:eastAsia="Times New Roman"/>
          <w:i/>
        </w:rPr>
      </w:pPr>
    </w:p>
    <w:p w14:paraId="52EB8E46" w14:textId="1E0C984F" w:rsidR="00E1042B" w:rsidRDefault="00897FE3" w:rsidP="00E1042B">
      <w:r w:rsidRPr="002461DF">
        <w:t xml:space="preserve">The Graduate Exit Survey will be administered to all degree graduate students. Questions are assessed on a </w:t>
      </w:r>
      <w:r w:rsidR="00E1042B">
        <w:t xml:space="preserve">5-point </w:t>
      </w:r>
      <w:r w:rsidRPr="002461DF">
        <w:t xml:space="preserve">Likert scale ranging from “Very satisfied” to “Very dissatisfied.” </w:t>
      </w:r>
      <w:r w:rsidR="00E1042B" w:rsidRPr="002461DF">
        <w:t xml:space="preserve">Questions pertaining to the </w:t>
      </w:r>
      <w:r w:rsidR="00E1042B">
        <w:t xml:space="preserve">civic engagement </w:t>
      </w:r>
      <w:r w:rsidR="00E1042B" w:rsidRPr="002461DF">
        <w:t>competency include:</w:t>
      </w:r>
    </w:p>
    <w:p w14:paraId="31BDF55D" w14:textId="77777777" w:rsidR="00E1042B" w:rsidRDefault="00E1042B" w:rsidP="00E1042B"/>
    <w:p w14:paraId="5F7AB3C5" w14:textId="77777777" w:rsidR="00E1042B" w:rsidRPr="00AB125B" w:rsidRDefault="00E1042B" w:rsidP="00E1042B">
      <w:r w:rsidRPr="002461DF">
        <w:t xml:space="preserve">How </w:t>
      </w:r>
      <w:r w:rsidRPr="00AB125B">
        <w:t>satisfied are you with your academic preparation in the following general education areas?</w:t>
      </w:r>
    </w:p>
    <w:p w14:paraId="014F753F" w14:textId="1D9252CC" w:rsidR="00E1042B" w:rsidRDefault="00E1042B" w:rsidP="00E1042B">
      <w:pPr>
        <w:pStyle w:val="ListParagraph"/>
        <w:numPr>
          <w:ilvl w:val="0"/>
          <w:numId w:val="14"/>
        </w:numPr>
        <w:rPr>
          <w:sz w:val="22"/>
          <w:szCs w:val="22"/>
        </w:rPr>
      </w:pPr>
      <w:r>
        <w:rPr>
          <w:sz w:val="22"/>
          <w:szCs w:val="22"/>
        </w:rPr>
        <w:t>Civic Engagement</w:t>
      </w:r>
      <w:r w:rsidRPr="00AB125B">
        <w:rPr>
          <w:sz w:val="22"/>
          <w:szCs w:val="22"/>
        </w:rPr>
        <w:t>: ability t</w:t>
      </w:r>
      <w:r>
        <w:rPr>
          <w:sz w:val="22"/>
          <w:szCs w:val="22"/>
        </w:rPr>
        <w:t>o contribute to the civic life of the community</w:t>
      </w:r>
      <w:r w:rsidR="008A1B95">
        <w:rPr>
          <w:sz w:val="22"/>
          <w:szCs w:val="22"/>
        </w:rPr>
        <w:t>.</w:t>
      </w:r>
    </w:p>
    <w:p w14:paraId="74577548" w14:textId="77777777" w:rsidR="0062208F" w:rsidRDefault="0062208F" w:rsidP="0062208F"/>
    <w:p w14:paraId="2B96A4D5" w14:textId="7232C1F2" w:rsidR="0062208F" w:rsidRDefault="0062208F" w:rsidP="0062208F">
      <w:r w:rsidRPr="002461DF">
        <w:t xml:space="preserve">The </w:t>
      </w:r>
      <w:r>
        <w:t>Alumni</w:t>
      </w:r>
      <w:r w:rsidRPr="002461DF">
        <w:t xml:space="preserve"> Survey will be administered to all </w:t>
      </w:r>
      <w:r>
        <w:t>graduates and students that did not return to Virginia Western within one academic year.</w:t>
      </w:r>
      <w:r w:rsidRPr="002461DF">
        <w:t xml:space="preserve"> Questions are assessed on a </w:t>
      </w:r>
      <w:r>
        <w:t xml:space="preserve">5-point </w:t>
      </w:r>
      <w:r w:rsidRPr="002461DF">
        <w:t xml:space="preserve">Likert scale ranging from “Very satisfied” to “Very dissatisfied.” Questions pertaining to the </w:t>
      </w:r>
      <w:r>
        <w:t xml:space="preserve">civic engagement </w:t>
      </w:r>
      <w:r w:rsidRPr="002461DF">
        <w:t>competency include:</w:t>
      </w:r>
    </w:p>
    <w:p w14:paraId="4D3E3CBF" w14:textId="77777777" w:rsidR="0062208F" w:rsidRDefault="0062208F" w:rsidP="0062208F"/>
    <w:p w14:paraId="67AD3C28" w14:textId="77777777" w:rsidR="0062208F" w:rsidRPr="00AB125B" w:rsidRDefault="0062208F" w:rsidP="0062208F">
      <w:r w:rsidRPr="002461DF">
        <w:t xml:space="preserve">How </w:t>
      </w:r>
      <w:r w:rsidRPr="00AB125B">
        <w:t>satisfied are you with your academic preparation in the following general education areas?</w:t>
      </w:r>
    </w:p>
    <w:p w14:paraId="056946E0" w14:textId="117F24F1" w:rsidR="000A3B61" w:rsidRPr="0062208F" w:rsidRDefault="0062208F" w:rsidP="00897FE3">
      <w:pPr>
        <w:pStyle w:val="ListParagraph"/>
        <w:numPr>
          <w:ilvl w:val="0"/>
          <w:numId w:val="28"/>
        </w:numPr>
        <w:rPr>
          <w:sz w:val="22"/>
          <w:szCs w:val="22"/>
        </w:rPr>
      </w:pPr>
      <w:r>
        <w:rPr>
          <w:sz w:val="22"/>
          <w:szCs w:val="22"/>
        </w:rPr>
        <w:t>Civic Engagement</w:t>
      </w:r>
      <w:r w:rsidRPr="00AB125B">
        <w:rPr>
          <w:sz w:val="22"/>
          <w:szCs w:val="22"/>
        </w:rPr>
        <w:t>: ability t</w:t>
      </w:r>
      <w:r>
        <w:rPr>
          <w:sz w:val="22"/>
          <w:szCs w:val="22"/>
        </w:rPr>
        <w:t>o contribute to the civic life of the community</w:t>
      </w:r>
      <w:r w:rsidR="008A1B95">
        <w:rPr>
          <w:sz w:val="22"/>
          <w:szCs w:val="22"/>
        </w:rPr>
        <w:t>.</w:t>
      </w:r>
    </w:p>
    <w:p w14:paraId="611404E7" w14:textId="580CFCFD" w:rsidR="002A1F78" w:rsidRDefault="002A1F78" w:rsidP="00897FE3"/>
    <w:p w14:paraId="4FEB373A" w14:textId="6ED51C6B" w:rsidR="00E1042B" w:rsidRPr="000318BE" w:rsidRDefault="00E1042B" w:rsidP="00E1042B">
      <w:pPr>
        <w:rPr>
          <w:highlight w:val="yellow"/>
        </w:rPr>
      </w:pPr>
      <w:r w:rsidRPr="00B31F90">
        <w:rPr>
          <w:b/>
        </w:rPr>
        <w:t>Schedule:</w:t>
      </w:r>
      <w:r w:rsidRPr="00B31F90">
        <w:t xml:space="preserve"> </w:t>
      </w:r>
      <w:r>
        <w:t xml:space="preserve">Civic Engagement </w:t>
      </w:r>
      <w:r w:rsidRPr="00B31F90">
        <w:t xml:space="preserve">was assessed in </w:t>
      </w:r>
      <w:r>
        <w:t>Fall 2021 and Spring 2022</w:t>
      </w:r>
      <w:r w:rsidRPr="00B31F90">
        <w:t xml:space="preserve"> using the</w:t>
      </w:r>
      <w:r>
        <w:t xml:space="preserve"> Civic Engagement </w:t>
      </w:r>
      <w:r w:rsidRPr="00B31F90">
        <w:t xml:space="preserve">Rubric. The indirect assessment via the Graduate Exit </w:t>
      </w:r>
      <w:r w:rsidR="0062208F">
        <w:t xml:space="preserve">and Alumni </w:t>
      </w:r>
      <w:r w:rsidRPr="00B31F90">
        <w:t xml:space="preserve">Survey is conducted and reported annually. The Graduate Exit </w:t>
      </w:r>
      <w:r w:rsidR="0062208F">
        <w:t xml:space="preserve">and Alumni </w:t>
      </w:r>
      <w:r w:rsidRPr="00B31F90">
        <w:t>Survey</w:t>
      </w:r>
      <w:r w:rsidR="0062208F">
        <w:t>s</w:t>
      </w:r>
      <w:r w:rsidRPr="00B31F90">
        <w:t xml:space="preserve"> </w:t>
      </w:r>
      <w:r w:rsidR="0062208F">
        <w:t xml:space="preserve">are </w:t>
      </w:r>
      <w:r w:rsidRPr="00B31F90">
        <w:t xml:space="preserve">administered by the Institutional Effectiveness Office (IEO). Results from the embedded, course-level assessments </w:t>
      </w:r>
      <w:r>
        <w:t>were</w:t>
      </w:r>
      <w:r w:rsidRPr="00B31F90">
        <w:t xml:space="preserve"> aggregated by </w:t>
      </w:r>
      <w:proofErr w:type="gramStart"/>
      <w:r w:rsidRPr="00B31F90">
        <w:t>IEO</w:t>
      </w:r>
      <w:proofErr w:type="gramEnd"/>
      <w:r w:rsidRPr="00B31F90">
        <w:t xml:space="preserve"> office. No assessments </w:t>
      </w:r>
      <w:r>
        <w:t>were</w:t>
      </w:r>
      <w:r w:rsidRPr="00B31F90">
        <w:t xml:space="preserve"> administered during the summer semester.</w:t>
      </w:r>
    </w:p>
    <w:p w14:paraId="0DB28F34" w14:textId="77777777" w:rsidR="00E1042B" w:rsidRPr="000318BE" w:rsidRDefault="00E1042B" w:rsidP="00E1042B">
      <w:pPr>
        <w:rPr>
          <w:b/>
          <w:highlight w:val="yellow"/>
        </w:rPr>
      </w:pPr>
    </w:p>
    <w:p w14:paraId="162C7D48" w14:textId="77777777" w:rsidR="00E1042B" w:rsidRPr="00B31F90" w:rsidRDefault="00E1042B" w:rsidP="00E1042B">
      <w:pPr>
        <w:spacing w:after="160" w:line="259" w:lineRule="auto"/>
      </w:pPr>
      <w:r w:rsidRPr="00B31F90">
        <w:rPr>
          <w:b/>
        </w:rPr>
        <w:t>Communication of findings:</w:t>
      </w:r>
      <w:r w:rsidRPr="00B31F90">
        <w:t xml:space="preserve"> Reports for each competency assessed in the previous academic year will be created by IEO during the summer and presented to the Assessment Team for review and approval by September </w:t>
      </w:r>
      <w:proofErr w:type="gramStart"/>
      <w:r w:rsidRPr="00B31F90">
        <w:t>15th</w:t>
      </w:r>
      <w:proofErr w:type="gramEnd"/>
      <w:r w:rsidRPr="00B31F90">
        <w:t xml:space="preserve"> the following fall. Data will be presented in a disaggregated form to allow for student achievement disparities to be identified by race, gender,</w:t>
      </w:r>
      <w:r>
        <w:t xml:space="preserve"> age range, and modality</w:t>
      </w:r>
      <w:r w:rsidRPr="00B31F90">
        <w:t xml:space="preserve">. The approved reports are then disseminated to the </w:t>
      </w:r>
      <w:r>
        <w:t>V</w:t>
      </w:r>
      <w:r w:rsidRPr="00B31F90">
        <w:t xml:space="preserve">ice </w:t>
      </w:r>
      <w:r>
        <w:t>P</w:t>
      </w:r>
      <w:r w:rsidRPr="00B31F90">
        <w:t xml:space="preserve">resident for </w:t>
      </w:r>
      <w:r>
        <w:t>A</w:t>
      </w:r>
      <w:r w:rsidRPr="00B31F90">
        <w:t xml:space="preserve">cademic and </w:t>
      </w:r>
      <w:r>
        <w:t>Workforce Solutions</w:t>
      </w:r>
      <w:r w:rsidRPr="00B31F90">
        <w:t xml:space="preserve">, the academic deans, and the program heads who are tasked with further dissemination of the reports to the appropriate faculty. A summary of the report is shared during Fall </w:t>
      </w:r>
      <w:r>
        <w:t>in-service</w:t>
      </w:r>
      <w:r w:rsidRPr="00B31F90">
        <w:t>.  Reports will be publicly available in the general education section of the IE website.</w:t>
      </w:r>
    </w:p>
    <w:p w14:paraId="43CF0042" w14:textId="77777777" w:rsidR="00E1042B" w:rsidRPr="000318BE" w:rsidRDefault="00E1042B" w:rsidP="00E1042B">
      <w:pPr>
        <w:rPr>
          <w:b/>
          <w:highlight w:val="yellow"/>
        </w:rPr>
      </w:pPr>
    </w:p>
    <w:p w14:paraId="7749BA4A" w14:textId="77777777" w:rsidR="00E1042B" w:rsidRPr="008C1B3A" w:rsidRDefault="00E1042B" w:rsidP="00E1042B">
      <w:r w:rsidRPr="009F5F2A">
        <w:rPr>
          <w:b/>
        </w:rPr>
        <w:t>Use of findings:</w:t>
      </w:r>
      <w:r w:rsidRPr="009F5F2A">
        <w:t xml:space="preserve"> The data will be analyzed by the Assessment Team who develop</w:t>
      </w:r>
      <w:r>
        <w:t>s</w:t>
      </w:r>
      <w:r w:rsidRPr="009F5F2A">
        <w:t xml:space="preserve"> the action plan. Action plans for SLOs that have not met or partially met benchmarks will be developed and are implemented by faculty at the course-level and reassessed in the next cycle. </w:t>
      </w:r>
    </w:p>
    <w:p w14:paraId="05526568" w14:textId="77777777" w:rsidR="002A1F78" w:rsidRDefault="002A1F78" w:rsidP="00897FE3"/>
    <w:p w14:paraId="092580FF" w14:textId="088B190C" w:rsidR="000224D4" w:rsidRDefault="000224D4">
      <w:pPr>
        <w:spacing w:after="160" w:line="259" w:lineRule="auto"/>
      </w:pPr>
      <w:r>
        <w:br w:type="page"/>
      </w:r>
    </w:p>
    <w:p w14:paraId="2C2A3662" w14:textId="2F6ED3F8" w:rsidR="008C1B3A" w:rsidRPr="00B30A24" w:rsidRDefault="008C1B3A" w:rsidP="009C41C9">
      <w:pPr>
        <w:rPr>
          <w:rFonts w:eastAsia="Times New Roman"/>
          <w:b/>
          <w:highlight w:val="yellow"/>
        </w:rPr>
      </w:pPr>
    </w:p>
    <w:p w14:paraId="31CE28A9" w14:textId="553E9432" w:rsidR="00B20277" w:rsidRPr="008C1B3A" w:rsidRDefault="00B20277" w:rsidP="008C1B3A">
      <w:pPr>
        <w:pStyle w:val="Heading2"/>
        <w:spacing w:before="0"/>
        <w:jc w:val="center"/>
        <w:rPr>
          <w:rFonts w:ascii="Calibri" w:eastAsia="Times New Roman" w:hAnsi="Calibri" w:cs="Calibri"/>
          <w:b/>
          <w:color w:val="auto"/>
          <w:sz w:val="28"/>
          <w:szCs w:val="28"/>
        </w:rPr>
      </w:pPr>
      <w:bookmarkStart w:id="3" w:name="_Toc168043487"/>
      <w:r w:rsidRPr="008C1B3A">
        <w:rPr>
          <w:rFonts w:ascii="Calibri" w:eastAsia="Times New Roman" w:hAnsi="Calibri" w:cs="Calibri"/>
          <w:b/>
          <w:color w:val="auto"/>
          <w:sz w:val="28"/>
          <w:szCs w:val="28"/>
        </w:rPr>
        <w:t>Professional Readiness</w:t>
      </w:r>
      <w:bookmarkEnd w:id="3"/>
    </w:p>
    <w:p w14:paraId="396E9FB0" w14:textId="77777777" w:rsidR="008C1B3A" w:rsidRPr="008C1B3A" w:rsidRDefault="008C1B3A" w:rsidP="008C1B3A">
      <w:pPr>
        <w:rPr>
          <w:b/>
        </w:rPr>
      </w:pPr>
      <w:r w:rsidRPr="008C1B3A">
        <w:rPr>
          <w:b/>
        </w:rPr>
        <w:t>_____________________________________________________________________________________</w:t>
      </w:r>
    </w:p>
    <w:p w14:paraId="2B443C53" w14:textId="77777777" w:rsidR="008C1B3A" w:rsidRPr="008C1B3A" w:rsidRDefault="008C1B3A" w:rsidP="008C1B3A">
      <w:pPr>
        <w:rPr>
          <w:rFonts w:eastAsia="Times New Roman"/>
          <w:b/>
        </w:rPr>
      </w:pPr>
    </w:p>
    <w:p w14:paraId="4BAFC2E8" w14:textId="67EB2DBA" w:rsidR="00B20277" w:rsidRPr="008C1B3A" w:rsidRDefault="00B20277" w:rsidP="008C1B3A">
      <w:pPr>
        <w:rPr>
          <w:rFonts w:eastAsia="Times New Roman"/>
        </w:rPr>
      </w:pPr>
      <w:r w:rsidRPr="008C1B3A">
        <w:rPr>
          <w:rFonts w:eastAsia="Times New Roman"/>
          <w:b/>
        </w:rPr>
        <w:t>Definition:</w:t>
      </w:r>
      <w:r w:rsidRPr="008C1B3A">
        <w:rPr>
          <w:rFonts w:eastAsia="Times New Roman"/>
        </w:rPr>
        <w:t xml:space="preserve"> Professional Readiness is the ability to work well with others and display situationally and culturally appropriate demeanor and behavior.  </w:t>
      </w:r>
      <w:r w:rsidR="00074102" w:rsidRPr="008C1B3A">
        <w:t>Degree</w:t>
      </w:r>
      <w:r w:rsidR="00074102">
        <w:t xml:space="preserve">-seeking students (AA, AS, AAS) </w:t>
      </w:r>
      <w:r w:rsidRPr="008C1B3A">
        <w:rPr>
          <w:rFonts w:eastAsia="Times New Roman"/>
        </w:rPr>
        <w:t>will demonstrate skills important for successful transition into the workplace and pursuit of further education.</w:t>
      </w:r>
    </w:p>
    <w:p w14:paraId="2C098521" w14:textId="77777777" w:rsidR="008C1B3A" w:rsidRDefault="008C1B3A" w:rsidP="008C1B3A">
      <w:pPr>
        <w:rPr>
          <w:rFonts w:eastAsia="Times New Roman"/>
          <w:b/>
        </w:rPr>
      </w:pPr>
    </w:p>
    <w:p w14:paraId="7CBA163C" w14:textId="0F7F2517" w:rsidR="009C41C9" w:rsidRDefault="00B20277" w:rsidP="00E36CCB">
      <w:pPr>
        <w:rPr>
          <w:rFonts w:eastAsiaTheme="minorHAnsi"/>
        </w:rPr>
      </w:pPr>
      <w:r w:rsidRPr="00897FE3">
        <w:rPr>
          <w:rFonts w:eastAsia="Times New Roman"/>
          <w:b/>
        </w:rPr>
        <w:t xml:space="preserve">Outcome(s): </w:t>
      </w:r>
      <w:r w:rsidR="00E36CCB">
        <w:rPr>
          <w:rFonts w:eastAsia="Times New Roman"/>
          <w:b/>
        </w:rPr>
        <w:t xml:space="preserve"> </w:t>
      </w:r>
      <w:r w:rsidR="00AB125B">
        <w:rPr>
          <w:rFonts w:eastAsiaTheme="minorHAnsi"/>
        </w:rPr>
        <w:t>Degree-seeking (AA, AS, and AAS) students will be able to:</w:t>
      </w:r>
      <w:r w:rsidR="009C41C9" w:rsidRPr="009C41C9">
        <w:rPr>
          <w:rFonts w:eastAsiaTheme="minorHAnsi"/>
        </w:rPr>
        <w:t xml:space="preserve"> </w:t>
      </w:r>
    </w:p>
    <w:p w14:paraId="136F9616" w14:textId="77777777" w:rsidR="00495E33" w:rsidRPr="00E36CCB" w:rsidRDefault="00495E33" w:rsidP="00E36CCB">
      <w:pPr>
        <w:rPr>
          <w:rFonts w:eastAsia="Times New Roman"/>
          <w:b/>
        </w:rPr>
      </w:pPr>
    </w:p>
    <w:p w14:paraId="0875AA79" w14:textId="6F767AF5" w:rsidR="00495E33" w:rsidRDefault="00495E33" w:rsidP="00495E33">
      <w:pPr>
        <w:rPr>
          <w:rFonts w:eastAsia="Times New Roman"/>
        </w:rPr>
      </w:pPr>
      <w:r w:rsidRPr="008C1B3A">
        <w:rPr>
          <w:rFonts w:eastAsia="Times New Roman"/>
          <w:b/>
        </w:rPr>
        <w:t>LO1:</w:t>
      </w:r>
      <w:r w:rsidRPr="008C1B3A">
        <w:rPr>
          <w:rFonts w:eastAsia="Times New Roman"/>
        </w:rPr>
        <w:t xml:space="preserve"> </w:t>
      </w:r>
      <w:r>
        <w:rPr>
          <w:rFonts w:eastAsia="Times New Roman"/>
        </w:rPr>
        <w:t>Attend/participate in class regularly</w:t>
      </w:r>
      <w:r w:rsidR="00A122CF">
        <w:rPr>
          <w:rFonts w:eastAsia="Times New Roman"/>
        </w:rPr>
        <w:t>.</w:t>
      </w:r>
      <w:r w:rsidRPr="008C1B3A">
        <w:rPr>
          <w:rFonts w:eastAsia="Times New Roman"/>
        </w:rPr>
        <w:br/>
      </w:r>
      <w:r w:rsidRPr="008C1B3A">
        <w:rPr>
          <w:rFonts w:eastAsia="Times New Roman"/>
        </w:rPr>
        <w:br/>
      </w:r>
      <w:r w:rsidRPr="008C1B3A">
        <w:rPr>
          <w:rFonts w:eastAsia="Times New Roman"/>
          <w:b/>
        </w:rPr>
        <w:t>LO2:</w:t>
      </w:r>
      <w:r w:rsidRPr="008C1B3A">
        <w:rPr>
          <w:rFonts w:eastAsia="Times New Roman"/>
        </w:rPr>
        <w:t xml:space="preserve"> </w:t>
      </w:r>
      <w:r>
        <w:rPr>
          <w:rFonts w:eastAsia="Times New Roman"/>
        </w:rPr>
        <w:t>Demonstrate effective time management skills</w:t>
      </w:r>
      <w:r w:rsidR="00A122CF">
        <w:rPr>
          <w:rFonts w:eastAsia="Times New Roman"/>
        </w:rPr>
        <w:t>.</w:t>
      </w:r>
    </w:p>
    <w:p w14:paraId="25199ABB" w14:textId="77777777" w:rsidR="00495E33" w:rsidRDefault="00495E33" w:rsidP="00495E33">
      <w:pPr>
        <w:rPr>
          <w:rFonts w:eastAsia="Times New Roman"/>
        </w:rPr>
      </w:pPr>
    </w:p>
    <w:p w14:paraId="6251C94E" w14:textId="2F5809E2" w:rsidR="00495E33" w:rsidRPr="00495E33" w:rsidRDefault="00495E33" w:rsidP="00495E33">
      <w:pPr>
        <w:rPr>
          <w:rFonts w:eastAsia="Times New Roman"/>
        </w:rPr>
      </w:pPr>
      <w:r>
        <w:rPr>
          <w:rFonts w:eastAsia="Times New Roman"/>
          <w:b/>
          <w:bCs/>
        </w:rPr>
        <w:t xml:space="preserve">LO3: </w:t>
      </w:r>
      <w:r>
        <w:rPr>
          <w:rFonts w:eastAsia="Times New Roman"/>
        </w:rPr>
        <w:t>Demonstrate professional workplace demeanor</w:t>
      </w:r>
      <w:r w:rsidR="00A122CF">
        <w:rPr>
          <w:rFonts w:eastAsia="Times New Roman"/>
        </w:rPr>
        <w:t>.</w:t>
      </w:r>
    </w:p>
    <w:p w14:paraId="76A49936" w14:textId="77777777" w:rsidR="00495E33" w:rsidRDefault="00495E33" w:rsidP="00495E33">
      <w:pPr>
        <w:rPr>
          <w:rFonts w:eastAsia="Times New Roman"/>
        </w:rPr>
      </w:pPr>
    </w:p>
    <w:p w14:paraId="2396B1B1" w14:textId="5F7FE6C3" w:rsidR="00495E33" w:rsidRDefault="00495E33" w:rsidP="00495E33">
      <w:pPr>
        <w:rPr>
          <w:rFonts w:eastAsia="Times New Roman"/>
        </w:rPr>
      </w:pPr>
      <w:r>
        <w:rPr>
          <w:rFonts w:eastAsia="Times New Roman"/>
          <w:b/>
          <w:bCs/>
        </w:rPr>
        <w:t>LO4:</w:t>
      </w:r>
      <w:r>
        <w:rPr>
          <w:rFonts w:eastAsia="Times New Roman"/>
        </w:rPr>
        <w:t xml:space="preserve"> Use clear, concise language when communicating</w:t>
      </w:r>
      <w:r w:rsidR="00A122CF">
        <w:rPr>
          <w:rFonts w:eastAsia="Times New Roman"/>
        </w:rPr>
        <w:t>.</w:t>
      </w:r>
    </w:p>
    <w:p w14:paraId="672B9D8D" w14:textId="77777777" w:rsidR="00495E33" w:rsidRDefault="00495E33" w:rsidP="00495E33">
      <w:pPr>
        <w:rPr>
          <w:rFonts w:eastAsia="Times New Roman"/>
        </w:rPr>
      </w:pPr>
    </w:p>
    <w:p w14:paraId="0F482AA7" w14:textId="48C4A181" w:rsidR="00495E33" w:rsidRPr="00B21CC7" w:rsidRDefault="00495E33" w:rsidP="00495E33">
      <w:pPr>
        <w:rPr>
          <w:rFonts w:eastAsia="Times New Roman"/>
        </w:rPr>
      </w:pPr>
      <w:r>
        <w:rPr>
          <w:rFonts w:eastAsia="Times New Roman"/>
          <w:b/>
          <w:bCs/>
        </w:rPr>
        <w:t xml:space="preserve">LO5: </w:t>
      </w:r>
      <w:r w:rsidR="00B21CC7">
        <w:rPr>
          <w:rFonts w:eastAsia="Times New Roman"/>
        </w:rPr>
        <w:t xml:space="preserve">Illustrate </w:t>
      </w:r>
      <w:r w:rsidR="00BA552D">
        <w:rPr>
          <w:rFonts w:eastAsia="Times New Roman"/>
        </w:rPr>
        <w:t>planning and effort to provide high quality work</w:t>
      </w:r>
      <w:r w:rsidR="00A122CF">
        <w:rPr>
          <w:rFonts w:eastAsia="Times New Roman"/>
        </w:rPr>
        <w:t>.</w:t>
      </w:r>
    </w:p>
    <w:p w14:paraId="438C6DBA" w14:textId="77777777" w:rsidR="00495E33" w:rsidRDefault="00495E33" w:rsidP="00495E33">
      <w:pPr>
        <w:rPr>
          <w:rFonts w:eastAsia="Times New Roman"/>
          <w:b/>
          <w:bCs/>
        </w:rPr>
      </w:pPr>
    </w:p>
    <w:p w14:paraId="0B242E53" w14:textId="3A74A376" w:rsidR="00495E33" w:rsidRPr="00B21CC7" w:rsidRDefault="00495E33" w:rsidP="00495E33">
      <w:pPr>
        <w:rPr>
          <w:rFonts w:eastAsia="Times New Roman"/>
        </w:rPr>
      </w:pPr>
      <w:r>
        <w:rPr>
          <w:rFonts w:eastAsia="Times New Roman"/>
          <w:b/>
          <w:bCs/>
        </w:rPr>
        <w:t>LO6:</w:t>
      </w:r>
      <w:r w:rsidR="00B21CC7">
        <w:rPr>
          <w:rFonts w:eastAsia="Times New Roman"/>
          <w:b/>
          <w:bCs/>
        </w:rPr>
        <w:t xml:space="preserve"> </w:t>
      </w:r>
      <w:r w:rsidR="00BA552D">
        <w:rPr>
          <w:rFonts w:eastAsia="Times New Roman"/>
        </w:rPr>
        <w:t>Work</w:t>
      </w:r>
      <w:r w:rsidR="00B21CC7">
        <w:rPr>
          <w:rFonts w:eastAsia="Times New Roman"/>
        </w:rPr>
        <w:t xml:space="preserve"> well </w:t>
      </w:r>
      <w:r w:rsidR="00BA552D">
        <w:rPr>
          <w:rFonts w:eastAsia="Times New Roman"/>
        </w:rPr>
        <w:t xml:space="preserve">with </w:t>
      </w:r>
      <w:proofErr w:type="gramStart"/>
      <w:r w:rsidR="00BA552D">
        <w:rPr>
          <w:rFonts w:eastAsia="Times New Roman"/>
        </w:rPr>
        <w:t>others</w:t>
      </w:r>
      <w:r w:rsidR="00B21CC7">
        <w:rPr>
          <w:rFonts w:eastAsia="Times New Roman"/>
        </w:rPr>
        <w:t xml:space="preserve"> </w:t>
      </w:r>
      <w:r w:rsidR="00A122CF">
        <w:rPr>
          <w:rFonts w:eastAsia="Times New Roman"/>
        </w:rPr>
        <w:t>.</w:t>
      </w:r>
      <w:proofErr w:type="gramEnd"/>
    </w:p>
    <w:p w14:paraId="60CF577C" w14:textId="77777777" w:rsidR="00495E33" w:rsidRPr="00D0468C" w:rsidRDefault="00495E33" w:rsidP="00495E33">
      <w:pPr>
        <w:rPr>
          <w:rFonts w:eastAsia="Times New Roman"/>
        </w:rPr>
      </w:pPr>
    </w:p>
    <w:p w14:paraId="3A827ACD" w14:textId="3D82E0C5" w:rsidR="00B20277" w:rsidRPr="009C41C9" w:rsidRDefault="00B20277" w:rsidP="008C1B3A">
      <w:pPr>
        <w:rPr>
          <w:rFonts w:eastAsia="Times New Roman"/>
        </w:rPr>
      </w:pPr>
      <w:r w:rsidRPr="009C41C9">
        <w:rPr>
          <w:rFonts w:eastAsia="Times New Roman"/>
          <w:b/>
        </w:rPr>
        <w:t>Goal(s):</w:t>
      </w:r>
      <w:r w:rsidRPr="009C41C9">
        <w:rPr>
          <w:rFonts w:eastAsia="Times New Roman"/>
        </w:rPr>
        <w:t xml:space="preserve"> </w:t>
      </w:r>
    </w:p>
    <w:p w14:paraId="24B8699F" w14:textId="77777777" w:rsidR="00085B2A" w:rsidRPr="009C41C9" w:rsidRDefault="00085B2A" w:rsidP="008C1B3A">
      <w:pPr>
        <w:rPr>
          <w:rFonts w:eastAsia="Times New Roman"/>
        </w:rPr>
      </w:pPr>
    </w:p>
    <w:p w14:paraId="2486A9BF" w14:textId="77777777" w:rsidR="00495E33" w:rsidRDefault="00AB125B" w:rsidP="00495E33">
      <w:pPr>
        <w:pStyle w:val="ListParagraph"/>
        <w:numPr>
          <w:ilvl w:val="0"/>
          <w:numId w:val="27"/>
        </w:numPr>
      </w:pPr>
      <w:r w:rsidRPr="00495E33">
        <w:t>Students will have an average score of 3.00 or better when assessed via the professional readiness rubric. The maximum score is 4.00.</w:t>
      </w:r>
    </w:p>
    <w:p w14:paraId="321593C9" w14:textId="00D35FDD" w:rsidR="00495E33" w:rsidRPr="00495E33" w:rsidRDefault="00AB125B" w:rsidP="00495E33">
      <w:pPr>
        <w:pStyle w:val="ListParagraph"/>
        <w:numPr>
          <w:ilvl w:val="0"/>
          <w:numId w:val="27"/>
        </w:numPr>
      </w:pPr>
      <w:r w:rsidRPr="00495E33">
        <w:rPr>
          <w:rFonts w:eastAsia="Times New Roman"/>
        </w:rPr>
        <w:t>Graduates will have an average satisfaction score with their professional readiness education of 4.00 or better. The maximum score is 5.00.</w:t>
      </w:r>
    </w:p>
    <w:p w14:paraId="4EAB94B8" w14:textId="706D745A" w:rsidR="00AB125B" w:rsidRPr="00495E33" w:rsidRDefault="00AB125B" w:rsidP="00495E33">
      <w:pPr>
        <w:pStyle w:val="ListParagraph"/>
        <w:numPr>
          <w:ilvl w:val="0"/>
          <w:numId w:val="27"/>
        </w:numPr>
      </w:pPr>
      <w:r w:rsidRPr="00495E33">
        <w:t>Alumni will have an average satisfaction score with their professional readiness education of 4.00 or better. The maximum score is 5.00.</w:t>
      </w:r>
    </w:p>
    <w:p w14:paraId="4CC0EEA1" w14:textId="77777777" w:rsidR="009C41C9" w:rsidRPr="000318BE" w:rsidRDefault="009C41C9" w:rsidP="009C41C9">
      <w:pPr>
        <w:rPr>
          <w:rFonts w:eastAsia="Times New Roman"/>
          <w:b/>
          <w:highlight w:val="yellow"/>
        </w:rPr>
      </w:pPr>
    </w:p>
    <w:p w14:paraId="486DF12E" w14:textId="2661D06A" w:rsidR="00B20277" w:rsidRPr="009C41C9" w:rsidRDefault="00B20277" w:rsidP="008C1B3A">
      <w:pPr>
        <w:rPr>
          <w:rFonts w:eastAsia="Times New Roman"/>
          <w:b/>
        </w:rPr>
      </w:pPr>
      <w:r w:rsidRPr="009C41C9">
        <w:rPr>
          <w:rFonts w:eastAsia="Times New Roman"/>
          <w:b/>
        </w:rPr>
        <w:t xml:space="preserve">Measures: </w:t>
      </w:r>
    </w:p>
    <w:p w14:paraId="47292488" w14:textId="77777777" w:rsidR="008C1B3A" w:rsidRPr="009C41C9" w:rsidRDefault="008C1B3A" w:rsidP="008C1B3A">
      <w:pPr>
        <w:rPr>
          <w:rFonts w:eastAsia="Times New Roman"/>
          <w:b/>
        </w:rPr>
      </w:pPr>
    </w:p>
    <w:p w14:paraId="3CCA5A29" w14:textId="106B4B94" w:rsidR="00B20277" w:rsidRPr="009C41C9" w:rsidRDefault="00B20277" w:rsidP="008C1B3A">
      <w:pPr>
        <w:rPr>
          <w:rFonts w:eastAsia="Times New Roman"/>
          <w:i/>
        </w:rPr>
      </w:pPr>
      <w:r w:rsidRPr="009C41C9">
        <w:rPr>
          <w:rFonts w:eastAsia="Times New Roman"/>
          <w:i/>
        </w:rPr>
        <w:t>Direct assessments:</w:t>
      </w:r>
    </w:p>
    <w:p w14:paraId="7F3F1BE4" w14:textId="77777777" w:rsidR="008C1B3A" w:rsidRPr="009C41C9" w:rsidRDefault="008C1B3A" w:rsidP="008C1B3A">
      <w:pPr>
        <w:rPr>
          <w:rFonts w:eastAsia="Times New Roman"/>
          <w:i/>
        </w:rPr>
      </w:pPr>
    </w:p>
    <w:p w14:paraId="0946A044" w14:textId="5DEB02AD" w:rsidR="00B20277" w:rsidRPr="009C41C9" w:rsidRDefault="00B20277" w:rsidP="00D56D7C">
      <w:pPr>
        <w:spacing w:after="160" w:line="259" w:lineRule="auto"/>
        <w:rPr>
          <w:rFonts w:eastAsia="Times New Roman"/>
        </w:rPr>
      </w:pPr>
      <w:r w:rsidRPr="009C41C9">
        <w:rPr>
          <w:rFonts w:eastAsia="Times New Roman"/>
        </w:rPr>
        <w:t>Course-embedded assessments are being identified for each of the f</w:t>
      </w:r>
      <w:r w:rsidR="009C41C9" w:rsidRPr="009C41C9">
        <w:rPr>
          <w:rFonts w:eastAsia="Times New Roman"/>
        </w:rPr>
        <w:t>our</w:t>
      </w:r>
      <w:r w:rsidRPr="009C41C9">
        <w:rPr>
          <w:rFonts w:eastAsia="Times New Roman"/>
        </w:rPr>
        <w:t xml:space="preserve"> outcomes and assessment data will be collected from faculty in the following courses:</w:t>
      </w:r>
    </w:p>
    <w:p w14:paraId="7A3CDA33" w14:textId="36FE067D" w:rsidR="003733C1" w:rsidRPr="006D7392" w:rsidRDefault="00587F9F" w:rsidP="008C1B3A">
      <w:pPr>
        <w:numPr>
          <w:ilvl w:val="0"/>
          <w:numId w:val="6"/>
        </w:numPr>
        <w:contextualSpacing/>
        <w:rPr>
          <w:rFonts w:eastAsia="Times New Roman"/>
        </w:rPr>
      </w:pPr>
      <w:r w:rsidRPr="006D7392">
        <w:rPr>
          <w:rFonts w:eastAsia="Times New Roman"/>
        </w:rPr>
        <w:t>CSC 201</w:t>
      </w:r>
    </w:p>
    <w:p w14:paraId="4A4BBD08" w14:textId="4F900E74" w:rsidR="00587F9F" w:rsidRPr="006D7392" w:rsidRDefault="00587F9F" w:rsidP="008C1B3A">
      <w:pPr>
        <w:numPr>
          <w:ilvl w:val="0"/>
          <w:numId w:val="6"/>
        </w:numPr>
        <w:contextualSpacing/>
        <w:rPr>
          <w:rFonts w:eastAsia="Times New Roman"/>
        </w:rPr>
      </w:pPr>
      <w:r w:rsidRPr="006D7392">
        <w:rPr>
          <w:rFonts w:eastAsia="Times New Roman"/>
        </w:rPr>
        <w:t>MTH 161</w:t>
      </w:r>
    </w:p>
    <w:p w14:paraId="6B5F47B8" w14:textId="33AD369E" w:rsidR="00587F9F" w:rsidRPr="006D7392" w:rsidRDefault="00587F9F" w:rsidP="00587F9F">
      <w:pPr>
        <w:numPr>
          <w:ilvl w:val="0"/>
          <w:numId w:val="6"/>
        </w:numPr>
        <w:contextualSpacing/>
        <w:rPr>
          <w:rFonts w:eastAsia="Times New Roman"/>
        </w:rPr>
      </w:pPr>
      <w:r w:rsidRPr="006D7392">
        <w:rPr>
          <w:rFonts w:eastAsia="Times New Roman"/>
        </w:rPr>
        <w:t>BIO 101</w:t>
      </w:r>
    </w:p>
    <w:p w14:paraId="1C87C7E3" w14:textId="3B7DFCFD" w:rsidR="00587F9F" w:rsidRPr="006D7392" w:rsidRDefault="00587F9F" w:rsidP="00587F9F">
      <w:pPr>
        <w:numPr>
          <w:ilvl w:val="0"/>
          <w:numId w:val="6"/>
        </w:numPr>
        <w:contextualSpacing/>
        <w:rPr>
          <w:rFonts w:eastAsia="Times New Roman"/>
        </w:rPr>
      </w:pPr>
      <w:r w:rsidRPr="006D7392">
        <w:rPr>
          <w:rFonts w:eastAsia="Times New Roman"/>
        </w:rPr>
        <w:t>BIO 251</w:t>
      </w:r>
    </w:p>
    <w:p w14:paraId="64875F77" w14:textId="41740F9D" w:rsidR="00587F9F" w:rsidRPr="006D7392" w:rsidRDefault="00587F9F" w:rsidP="008C1B3A">
      <w:pPr>
        <w:numPr>
          <w:ilvl w:val="0"/>
          <w:numId w:val="6"/>
        </w:numPr>
        <w:contextualSpacing/>
        <w:rPr>
          <w:rFonts w:eastAsia="Times New Roman"/>
        </w:rPr>
      </w:pPr>
      <w:r w:rsidRPr="006D7392">
        <w:rPr>
          <w:rFonts w:eastAsia="Times New Roman"/>
        </w:rPr>
        <w:t>BIO 252</w:t>
      </w:r>
    </w:p>
    <w:p w14:paraId="0FF535B0" w14:textId="563528CA" w:rsidR="00587F9F" w:rsidRPr="006D7392" w:rsidRDefault="00587F9F" w:rsidP="008C1B3A">
      <w:pPr>
        <w:numPr>
          <w:ilvl w:val="0"/>
          <w:numId w:val="6"/>
        </w:numPr>
        <w:contextualSpacing/>
        <w:rPr>
          <w:rFonts w:eastAsia="Times New Roman"/>
        </w:rPr>
      </w:pPr>
      <w:r w:rsidRPr="006D7392">
        <w:rPr>
          <w:rFonts w:eastAsia="Times New Roman"/>
        </w:rPr>
        <w:t>PNG 125</w:t>
      </w:r>
    </w:p>
    <w:p w14:paraId="1EBBAC5B" w14:textId="3B128779" w:rsidR="00587F9F" w:rsidRPr="006D7392" w:rsidRDefault="00587F9F" w:rsidP="00587F9F">
      <w:pPr>
        <w:numPr>
          <w:ilvl w:val="0"/>
          <w:numId w:val="6"/>
        </w:numPr>
        <w:contextualSpacing/>
        <w:rPr>
          <w:rFonts w:eastAsia="Times New Roman"/>
        </w:rPr>
      </w:pPr>
      <w:r w:rsidRPr="006D7392">
        <w:rPr>
          <w:rFonts w:eastAsia="Times New Roman"/>
        </w:rPr>
        <w:t>CST 100</w:t>
      </w:r>
    </w:p>
    <w:p w14:paraId="52E265A4" w14:textId="512CB202" w:rsidR="00587F9F" w:rsidRPr="006D7392" w:rsidRDefault="00587F9F" w:rsidP="008C1B3A">
      <w:pPr>
        <w:numPr>
          <w:ilvl w:val="0"/>
          <w:numId w:val="6"/>
        </w:numPr>
        <w:contextualSpacing/>
        <w:rPr>
          <w:rFonts w:eastAsia="Times New Roman"/>
        </w:rPr>
      </w:pPr>
      <w:r w:rsidRPr="006D7392">
        <w:rPr>
          <w:rFonts w:eastAsia="Times New Roman"/>
        </w:rPr>
        <w:t>PSY 200</w:t>
      </w:r>
    </w:p>
    <w:p w14:paraId="3AB5E9BE" w14:textId="397CEB54" w:rsidR="00587F9F" w:rsidRPr="006D7392" w:rsidRDefault="00587F9F" w:rsidP="008C1B3A">
      <w:pPr>
        <w:numPr>
          <w:ilvl w:val="0"/>
          <w:numId w:val="6"/>
        </w:numPr>
        <w:contextualSpacing/>
        <w:rPr>
          <w:rFonts w:eastAsia="Times New Roman"/>
        </w:rPr>
      </w:pPr>
      <w:r w:rsidRPr="006D7392">
        <w:rPr>
          <w:rFonts w:eastAsia="Times New Roman"/>
        </w:rPr>
        <w:t>AGR 141</w:t>
      </w:r>
    </w:p>
    <w:p w14:paraId="085CBF79" w14:textId="5FA5619B" w:rsidR="00587F9F" w:rsidRPr="006D7392" w:rsidRDefault="00587F9F" w:rsidP="008C1B3A">
      <w:pPr>
        <w:numPr>
          <w:ilvl w:val="0"/>
          <w:numId w:val="6"/>
        </w:numPr>
        <w:contextualSpacing/>
        <w:rPr>
          <w:rFonts w:eastAsia="Times New Roman"/>
        </w:rPr>
      </w:pPr>
      <w:r w:rsidRPr="006D7392">
        <w:rPr>
          <w:rFonts w:eastAsia="Times New Roman"/>
        </w:rPr>
        <w:lastRenderedPageBreak/>
        <w:t>MDL 236</w:t>
      </w:r>
    </w:p>
    <w:p w14:paraId="34989CF8" w14:textId="2868A041" w:rsidR="00587F9F" w:rsidRPr="006D7392" w:rsidRDefault="00587F9F" w:rsidP="008C1B3A">
      <w:pPr>
        <w:numPr>
          <w:ilvl w:val="0"/>
          <w:numId w:val="6"/>
        </w:numPr>
        <w:contextualSpacing/>
        <w:rPr>
          <w:rFonts w:eastAsia="Times New Roman"/>
        </w:rPr>
      </w:pPr>
      <w:r w:rsidRPr="006D7392">
        <w:rPr>
          <w:rFonts w:eastAsia="Times New Roman"/>
        </w:rPr>
        <w:t>NSG 230</w:t>
      </w:r>
    </w:p>
    <w:p w14:paraId="7AB9135E" w14:textId="019DCB52" w:rsidR="007B2730" w:rsidRDefault="007B2730">
      <w:pPr>
        <w:spacing w:after="160" w:line="259" w:lineRule="auto"/>
        <w:rPr>
          <w:highlight w:val="yellow"/>
        </w:rPr>
      </w:pPr>
      <w:r>
        <w:rPr>
          <w:highlight w:val="yellow"/>
        </w:rPr>
        <w:br w:type="page"/>
      </w:r>
    </w:p>
    <w:p w14:paraId="1349D60E" w14:textId="77777777" w:rsidR="007B2730" w:rsidRDefault="007B2730">
      <w:pPr>
        <w:spacing w:after="160" w:line="259" w:lineRule="auto"/>
        <w:rPr>
          <w:highlight w:val="yellow"/>
        </w:rPr>
        <w:sectPr w:rsidR="007B2730" w:rsidSect="00A94210">
          <w:pgSz w:w="12240" w:h="15840"/>
          <w:pgMar w:top="1080" w:right="1080" w:bottom="1080" w:left="1080" w:header="720" w:footer="720" w:gutter="0"/>
          <w:pgNumType w:start="8"/>
          <w:cols w:space="720"/>
          <w:titlePg/>
          <w:docGrid w:linePitch="360"/>
        </w:sectPr>
      </w:pPr>
    </w:p>
    <w:p w14:paraId="5EC68F8F" w14:textId="024D09D6" w:rsidR="00495537" w:rsidRPr="00495537" w:rsidRDefault="00495537" w:rsidP="00495537">
      <w:pPr>
        <w:rPr>
          <w:color w:val="000000" w:themeColor="text1"/>
        </w:rPr>
      </w:pPr>
      <w:r w:rsidRPr="002461DF">
        <w:rPr>
          <w:color w:val="000000" w:themeColor="text1"/>
        </w:rPr>
        <w:lastRenderedPageBreak/>
        <w:t>The rubric used as has been provided below:</w:t>
      </w:r>
    </w:p>
    <w:tbl>
      <w:tblPr>
        <w:tblW w:w="14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3240"/>
        <w:gridCol w:w="3240"/>
        <w:gridCol w:w="3150"/>
        <w:gridCol w:w="2790"/>
      </w:tblGrid>
      <w:tr w:rsidR="00495537" w:rsidRPr="00855E8A" w14:paraId="619476CC" w14:textId="77777777" w:rsidTr="00495537">
        <w:trPr>
          <w:trHeight w:val="260"/>
        </w:trPr>
        <w:tc>
          <w:tcPr>
            <w:tcW w:w="14220" w:type="dxa"/>
            <w:gridSpan w:val="5"/>
            <w:shd w:val="clear" w:color="auto" w:fill="auto"/>
            <w:noWrap/>
            <w:vAlign w:val="bottom"/>
            <w:hideMark/>
          </w:tcPr>
          <w:p w14:paraId="097ED3EA" w14:textId="77777777" w:rsidR="00495537" w:rsidRPr="00696F0F" w:rsidRDefault="00495537" w:rsidP="00495537">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themeColor="text1"/>
                <w:sz w:val="24"/>
                <w:szCs w:val="24"/>
              </w:rPr>
              <w:t>P</w:t>
            </w:r>
            <w:r w:rsidRPr="1C444A19">
              <w:rPr>
                <w:rFonts w:ascii="Times New Roman" w:eastAsia="Times New Roman" w:hAnsi="Times New Roman" w:cs="Times New Roman"/>
                <w:b/>
                <w:bCs/>
                <w:color w:val="000000" w:themeColor="text1"/>
                <w:sz w:val="24"/>
                <w:szCs w:val="24"/>
              </w:rPr>
              <w:t>rofessional</w:t>
            </w:r>
            <w:r>
              <w:rPr>
                <w:rFonts w:ascii="Times New Roman" w:eastAsia="Times New Roman" w:hAnsi="Times New Roman" w:cs="Times New Roman"/>
                <w:b/>
                <w:bCs/>
                <w:color w:val="000000" w:themeColor="text1"/>
                <w:sz w:val="24"/>
                <w:szCs w:val="24"/>
              </w:rPr>
              <w:t xml:space="preserve"> </w:t>
            </w:r>
            <w:r w:rsidRPr="1C444A19">
              <w:rPr>
                <w:rFonts w:ascii="Times New Roman" w:eastAsia="Times New Roman" w:hAnsi="Times New Roman" w:cs="Times New Roman"/>
                <w:b/>
                <w:bCs/>
                <w:color w:val="000000" w:themeColor="text1"/>
                <w:sz w:val="24"/>
                <w:szCs w:val="24"/>
              </w:rPr>
              <w:t>Readiness Rubric</w:t>
            </w:r>
          </w:p>
        </w:tc>
      </w:tr>
      <w:tr w:rsidR="00495537" w:rsidRPr="00855E8A" w14:paraId="0B4383A5" w14:textId="77777777" w:rsidTr="00495537">
        <w:trPr>
          <w:trHeight w:val="152"/>
        </w:trPr>
        <w:tc>
          <w:tcPr>
            <w:tcW w:w="1800" w:type="dxa"/>
            <w:vMerge w:val="restart"/>
            <w:shd w:val="clear" w:color="auto" w:fill="D9D9D9" w:themeFill="background1" w:themeFillShade="D9"/>
            <w:noWrap/>
            <w:vAlign w:val="center"/>
            <w:hideMark/>
          </w:tcPr>
          <w:p w14:paraId="179E5231" w14:textId="77777777" w:rsidR="00495537" w:rsidRPr="00624DCD" w:rsidRDefault="00495537" w:rsidP="00495537">
            <w:pPr>
              <w:jc w:val="center"/>
              <w:rPr>
                <w:rFonts w:ascii="Times New Roman" w:eastAsia="Times New Roman" w:hAnsi="Times New Roman" w:cs="Times New Roman"/>
                <w:b/>
                <w:bCs/>
                <w:color w:val="000000"/>
                <w:sz w:val="20"/>
                <w:szCs w:val="20"/>
              </w:rPr>
            </w:pPr>
            <w:r w:rsidRPr="00624DCD">
              <w:rPr>
                <w:rFonts w:ascii="Times New Roman" w:eastAsia="Times New Roman" w:hAnsi="Times New Roman" w:cs="Times New Roman"/>
                <w:b/>
                <w:bCs/>
                <w:color w:val="000000"/>
                <w:sz w:val="20"/>
                <w:szCs w:val="20"/>
              </w:rPr>
              <w:t>Criteria</w:t>
            </w:r>
          </w:p>
        </w:tc>
        <w:tc>
          <w:tcPr>
            <w:tcW w:w="12420" w:type="dxa"/>
            <w:gridSpan w:val="4"/>
            <w:shd w:val="clear" w:color="auto" w:fill="D9D9D9" w:themeFill="background1" w:themeFillShade="D9"/>
            <w:noWrap/>
            <w:vAlign w:val="bottom"/>
            <w:hideMark/>
          </w:tcPr>
          <w:p w14:paraId="2FC3F2BA" w14:textId="77777777" w:rsidR="00495537" w:rsidRPr="00624DCD" w:rsidRDefault="00495537" w:rsidP="00495537">
            <w:pPr>
              <w:jc w:val="center"/>
              <w:rPr>
                <w:rFonts w:ascii="Times New Roman" w:eastAsia="Times New Roman" w:hAnsi="Times New Roman" w:cs="Times New Roman"/>
                <w:b/>
                <w:color w:val="000000"/>
                <w:sz w:val="20"/>
                <w:szCs w:val="20"/>
              </w:rPr>
            </w:pPr>
            <w:r w:rsidRPr="00624DCD">
              <w:rPr>
                <w:rFonts w:ascii="Times New Roman" w:eastAsia="Times New Roman" w:hAnsi="Times New Roman" w:cs="Times New Roman"/>
                <w:b/>
                <w:color w:val="000000"/>
                <w:sz w:val="20"/>
                <w:szCs w:val="20"/>
              </w:rPr>
              <w:t>Assessment Levels</w:t>
            </w:r>
          </w:p>
        </w:tc>
      </w:tr>
      <w:tr w:rsidR="00495537" w:rsidRPr="00855E8A" w14:paraId="71620C02" w14:textId="77777777" w:rsidTr="00495537">
        <w:trPr>
          <w:trHeight w:val="271"/>
        </w:trPr>
        <w:tc>
          <w:tcPr>
            <w:tcW w:w="1800" w:type="dxa"/>
            <w:vMerge/>
            <w:vAlign w:val="center"/>
            <w:hideMark/>
          </w:tcPr>
          <w:p w14:paraId="381DFBA7" w14:textId="77777777" w:rsidR="00495537" w:rsidRPr="00624DCD" w:rsidRDefault="00495537" w:rsidP="00495537">
            <w:pPr>
              <w:rPr>
                <w:rFonts w:ascii="Times New Roman" w:eastAsia="Times New Roman" w:hAnsi="Times New Roman" w:cs="Times New Roman"/>
                <w:b/>
                <w:bCs/>
                <w:color w:val="000000"/>
                <w:sz w:val="20"/>
                <w:szCs w:val="20"/>
              </w:rPr>
            </w:pPr>
          </w:p>
        </w:tc>
        <w:tc>
          <w:tcPr>
            <w:tcW w:w="3240" w:type="dxa"/>
            <w:shd w:val="clear" w:color="auto" w:fill="D9D9D9" w:themeFill="background1" w:themeFillShade="D9"/>
            <w:noWrap/>
            <w:vAlign w:val="center"/>
            <w:hideMark/>
          </w:tcPr>
          <w:p w14:paraId="714BFDAC" w14:textId="77777777" w:rsidR="00495537" w:rsidRPr="00624DCD" w:rsidRDefault="00495537" w:rsidP="00495537">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Excellent-4</w:t>
            </w:r>
          </w:p>
        </w:tc>
        <w:tc>
          <w:tcPr>
            <w:tcW w:w="3240" w:type="dxa"/>
            <w:shd w:val="clear" w:color="auto" w:fill="D9D9D9" w:themeFill="background1" w:themeFillShade="D9"/>
            <w:noWrap/>
            <w:vAlign w:val="center"/>
            <w:hideMark/>
          </w:tcPr>
          <w:p w14:paraId="0B4F9EAE" w14:textId="77777777" w:rsidR="00495537" w:rsidRPr="00624DCD" w:rsidRDefault="00495537" w:rsidP="00495537">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Good-3</w:t>
            </w:r>
          </w:p>
        </w:tc>
        <w:tc>
          <w:tcPr>
            <w:tcW w:w="3150" w:type="dxa"/>
            <w:shd w:val="clear" w:color="auto" w:fill="D9D9D9" w:themeFill="background1" w:themeFillShade="D9"/>
            <w:noWrap/>
            <w:vAlign w:val="center"/>
            <w:hideMark/>
          </w:tcPr>
          <w:p w14:paraId="088741F8" w14:textId="77777777" w:rsidR="00495537" w:rsidRPr="00624DCD" w:rsidRDefault="00495537" w:rsidP="00495537">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ceptable-2</w:t>
            </w:r>
          </w:p>
        </w:tc>
        <w:tc>
          <w:tcPr>
            <w:tcW w:w="2790" w:type="dxa"/>
            <w:shd w:val="clear" w:color="auto" w:fill="D9D9D9" w:themeFill="background1" w:themeFillShade="D9"/>
          </w:tcPr>
          <w:p w14:paraId="47FA88E1" w14:textId="77777777" w:rsidR="00495537" w:rsidRPr="00624DCD" w:rsidRDefault="00495537" w:rsidP="00495537">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eeds Improvement-1</w:t>
            </w:r>
          </w:p>
        </w:tc>
      </w:tr>
      <w:tr w:rsidR="00495537" w:rsidRPr="00855E8A" w14:paraId="39014DB2" w14:textId="77777777" w:rsidTr="00495537">
        <w:trPr>
          <w:trHeight w:val="775"/>
        </w:trPr>
        <w:tc>
          <w:tcPr>
            <w:tcW w:w="1800" w:type="dxa"/>
            <w:shd w:val="clear" w:color="auto" w:fill="auto"/>
            <w:vAlign w:val="center"/>
            <w:hideMark/>
          </w:tcPr>
          <w:p w14:paraId="5973949F" w14:textId="77777777" w:rsidR="00495537" w:rsidRPr="00855E8A" w:rsidRDefault="00495537" w:rsidP="00495537">
            <w:pPr>
              <w:jc w:val="center"/>
              <w:rPr>
                <w:rFonts w:ascii="Times New Roman" w:eastAsia="Times New Roman" w:hAnsi="Times New Roman" w:cs="Times New Roman"/>
                <w:color w:val="000000"/>
                <w:sz w:val="20"/>
                <w:szCs w:val="20"/>
              </w:rPr>
            </w:pPr>
            <w:r w:rsidRPr="00855E8A">
              <w:rPr>
                <w:rFonts w:ascii="Times New Roman" w:eastAsia="Times New Roman" w:hAnsi="Times New Roman" w:cs="Times New Roman"/>
                <w:b/>
                <w:bCs/>
                <w:color w:val="000000"/>
              </w:rPr>
              <w:t>Attendance</w:t>
            </w:r>
            <w:r w:rsidRPr="00855E8A">
              <w:rPr>
                <w:rFonts w:ascii="Times New Roman" w:eastAsia="Times New Roman" w:hAnsi="Times New Roman" w:cs="Times New Roman"/>
                <w:color w:val="000000"/>
                <w:sz w:val="20"/>
                <w:szCs w:val="20"/>
              </w:rPr>
              <w:br/>
            </w:r>
          </w:p>
        </w:tc>
        <w:tc>
          <w:tcPr>
            <w:tcW w:w="3240" w:type="dxa"/>
            <w:shd w:val="clear" w:color="auto" w:fill="auto"/>
            <w:vAlign w:val="center"/>
            <w:hideMark/>
          </w:tcPr>
          <w:p w14:paraId="4219872E" w14:textId="77777777" w:rsidR="00495537" w:rsidRPr="00696F0F" w:rsidRDefault="00495537" w:rsidP="00495537">
            <w:pPr>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Notifies instructor prior to absence with a valid excuse or after absence due to extraordinary circumstances. Misses no more than 5% of class meetings</w:t>
            </w:r>
          </w:p>
        </w:tc>
        <w:tc>
          <w:tcPr>
            <w:tcW w:w="3240" w:type="dxa"/>
            <w:shd w:val="clear" w:color="auto" w:fill="auto"/>
            <w:vAlign w:val="center"/>
            <w:hideMark/>
          </w:tcPr>
          <w:p w14:paraId="6863CD5F" w14:textId="77777777" w:rsidR="00495537" w:rsidRPr="00696F0F" w:rsidRDefault="00495537" w:rsidP="00495537">
            <w:pPr>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Rarely misses class; notifies instructor prior to absences with a valid reason or after absence due to extraordinary circumstances. Misses no more than 10% of class meetings</w:t>
            </w:r>
          </w:p>
        </w:tc>
        <w:tc>
          <w:tcPr>
            <w:tcW w:w="3150" w:type="dxa"/>
            <w:shd w:val="clear" w:color="auto" w:fill="auto"/>
            <w:vAlign w:val="center"/>
            <w:hideMark/>
          </w:tcPr>
          <w:p w14:paraId="57CA914C" w14:textId="77777777" w:rsidR="00495537" w:rsidRPr="00696F0F" w:rsidRDefault="00495537" w:rsidP="00495537">
            <w:pPr>
              <w:jc w:val="center"/>
              <w:rPr>
                <w:rFonts w:ascii="Times New Roman" w:eastAsia="Times New Roman" w:hAnsi="Times New Roman" w:cs="Times New Roman"/>
                <w:sz w:val="20"/>
                <w:szCs w:val="20"/>
              </w:rPr>
            </w:pPr>
            <w:r w:rsidRPr="1C444A19">
              <w:rPr>
                <w:rFonts w:ascii="Times New Roman" w:eastAsia="Times New Roman" w:hAnsi="Times New Roman" w:cs="Times New Roman"/>
                <w:sz w:val="20"/>
                <w:szCs w:val="20"/>
              </w:rPr>
              <w:t xml:space="preserve">Occasionally </w:t>
            </w:r>
            <w:proofErr w:type="gramStart"/>
            <w:r w:rsidRPr="1C444A19">
              <w:rPr>
                <w:rFonts w:ascii="Times New Roman" w:eastAsia="Times New Roman" w:hAnsi="Times New Roman" w:cs="Times New Roman"/>
                <w:sz w:val="20"/>
                <w:szCs w:val="20"/>
              </w:rPr>
              <w:t>does</w:t>
            </w:r>
            <w:proofErr w:type="gramEnd"/>
            <w:r w:rsidRPr="1C444A19">
              <w:rPr>
                <w:rFonts w:ascii="Times New Roman" w:eastAsia="Times New Roman" w:hAnsi="Times New Roman" w:cs="Times New Roman"/>
                <w:sz w:val="20"/>
                <w:szCs w:val="20"/>
              </w:rPr>
              <w:t xml:space="preserve"> not attend class regularly. Does not notify instructor of all absences or provides unacceptable reasons for absence. Misses more than 10% of class time.</w:t>
            </w:r>
          </w:p>
        </w:tc>
        <w:tc>
          <w:tcPr>
            <w:tcW w:w="2790" w:type="dxa"/>
          </w:tcPr>
          <w:p w14:paraId="1134FE02" w14:textId="77777777" w:rsidR="00495537" w:rsidRPr="00696F0F" w:rsidRDefault="00495537" w:rsidP="00495537">
            <w:pPr>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Does not attend class on any regular basis. Does not communicate with instructor.</w:t>
            </w:r>
          </w:p>
        </w:tc>
      </w:tr>
      <w:tr w:rsidR="00495537" w:rsidRPr="00855E8A" w14:paraId="78EFBA6D" w14:textId="77777777" w:rsidTr="00495537">
        <w:trPr>
          <w:trHeight w:val="421"/>
        </w:trPr>
        <w:tc>
          <w:tcPr>
            <w:tcW w:w="1800" w:type="dxa"/>
            <w:shd w:val="clear" w:color="auto" w:fill="auto"/>
            <w:vAlign w:val="center"/>
            <w:hideMark/>
          </w:tcPr>
          <w:p w14:paraId="020E7DA2" w14:textId="77777777" w:rsidR="00495537" w:rsidRPr="00855E8A" w:rsidRDefault="00495537" w:rsidP="00495537">
            <w:pPr>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Time Management</w:t>
            </w:r>
          </w:p>
        </w:tc>
        <w:tc>
          <w:tcPr>
            <w:tcW w:w="3240" w:type="dxa"/>
            <w:shd w:val="clear" w:color="auto" w:fill="auto"/>
            <w:vAlign w:val="center"/>
            <w:hideMark/>
          </w:tcPr>
          <w:p w14:paraId="00F66CC6" w14:textId="77777777" w:rsidR="00495537" w:rsidRPr="00696F0F" w:rsidRDefault="00495537" w:rsidP="00495537">
            <w:pPr>
              <w:jc w:val="center"/>
              <w:rPr>
                <w:rFonts w:ascii="Times New Roman" w:eastAsia="Times New Roman" w:hAnsi="Times New Roman" w:cs="Times New Roman"/>
                <w:color w:val="000000" w:themeColor="text1"/>
                <w:sz w:val="20"/>
                <w:szCs w:val="20"/>
              </w:rPr>
            </w:pPr>
            <w:r w:rsidRPr="1C444A19">
              <w:rPr>
                <w:rFonts w:ascii="Times New Roman" w:eastAsia="Times New Roman" w:hAnsi="Times New Roman" w:cs="Times New Roman"/>
                <w:color w:val="000000" w:themeColor="text1"/>
                <w:sz w:val="20"/>
                <w:szCs w:val="20"/>
              </w:rPr>
              <w:t>Rarely late for class; no late work; demonstrates self-responsibility; comes to class prepared and always maximizes class time</w:t>
            </w:r>
          </w:p>
        </w:tc>
        <w:tc>
          <w:tcPr>
            <w:tcW w:w="3240" w:type="dxa"/>
            <w:shd w:val="clear" w:color="auto" w:fill="auto"/>
            <w:vAlign w:val="center"/>
            <w:hideMark/>
          </w:tcPr>
          <w:p w14:paraId="08B78EE6" w14:textId="77777777" w:rsidR="00495537" w:rsidRPr="00696F0F" w:rsidRDefault="00495537" w:rsidP="00495537">
            <w:pPr>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Is more than 5 minutes late for class and/or submits work late less than 10% of the time; regularly comes to class prepared and maximizes class times</w:t>
            </w:r>
          </w:p>
        </w:tc>
        <w:tc>
          <w:tcPr>
            <w:tcW w:w="3150" w:type="dxa"/>
            <w:shd w:val="clear" w:color="auto" w:fill="auto"/>
            <w:vAlign w:val="center"/>
            <w:hideMark/>
          </w:tcPr>
          <w:p w14:paraId="04F1C30D" w14:textId="77777777" w:rsidR="00495537" w:rsidRPr="00696F0F" w:rsidRDefault="00495537" w:rsidP="00495537">
            <w:pPr>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 xml:space="preserve">Is more than 5 minutes late for class and/or submits work late more than 10% of the time; </w:t>
            </w:r>
            <w:r w:rsidRPr="00696F0F">
              <w:rPr>
                <w:rFonts w:ascii="Times New Roman" w:eastAsia="Times New Roman" w:hAnsi="Times New Roman" w:cs="Times New Roman"/>
                <w:color w:val="000000"/>
                <w:sz w:val="20"/>
                <w:szCs w:val="20"/>
              </w:rPr>
              <w:t>Frequently does not come to class prepared; poor use of class time.</w:t>
            </w:r>
          </w:p>
        </w:tc>
        <w:tc>
          <w:tcPr>
            <w:tcW w:w="2790" w:type="dxa"/>
          </w:tcPr>
          <w:p w14:paraId="49D48499" w14:textId="77777777" w:rsidR="00495537" w:rsidRPr="00696F0F" w:rsidRDefault="00495537" w:rsidP="00495537">
            <w:pPr>
              <w:tabs>
                <w:tab w:val="left" w:pos="1174"/>
              </w:tabs>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Is regularly late for class and rarely submits work. Is not prepared for class and does not utilize class time.</w:t>
            </w:r>
          </w:p>
        </w:tc>
      </w:tr>
      <w:tr w:rsidR="00495537" w:rsidRPr="00855E8A" w14:paraId="33286336" w14:textId="77777777" w:rsidTr="00495537">
        <w:trPr>
          <w:trHeight w:val="858"/>
        </w:trPr>
        <w:tc>
          <w:tcPr>
            <w:tcW w:w="1800" w:type="dxa"/>
            <w:shd w:val="clear" w:color="auto" w:fill="auto"/>
            <w:vAlign w:val="center"/>
            <w:hideMark/>
          </w:tcPr>
          <w:p w14:paraId="1FCFD9A4" w14:textId="77777777" w:rsidR="00495537" w:rsidRPr="00855E8A" w:rsidRDefault="00495537" w:rsidP="00495537">
            <w:pPr>
              <w:jc w:val="center"/>
              <w:rPr>
                <w:rFonts w:ascii="Times New Roman" w:eastAsia="Times New Roman" w:hAnsi="Times New Roman" w:cs="Times New Roman"/>
                <w:color w:val="000000"/>
              </w:rPr>
            </w:pPr>
            <w:proofErr w:type="gramStart"/>
            <w:r>
              <w:rPr>
                <w:rFonts w:ascii="Times New Roman" w:eastAsia="Times New Roman" w:hAnsi="Times New Roman" w:cs="Times New Roman"/>
                <w:b/>
                <w:bCs/>
                <w:color w:val="000000"/>
              </w:rPr>
              <w:t>Work Place</w:t>
            </w:r>
            <w:proofErr w:type="gramEnd"/>
            <w:r>
              <w:rPr>
                <w:rFonts w:ascii="Times New Roman" w:eastAsia="Times New Roman" w:hAnsi="Times New Roman" w:cs="Times New Roman"/>
                <w:b/>
                <w:bCs/>
                <w:color w:val="000000"/>
              </w:rPr>
              <w:t xml:space="preserve"> Demeanor</w:t>
            </w:r>
          </w:p>
        </w:tc>
        <w:tc>
          <w:tcPr>
            <w:tcW w:w="3240" w:type="dxa"/>
            <w:shd w:val="clear" w:color="auto" w:fill="auto"/>
            <w:vAlign w:val="center"/>
            <w:hideMark/>
          </w:tcPr>
          <w:p w14:paraId="03DD2DBE" w14:textId="77777777" w:rsidR="00495537" w:rsidRPr="00696F0F" w:rsidRDefault="00495537" w:rsidP="00495537">
            <w:pPr>
              <w:jc w:val="center"/>
              <w:rPr>
                <w:rFonts w:ascii="Times New Roman" w:eastAsia="Times New Roman" w:hAnsi="Times New Roman" w:cs="Times New Roman"/>
                <w:color w:val="000000"/>
                <w:sz w:val="20"/>
                <w:szCs w:val="20"/>
              </w:rPr>
            </w:pPr>
            <w:r w:rsidRPr="00696F0F">
              <w:rPr>
                <w:rFonts w:ascii="Times New Roman" w:eastAsia="Times New Roman" w:hAnsi="Times New Roman" w:cs="Times New Roman"/>
                <w:color w:val="000000"/>
                <w:sz w:val="20"/>
                <w:szCs w:val="20"/>
              </w:rPr>
              <w:t>Always demonstrates positive attitude self-control, good personal presentation and traits of life-long learning including inquisition and curiosity; follows rules of the class.</w:t>
            </w:r>
          </w:p>
        </w:tc>
        <w:tc>
          <w:tcPr>
            <w:tcW w:w="3240" w:type="dxa"/>
            <w:shd w:val="clear" w:color="auto" w:fill="auto"/>
            <w:vAlign w:val="center"/>
            <w:hideMark/>
          </w:tcPr>
          <w:p w14:paraId="5730783C" w14:textId="77777777" w:rsidR="00495537" w:rsidRPr="00696F0F" w:rsidRDefault="00495537" w:rsidP="00495537">
            <w:pPr>
              <w:jc w:val="center"/>
              <w:rPr>
                <w:rFonts w:ascii="Times New Roman" w:eastAsia="Times New Roman" w:hAnsi="Times New Roman" w:cs="Times New Roman"/>
                <w:sz w:val="20"/>
                <w:szCs w:val="20"/>
              </w:rPr>
            </w:pPr>
            <w:r w:rsidRPr="1C444A19">
              <w:rPr>
                <w:rFonts w:ascii="Times New Roman" w:eastAsia="Times New Roman" w:hAnsi="Times New Roman" w:cs="Times New Roman"/>
                <w:sz w:val="20"/>
                <w:szCs w:val="20"/>
              </w:rPr>
              <w:t>Generally positive; embraces life-long learning; demonstrates appropriate personal presentation; typically follows rules of the class.</w:t>
            </w:r>
          </w:p>
        </w:tc>
        <w:tc>
          <w:tcPr>
            <w:tcW w:w="3150" w:type="dxa"/>
            <w:shd w:val="clear" w:color="auto" w:fill="auto"/>
            <w:vAlign w:val="center"/>
            <w:hideMark/>
          </w:tcPr>
          <w:p w14:paraId="7981880F" w14:textId="77777777" w:rsidR="00495537" w:rsidRPr="00696F0F" w:rsidRDefault="00495537" w:rsidP="00495537">
            <w:pPr>
              <w:jc w:val="center"/>
              <w:rPr>
                <w:rFonts w:ascii="Times New Roman" w:eastAsia="Times New Roman" w:hAnsi="Times New Roman" w:cs="Times New Roman"/>
                <w:sz w:val="20"/>
                <w:szCs w:val="20"/>
              </w:rPr>
            </w:pPr>
            <w:r w:rsidRPr="1C444A19">
              <w:rPr>
                <w:rFonts w:ascii="Times New Roman" w:eastAsia="Times New Roman" w:hAnsi="Times New Roman" w:cs="Times New Roman"/>
                <w:sz w:val="20"/>
                <w:szCs w:val="20"/>
              </w:rPr>
              <w:t>Generally, resists new ideas and skills; may use language that degrades or puts down classmates; demonstrates poor personal presentation; does not follow rules of the class.</w:t>
            </w:r>
          </w:p>
        </w:tc>
        <w:tc>
          <w:tcPr>
            <w:tcW w:w="2790" w:type="dxa"/>
          </w:tcPr>
          <w:p w14:paraId="794DA7B9" w14:textId="77777777" w:rsidR="00495537" w:rsidRPr="00696F0F" w:rsidRDefault="00495537" w:rsidP="00495537">
            <w:pPr>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Rejects new ideas and skills; uses derogatory language; shows indifference towards personal presentation; challenges rules of the class.</w:t>
            </w:r>
          </w:p>
        </w:tc>
      </w:tr>
      <w:tr w:rsidR="00495537" w:rsidRPr="00855E8A" w14:paraId="52D6C267" w14:textId="77777777" w:rsidTr="00495537">
        <w:trPr>
          <w:trHeight w:val="932"/>
        </w:trPr>
        <w:tc>
          <w:tcPr>
            <w:tcW w:w="1800" w:type="dxa"/>
            <w:shd w:val="clear" w:color="auto" w:fill="auto"/>
            <w:vAlign w:val="center"/>
            <w:hideMark/>
          </w:tcPr>
          <w:p w14:paraId="2F72E3F6" w14:textId="77777777" w:rsidR="00495537" w:rsidRDefault="00495537" w:rsidP="00495537">
            <w:pPr>
              <w:jc w:val="center"/>
              <w:rPr>
                <w:rFonts w:ascii="Times New Roman" w:eastAsia="Times New Roman" w:hAnsi="Times New Roman" w:cs="Times New Roman"/>
                <w:b/>
                <w:bCs/>
                <w:color w:val="000000"/>
              </w:rPr>
            </w:pPr>
            <w:r w:rsidRPr="00855E8A">
              <w:rPr>
                <w:rFonts w:ascii="Times New Roman" w:eastAsia="Times New Roman" w:hAnsi="Times New Roman" w:cs="Times New Roman"/>
                <w:b/>
                <w:bCs/>
                <w:color w:val="000000"/>
              </w:rPr>
              <w:t>Communication</w:t>
            </w:r>
          </w:p>
          <w:p w14:paraId="65A029EF" w14:textId="77777777" w:rsidR="00495537" w:rsidRPr="00855E8A" w:rsidRDefault="00495537" w:rsidP="00495537">
            <w:pPr>
              <w:jc w:val="center"/>
              <w:rPr>
                <w:rFonts w:ascii="Times New Roman" w:eastAsia="Times New Roman" w:hAnsi="Times New Roman" w:cs="Times New Roman"/>
                <w:color w:val="000000"/>
              </w:rPr>
            </w:pPr>
            <w:r>
              <w:rPr>
                <w:rFonts w:ascii="Times New Roman" w:eastAsia="Times New Roman" w:hAnsi="Times New Roman" w:cs="Times New Roman"/>
                <w:b/>
                <w:bCs/>
                <w:color w:val="000000"/>
              </w:rPr>
              <w:t>Skills</w:t>
            </w:r>
            <w:r w:rsidRPr="00855E8A">
              <w:rPr>
                <w:rFonts w:ascii="Times New Roman" w:eastAsia="Times New Roman" w:hAnsi="Times New Roman" w:cs="Times New Roman"/>
                <w:b/>
                <w:bCs/>
                <w:color w:val="000000"/>
              </w:rPr>
              <w:br/>
            </w:r>
          </w:p>
        </w:tc>
        <w:tc>
          <w:tcPr>
            <w:tcW w:w="3240" w:type="dxa"/>
            <w:shd w:val="clear" w:color="auto" w:fill="auto"/>
            <w:vAlign w:val="center"/>
            <w:hideMark/>
          </w:tcPr>
          <w:p w14:paraId="4C75A04C" w14:textId="77777777" w:rsidR="00495537" w:rsidRPr="00696F0F" w:rsidRDefault="00495537" w:rsidP="00495537">
            <w:pPr>
              <w:jc w:val="center"/>
              <w:rPr>
                <w:rFonts w:ascii="Times New Roman" w:eastAsia="Times New Roman" w:hAnsi="Times New Roman" w:cs="Times New Roman"/>
                <w:color w:val="000000" w:themeColor="text1"/>
                <w:sz w:val="20"/>
                <w:szCs w:val="20"/>
              </w:rPr>
            </w:pPr>
            <w:r w:rsidRPr="1C444A19">
              <w:rPr>
                <w:rFonts w:ascii="Times New Roman" w:eastAsia="Times New Roman" w:hAnsi="Times New Roman" w:cs="Times New Roman"/>
                <w:color w:val="000000" w:themeColor="text1"/>
                <w:sz w:val="20"/>
                <w:szCs w:val="20"/>
              </w:rPr>
              <w:t xml:space="preserve">Consistently uses clear, organized, concise language; integrates appropriate language learned in course; effectively exchanges ideas and information; uses Creator language instead of Victim </w:t>
            </w:r>
            <w:proofErr w:type="gramStart"/>
            <w:r w:rsidRPr="1C444A19">
              <w:rPr>
                <w:rFonts w:ascii="Times New Roman" w:eastAsia="Times New Roman" w:hAnsi="Times New Roman" w:cs="Times New Roman"/>
                <w:color w:val="000000" w:themeColor="text1"/>
                <w:sz w:val="20"/>
                <w:szCs w:val="20"/>
              </w:rPr>
              <w:t>language;  fully</w:t>
            </w:r>
            <w:proofErr w:type="gramEnd"/>
            <w:r w:rsidRPr="1C444A19">
              <w:rPr>
                <w:rFonts w:ascii="Times New Roman" w:eastAsia="Times New Roman" w:hAnsi="Times New Roman" w:cs="Times New Roman"/>
                <w:color w:val="000000" w:themeColor="text1"/>
                <w:sz w:val="20"/>
                <w:szCs w:val="20"/>
              </w:rPr>
              <w:t xml:space="preserve"> understands the importance of tone in both written and oral communication</w:t>
            </w:r>
          </w:p>
        </w:tc>
        <w:tc>
          <w:tcPr>
            <w:tcW w:w="3240" w:type="dxa"/>
            <w:shd w:val="clear" w:color="auto" w:fill="auto"/>
            <w:vAlign w:val="center"/>
            <w:hideMark/>
          </w:tcPr>
          <w:p w14:paraId="579361B8" w14:textId="77777777" w:rsidR="00495537" w:rsidRPr="00696F0F" w:rsidRDefault="00495537" w:rsidP="00495537">
            <w:pPr>
              <w:jc w:val="center"/>
              <w:rPr>
                <w:rFonts w:ascii="Times New Roman" w:eastAsia="Times New Roman" w:hAnsi="Times New Roman" w:cs="Times New Roman"/>
                <w:sz w:val="20"/>
                <w:szCs w:val="20"/>
              </w:rPr>
            </w:pPr>
            <w:r w:rsidRPr="1C444A19">
              <w:rPr>
                <w:rFonts w:ascii="Times New Roman" w:eastAsia="Times New Roman" w:hAnsi="Times New Roman" w:cs="Times New Roman"/>
                <w:sz w:val="20"/>
                <w:szCs w:val="20"/>
              </w:rPr>
              <w:t>Generally, uses clear/organized language for exchanging ideas and information; consistent use of Creator language; partially</w:t>
            </w:r>
            <w:r w:rsidRPr="1C444A19">
              <w:rPr>
                <w:rFonts w:ascii="Times New Roman" w:eastAsia="Times New Roman" w:hAnsi="Times New Roman" w:cs="Times New Roman"/>
                <w:color w:val="000000" w:themeColor="text1"/>
                <w:sz w:val="20"/>
                <w:szCs w:val="20"/>
              </w:rPr>
              <w:t xml:space="preserve"> understands the importance of tone in both written and oral communication</w:t>
            </w:r>
          </w:p>
        </w:tc>
        <w:tc>
          <w:tcPr>
            <w:tcW w:w="3150" w:type="dxa"/>
            <w:shd w:val="clear" w:color="auto" w:fill="auto"/>
            <w:vAlign w:val="center"/>
            <w:hideMark/>
          </w:tcPr>
          <w:p w14:paraId="4C18AF14" w14:textId="77777777" w:rsidR="00495537" w:rsidRPr="00696F0F" w:rsidRDefault="00495537" w:rsidP="00495537">
            <w:pPr>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Poor demonstration of communication and listening skills; limited use of appropriate language learned in the course; primarily uses victim language</w:t>
            </w:r>
            <w:r>
              <w:rPr>
                <w:rFonts w:ascii="Times New Roman" w:eastAsia="Times New Roman" w:hAnsi="Times New Roman" w:cs="Times New Roman"/>
                <w:sz w:val="20"/>
                <w:szCs w:val="20"/>
              </w:rPr>
              <w:t xml:space="preserve">; does </w:t>
            </w:r>
            <w:proofErr w:type="gramStart"/>
            <w:r>
              <w:rPr>
                <w:rFonts w:ascii="Times New Roman" w:eastAsia="Times New Roman" w:hAnsi="Times New Roman" w:cs="Times New Roman"/>
                <w:sz w:val="20"/>
                <w:szCs w:val="20"/>
              </w:rPr>
              <w:t xml:space="preserve">not </w:t>
            </w:r>
            <w:r w:rsidRPr="00D40FF9">
              <w:rPr>
                <w:rFonts w:ascii="Times New Roman" w:eastAsia="Times New Roman" w:hAnsi="Times New Roman" w:cs="Times New Roman"/>
                <w:color w:val="000000"/>
                <w:sz w:val="20"/>
                <w:szCs w:val="20"/>
              </w:rPr>
              <w:t xml:space="preserve"> understand</w:t>
            </w:r>
            <w:proofErr w:type="gramEnd"/>
            <w:r w:rsidRPr="00D40FF9">
              <w:rPr>
                <w:rFonts w:ascii="Times New Roman" w:eastAsia="Times New Roman" w:hAnsi="Times New Roman" w:cs="Times New Roman"/>
                <w:color w:val="000000"/>
                <w:sz w:val="20"/>
                <w:szCs w:val="20"/>
              </w:rPr>
              <w:t xml:space="preserve"> the importance of tone in both written and oral communication</w:t>
            </w:r>
          </w:p>
        </w:tc>
        <w:tc>
          <w:tcPr>
            <w:tcW w:w="2790" w:type="dxa"/>
          </w:tcPr>
          <w:p w14:paraId="6A0166EF" w14:textId="77777777" w:rsidR="00495537" w:rsidRPr="00696F0F" w:rsidRDefault="00495537" w:rsidP="00495537">
            <w:pPr>
              <w:jc w:val="center"/>
              <w:rPr>
                <w:rFonts w:ascii="Times New Roman" w:eastAsia="Times New Roman" w:hAnsi="Times New Roman" w:cs="Times New Roman"/>
                <w:sz w:val="20"/>
                <w:szCs w:val="20"/>
              </w:rPr>
            </w:pPr>
            <w:r w:rsidRPr="00696F0F">
              <w:rPr>
                <w:rFonts w:ascii="Times New Roman" w:eastAsia="Times New Roman" w:hAnsi="Times New Roman" w:cs="Times New Roman"/>
                <w:sz w:val="20"/>
                <w:szCs w:val="20"/>
              </w:rPr>
              <w:t>No indication of communication and listening skills; consistently uses inappropriate language and/or victim language</w:t>
            </w:r>
            <w:r>
              <w:rPr>
                <w:rFonts w:ascii="Times New Roman" w:eastAsia="Times New Roman" w:hAnsi="Times New Roman" w:cs="Times New Roman"/>
                <w:sz w:val="20"/>
                <w:szCs w:val="20"/>
              </w:rPr>
              <w:t xml:space="preserve">; does </w:t>
            </w:r>
            <w:proofErr w:type="gramStart"/>
            <w:r>
              <w:rPr>
                <w:rFonts w:ascii="Times New Roman" w:eastAsia="Times New Roman" w:hAnsi="Times New Roman" w:cs="Times New Roman"/>
                <w:sz w:val="20"/>
                <w:szCs w:val="20"/>
              </w:rPr>
              <w:t xml:space="preserve">not </w:t>
            </w:r>
            <w:r w:rsidRPr="00D40FF9">
              <w:rPr>
                <w:rFonts w:ascii="Times New Roman" w:eastAsia="Times New Roman" w:hAnsi="Times New Roman" w:cs="Times New Roman"/>
                <w:color w:val="000000"/>
                <w:sz w:val="20"/>
                <w:szCs w:val="20"/>
              </w:rPr>
              <w:t xml:space="preserve"> understand</w:t>
            </w:r>
            <w:proofErr w:type="gramEnd"/>
            <w:r w:rsidRPr="00D40FF9">
              <w:rPr>
                <w:rFonts w:ascii="Times New Roman" w:eastAsia="Times New Roman" w:hAnsi="Times New Roman" w:cs="Times New Roman"/>
                <w:color w:val="000000"/>
                <w:sz w:val="20"/>
                <w:szCs w:val="20"/>
              </w:rPr>
              <w:t xml:space="preserve"> the importance of tone in both written and oral communication</w:t>
            </w:r>
          </w:p>
        </w:tc>
      </w:tr>
      <w:tr w:rsidR="00495537" w:rsidRPr="00855E8A" w14:paraId="7E3D98B4" w14:textId="77777777" w:rsidTr="00495537">
        <w:trPr>
          <w:trHeight w:val="561"/>
        </w:trPr>
        <w:tc>
          <w:tcPr>
            <w:tcW w:w="1800" w:type="dxa"/>
            <w:shd w:val="clear" w:color="auto" w:fill="auto"/>
            <w:vAlign w:val="center"/>
            <w:hideMark/>
          </w:tcPr>
          <w:p w14:paraId="13ECD29F" w14:textId="77777777" w:rsidR="00495537" w:rsidRPr="00855E8A" w:rsidRDefault="00495537" w:rsidP="00495537">
            <w:pPr>
              <w:jc w:val="center"/>
              <w:rPr>
                <w:rFonts w:ascii="Times New Roman" w:eastAsia="Times New Roman" w:hAnsi="Times New Roman" w:cs="Times New Roman"/>
                <w:color w:val="000000"/>
              </w:rPr>
            </w:pPr>
            <w:r w:rsidRPr="00855E8A">
              <w:rPr>
                <w:rFonts w:ascii="Times New Roman" w:eastAsia="Times New Roman" w:hAnsi="Times New Roman" w:cs="Times New Roman"/>
                <w:b/>
                <w:bCs/>
                <w:color w:val="000000"/>
              </w:rPr>
              <w:t>Quality of Work</w:t>
            </w:r>
            <w:r w:rsidRPr="00855E8A">
              <w:rPr>
                <w:rFonts w:ascii="Times New Roman" w:eastAsia="Times New Roman" w:hAnsi="Times New Roman" w:cs="Times New Roman"/>
                <w:b/>
                <w:bCs/>
                <w:color w:val="000000"/>
              </w:rPr>
              <w:br/>
            </w:r>
          </w:p>
        </w:tc>
        <w:tc>
          <w:tcPr>
            <w:tcW w:w="3240" w:type="dxa"/>
            <w:shd w:val="clear" w:color="auto" w:fill="auto"/>
            <w:vAlign w:val="center"/>
            <w:hideMark/>
          </w:tcPr>
          <w:p w14:paraId="7F58D222" w14:textId="77777777" w:rsidR="00495537" w:rsidRPr="00696F0F" w:rsidRDefault="00495537" w:rsidP="00495537">
            <w:pPr>
              <w:jc w:val="center"/>
              <w:rPr>
                <w:rFonts w:ascii="Times New Roman" w:eastAsia="Times New Roman" w:hAnsi="Times New Roman" w:cs="Times New Roman"/>
                <w:color w:val="000000"/>
                <w:sz w:val="20"/>
                <w:szCs w:val="20"/>
              </w:rPr>
            </w:pPr>
            <w:r w:rsidRPr="00696F0F">
              <w:rPr>
                <w:rFonts w:ascii="Times New Roman" w:eastAsia="Times New Roman" w:hAnsi="Times New Roman" w:cs="Times New Roman"/>
                <w:color w:val="000000"/>
                <w:sz w:val="20"/>
                <w:szCs w:val="20"/>
              </w:rPr>
              <w:t>Consistently gives best effort and provides high quality work. Work indicates planning and effort and always follows instructions.</w:t>
            </w:r>
          </w:p>
        </w:tc>
        <w:tc>
          <w:tcPr>
            <w:tcW w:w="3240" w:type="dxa"/>
            <w:shd w:val="clear" w:color="auto" w:fill="auto"/>
            <w:vAlign w:val="center"/>
            <w:hideMark/>
          </w:tcPr>
          <w:p w14:paraId="0D826149" w14:textId="77777777" w:rsidR="00495537" w:rsidRPr="00696F0F" w:rsidRDefault="00495537" w:rsidP="00495537">
            <w:pPr>
              <w:jc w:val="center"/>
              <w:rPr>
                <w:rFonts w:ascii="Times New Roman" w:eastAsia="Times New Roman" w:hAnsi="Times New Roman" w:cs="Times New Roman"/>
                <w:color w:val="000000" w:themeColor="text1"/>
                <w:sz w:val="20"/>
                <w:szCs w:val="20"/>
              </w:rPr>
            </w:pPr>
            <w:r w:rsidRPr="1C444A19">
              <w:rPr>
                <w:rFonts w:ascii="Times New Roman" w:eastAsia="Times New Roman" w:hAnsi="Times New Roman" w:cs="Times New Roman"/>
                <w:color w:val="000000" w:themeColor="text1"/>
                <w:sz w:val="20"/>
                <w:szCs w:val="20"/>
              </w:rPr>
              <w:t>Generally, gives best effort; Consistently completes quality work that follows instructions.</w:t>
            </w:r>
          </w:p>
        </w:tc>
        <w:tc>
          <w:tcPr>
            <w:tcW w:w="3150" w:type="dxa"/>
            <w:shd w:val="clear" w:color="auto" w:fill="auto"/>
            <w:vAlign w:val="center"/>
            <w:hideMark/>
          </w:tcPr>
          <w:p w14:paraId="5DDAD59B" w14:textId="77777777" w:rsidR="00495537" w:rsidRPr="00696F0F" w:rsidRDefault="00495537" w:rsidP="00495537">
            <w:pPr>
              <w:jc w:val="center"/>
              <w:rPr>
                <w:rFonts w:ascii="Times New Roman" w:eastAsia="Times New Roman" w:hAnsi="Times New Roman" w:cs="Times New Roman"/>
                <w:color w:val="000000"/>
                <w:sz w:val="20"/>
                <w:szCs w:val="20"/>
              </w:rPr>
            </w:pPr>
            <w:r w:rsidRPr="00696F0F">
              <w:rPr>
                <w:rFonts w:ascii="Times New Roman" w:eastAsia="Times New Roman" w:hAnsi="Times New Roman" w:cs="Times New Roman"/>
                <w:color w:val="000000"/>
                <w:sz w:val="20"/>
                <w:szCs w:val="20"/>
              </w:rPr>
              <w:t>Demonstrates minimal effort and limited planning; Work is sometimes incomplete or does not follow instructions.</w:t>
            </w:r>
          </w:p>
        </w:tc>
        <w:tc>
          <w:tcPr>
            <w:tcW w:w="2790" w:type="dxa"/>
          </w:tcPr>
          <w:p w14:paraId="2F417BF8" w14:textId="77777777" w:rsidR="00495537" w:rsidRPr="00696F0F" w:rsidRDefault="00495537" w:rsidP="00495537">
            <w:pPr>
              <w:jc w:val="center"/>
              <w:rPr>
                <w:rFonts w:ascii="Times New Roman" w:eastAsia="Times New Roman" w:hAnsi="Times New Roman" w:cs="Times New Roman"/>
                <w:color w:val="000000"/>
                <w:sz w:val="20"/>
                <w:szCs w:val="20"/>
              </w:rPr>
            </w:pPr>
            <w:r w:rsidRPr="00696F0F">
              <w:rPr>
                <w:rFonts w:ascii="Times New Roman" w:eastAsia="Times New Roman" w:hAnsi="Times New Roman" w:cs="Times New Roman"/>
                <w:color w:val="000000"/>
                <w:sz w:val="20"/>
                <w:szCs w:val="20"/>
              </w:rPr>
              <w:t>Does not demonstrate any effort or planning. Work is regularly incomplete or does not follow instructions</w:t>
            </w:r>
          </w:p>
        </w:tc>
      </w:tr>
      <w:tr w:rsidR="00495537" w:rsidRPr="00855E8A" w14:paraId="4507FB87" w14:textId="77777777" w:rsidTr="00495537">
        <w:trPr>
          <w:trHeight w:val="880"/>
        </w:trPr>
        <w:tc>
          <w:tcPr>
            <w:tcW w:w="1800" w:type="dxa"/>
            <w:shd w:val="clear" w:color="auto" w:fill="auto"/>
            <w:vAlign w:val="center"/>
            <w:hideMark/>
          </w:tcPr>
          <w:p w14:paraId="1C1839C3" w14:textId="77777777" w:rsidR="00495537" w:rsidRPr="00855E8A" w:rsidRDefault="00495537" w:rsidP="00495537">
            <w:pPr>
              <w:jc w:val="center"/>
              <w:rPr>
                <w:rFonts w:ascii="Times New Roman" w:eastAsia="Times New Roman" w:hAnsi="Times New Roman" w:cs="Times New Roman"/>
                <w:color w:val="000000"/>
              </w:rPr>
            </w:pPr>
            <w:r w:rsidRPr="00855E8A">
              <w:rPr>
                <w:rFonts w:ascii="Times New Roman" w:eastAsia="Times New Roman" w:hAnsi="Times New Roman" w:cs="Times New Roman"/>
                <w:b/>
                <w:bCs/>
                <w:color w:val="000000"/>
              </w:rPr>
              <w:t>Participation/</w:t>
            </w:r>
            <w:r w:rsidRPr="00855E8A">
              <w:rPr>
                <w:rFonts w:ascii="Times New Roman" w:eastAsia="Times New Roman" w:hAnsi="Times New Roman" w:cs="Times New Roman"/>
                <w:b/>
                <w:bCs/>
                <w:color w:val="000000"/>
              </w:rPr>
              <w:br/>
              <w:t>Teamwork</w:t>
            </w:r>
            <w:r w:rsidRPr="00855E8A">
              <w:rPr>
                <w:rFonts w:ascii="Times New Roman" w:eastAsia="Times New Roman" w:hAnsi="Times New Roman" w:cs="Times New Roman"/>
                <w:b/>
                <w:bCs/>
                <w:color w:val="000000"/>
              </w:rPr>
              <w:br/>
            </w:r>
          </w:p>
        </w:tc>
        <w:tc>
          <w:tcPr>
            <w:tcW w:w="3240" w:type="dxa"/>
            <w:shd w:val="clear" w:color="auto" w:fill="auto"/>
            <w:vAlign w:val="center"/>
            <w:hideMark/>
          </w:tcPr>
          <w:p w14:paraId="686CB7CB" w14:textId="77777777" w:rsidR="00495537" w:rsidRPr="00696F0F" w:rsidRDefault="00495537" w:rsidP="00495537">
            <w:pPr>
              <w:jc w:val="center"/>
              <w:rPr>
                <w:rFonts w:ascii="Times New Roman" w:eastAsia="Times New Roman" w:hAnsi="Times New Roman" w:cs="Times New Roman"/>
                <w:color w:val="000000"/>
                <w:sz w:val="20"/>
                <w:szCs w:val="20"/>
              </w:rPr>
            </w:pPr>
            <w:r w:rsidRPr="00696F0F">
              <w:rPr>
                <w:rFonts w:ascii="Times New Roman" w:eastAsia="Times New Roman" w:hAnsi="Times New Roman" w:cs="Times New Roman"/>
                <w:color w:val="000000"/>
                <w:sz w:val="20"/>
                <w:szCs w:val="20"/>
              </w:rPr>
              <w:t>Self-confident, but not arrogant; accepts responsibility for personal choices and the effects on the group; is well-respected by classmates; actively participates in group activities</w:t>
            </w:r>
          </w:p>
        </w:tc>
        <w:tc>
          <w:tcPr>
            <w:tcW w:w="3240" w:type="dxa"/>
            <w:shd w:val="clear" w:color="auto" w:fill="auto"/>
            <w:vAlign w:val="center"/>
            <w:hideMark/>
          </w:tcPr>
          <w:p w14:paraId="2DD3CB4D" w14:textId="77777777" w:rsidR="00495537" w:rsidRPr="00696F0F" w:rsidRDefault="00495537" w:rsidP="00495537">
            <w:pPr>
              <w:jc w:val="center"/>
              <w:rPr>
                <w:rFonts w:ascii="Times New Roman" w:eastAsia="Times New Roman" w:hAnsi="Times New Roman" w:cs="Times New Roman"/>
                <w:color w:val="000000" w:themeColor="text1"/>
                <w:sz w:val="20"/>
                <w:szCs w:val="20"/>
              </w:rPr>
            </w:pPr>
            <w:r w:rsidRPr="1C444A19">
              <w:rPr>
                <w:rFonts w:ascii="Times New Roman" w:eastAsia="Times New Roman" w:hAnsi="Times New Roman" w:cs="Times New Roman"/>
                <w:color w:val="000000" w:themeColor="text1"/>
                <w:sz w:val="20"/>
                <w:szCs w:val="20"/>
              </w:rPr>
              <w:t>Generally, accepts responsibility for own choices and participates in group activities; demonstrates strong, interdependent relationships with other students; generally well-respected by classmates.</w:t>
            </w:r>
          </w:p>
        </w:tc>
        <w:tc>
          <w:tcPr>
            <w:tcW w:w="3150" w:type="dxa"/>
            <w:shd w:val="clear" w:color="auto" w:fill="auto"/>
            <w:vAlign w:val="center"/>
            <w:hideMark/>
          </w:tcPr>
          <w:p w14:paraId="312B19AC" w14:textId="77777777" w:rsidR="00495537" w:rsidRPr="00696F0F" w:rsidRDefault="00495537" w:rsidP="00495537">
            <w:pPr>
              <w:jc w:val="center"/>
              <w:rPr>
                <w:rFonts w:ascii="Times New Roman" w:eastAsia="Times New Roman" w:hAnsi="Times New Roman" w:cs="Times New Roman"/>
                <w:color w:val="000000"/>
                <w:sz w:val="20"/>
                <w:szCs w:val="20"/>
              </w:rPr>
            </w:pPr>
            <w:r w:rsidRPr="00696F0F">
              <w:rPr>
                <w:rFonts w:ascii="Times New Roman" w:eastAsia="Times New Roman" w:hAnsi="Times New Roman" w:cs="Times New Roman"/>
                <w:color w:val="000000"/>
                <w:sz w:val="20"/>
                <w:szCs w:val="20"/>
              </w:rPr>
              <w:t>Rarely accepts responsibility for own choices or makes poor choices when working with others; has difficultly effectively communicating or working with classmates; rarely participates in group activities.</w:t>
            </w:r>
          </w:p>
        </w:tc>
        <w:tc>
          <w:tcPr>
            <w:tcW w:w="2790" w:type="dxa"/>
          </w:tcPr>
          <w:p w14:paraId="5D84A703" w14:textId="77777777" w:rsidR="00495537" w:rsidRPr="00696F0F" w:rsidRDefault="00495537" w:rsidP="00495537">
            <w:pPr>
              <w:jc w:val="center"/>
              <w:rPr>
                <w:rFonts w:ascii="Times New Roman" w:eastAsia="Times New Roman" w:hAnsi="Times New Roman" w:cs="Times New Roman"/>
                <w:color w:val="000000"/>
                <w:sz w:val="20"/>
                <w:szCs w:val="20"/>
              </w:rPr>
            </w:pPr>
            <w:r w:rsidRPr="00696F0F">
              <w:rPr>
                <w:rFonts w:ascii="Times New Roman" w:eastAsia="Times New Roman" w:hAnsi="Times New Roman" w:cs="Times New Roman"/>
                <w:color w:val="000000"/>
                <w:sz w:val="20"/>
                <w:szCs w:val="20"/>
              </w:rPr>
              <w:t>Does not accept responsibility for own choices and regularly makes poor choices when working with others. Refuses to participate in group activities</w:t>
            </w:r>
          </w:p>
        </w:tc>
      </w:tr>
    </w:tbl>
    <w:p w14:paraId="76684997" w14:textId="77777777" w:rsidR="00495537" w:rsidRDefault="00495537" w:rsidP="008C1B3A">
      <w:pPr>
        <w:rPr>
          <w:rFonts w:eastAsia="Times New Roman"/>
          <w:i/>
        </w:rPr>
        <w:sectPr w:rsidR="00495537" w:rsidSect="00671F7E">
          <w:pgSz w:w="15840" w:h="12240" w:orient="landscape"/>
          <w:pgMar w:top="1080" w:right="1080" w:bottom="1080" w:left="1080" w:header="720" w:footer="720" w:gutter="0"/>
          <w:pgNumType w:start="1"/>
          <w:cols w:space="720"/>
          <w:titlePg/>
          <w:docGrid w:linePitch="360"/>
        </w:sectPr>
      </w:pPr>
    </w:p>
    <w:p w14:paraId="4563F68C" w14:textId="02ADCBAE" w:rsidR="00B20277" w:rsidRPr="002A1F78" w:rsidRDefault="00B20277" w:rsidP="008C1B3A">
      <w:pPr>
        <w:rPr>
          <w:rFonts w:eastAsia="Times New Roman"/>
          <w:i/>
        </w:rPr>
      </w:pPr>
      <w:r w:rsidRPr="002A1F78">
        <w:rPr>
          <w:rFonts w:eastAsia="Times New Roman"/>
          <w:i/>
        </w:rPr>
        <w:lastRenderedPageBreak/>
        <w:t>Indirect assessment:</w:t>
      </w:r>
    </w:p>
    <w:p w14:paraId="5F775F06" w14:textId="77777777" w:rsidR="00085B2A" w:rsidRPr="000318BE" w:rsidRDefault="00085B2A" w:rsidP="008C1B3A">
      <w:pPr>
        <w:rPr>
          <w:rFonts w:eastAsia="Times New Roman"/>
          <w:i/>
          <w:highlight w:val="yellow"/>
        </w:rPr>
      </w:pPr>
    </w:p>
    <w:p w14:paraId="27674993" w14:textId="05E30A6E" w:rsidR="00085B2A" w:rsidRDefault="002A1F78" w:rsidP="008C1B3A">
      <w:r w:rsidRPr="002461DF">
        <w:t xml:space="preserve">The Graduate Exit Survey will be administered to all </w:t>
      </w:r>
      <w:r w:rsidR="00E36CCB">
        <w:t>graduate students</w:t>
      </w:r>
      <w:r w:rsidRPr="002461DF">
        <w:t>. Questions are assessed on a</w:t>
      </w:r>
      <w:r w:rsidR="00E36CCB">
        <w:t xml:space="preserve"> 5-point</w:t>
      </w:r>
      <w:r w:rsidRPr="002461DF">
        <w:t xml:space="preserve"> Likert scale ranging from “Very satisfied” to “Very dissatisfied.” </w:t>
      </w:r>
      <w:r w:rsidR="00E36CCB" w:rsidRPr="002461DF">
        <w:t xml:space="preserve">Questions pertaining to the </w:t>
      </w:r>
      <w:r w:rsidR="00E36CCB">
        <w:t>professional readiness</w:t>
      </w:r>
      <w:r w:rsidR="00E36CCB" w:rsidRPr="002461DF">
        <w:t xml:space="preserve"> competency include:</w:t>
      </w:r>
    </w:p>
    <w:p w14:paraId="0C103393" w14:textId="77777777" w:rsidR="00E36CCB" w:rsidRDefault="00E36CCB" w:rsidP="008C1B3A"/>
    <w:p w14:paraId="0EA9A31F" w14:textId="77777777" w:rsidR="00E36CCB" w:rsidRPr="00AB125B" w:rsidRDefault="00E36CCB" w:rsidP="00E36CCB">
      <w:r w:rsidRPr="002461DF">
        <w:t xml:space="preserve">How </w:t>
      </w:r>
      <w:r w:rsidRPr="00AB125B">
        <w:t>satisfied are you with your academic preparation in the following general education areas?</w:t>
      </w:r>
    </w:p>
    <w:p w14:paraId="59EC72B1" w14:textId="27AFB84A" w:rsidR="002A1F78" w:rsidRPr="005D5275" w:rsidRDefault="00E36CCB" w:rsidP="005D5275">
      <w:pPr>
        <w:pStyle w:val="ListParagraph"/>
        <w:numPr>
          <w:ilvl w:val="0"/>
          <w:numId w:val="32"/>
        </w:numPr>
      </w:pPr>
      <w:r w:rsidRPr="005D5275">
        <w:t>Professional Readiness: ability to work well with others</w:t>
      </w:r>
      <w:r w:rsidR="00A122CF">
        <w:t>.</w:t>
      </w:r>
    </w:p>
    <w:p w14:paraId="407CC041" w14:textId="77777777" w:rsidR="00E36CCB" w:rsidRPr="00E36CCB" w:rsidRDefault="00E36CCB" w:rsidP="00E36CCB"/>
    <w:p w14:paraId="18F5477A" w14:textId="0CB0B9B6" w:rsidR="005D5275" w:rsidRPr="002461DF" w:rsidRDefault="005D5275" w:rsidP="005D5275">
      <w:r w:rsidRPr="002461DF">
        <w:t xml:space="preserve">The </w:t>
      </w:r>
      <w:r>
        <w:t>Alumni</w:t>
      </w:r>
      <w:r w:rsidRPr="002461DF">
        <w:t xml:space="preserve"> Survey will be administered to all </w:t>
      </w:r>
      <w:r>
        <w:t>graduates and students that did not return to Virginia Western within one academic year.</w:t>
      </w:r>
      <w:r w:rsidRPr="002461DF">
        <w:t xml:space="preserve"> Questions are assessed on a</w:t>
      </w:r>
      <w:r>
        <w:t xml:space="preserve"> 5-point</w:t>
      </w:r>
      <w:r w:rsidRPr="002461DF">
        <w:t xml:space="preserve"> Likert scale ranging from “Very satisfied” to “Very dissatisfied.” Questions pertaining to the </w:t>
      </w:r>
      <w:r>
        <w:t>professional readiness</w:t>
      </w:r>
      <w:r w:rsidRPr="002461DF">
        <w:t xml:space="preserve"> competency include:</w:t>
      </w:r>
    </w:p>
    <w:p w14:paraId="14C3C3A7" w14:textId="77777777" w:rsidR="005D5275" w:rsidRPr="002461DF" w:rsidRDefault="005D5275" w:rsidP="005D5275"/>
    <w:p w14:paraId="35359737" w14:textId="77777777" w:rsidR="005D5275" w:rsidRPr="002461DF" w:rsidRDefault="005D5275" w:rsidP="005D5275">
      <w:r w:rsidRPr="002461DF">
        <w:t>How satisfied are you with your academic preparation in the following general education areas?</w:t>
      </w:r>
    </w:p>
    <w:p w14:paraId="6AA8BF9F" w14:textId="1B3DC13B" w:rsidR="005D5275" w:rsidRPr="005D5275" w:rsidRDefault="005D5275" w:rsidP="005D5275">
      <w:pPr>
        <w:pStyle w:val="ListParagraph"/>
        <w:numPr>
          <w:ilvl w:val="0"/>
          <w:numId w:val="34"/>
        </w:numPr>
      </w:pPr>
      <w:r w:rsidRPr="005D5275">
        <w:t>Professional Readiness: ability to work well with others</w:t>
      </w:r>
      <w:r w:rsidR="00A122CF">
        <w:t>.</w:t>
      </w:r>
    </w:p>
    <w:p w14:paraId="10EE5512" w14:textId="77777777" w:rsidR="005D5275" w:rsidRDefault="005D5275" w:rsidP="005D5275">
      <w:pPr>
        <w:rPr>
          <w:b/>
        </w:rPr>
      </w:pPr>
    </w:p>
    <w:p w14:paraId="224259C0" w14:textId="198A8A83" w:rsidR="005D5275" w:rsidRPr="006D6F4F" w:rsidRDefault="005D5275" w:rsidP="005D5275">
      <w:r w:rsidRPr="00B31F90">
        <w:rPr>
          <w:b/>
        </w:rPr>
        <w:t>Schedule:</w:t>
      </w:r>
      <w:r w:rsidRPr="00B31F90">
        <w:t xml:space="preserve"> </w:t>
      </w:r>
      <w:r>
        <w:t xml:space="preserve">Professional Readiness </w:t>
      </w:r>
      <w:r w:rsidRPr="00B31F90">
        <w:t xml:space="preserve">was assessed in </w:t>
      </w:r>
      <w:r>
        <w:t>Fall 2021 and Spring 2022</w:t>
      </w:r>
      <w:r w:rsidRPr="00B31F90">
        <w:t xml:space="preserve"> using the </w:t>
      </w:r>
      <w:r>
        <w:t xml:space="preserve">Professional Readiness </w:t>
      </w:r>
      <w:r w:rsidRPr="00B31F90">
        <w:t xml:space="preserve">Rubric. The indirect assessment via the Graduate Exit </w:t>
      </w:r>
      <w:r>
        <w:t xml:space="preserve">and Alumni </w:t>
      </w:r>
      <w:r w:rsidRPr="00B31F90">
        <w:t xml:space="preserve">Survey is conducted and reported annually. The Graduate Exit </w:t>
      </w:r>
      <w:r>
        <w:t xml:space="preserve">and Alumni </w:t>
      </w:r>
      <w:r w:rsidRPr="00B31F90">
        <w:t>Survey</w:t>
      </w:r>
      <w:r>
        <w:t>s</w:t>
      </w:r>
      <w:r w:rsidRPr="00B31F90">
        <w:t xml:space="preserve"> </w:t>
      </w:r>
      <w:r>
        <w:t xml:space="preserve">are </w:t>
      </w:r>
      <w:r w:rsidRPr="00B31F90">
        <w:t>administered by the Institutional Effectiveness Office (IEO).</w:t>
      </w:r>
      <w:r>
        <w:t xml:space="preserve"> </w:t>
      </w:r>
      <w:r w:rsidRPr="00B31F90">
        <w:t xml:space="preserve">Results from the embedded, course-level assessments </w:t>
      </w:r>
      <w:r>
        <w:t>were</w:t>
      </w:r>
      <w:r w:rsidRPr="00B31F90">
        <w:t xml:space="preserve"> aggregated by </w:t>
      </w:r>
      <w:proofErr w:type="gramStart"/>
      <w:r w:rsidRPr="00B31F90">
        <w:t>IEO</w:t>
      </w:r>
      <w:proofErr w:type="gramEnd"/>
      <w:r w:rsidRPr="00B31F90">
        <w:t xml:space="preserve"> office. No assessments </w:t>
      </w:r>
      <w:r>
        <w:t>were</w:t>
      </w:r>
      <w:r w:rsidRPr="00B31F90">
        <w:t xml:space="preserve"> administered during the summer semester.</w:t>
      </w:r>
    </w:p>
    <w:p w14:paraId="6BE494BF" w14:textId="77777777" w:rsidR="00E36CCB" w:rsidRPr="000318BE" w:rsidRDefault="00E36CCB" w:rsidP="00E36CCB">
      <w:pPr>
        <w:rPr>
          <w:b/>
          <w:highlight w:val="yellow"/>
        </w:rPr>
      </w:pPr>
    </w:p>
    <w:p w14:paraId="3B2B6696" w14:textId="77777777" w:rsidR="00E36CCB" w:rsidRPr="00B31F90" w:rsidRDefault="00E36CCB" w:rsidP="00E36CCB">
      <w:pPr>
        <w:spacing w:after="160" w:line="259" w:lineRule="auto"/>
      </w:pPr>
      <w:r w:rsidRPr="00B31F90">
        <w:rPr>
          <w:b/>
        </w:rPr>
        <w:t>Communication of findings:</w:t>
      </w:r>
      <w:r w:rsidRPr="00B31F90">
        <w:t xml:space="preserve"> Reports for each competency assessed in the previous academic year will be created by IEO during the summer and presented to the Assessment Team for review and approval by September </w:t>
      </w:r>
      <w:proofErr w:type="gramStart"/>
      <w:r w:rsidRPr="00B31F90">
        <w:t>15th</w:t>
      </w:r>
      <w:proofErr w:type="gramEnd"/>
      <w:r w:rsidRPr="00B31F90">
        <w:t xml:space="preserve"> the following fall. Data will be presented in a disaggregated form to allow for student achievement disparities to be identified by race, gender,</w:t>
      </w:r>
      <w:r>
        <w:t xml:space="preserve"> age range, and modality</w:t>
      </w:r>
      <w:r w:rsidRPr="00B31F90">
        <w:t xml:space="preserve">. The approved reports are then disseminated to the </w:t>
      </w:r>
      <w:r>
        <w:t>V</w:t>
      </w:r>
      <w:r w:rsidRPr="00B31F90">
        <w:t xml:space="preserve">ice </w:t>
      </w:r>
      <w:r>
        <w:t>P</w:t>
      </w:r>
      <w:r w:rsidRPr="00B31F90">
        <w:t xml:space="preserve">resident for </w:t>
      </w:r>
      <w:r>
        <w:t>A</w:t>
      </w:r>
      <w:r w:rsidRPr="00B31F90">
        <w:t xml:space="preserve">cademic and </w:t>
      </w:r>
      <w:r>
        <w:t>Workforce Solutions</w:t>
      </w:r>
      <w:r w:rsidRPr="00B31F90">
        <w:t xml:space="preserve">, the academic deans, and the program heads who are tasked with further dissemination of the reports to the appropriate faculty. A summary of the report is shared during Fall </w:t>
      </w:r>
      <w:r>
        <w:t>in-service</w:t>
      </w:r>
      <w:r w:rsidRPr="00B31F90">
        <w:t>.  Reports will be publicly available in the general education section of the IE website.</w:t>
      </w:r>
    </w:p>
    <w:p w14:paraId="0B0B646F" w14:textId="77777777" w:rsidR="00E36CCB" w:rsidRPr="000318BE" w:rsidRDefault="00E36CCB" w:rsidP="00E36CCB">
      <w:pPr>
        <w:rPr>
          <w:b/>
          <w:highlight w:val="yellow"/>
        </w:rPr>
      </w:pPr>
    </w:p>
    <w:p w14:paraId="4F18A4EE" w14:textId="77777777" w:rsidR="00E36CCB" w:rsidRPr="008C1B3A" w:rsidRDefault="00E36CCB" w:rsidP="00E36CCB">
      <w:r w:rsidRPr="009F5F2A">
        <w:rPr>
          <w:b/>
        </w:rPr>
        <w:t>Use of findings:</w:t>
      </w:r>
      <w:r w:rsidRPr="009F5F2A">
        <w:t xml:space="preserve"> The data will be analyzed by the Assessment Team who develop</w:t>
      </w:r>
      <w:r>
        <w:t>s</w:t>
      </w:r>
      <w:r w:rsidRPr="009F5F2A">
        <w:t xml:space="preserve"> the action plan. Action plans for SLOs that have not met or partially met benchmarks will be developed and are implemented by faculty at the course-level and reassessed in the next cycle. </w:t>
      </w:r>
    </w:p>
    <w:p w14:paraId="67D6B3D6" w14:textId="5FE7576C" w:rsidR="00085B2A" w:rsidRPr="00E36CCB" w:rsidRDefault="00085B2A" w:rsidP="008C1B3A">
      <w:pPr>
        <w:rPr>
          <w:rFonts w:eastAsia="Times New Roman"/>
        </w:rPr>
      </w:pPr>
    </w:p>
    <w:p w14:paraId="25C2ED25" w14:textId="77777777" w:rsidR="00B20277" w:rsidRPr="008C1B3A" w:rsidRDefault="00B20277" w:rsidP="008C1B3A">
      <w:pPr>
        <w:ind w:left="720"/>
        <w:rPr>
          <w:rFonts w:eastAsia="Times New Roman"/>
        </w:rPr>
      </w:pPr>
    </w:p>
    <w:p w14:paraId="51162527" w14:textId="19E63E06" w:rsidR="00B20277" w:rsidRPr="008C1B3A" w:rsidRDefault="00B20277" w:rsidP="008C1B3A">
      <w:pPr>
        <w:rPr>
          <w:rFonts w:eastAsia="Times New Roman"/>
        </w:rPr>
      </w:pPr>
      <w:r w:rsidRPr="008C1B3A">
        <w:rPr>
          <w:rFonts w:eastAsia="Times New Roman"/>
        </w:rPr>
        <w:br w:type="page"/>
      </w:r>
    </w:p>
    <w:p w14:paraId="6DB6A9BB" w14:textId="45D69C7F" w:rsidR="00B20277" w:rsidRPr="008C1B3A" w:rsidRDefault="004E583E" w:rsidP="008C1B3A">
      <w:pPr>
        <w:pStyle w:val="Heading2"/>
        <w:spacing w:before="0"/>
        <w:jc w:val="center"/>
        <w:rPr>
          <w:rFonts w:ascii="Calibri" w:eastAsia="Times New Roman" w:hAnsi="Calibri" w:cs="Calibri"/>
          <w:b/>
          <w:color w:val="auto"/>
          <w:sz w:val="28"/>
          <w:szCs w:val="28"/>
        </w:rPr>
      </w:pPr>
      <w:bookmarkStart w:id="4" w:name="_Toc168043488"/>
      <w:r w:rsidRPr="008C1B3A">
        <w:rPr>
          <w:rFonts w:ascii="Calibri" w:eastAsia="Times New Roman" w:hAnsi="Calibri" w:cs="Calibri"/>
          <w:b/>
          <w:color w:val="auto"/>
          <w:sz w:val="28"/>
          <w:szCs w:val="28"/>
        </w:rPr>
        <w:lastRenderedPageBreak/>
        <w:t>Q</w:t>
      </w:r>
      <w:r w:rsidR="00B20277" w:rsidRPr="008C1B3A">
        <w:rPr>
          <w:rFonts w:ascii="Calibri" w:eastAsia="Times New Roman" w:hAnsi="Calibri" w:cs="Calibri"/>
          <w:b/>
          <w:color w:val="auto"/>
          <w:sz w:val="28"/>
          <w:szCs w:val="28"/>
        </w:rPr>
        <w:t>uantitative Literacy</w:t>
      </w:r>
      <w:bookmarkEnd w:id="4"/>
    </w:p>
    <w:p w14:paraId="57BA476A" w14:textId="4D2EC17B" w:rsidR="00B20277" w:rsidRPr="008C1B3A" w:rsidRDefault="00B20277" w:rsidP="008C1B3A">
      <w:pPr>
        <w:rPr>
          <w:b/>
        </w:rPr>
      </w:pPr>
      <w:r w:rsidRPr="008C1B3A">
        <w:rPr>
          <w:b/>
        </w:rPr>
        <w:t>_____________________________________________________________________________</w:t>
      </w:r>
      <w:r w:rsidR="008C1B3A" w:rsidRPr="008C1B3A">
        <w:rPr>
          <w:b/>
        </w:rPr>
        <w:t>________</w:t>
      </w:r>
    </w:p>
    <w:p w14:paraId="13A90F3D" w14:textId="77777777" w:rsidR="00B20277" w:rsidRPr="008C1B3A" w:rsidRDefault="00B20277" w:rsidP="008C1B3A">
      <w:pPr>
        <w:rPr>
          <w:rFonts w:eastAsia="Times New Roman"/>
        </w:rPr>
      </w:pPr>
    </w:p>
    <w:p w14:paraId="139A4FF1" w14:textId="5137010E" w:rsidR="00B20277" w:rsidRPr="008C1B3A" w:rsidRDefault="00B20277" w:rsidP="008C1B3A">
      <w:pPr>
        <w:rPr>
          <w:rFonts w:eastAsia="Times New Roman"/>
        </w:rPr>
      </w:pPr>
      <w:r w:rsidRPr="008C1B3A">
        <w:rPr>
          <w:rFonts w:eastAsia="Times New Roman"/>
          <w:b/>
        </w:rPr>
        <w:t>Definition:</w:t>
      </w:r>
      <w:r w:rsidRPr="008C1B3A">
        <w:rPr>
          <w:rFonts w:eastAsia="Times New Roman"/>
        </w:rPr>
        <w:t xml:space="preserve"> Quantitative Literacy is the ability to perform accurate calculations, interpret quantitative information, </w:t>
      </w:r>
      <w:proofErr w:type="gramStart"/>
      <w:r w:rsidRPr="008C1B3A">
        <w:rPr>
          <w:rFonts w:eastAsia="Times New Roman"/>
        </w:rPr>
        <w:t>apply</w:t>
      </w:r>
      <w:proofErr w:type="gramEnd"/>
      <w:r w:rsidRPr="008C1B3A">
        <w:rPr>
          <w:rFonts w:eastAsia="Times New Roman"/>
        </w:rPr>
        <w:t xml:space="preserve"> and analyze relevant numerical data, and use results to support conclusions.  </w:t>
      </w:r>
      <w:r w:rsidR="00074102" w:rsidRPr="008C1B3A">
        <w:t>Degree</w:t>
      </w:r>
      <w:r w:rsidR="00074102">
        <w:t xml:space="preserve">-seeking students (AA, AS, AAS) </w:t>
      </w:r>
      <w:r w:rsidRPr="008C1B3A">
        <w:rPr>
          <w:rFonts w:eastAsia="Times New Roman"/>
        </w:rPr>
        <w:t>will calculate, interpret, and use numerical and quantitative information in a variety of settings.</w:t>
      </w:r>
    </w:p>
    <w:p w14:paraId="3F7FA83A" w14:textId="77777777" w:rsidR="00085B2A" w:rsidRDefault="00085B2A" w:rsidP="008C1B3A">
      <w:pPr>
        <w:rPr>
          <w:rFonts w:eastAsia="Times New Roman"/>
          <w:b/>
        </w:rPr>
      </w:pPr>
    </w:p>
    <w:p w14:paraId="21F97E56" w14:textId="32BE0983" w:rsidR="00B20277" w:rsidRPr="000224D4" w:rsidRDefault="00B20277" w:rsidP="008C1B3A">
      <w:pPr>
        <w:rPr>
          <w:rFonts w:eastAsia="Times New Roman"/>
          <w:b/>
        </w:rPr>
      </w:pPr>
      <w:r w:rsidRPr="000224D4">
        <w:rPr>
          <w:rFonts w:eastAsia="Times New Roman"/>
          <w:b/>
        </w:rPr>
        <w:t xml:space="preserve">Outcome(s): </w:t>
      </w:r>
    </w:p>
    <w:p w14:paraId="176E3E8F" w14:textId="77777777" w:rsidR="00085B2A" w:rsidRPr="000224D4" w:rsidRDefault="00085B2A" w:rsidP="008C1B3A">
      <w:pPr>
        <w:rPr>
          <w:rFonts w:eastAsia="Times New Roman"/>
          <w:b/>
        </w:rPr>
      </w:pPr>
    </w:p>
    <w:p w14:paraId="7B705C0A" w14:textId="46EFC356" w:rsidR="00B20277" w:rsidRPr="000224D4" w:rsidRDefault="00074102" w:rsidP="008C1B3A">
      <w:pPr>
        <w:rPr>
          <w:rFonts w:eastAsia="Times New Roman"/>
          <w:b/>
        </w:rPr>
      </w:pPr>
      <w:r w:rsidRPr="00074102">
        <w:rPr>
          <w:b/>
          <w:bCs/>
        </w:rPr>
        <w:t>Degree-seeking students (AA, AS, AAS)</w:t>
      </w:r>
      <w:r>
        <w:t xml:space="preserve"> </w:t>
      </w:r>
      <w:r w:rsidR="00B20277" w:rsidRPr="000224D4">
        <w:rPr>
          <w:rFonts w:eastAsia="Times New Roman"/>
          <w:b/>
        </w:rPr>
        <w:t>will be able to:</w:t>
      </w:r>
    </w:p>
    <w:p w14:paraId="019DC11A" w14:textId="77777777" w:rsidR="00085B2A" w:rsidRPr="000224D4" w:rsidRDefault="00085B2A" w:rsidP="008C1B3A">
      <w:pPr>
        <w:rPr>
          <w:rFonts w:eastAsia="Times New Roman"/>
          <w:b/>
        </w:rPr>
      </w:pPr>
    </w:p>
    <w:p w14:paraId="2087F1AF" w14:textId="6622A2BB" w:rsidR="00B20277" w:rsidRPr="000224D4" w:rsidRDefault="00B20277" w:rsidP="00085B2A">
      <w:pPr>
        <w:spacing w:after="240"/>
        <w:rPr>
          <w:rFonts w:eastAsia="Times New Roman"/>
          <w:b/>
        </w:rPr>
      </w:pPr>
      <w:r w:rsidRPr="000224D4">
        <w:rPr>
          <w:rFonts w:eastAsia="Times New Roman"/>
          <w:b/>
        </w:rPr>
        <w:t xml:space="preserve">LO1: </w:t>
      </w:r>
      <w:bookmarkStart w:id="5" w:name="_Hlk2755499"/>
      <w:r w:rsidR="0098321C" w:rsidRPr="000224D4">
        <w:rPr>
          <w:rFonts w:eastAsia="Times New Roman"/>
          <w:bCs/>
        </w:rPr>
        <w:t>Perform accurate calculations</w:t>
      </w:r>
      <w:r w:rsidRPr="000224D4">
        <w:rPr>
          <w:rFonts w:eastAsia="Times New Roman"/>
        </w:rPr>
        <w:t>.</w:t>
      </w:r>
      <w:bookmarkEnd w:id="5"/>
    </w:p>
    <w:p w14:paraId="1A4F7867" w14:textId="589F3FFC" w:rsidR="00B20277" w:rsidRPr="000224D4" w:rsidRDefault="00B20277" w:rsidP="00085B2A">
      <w:pPr>
        <w:spacing w:after="240"/>
        <w:rPr>
          <w:rFonts w:eastAsia="Times New Roman"/>
          <w:b/>
        </w:rPr>
      </w:pPr>
      <w:r w:rsidRPr="000224D4">
        <w:rPr>
          <w:rFonts w:eastAsia="Times New Roman"/>
          <w:b/>
        </w:rPr>
        <w:t xml:space="preserve">LO2: </w:t>
      </w:r>
      <w:bookmarkStart w:id="6" w:name="_Hlk2755513"/>
      <w:r w:rsidR="0098321C" w:rsidRPr="000224D4">
        <w:rPr>
          <w:rFonts w:eastAsia="Times New Roman"/>
          <w:bCs/>
        </w:rPr>
        <w:t>Interpret quantitative information</w:t>
      </w:r>
      <w:r w:rsidRPr="000224D4">
        <w:rPr>
          <w:rFonts w:eastAsia="Times New Roman"/>
        </w:rPr>
        <w:t>.</w:t>
      </w:r>
      <w:bookmarkEnd w:id="6"/>
    </w:p>
    <w:p w14:paraId="75CAD93D" w14:textId="2A4C8AC2" w:rsidR="00B20277" w:rsidRPr="000224D4" w:rsidRDefault="00B20277" w:rsidP="00085B2A">
      <w:pPr>
        <w:spacing w:after="240"/>
        <w:rPr>
          <w:rFonts w:eastAsia="Times New Roman"/>
          <w:b/>
        </w:rPr>
      </w:pPr>
      <w:r w:rsidRPr="000224D4">
        <w:rPr>
          <w:rFonts w:eastAsia="Times New Roman"/>
          <w:b/>
        </w:rPr>
        <w:t xml:space="preserve">LO3: </w:t>
      </w:r>
      <w:bookmarkStart w:id="7" w:name="_Hlk2755535"/>
      <w:r w:rsidR="0098321C" w:rsidRPr="000224D4">
        <w:rPr>
          <w:rFonts w:eastAsia="Times New Roman"/>
          <w:bCs/>
        </w:rPr>
        <w:t>Analyze relevant numerical data</w:t>
      </w:r>
      <w:r w:rsidRPr="000224D4">
        <w:rPr>
          <w:rFonts w:eastAsia="Times New Roman"/>
        </w:rPr>
        <w:t>.</w:t>
      </w:r>
      <w:bookmarkEnd w:id="7"/>
    </w:p>
    <w:p w14:paraId="01FCE07E" w14:textId="2B257F1B" w:rsidR="00B20277" w:rsidRPr="000224D4" w:rsidRDefault="00B20277" w:rsidP="00085B2A">
      <w:pPr>
        <w:spacing w:after="240"/>
        <w:rPr>
          <w:rFonts w:eastAsia="Times New Roman"/>
        </w:rPr>
      </w:pPr>
      <w:r w:rsidRPr="000224D4">
        <w:rPr>
          <w:rFonts w:eastAsia="Times New Roman"/>
          <w:b/>
        </w:rPr>
        <w:t xml:space="preserve">LO4: </w:t>
      </w:r>
      <w:r w:rsidR="0098321C" w:rsidRPr="000224D4">
        <w:rPr>
          <w:rFonts w:eastAsia="Times New Roman"/>
          <w:bCs/>
        </w:rPr>
        <w:t>Use results to support conclusions</w:t>
      </w:r>
      <w:r w:rsidRPr="000224D4">
        <w:rPr>
          <w:rFonts w:eastAsia="Times New Roman"/>
          <w:bCs/>
        </w:rPr>
        <w:t>.</w:t>
      </w:r>
    </w:p>
    <w:p w14:paraId="0DE43FFF" w14:textId="6971F58B" w:rsidR="00B20277" w:rsidRPr="00DA301D" w:rsidRDefault="00B20277" w:rsidP="008C1B3A">
      <w:pPr>
        <w:rPr>
          <w:rFonts w:eastAsia="Times New Roman"/>
        </w:rPr>
      </w:pPr>
      <w:r w:rsidRPr="00DA301D">
        <w:rPr>
          <w:rFonts w:eastAsia="Times New Roman"/>
          <w:b/>
        </w:rPr>
        <w:t>Goal(s):</w:t>
      </w:r>
      <w:r w:rsidRPr="00DA301D">
        <w:rPr>
          <w:rFonts w:eastAsia="Times New Roman"/>
        </w:rPr>
        <w:t xml:space="preserve"> </w:t>
      </w:r>
    </w:p>
    <w:p w14:paraId="53E5D4B9" w14:textId="77777777" w:rsidR="00085B2A" w:rsidRPr="000318BE" w:rsidRDefault="00085B2A" w:rsidP="008C1B3A">
      <w:pPr>
        <w:rPr>
          <w:rFonts w:eastAsia="Times New Roman"/>
          <w:highlight w:val="yellow"/>
        </w:rPr>
      </w:pPr>
    </w:p>
    <w:p w14:paraId="078F435B" w14:textId="6CE91844" w:rsidR="00AB125B" w:rsidRDefault="00AB125B" w:rsidP="00AB125B">
      <w:pPr>
        <w:pStyle w:val="ListParagraph"/>
        <w:numPr>
          <w:ilvl w:val="0"/>
          <w:numId w:val="26"/>
        </w:numPr>
        <w:rPr>
          <w:sz w:val="22"/>
          <w:szCs w:val="22"/>
        </w:rPr>
      </w:pPr>
      <w:r w:rsidRPr="00617888">
        <w:rPr>
          <w:sz w:val="22"/>
          <w:szCs w:val="22"/>
        </w:rPr>
        <w:t xml:space="preserve">Students will have an average score of 3.00 or better when assessed via </w:t>
      </w:r>
      <w:r>
        <w:rPr>
          <w:sz w:val="22"/>
          <w:szCs w:val="22"/>
        </w:rPr>
        <w:t>the quantitative liter</w:t>
      </w:r>
      <w:r w:rsidR="006A4B7B">
        <w:rPr>
          <w:sz w:val="22"/>
          <w:szCs w:val="22"/>
        </w:rPr>
        <w:t>a</w:t>
      </w:r>
      <w:r>
        <w:rPr>
          <w:sz w:val="22"/>
          <w:szCs w:val="22"/>
        </w:rPr>
        <w:t>cy</w:t>
      </w:r>
      <w:r w:rsidRPr="00617888">
        <w:rPr>
          <w:sz w:val="22"/>
          <w:szCs w:val="22"/>
        </w:rPr>
        <w:t xml:space="preserve"> rubric. The maximum score is 4.00.</w:t>
      </w:r>
    </w:p>
    <w:p w14:paraId="1E17BA59" w14:textId="71E73712" w:rsidR="00AB125B" w:rsidRPr="00617888" w:rsidRDefault="00AB125B" w:rsidP="00AB125B">
      <w:pPr>
        <w:pStyle w:val="ListParagraph"/>
        <w:numPr>
          <w:ilvl w:val="0"/>
          <w:numId w:val="26"/>
        </w:numPr>
        <w:rPr>
          <w:sz w:val="22"/>
          <w:szCs w:val="22"/>
        </w:rPr>
      </w:pPr>
      <w:r w:rsidRPr="00617888">
        <w:rPr>
          <w:rFonts w:eastAsia="Times New Roman"/>
          <w:sz w:val="22"/>
          <w:szCs w:val="22"/>
        </w:rPr>
        <w:t xml:space="preserve">Graduates will have an average satisfaction score with their </w:t>
      </w:r>
      <w:r>
        <w:rPr>
          <w:rFonts w:eastAsia="Times New Roman"/>
          <w:sz w:val="22"/>
          <w:szCs w:val="22"/>
        </w:rPr>
        <w:t>quantitative literacy</w:t>
      </w:r>
      <w:r w:rsidRPr="00617888">
        <w:rPr>
          <w:rFonts w:eastAsia="Times New Roman"/>
          <w:sz w:val="22"/>
          <w:szCs w:val="22"/>
        </w:rPr>
        <w:t xml:space="preserve"> education of </w:t>
      </w:r>
      <w:r>
        <w:rPr>
          <w:rFonts w:eastAsia="Times New Roman"/>
          <w:sz w:val="22"/>
          <w:szCs w:val="22"/>
        </w:rPr>
        <w:t>4</w:t>
      </w:r>
      <w:r w:rsidRPr="00617888">
        <w:rPr>
          <w:rFonts w:eastAsia="Times New Roman"/>
          <w:sz w:val="22"/>
          <w:szCs w:val="22"/>
        </w:rPr>
        <w:t xml:space="preserve">.00 or better. The maximum score is </w:t>
      </w:r>
      <w:r>
        <w:rPr>
          <w:rFonts w:eastAsia="Times New Roman"/>
          <w:sz w:val="22"/>
          <w:szCs w:val="22"/>
        </w:rPr>
        <w:t>5</w:t>
      </w:r>
      <w:r w:rsidRPr="00617888">
        <w:rPr>
          <w:rFonts w:eastAsia="Times New Roman"/>
          <w:sz w:val="22"/>
          <w:szCs w:val="22"/>
        </w:rPr>
        <w:t>.00.</w:t>
      </w:r>
    </w:p>
    <w:p w14:paraId="0F54BC54" w14:textId="4D22F0F8" w:rsidR="00AB125B" w:rsidRPr="00617888" w:rsidRDefault="00AB125B" w:rsidP="00AB125B">
      <w:pPr>
        <w:pStyle w:val="ListParagraph"/>
        <w:numPr>
          <w:ilvl w:val="0"/>
          <w:numId w:val="26"/>
        </w:numPr>
        <w:rPr>
          <w:sz w:val="22"/>
          <w:szCs w:val="22"/>
        </w:rPr>
      </w:pPr>
      <w:r w:rsidRPr="00617888">
        <w:rPr>
          <w:sz w:val="22"/>
          <w:szCs w:val="22"/>
        </w:rPr>
        <w:t xml:space="preserve">Alumni will have an average satisfaction score with their </w:t>
      </w:r>
      <w:r>
        <w:rPr>
          <w:sz w:val="22"/>
          <w:szCs w:val="22"/>
        </w:rPr>
        <w:t>quantitative literacy</w:t>
      </w:r>
      <w:r w:rsidRPr="00617888">
        <w:rPr>
          <w:sz w:val="22"/>
          <w:szCs w:val="22"/>
        </w:rPr>
        <w:t xml:space="preserve"> education of 4.00 or better. The maximum score is 5.00.</w:t>
      </w:r>
    </w:p>
    <w:p w14:paraId="0558FAD3" w14:textId="77777777" w:rsidR="00DA301D" w:rsidRPr="007C4F52" w:rsidRDefault="00DA301D" w:rsidP="00DA301D">
      <w:pPr>
        <w:rPr>
          <w:b/>
        </w:rPr>
      </w:pPr>
    </w:p>
    <w:p w14:paraId="419B3211" w14:textId="77777777" w:rsidR="00DA301D" w:rsidRPr="007C4F52" w:rsidRDefault="00DA301D" w:rsidP="00DA301D">
      <w:pPr>
        <w:rPr>
          <w:b/>
        </w:rPr>
      </w:pPr>
      <w:r w:rsidRPr="007C4F52">
        <w:rPr>
          <w:b/>
        </w:rPr>
        <w:t>M</w:t>
      </w:r>
      <w:r>
        <w:rPr>
          <w:b/>
        </w:rPr>
        <w:t>easures:</w:t>
      </w:r>
    </w:p>
    <w:p w14:paraId="79DC7F9A" w14:textId="77777777" w:rsidR="00DA301D" w:rsidRDefault="00DA301D" w:rsidP="00DA301D">
      <w:pPr>
        <w:rPr>
          <w:b/>
        </w:rPr>
      </w:pPr>
    </w:p>
    <w:p w14:paraId="1B183773" w14:textId="77777777" w:rsidR="00DA301D" w:rsidRPr="009F5F2A" w:rsidRDefault="00DA301D" w:rsidP="00DA301D">
      <w:pPr>
        <w:rPr>
          <w:i/>
        </w:rPr>
      </w:pPr>
      <w:r w:rsidRPr="009F5F2A">
        <w:rPr>
          <w:i/>
        </w:rPr>
        <w:t>Direct assessments:</w:t>
      </w:r>
    </w:p>
    <w:p w14:paraId="0B13FE0A" w14:textId="77777777" w:rsidR="00DA301D" w:rsidRPr="007C4F52" w:rsidRDefault="00DA301D" w:rsidP="00DA301D">
      <w:pPr>
        <w:rPr>
          <w:b/>
        </w:rPr>
      </w:pPr>
    </w:p>
    <w:p w14:paraId="6570B9E9" w14:textId="2A5A8CA6" w:rsidR="00DA301D" w:rsidRDefault="00DA301D" w:rsidP="00235BAB">
      <w:pPr>
        <w:spacing w:after="160" w:line="259" w:lineRule="auto"/>
        <w:rPr>
          <w:rFonts w:asciiTheme="minorHAnsi" w:eastAsia="Times New Roman" w:hAnsiTheme="minorHAnsi" w:cstheme="minorBidi"/>
          <w:iCs/>
          <w:sz w:val="24"/>
          <w:szCs w:val="24"/>
        </w:rPr>
      </w:pPr>
      <w:r w:rsidRPr="007C4F52">
        <w:rPr>
          <w:bCs/>
        </w:rPr>
        <w:t xml:space="preserve">Virginia Western uses an artifact-based approach for general education assessment. </w:t>
      </w:r>
      <w:r w:rsidR="00235BAB">
        <w:rPr>
          <w:bCs/>
        </w:rPr>
        <w:t>Fall and S</w:t>
      </w:r>
      <w:r w:rsidR="00235BAB" w:rsidRPr="007C4F52">
        <w:rPr>
          <w:bCs/>
        </w:rPr>
        <w:t xml:space="preserve">pring, </w:t>
      </w:r>
      <w:r w:rsidR="00235BAB">
        <w:rPr>
          <w:bCs/>
        </w:rPr>
        <w:t>faculty</w:t>
      </w:r>
      <w:r w:rsidR="00235BAB" w:rsidRPr="007C4F52">
        <w:rPr>
          <w:bCs/>
        </w:rPr>
        <w:t xml:space="preserve"> identify courses that will submit artifacts to be assessed based on the competencies addressed that year. Faculty then submit </w:t>
      </w:r>
      <w:r w:rsidR="00235BAB">
        <w:rPr>
          <w:bCs/>
        </w:rPr>
        <w:t>the rubric for faculty-determined assignments in</w:t>
      </w:r>
      <w:r w:rsidR="00235BAB" w:rsidRPr="007C4F52">
        <w:rPr>
          <w:bCs/>
        </w:rPr>
        <w:t xml:space="preserve"> the identified class</w:t>
      </w:r>
      <w:r w:rsidR="00235BAB">
        <w:rPr>
          <w:bCs/>
        </w:rPr>
        <w:t xml:space="preserve"> using Canvas and the Outcome Measures Feature.</w:t>
      </w:r>
      <w:r w:rsidR="00235BAB" w:rsidRPr="007C4F52">
        <w:rPr>
          <w:bCs/>
        </w:rPr>
        <w:t xml:space="preserve"> The Institutional Effectiveness Office </w:t>
      </w:r>
      <w:r w:rsidR="00235BAB">
        <w:rPr>
          <w:bCs/>
        </w:rPr>
        <w:t>has a target goal of 10% of associate degree seeking students will be assessed. The assignments</w:t>
      </w:r>
      <w:r w:rsidR="00235BAB" w:rsidRPr="007C4F52">
        <w:rPr>
          <w:bCs/>
        </w:rPr>
        <w:t xml:space="preserve"> are scored by </w:t>
      </w:r>
      <w:r w:rsidR="00235BAB">
        <w:rPr>
          <w:bCs/>
        </w:rPr>
        <w:t>the</w:t>
      </w:r>
      <w:r w:rsidR="00235BAB" w:rsidRPr="007C4F52">
        <w:rPr>
          <w:bCs/>
        </w:rPr>
        <w:t xml:space="preserve"> faculty using a four-point rubric (Excellent, Good, Acceptable, and Needs Improvement).</w:t>
      </w:r>
      <w:r w:rsidR="00235BAB">
        <w:rPr>
          <w:bCs/>
        </w:rPr>
        <w:t xml:space="preserve"> For AY 2022-23,</w:t>
      </w:r>
      <w:r w:rsidR="00235BAB" w:rsidRPr="00235BAB">
        <w:rPr>
          <w:rFonts w:asciiTheme="minorHAnsi" w:hAnsiTheme="minorHAnsi" w:cstheme="minorHAnsi"/>
        </w:rPr>
        <w:t xml:space="preserve"> </w:t>
      </w:r>
      <w:r w:rsidR="00235BAB" w:rsidRPr="00237836">
        <w:rPr>
          <w:rFonts w:asciiTheme="minorHAnsi" w:hAnsiTheme="minorHAnsi" w:cstheme="minorHAnsi"/>
        </w:rPr>
        <w:t>716 artifacts were assessed for 616 unique students for the Quantitative Literacy General Education Assessment. This represents 13.9% of the target population, program placed students (n=4,446).</w:t>
      </w:r>
      <w:r w:rsidR="00235BAB">
        <w:rPr>
          <w:rFonts w:asciiTheme="minorHAnsi" w:hAnsiTheme="minorHAnsi" w:cstheme="minorHAnsi"/>
        </w:rPr>
        <w:t xml:space="preserve"> </w:t>
      </w:r>
      <w:r w:rsidRPr="007C4F52">
        <w:t>These artifact-based assessments were course-embedded in the following classes:</w:t>
      </w:r>
    </w:p>
    <w:tbl>
      <w:tblPr>
        <w:tblW w:w="2200" w:type="dxa"/>
        <w:tblCellMar>
          <w:left w:w="0" w:type="dxa"/>
          <w:right w:w="0" w:type="dxa"/>
        </w:tblCellMar>
        <w:tblLook w:val="04A0" w:firstRow="1" w:lastRow="0" w:firstColumn="1" w:lastColumn="0" w:noHBand="0" w:noVBand="1"/>
      </w:tblPr>
      <w:tblGrid>
        <w:gridCol w:w="2200"/>
      </w:tblGrid>
      <w:tr w:rsidR="00235BAB" w:rsidRPr="006A4B7B" w14:paraId="4B80468C" w14:textId="77777777" w:rsidTr="00235BAB">
        <w:trPr>
          <w:trHeight w:val="300"/>
        </w:trPr>
        <w:tc>
          <w:tcPr>
            <w:tcW w:w="2200" w:type="dxa"/>
            <w:noWrap/>
            <w:tcMar>
              <w:top w:w="0" w:type="dxa"/>
              <w:left w:w="108" w:type="dxa"/>
              <w:bottom w:w="0" w:type="dxa"/>
              <w:right w:w="108" w:type="dxa"/>
            </w:tcMar>
            <w:vAlign w:val="bottom"/>
            <w:hideMark/>
          </w:tcPr>
          <w:p w14:paraId="2414C2C2" w14:textId="77777777" w:rsidR="00235BAB" w:rsidRPr="006A4B7B" w:rsidRDefault="00235BAB" w:rsidP="006A4B7B">
            <w:pPr>
              <w:pStyle w:val="ListParagraph"/>
              <w:numPr>
                <w:ilvl w:val="0"/>
                <w:numId w:val="41"/>
              </w:numPr>
              <w:spacing w:after="0"/>
              <w:rPr>
                <w:rFonts w:eastAsiaTheme="minorHAnsi"/>
                <w:color w:val="000000"/>
                <w:sz w:val="22"/>
                <w:szCs w:val="22"/>
              </w:rPr>
            </w:pPr>
            <w:r w:rsidRPr="006A4B7B">
              <w:rPr>
                <w:color w:val="000000"/>
                <w:sz w:val="22"/>
                <w:szCs w:val="22"/>
              </w:rPr>
              <w:t>BIO 101</w:t>
            </w:r>
          </w:p>
        </w:tc>
      </w:tr>
      <w:tr w:rsidR="00235BAB" w:rsidRPr="006A4B7B" w14:paraId="2FFE4DD5" w14:textId="77777777" w:rsidTr="00235BAB">
        <w:trPr>
          <w:trHeight w:val="300"/>
        </w:trPr>
        <w:tc>
          <w:tcPr>
            <w:tcW w:w="2200" w:type="dxa"/>
            <w:noWrap/>
            <w:tcMar>
              <w:top w:w="0" w:type="dxa"/>
              <w:left w:w="108" w:type="dxa"/>
              <w:bottom w:w="0" w:type="dxa"/>
              <w:right w:w="108" w:type="dxa"/>
            </w:tcMar>
            <w:vAlign w:val="bottom"/>
            <w:hideMark/>
          </w:tcPr>
          <w:p w14:paraId="131F39EF"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BIO 102</w:t>
            </w:r>
          </w:p>
        </w:tc>
      </w:tr>
      <w:tr w:rsidR="00235BAB" w:rsidRPr="006A4B7B" w14:paraId="7D8DB95E" w14:textId="77777777" w:rsidTr="00235BAB">
        <w:trPr>
          <w:trHeight w:val="300"/>
        </w:trPr>
        <w:tc>
          <w:tcPr>
            <w:tcW w:w="2200" w:type="dxa"/>
            <w:noWrap/>
            <w:tcMar>
              <w:top w:w="0" w:type="dxa"/>
              <w:left w:w="108" w:type="dxa"/>
              <w:bottom w:w="0" w:type="dxa"/>
              <w:right w:w="108" w:type="dxa"/>
            </w:tcMar>
            <w:vAlign w:val="bottom"/>
            <w:hideMark/>
          </w:tcPr>
          <w:p w14:paraId="49FCAD35"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BIO 141</w:t>
            </w:r>
          </w:p>
        </w:tc>
      </w:tr>
      <w:tr w:rsidR="00235BAB" w:rsidRPr="006A4B7B" w14:paraId="383594D1" w14:textId="77777777" w:rsidTr="00235BAB">
        <w:trPr>
          <w:trHeight w:val="300"/>
        </w:trPr>
        <w:tc>
          <w:tcPr>
            <w:tcW w:w="2200" w:type="dxa"/>
            <w:noWrap/>
            <w:tcMar>
              <w:top w:w="0" w:type="dxa"/>
              <w:left w:w="108" w:type="dxa"/>
              <w:bottom w:w="0" w:type="dxa"/>
              <w:right w:w="108" w:type="dxa"/>
            </w:tcMar>
            <w:vAlign w:val="bottom"/>
            <w:hideMark/>
          </w:tcPr>
          <w:p w14:paraId="410D59AA"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BIO 142</w:t>
            </w:r>
          </w:p>
        </w:tc>
      </w:tr>
      <w:tr w:rsidR="00235BAB" w:rsidRPr="006A4B7B" w14:paraId="23F8AEDF" w14:textId="77777777" w:rsidTr="00235BAB">
        <w:trPr>
          <w:trHeight w:val="300"/>
        </w:trPr>
        <w:tc>
          <w:tcPr>
            <w:tcW w:w="2200" w:type="dxa"/>
            <w:noWrap/>
            <w:tcMar>
              <w:top w:w="0" w:type="dxa"/>
              <w:left w:w="108" w:type="dxa"/>
              <w:bottom w:w="0" w:type="dxa"/>
              <w:right w:w="108" w:type="dxa"/>
            </w:tcMar>
            <w:vAlign w:val="bottom"/>
            <w:hideMark/>
          </w:tcPr>
          <w:p w14:paraId="7A9AE965"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lastRenderedPageBreak/>
              <w:t>CHD 216</w:t>
            </w:r>
          </w:p>
        </w:tc>
      </w:tr>
      <w:tr w:rsidR="00235BAB" w:rsidRPr="006A4B7B" w14:paraId="7CBD490F" w14:textId="77777777" w:rsidTr="00235BAB">
        <w:trPr>
          <w:trHeight w:val="300"/>
        </w:trPr>
        <w:tc>
          <w:tcPr>
            <w:tcW w:w="2200" w:type="dxa"/>
            <w:noWrap/>
            <w:tcMar>
              <w:top w:w="0" w:type="dxa"/>
              <w:left w:w="108" w:type="dxa"/>
              <w:bottom w:w="0" w:type="dxa"/>
              <w:right w:w="108" w:type="dxa"/>
            </w:tcMar>
            <w:vAlign w:val="bottom"/>
            <w:hideMark/>
          </w:tcPr>
          <w:p w14:paraId="16595923"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CHM 111</w:t>
            </w:r>
          </w:p>
        </w:tc>
      </w:tr>
      <w:tr w:rsidR="00235BAB" w:rsidRPr="006A4B7B" w14:paraId="5B6FF6B0" w14:textId="77777777" w:rsidTr="00235BAB">
        <w:trPr>
          <w:trHeight w:val="300"/>
        </w:trPr>
        <w:tc>
          <w:tcPr>
            <w:tcW w:w="2200" w:type="dxa"/>
            <w:noWrap/>
            <w:tcMar>
              <w:top w:w="0" w:type="dxa"/>
              <w:left w:w="108" w:type="dxa"/>
              <w:bottom w:w="0" w:type="dxa"/>
              <w:right w:w="108" w:type="dxa"/>
            </w:tcMar>
            <w:vAlign w:val="bottom"/>
            <w:hideMark/>
          </w:tcPr>
          <w:p w14:paraId="04A8D13E"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CHM 112</w:t>
            </w:r>
          </w:p>
        </w:tc>
      </w:tr>
      <w:tr w:rsidR="00235BAB" w:rsidRPr="006A4B7B" w14:paraId="491B96D1" w14:textId="77777777" w:rsidTr="00235BAB">
        <w:trPr>
          <w:trHeight w:val="300"/>
        </w:trPr>
        <w:tc>
          <w:tcPr>
            <w:tcW w:w="2200" w:type="dxa"/>
            <w:noWrap/>
            <w:tcMar>
              <w:top w:w="0" w:type="dxa"/>
              <w:left w:w="108" w:type="dxa"/>
              <w:bottom w:w="0" w:type="dxa"/>
              <w:right w:w="108" w:type="dxa"/>
            </w:tcMar>
            <w:vAlign w:val="bottom"/>
            <w:hideMark/>
          </w:tcPr>
          <w:p w14:paraId="71579C7F"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ECO 201</w:t>
            </w:r>
          </w:p>
        </w:tc>
      </w:tr>
      <w:tr w:rsidR="00235BAB" w:rsidRPr="006A4B7B" w14:paraId="38464722" w14:textId="77777777" w:rsidTr="00235BAB">
        <w:trPr>
          <w:trHeight w:val="300"/>
        </w:trPr>
        <w:tc>
          <w:tcPr>
            <w:tcW w:w="2200" w:type="dxa"/>
            <w:noWrap/>
            <w:tcMar>
              <w:top w:w="0" w:type="dxa"/>
              <w:left w:w="108" w:type="dxa"/>
              <w:bottom w:w="0" w:type="dxa"/>
              <w:right w:w="108" w:type="dxa"/>
            </w:tcMar>
            <w:vAlign w:val="bottom"/>
            <w:hideMark/>
          </w:tcPr>
          <w:p w14:paraId="4275B24F"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HIS 121</w:t>
            </w:r>
          </w:p>
        </w:tc>
      </w:tr>
      <w:tr w:rsidR="00235BAB" w:rsidRPr="006A4B7B" w14:paraId="23A2638C" w14:textId="77777777" w:rsidTr="00235BAB">
        <w:trPr>
          <w:trHeight w:val="300"/>
        </w:trPr>
        <w:tc>
          <w:tcPr>
            <w:tcW w:w="2200" w:type="dxa"/>
            <w:noWrap/>
            <w:tcMar>
              <w:top w:w="0" w:type="dxa"/>
              <w:left w:w="108" w:type="dxa"/>
              <w:bottom w:w="0" w:type="dxa"/>
              <w:right w:w="108" w:type="dxa"/>
            </w:tcMar>
            <w:vAlign w:val="bottom"/>
            <w:hideMark/>
          </w:tcPr>
          <w:p w14:paraId="7B23B34C"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HIS 122</w:t>
            </w:r>
          </w:p>
        </w:tc>
      </w:tr>
      <w:tr w:rsidR="00235BAB" w:rsidRPr="006A4B7B" w14:paraId="31BD9A89" w14:textId="77777777" w:rsidTr="00235BAB">
        <w:trPr>
          <w:trHeight w:val="300"/>
        </w:trPr>
        <w:tc>
          <w:tcPr>
            <w:tcW w:w="2200" w:type="dxa"/>
            <w:noWrap/>
            <w:tcMar>
              <w:top w:w="0" w:type="dxa"/>
              <w:left w:w="108" w:type="dxa"/>
              <w:bottom w:w="0" w:type="dxa"/>
              <w:right w:w="108" w:type="dxa"/>
            </w:tcMar>
            <w:vAlign w:val="bottom"/>
            <w:hideMark/>
          </w:tcPr>
          <w:p w14:paraId="27D1ABEE"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MTH 154</w:t>
            </w:r>
          </w:p>
        </w:tc>
      </w:tr>
      <w:tr w:rsidR="00235BAB" w:rsidRPr="006A4B7B" w14:paraId="568E381F" w14:textId="77777777" w:rsidTr="00235BAB">
        <w:trPr>
          <w:trHeight w:val="300"/>
        </w:trPr>
        <w:tc>
          <w:tcPr>
            <w:tcW w:w="2200" w:type="dxa"/>
            <w:noWrap/>
            <w:tcMar>
              <w:top w:w="0" w:type="dxa"/>
              <w:left w:w="108" w:type="dxa"/>
              <w:bottom w:w="0" w:type="dxa"/>
              <w:right w:w="108" w:type="dxa"/>
            </w:tcMar>
            <w:vAlign w:val="bottom"/>
            <w:hideMark/>
          </w:tcPr>
          <w:p w14:paraId="51DE41C6"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MTH 155</w:t>
            </w:r>
          </w:p>
        </w:tc>
      </w:tr>
      <w:tr w:rsidR="00235BAB" w:rsidRPr="006A4B7B" w14:paraId="49782D63" w14:textId="77777777" w:rsidTr="00235BAB">
        <w:trPr>
          <w:trHeight w:val="300"/>
        </w:trPr>
        <w:tc>
          <w:tcPr>
            <w:tcW w:w="2200" w:type="dxa"/>
            <w:noWrap/>
            <w:tcMar>
              <w:top w:w="0" w:type="dxa"/>
              <w:left w:w="108" w:type="dxa"/>
              <w:bottom w:w="0" w:type="dxa"/>
              <w:right w:w="108" w:type="dxa"/>
            </w:tcMar>
            <w:vAlign w:val="bottom"/>
            <w:hideMark/>
          </w:tcPr>
          <w:p w14:paraId="290BEC62"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NSG 170</w:t>
            </w:r>
          </w:p>
        </w:tc>
      </w:tr>
      <w:tr w:rsidR="00235BAB" w:rsidRPr="006A4B7B" w14:paraId="0E8BB8B2" w14:textId="77777777" w:rsidTr="00235BAB">
        <w:trPr>
          <w:trHeight w:val="300"/>
        </w:trPr>
        <w:tc>
          <w:tcPr>
            <w:tcW w:w="2200" w:type="dxa"/>
            <w:noWrap/>
            <w:tcMar>
              <w:top w:w="0" w:type="dxa"/>
              <w:left w:w="108" w:type="dxa"/>
              <w:bottom w:w="0" w:type="dxa"/>
              <w:right w:w="108" w:type="dxa"/>
            </w:tcMar>
            <w:vAlign w:val="bottom"/>
            <w:hideMark/>
          </w:tcPr>
          <w:p w14:paraId="22721B3D"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PHY 241</w:t>
            </w:r>
          </w:p>
        </w:tc>
      </w:tr>
      <w:tr w:rsidR="00235BAB" w:rsidRPr="006A4B7B" w14:paraId="2E676981" w14:textId="77777777" w:rsidTr="00235BAB">
        <w:trPr>
          <w:trHeight w:val="300"/>
        </w:trPr>
        <w:tc>
          <w:tcPr>
            <w:tcW w:w="2200" w:type="dxa"/>
            <w:noWrap/>
            <w:tcMar>
              <w:top w:w="0" w:type="dxa"/>
              <w:left w:w="108" w:type="dxa"/>
              <w:bottom w:w="0" w:type="dxa"/>
              <w:right w:w="108" w:type="dxa"/>
            </w:tcMar>
            <w:vAlign w:val="bottom"/>
            <w:hideMark/>
          </w:tcPr>
          <w:p w14:paraId="21394DB9"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PHY 242</w:t>
            </w:r>
          </w:p>
        </w:tc>
      </w:tr>
      <w:tr w:rsidR="00235BAB" w:rsidRPr="006A4B7B" w14:paraId="5BADAEB3" w14:textId="77777777" w:rsidTr="00235BAB">
        <w:trPr>
          <w:trHeight w:val="300"/>
        </w:trPr>
        <w:tc>
          <w:tcPr>
            <w:tcW w:w="2200" w:type="dxa"/>
            <w:noWrap/>
            <w:tcMar>
              <w:top w:w="0" w:type="dxa"/>
              <w:left w:w="108" w:type="dxa"/>
              <w:bottom w:w="0" w:type="dxa"/>
              <w:right w:w="108" w:type="dxa"/>
            </w:tcMar>
            <w:vAlign w:val="bottom"/>
            <w:hideMark/>
          </w:tcPr>
          <w:p w14:paraId="504755A6"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PTH 115</w:t>
            </w:r>
          </w:p>
        </w:tc>
      </w:tr>
      <w:tr w:rsidR="00235BAB" w:rsidRPr="006A4B7B" w14:paraId="6412A363" w14:textId="77777777" w:rsidTr="00235BAB">
        <w:trPr>
          <w:trHeight w:val="300"/>
        </w:trPr>
        <w:tc>
          <w:tcPr>
            <w:tcW w:w="2200" w:type="dxa"/>
            <w:noWrap/>
            <w:tcMar>
              <w:top w:w="0" w:type="dxa"/>
              <w:left w:w="108" w:type="dxa"/>
              <w:bottom w:w="0" w:type="dxa"/>
              <w:right w:w="108" w:type="dxa"/>
            </w:tcMar>
            <w:vAlign w:val="bottom"/>
            <w:hideMark/>
          </w:tcPr>
          <w:p w14:paraId="3113EA5C" w14:textId="77777777" w:rsidR="00235BAB" w:rsidRPr="006A4B7B" w:rsidRDefault="00235BAB" w:rsidP="006A4B7B">
            <w:pPr>
              <w:pStyle w:val="ListParagraph"/>
              <w:numPr>
                <w:ilvl w:val="0"/>
                <w:numId w:val="41"/>
              </w:numPr>
              <w:spacing w:after="0"/>
              <w:rPr>
                <w:color w:val="000000"/>
                <w:sz w:val="22"/>
                <w:szCs w:val="22"/>
              </w:rPr>
            </w:pPr>
            <w:r w:rsidRPr="006A4B7B">
              <w:rPr>
                <w:color w:val="000000"/>
                <w:sz w:val="22"/>
                <w:szCs w:val="22"/>
              </w:rPr>
              <w:t>SDV 101</w:t>
            </w:r>
          </w:p>
        </w:tc>
      </w:tr>
    </w:tbl>
    <w:p w14:paraId="1C6770B5" w14:textId="77777777" w:rsidR="00235BAB" w:rsidRDefault="00235BAB" w:rsidP="00235BAB">
      <w:pPr>
        <w:spacing w:after="160" w:line="259" w:lineRule="auto"/>
        <w:rPr>
          <w:rFonts w:eastAsia="Times New Roman"/>
          <w:i/>
          <w:highlight w:val="yellow"/>
        </w:rPr>
      </w:pPr>
    </w:p>
    <w:p w14:paraId="413B1362" w14:textId="77777777" w:rsidR="00AF4419" w:rsidRDefault="00AF4419" w:rsidP="00DA301D">
      <w:pPr>
        <w:rPr>
          <w:color w:val="000000" w:themeColor="text1"/>
        </w:rPr>
        <w:sectPr w:rsidR="00AF4419" w:rsidSect="00495537">
          <w:pgSz w:w="12240" w:h="15840"/>
          <w:pgMar w:top="1080" w:right="1080" w:bottom="1080" w:left="1080" w:header="720" w:footer="720" w:gutter="0"/>
          <w:pgNumType w:start="8"/>
          <w:cols w:space="720"/>
          <w:titlePg/>
          <w:docGrid w:linePitch="360"/>
        </w:sectPr>
      </w:pPr>
    </w:p>
    <w:p w14:paraId="488732E2" w14:textId="40060002" w:rsidR="00DA301D" w:rsidRPr="002461DF" w:rsidRDefault="00DA301D" w:rsidP="00DA301D">
      <w:pPr>
        <w:rPr>
          <w:color w:val="000000" w:themeColor="text1"/>
        </w:rPr>
      </w:pPr>
      <w:r w:rsidRPr="002461DF">
        <w:rPr>
          <w:color w:val="000000" w:themeColor="text1"/>
        </w:rPr>
        <w:lastRenderedPageBreak/>
        <w:t>The rubric used as has been provided below:</w:t>
      </w:r>
    </w:p>
    <w:p w14:paraId="1BB423FA" w14:textId="77777777" w:rsidR="00DA301D" w:rsidRDefault="00DA301D" w:rsidP="00DA301D">
      <w:pPr>
        <w:jc w:val="center"/>
        <w:rPr>
          <w:b/>
          <w:sz w:val="32"/>
          <w:szCs w:val="32"/>
        </w:rPr>
      </w:pPr>
      <w:r>
        <w:rPr>
          <w:b/>
          <w:sz w:val="32"/>
          <w:szCs w:val="32"/>
        </w:rPr>
        <w:t>Quantitative Literacy Rubric</w:t>
      </w:r>
    </w:p>
    <w:p w14:paraId="68D4EA0F" w14:textId="77777777" w:rsidR="00DA301D" w:rsidRDefault="00DA301D" w:rsidP="00DA301D">
      <w:pPr>
        <w:jc w:val="center"/>
        <w:rPr>
          <w:b/>
          <w:sz w:val="24"/>
          <w:szCs w:val="24"/>
        </w:rPr>
      </w:pPr>
      <w:r w:rsidRPr="00B128AF">
        <w:rPr>
          <w:b/>
          <w:sz w:val="24"/>
          <w:szCs w:val="24"/>
        </w:rPr>
        <w:t xml:space="preserve">Revised </w:t>
      </w:r>
      <w:r>
        <w:rPr>
          <w:b/>
          <w:sz w:val="24"/>
          <w:szCs w:val="24"/>
        </w:rPr>
        <w:t>January 2019</w:t>
      </w:r>
    </w:p>
    <w:p w14:paraId="4930F2C1" w14:textId="64DFA748" w:rsidR="00DA301D" w:rsidRPr="003B6B5F" w:rsidRDefault="00DA301D" w:rsidP="003B6B5F">
      <w:pPr>
        <w:shd w:val="clear" w:color="auto" w:fill="FFFFFF"/>
        <w:textAlignment w:val="baseline"/>
        <w:rPr>
          <w:color w:val="000000"/>
          <w:sz w:val="21"/>
          <w:szCs w:val="21"/>
        </w:rPr>
      </w:pPr>
      <w:r w:rsidRPr="00105FA3">
        <w:rPr>
          <w:color w:val="000000"/>
          <w:sz w:val="21"/>
          <w:szCs w:val="21"/>
        </w:rPr>
        <w:t xml:space="preserve">Quantitative Reasoning: the ability to perform accurate calculations, interpret quantitative information, </w:t>
      </w:r>
      <w:proofErr w:type="gramStart"/>
      <w:r w:rsidRPr="00105FA3">
        <w:rPr>
          <w:color w:val="000000"/>
          <w:sz w:val="21"/>
          <w:szCs w:val="21"/>
        </w:rPr>
        <w:t>apply</w:t>
      </w:r>
      <w:proofErr w:type="gramEnd"/>
      <w:r w:rsidRPr="00105FA3">
        <w:rPr>
          <w:color w:val="000000"/>
          <w:sz w:val="21"/>
          <w:szCs w:val="21"/>
        </w:rPr>
        <w:t xml:space="preserve"> and analyze relevant numerical data, and use results to support conclusions.</w:t>
      </w:r>
      <w:r w:rsidR="003B6B5F">
        <w:rPr>
          <w:color w:val="000000"/>
          <w:sz w:val="21"/>
          <w:szCs w:val="21"/>
        </w:rPr>
        <w:t xml:space="preserve"> </w:t>
      </w:r>
      <w:r w:rsidRPr="00105FA3">
        <w:rPr>
          <w:sz w:val="21"/>
          <w:szCs w:val="21"/>
        </w:rPr>
        <w:t xml:space="preserve">A person competent in quantitative </w:t>
      </w:r>
      <w:r>
        <w:rPr>
          <w:sz w:val="21"/>
          <w:szCs w:val="21"/>
        </w:rPr>
        <w:t>literacy</w:t>
      </w:r>
      <w:r w:rsidRPr="00105FA3">
        <w:rPr>
          <w:sz w:val="21"/>
          <w:szCs w:val="21"/>
        </w:rPr>
        <w:t xml:space="preserve"> possesses the skills and knowledge necessary to apply the use of logic, numbers, and mathematics to deal effectively with common problems and issues. A student</w:t>
      </w:r>
      <w:r>
        <w:rPr>
          <w:rFonts w:ascii="Arial" w:eastAsia="Times New Roman" w:hAnsi="Arial" w:cs="Arial"/>
          <w:sz w:val="26"/>
          <w:szCs w:val="26"/>
        </w:rPr>
        <w:t xml:space="preserve"> </w:t>
      </w:r>
      <w:r w:rsidRPr="00105FA3">
        <w:rPr>
          <w:sz w:val="21"/>
          <w:szCs w:val="21"/>
        </w:rPr>
        <w:t xml:space="preserve">with strong quantitative </w:t>
      </w:r>
      <w:r>
        <w:rPr>
          <w:sz w:val="21"/>
          <w:szCs w:val="21"/>
        </w:rPr>
        <w:t>literacy</w:t>
      </w:r>
      <w:r w:rsidRPr="00105FA3">
        <w:rPr>
          <w:sz w:val="21"/>
          <w:szCs w:val="21"/>
        </w:rPr>
        <w:t xml:space="preserve"> skills ca</w:t>
      </w:r>
      <w:r>
        <w:rPr>
          <w:sz w:val="21"/>
          <w:szCs w:val="21"/>
        </w:rPr>
        <w:t xml:space="preserve">n perform accurate calculations, interpret quantitative information, </w:t>
      </w:r>
      <w:proofErr w:type="gramStart"/>
      <w:r>
        <w:rPr>
          <w:sz w:val="21"/>
          <w:szCs w:val="21"/>
        </w:rPr>
        <w:t>apply</w:t>
      </w:r>
      <w:proofErr w:type="gramEnd"/>
      <w:r>
        <w:rPr>
          <w:sz w:val="21"/>
          <w:szCs w:val="21"/>
        </w:rPr>
        <w:t xml:space="preserve"> and analyze relevant numerical data, and use results to support conclusions.</w:t>
      </w:r>
    </w:p>
    <w:tbl>
      <w:tblPr>
        <w:tblStyle w:val="TableGrid"/>
        <w:tblW w:w="13855" w:type="dxa"/>
        <w:tblLook w:val="04A0" w:firstRow="1" w:lastRow="0" w:firstColumn="1" w:lastColumn="0" w:noHBand="0" w:noVBand="1"/>
      </w:tblPr>
      <w:tblGrid>
        <w:gridCol w:w="2844"/>
        <w:gridCol w:w="2651"/>
        <w:gridCol w:w="2651"/>
        <w:gridCol w:w="2919"/>
        <w:gridCol w:w="2790"/>
      </w:tblGrid>
      <w:tr w:rsidR="00DA301D" w:rsidRPr="00B128AF" w14:paraId="23E59B92" w14:textId="77777777" w:rsidTr="003B6B5F">
        <w:tc>
          <w:tcPr>
            <w:tcW w:w="2844" w:type="dxa"/>
          </w:tcPr>
          <w:p w14:paraId="75DDA9CE" w14:textId="77777777" w:rsidR="00DA301D" w:rsidRPr="00B128AF" w:rsidRDefault="00DA301D" w:rsidP="00897FE3">
            <w:pPr>
              <w:jc w:val="center"/>
              <w:rPr>
                <w:b/>
              </w:rPr>
            </w:pPr>
          </w:p>
        </w:tc>
        <w:tc>
          <w:tcPr>
            <w:tcW w:w="2651" w:type="dxa"/>
          </w:tcPr>
          <w:p w14:paraId="53C83FEB" w14:textId="77777777" w:rsidR="00DA301D" w:rsidRPr="00B128AF" w:rsidRDefault="00DA301D" w:rsidP="00897FE3">
            <w:pPr>
              <w:jc w:val="center"/>
              <w:rPr>
                <w:b/>
              </w:rPr>
            </w:pPr>
            <w:r w:rsidRPr="00B128AF">
              <w:rPr>
                <w:b/>
              </w:rPr>
              <w:t>Excellent</w:t>
            </w:r>
            <w:r>
              <w:rPr>
                <w:b/>
              </w:rPr>
              <w:t>-4</w:t>
            </w:r>
          </w:p>
        </w:tc>
        <w:tc>
          <w:tcPr>
            <w:tcW w:w="2651" w:type="dxa"/>
          </w:tcPr>
          <w:p w14:paraId="4448EC6B" w14:textId="77777777" w:rsidR="00DA301D" w:rsidRPr="00B128AF" w:rsidRDefault="00DA301D" w:rsidP="00897FE3">
            <w:pPr>
              <w:jc w:val="center"/>
              <w:rPr>
                <w:b/>
              </w:rPr>
            </w:pPr>
            <w:r w:rsidRPr="00B128AF">
              <w:rPr>
                <w:b/>
              </w:rPr>
              <w:t>Good</w:t>
            </w:r>
            <w:r>
              <w:rPr>
                <w:b/>
              </w:rPr>
              <w:t>-3</w:t>
            </w:r>
          </w:p>
        </w:tc>
        <w:tc>
          <w:tcPr>
            <w:tcW w:w="2919" w:type="dxa"/>
          </w:tcPr>
          <w:p w14:paraId="3CA29ABD" w14:textId="77777777" w:rsidR="00DA301D" w:rsidRPr="00B128AF" w:rsidRDefault="00DA301D" w:rsidP="00897FE3">
            <w:pPr>
              <w:jc w:val="center"/>
              <w:rPr>
                <w:b/>
              </w:rPr>
            </w:pPr>
            <w:r>
              <w:rPr>
                <w:b/>
              </w:rPr>
              <w:t>Acceptable-2</w:t>
            </w:r>
          </w:p>
        </w:tc>
        <w:tc>
          <w:tcPr>
            <w:tcW w:w="2790" w:type="dxa"/>
          </w:tcPr>
          <w:p w14:paraId="451724A5" w14:textId="77777777" w:rsidR="00DA301D" w:rsidRPr="00B128AF" w:rsidRDefault="00DA301D" w:rsidP="00897FE3">
            <w:pPr>
              <w:jc w:val="center"/>
              <w:rPr>
                <w:b/>
              </w:rPr>
            </w:pPr>
            <w:r w:rsidRPr="00B128AF">
              <w:rPr>
                <w:b/>
              </w:rPr>
              <w:t>Needs Improvement</w:t>
            </w:r>
            <w:r>
              <w:rPr>
                <w:b/>
              </w:rPr>
              <w:t>-1</w:t>
            </w:r>
          </w:p>
        </w:tc>
      </w:tr>
      <w:tr w:rsidR="00DA301D" w14:paraId="608AFB7D" w14:textId="77777777" w:rsidTr="003B6B5F">
        <w:trPr>
          <w:trHeight w:val="1691"/>
        </w:trPr>
        <w:tc>
          <w:tcPr>
            <w:tcW w:w="2844" w:type="dxa"/>
          </w:tcPr>
          <w:p w14:paraId="3A8DEA69" w14:textId="77777777" w:rsidR="00DA301D" w:rsidRDefault="00DA301D" w:rsidP="00897FE3">
            <w:r w:rsidRPr="00BC63B4">
              <w:rPr>
                <w:b/>
              </w:rPr>
              <w:t>Interpretation.</w:t>
            </w:r>
            <w:r>
              <w:t xml:space="preserve">  Can the student answer questions directly </w:t>
            </w:r>
            <w:proofErr w:type="gramStart"/>
            <w:r>
              <w:t>related</w:t>
            </w:r>
            <w:proofErr w:type="gramEnd"/>
            <w:r>
              <w:t xml:space="preserve"> to the information provided?  Example – Look at a chart and give the correct temperature for a charted date.</w:t>
            </w:r>
          </w:p>
        </w:tc>
        <w:tc>
          <w:tcPr>
            <w:tcW w:w="2651" w:type="dxa"/>
          </w:tcPr>
          <w:p w14:paraId="716684B9" w14:textId="77777777" w:rsidR="00DA301D" w:rsidRDefault="00DA301D" w:rsidP="00897FE3">
            <w:r>
              <w:t xml:space="preserve">Demonstrates a thorough understanding of the given information.  Can correctly answer questions directly related to the data.   </w:t>
            </w:r>
          </w:p>
        </w:tc>
        <w:tc>
          <w:tcPr>
            <w:tcW w:w="2651" w:type="dxa"/>
          </w:tcPr>
          <w:p w14:paraId="04FEB176" w14:textId="77777777" w:rsidR="00DA301D" w:rsidRPr="007729C9" w:rsidRDefault="00DA301D" w:rsidP="00897FE3">
            <w:r>
              <w:t xml:space="preserve">Demonstrates an understanding of the given information.  Can answer questions directly related to the data, but with minor errors.   </w:t>
            </w:r>
          </w:p>
        </w:tc>
        <w:tc>
          <w:tcPr>
            <w:tcW w:w="2919" w:type="dxa"/>
          </w:tcPr>
          <w:p w14:paraId="39EA9FE9" w14:textId="77777777" w:rsidR="00DA301D" w:rsidRDefault="00DA301D" w:rsidP="00897FE3">
            <w:r>
              <w:t xml:space="preserve">Demonstrates a limited understanding of the given information.  Can answer questions directly related to the data, but with substantial errors.  </w:t>
            </w:r>
          </w:p>
        </w:tc>
        <w:tc>
          <w:tcPr>
            <w:tcW w:w="2790" w:type="dxa"/>
          </w:tcPr>
          <w:p w14:paraId="79056F47" w14:textId="77777777" w:rsidR="00DA301D" w:rsidRDefault="00DA301D" w:rsidP="00897FE3">
            <w:r>
              <w:t xml:space="preserve">Demonstrates very little if any understanding of the given information. </w:t>
            </w:r>
          </w:p>
        </w:tc>
      </w:tr>
      <w:tr w:rsidR="00DA301D" w14:paraId="29D2A353" w14:textId="77777777" w:rsidTr="003B6B5F">
        <w:tc>
          <w:tcPr>
            <w:tcW w:w="2844" w:type="dxa"/>
          </w:tcPr>
          <w:p w14:paraId="4EDEDEA0" w14:textId="77777777" w:rsidR="00DA301D" w:rsidRPr="00BC63B4" w:rsidRDefault="00DA301D" w:rsidP="00897FE3">
            <w:pPr>
              <w:rPr>
                <w:b/>
              </w:rPr>
            </w:pPr>
            <w:r w:rsidRPr="00BC63B4">
              <w:rPr>
                <w:b/>
              </w:rPr>
              <w:t xml:space="preserve">Analysis.  </w:t>
            </w:r>
            <w:r w:rsidRPr="00BC63B4">
              <w:t>Can the student use the information provided to draw conclusions about a related topic?  Example – Use a graph of past data to make predictions about the future.</w:t>
            </w:r>
          </w:p>
        </w:tc>
        <w:tc>
          <w:tcPr>
            <w:tcW w:w="2651" w:type="dxa"/>
          </w:tcPr>
          <w:p w14:paraId="570F6F66" w14:textId="77777777" w:rsidR="00DA301D" w:rsidRDefault="00DA301D" w:rsidP="00897FE3">
            <w:r>
              <w:t>Uses the given information to make conclusions, with no errors.</w:t>
            </w:r>
          </w:p>
        </w:tc>
        <w:tc>
          <w:tcPr>
            <w:tcW w:w="2651" w:type="dxa"/>
          </w:tcPr>
          <w:p w14:paraId="06317CA4" w14:textId="77777777" w:rsidR="00DA301D" w:rsidRDefault="00DA301D" w:rsidP="00897FE3">
            <w:r>
              <w:t>Uses the given information to make conclusions, with minor errors.</w:t>
            </w:r>
          </w:p>
        </w:tc>
        <w:tc>
          <w:tcPr>
            <w:tcW w:w="2919" w:type="dxa"/>
          </w:tcPr>
          <w:p w14:paraId="3387583A" w14:textId="77777777" w:rsidR="00DA301D" w:rsidRDefault="00DA301D" w:rsidP="00897FE3">
            <w:r>
              <w:t xml:space="preserve">Uses the given information to make conclusions, with substantial errors. </w:t>
            </w:r>
          </w:p>
        </w:tc>
        <w:tc>
          <w:tcPr>
            <w:tcW w:w="2790" w:type="dxa"/>
          </w:tcPr>
          <w:p w14:paraId="6A5068D5" w14:textId="77777777" w:rsidR="00DA301D" w:rsidRDefault="00DA301D" w:rsidP="00897FE3">
            <w:r>
              <w:t xml:space="preserve">Fails to present a </w:t>
            </w:r>
            <w:proofErr w:type="gramStart"/>
            <w:r>
              <w:t>conclusion, or</w:t>
            </w:r>
            <w:proofErr w:type="gramEnd"/>
            <w:r>
              <w:t xml:space="preserve"> does so in a completely invalid manner.</w:t>
            </w:r>
          </w:p>
        </w:tc>
      </w:tr>
      <w:tr w:rsidR="00DA301D" w14:paraId="27278006" w14:textId="77777777" w:rsidTr="003B6B5F">
        <w:trPr>
          <w:trHeight w:val="1655"/>
        </w:trPr>
        <w:tc>
          <w:tcPr>
            <w:tcW w:w="2844" w:type="dxa"/>
          </w:tcPr>
          <w:p w14:paraId="10D068DE" w14:textId="77777777" w:rsidR="00DA301D" w:rsidRPr="00BC63B4" w:rsidRDefault="00DA301D" w:rsidP="00897FE3">
            <w:r>
              <w:rPr>
                <w:b/>
              </w:rPr>
              <w:t>Problem Solving.</w:t>
            </w:r>
            <w:r>
              <w:t xml:space="preserve">  Can the student set up the problem and solve it correctly?</w:t>
            </w:r>
          </w:p>
        </w:tc>
        <w:tc>
          <w:tcPr>
            <w:tcW w:w="2651" w:type="dxa"/>
          </w:tcPr>
          <w:p w14:paraId="2653CB97" w14:textId="77777777" w:rsidR="00DA301D" w:rsidRDefault="00DA301D" w:rsidP="00897FE3">
            <w:r>
              <w:t>Correctly organizes and calculates a mathematical strategy for a given situation</w:t>
            </w:r>
          </w:p>
        </w:tc>
        <w:tc>
          <w:tcPr>
            <w:tcW w:w="2651" w:type="dxa"/>
          </w:tcPr>
          <w:p w14:paraId="77B62982" w14:textId="77777777" w:rsidR="00DA301D" w:rsidRPr="00BC63B4" w:rsidRDefault="00DA301D" w:rsidP="00897FE3">
            <w:r>
              <w:t xml:space="preserve">Organizes and calculates a mathematical strategy for a given situation, with mistakes in organization </w:t>
            </w:r>
            <w:r>
              <w:rPr>
                <w:b/>
              </w:rPr>
              <w:t>OR</w:t>
            </w:r>
            <w:r>
              <w:t xml:space="preserve"> calculation.</w:t>
            </w:r>
          </w:p>
        </w:tc>
        <w:tc>
          <w:tcPr>
            <w:tcW w:w="2919" w:type="dxa"/>
          </w:tcPr>
          <w:p w14:paraId="22634F46" w14:textId="77777777" w:rsidR="00DA301D" w:rsidRDefault="00DA301D" w:rsidP="00897FE3">
            <w:r>
              <w:t xml:space="preserve">Organizes and calculates a mathematical strategy for a given situation, with mistakes in organization </w:t>
            </w:r>
            <w:r>
              <w:rPr>
                <w:b/>
              </w:rPr>
              <w:t>AND</w:t>
            </w:r>
            <w:r>
              <w:t xml:space="preserve"> calculation.</w:t>
            </w:r>
          </w:p>
        </w:tc>
        <w:tc>
          <w:tcPr>
            <w:tcW w:w="2790" w:type="dxa"/>
          </w:tcPr>
          <w:p w14:paraId="56E4EB66" w14:textId="77777777" w:rsidR="00DA301D" w:rsidRDefault="00DA301D" w:rsidP="00897FE3">
            <w:r>
              <w:t xml:space="preserve">Did not organize or calculate a mathematical strategy for a given </w:t>
            </w:r>
            <w:proofErr w:type="gramStart"/>
            <w:r>
              <w:t>situation, or</w:t>
            </w:r>
            <w:proofErr w:type="gramEnd"/>
            <w:r>
              <w:t xml:space="preserve"> did so in a completely invalid manner.</w:t>
            </w:r>
          </w:p>
        </w:tc>
      </w:tr>
      <w:tr w:rsidR="00DA301D" w14:paraId="0B30C391" w14:textId="77777777" w:rsidTr="003B6B5F">
        <w:tc>
          <w:tcPr>
            <w:tcW w:w="2844" w:type="dxa"/>
          </w:tcPr>
          <w:p w14:paraId="31672319" w14:textId="77777777" w:rsidR="00DA301D" w:rsidRPr="00BC63B4" w:rsidRDefault="00DA301D" w:rsidP="00897FE3">
            <w:r>
              <w:rPr>
                <w:b/>
              </w:rPr>
              <w:t>Translate Information</w:t>
            </w:r>
            <w:r>
              <w:t>.  Can the student correctly translate information from the problem/experiment into mathematical symbols, graphs, or tables?</w:t>
            </w:r>
          </w:p>
        </w:tc>
        <w:tc>
          <w:tcPr>
            <w:tcW w:w="2651" w:type="dxa"/>
          </w:tcPr>
          <w:p w14:paraId="5CBA4368" w14:textId="77777777" w:rsidR="00DA301D" w:rsidRDefault="00DA301D" w:rsidP="00897FE3">
            <w:r>
              <w:t>Takes information from the problem/experiment and correctly translates it into mathematical symbols, graphs and/or tables.</w:t>
            </w:r>
          </w:p>
        </w:tc>
        <w:tc>
          <w:tcPr>
            <w:tcW w:w="2651" w:type="dxa"/>
          </w:tcPr>
          <w:p w14:paraId="70B8D800" w14:textId="77777777" w:rsidR="00DA301D" w:rsidRDefault="00DA301D" w:rsidP="00897FE3">
            <w:r>
              <w:t>Takes information from the problem/experiment and translates it into mathematical symbols, graphs and/or tables, with minor errors.</w:t>
            </w:r>
          </w:p>
        </w:tc>
        <w:tc>
          <w:tcPr>
            <w:tcW w:w="2919" w:type="dxa"/>
          </w:tcPr>
          <w:p w14:paraId="7E43756D" w14:textId="77777777" w:rsidR="00DA301D" w:rsidRDefault="00DA301D" w:rsidP="00897FE3">
            <w:r>
              <w:t>Takes information from the problem/experiment and translates it into mathematical symbols, graphs and/or tables, with substantial errors.</w:t>
            </w:r>
          </w:p>
        </w:tc>
        <w:tc>
          <w:tcPr>
            <w:tcW w:w="2790" w:type="dxa"/>
          </w:tcPr>
          <w:p w14:paraId="7CFCD97E" w14:textId="77777777" w:rsidR="00DA301D" w:rsidRDefault="00DA301D" w:rsidP="00897FE3">
            <w:r>
              <w:t xml:space="preserve">Did not translate the </w:t>
            </w:r>
            <w:proofErr w:type="gramStart"/>
            <w:r>
              <w:t>information, or</w:t>
            </w:r>
            <w:proofErr w:type="gramEnd"/>
            <w:r>
              <w:t xml:space="preserve"> translated it in a completely invalid manner.</w:t>
            </w:r>
          </w:p>
        </w:tc>
      </w:tr>
    </w:tbl>
    <w:p w14:paraId="0D83FDB7" w14:textId="77777777" w:rsidR="00AF4419" w:rsidRDefault="00AF4419" w:rsidP="00DA301D">
      <w:pPr>
        <w:spacing w:after="160" w:line="259" w:lineRule="auto"/>
        <w:rPr>
          <w:i/>
        </w:rPr>
        <w:sectPr w:rsidR="00AF4419" w:rsidSect="00495537">
          <w:pgSz w:w="15840" w:h="12240" w:orient="landscape"/>
          <w:pgMar w:top="1080" w:right="1080" w:bottom="1080" w:left="1080" w:header="720" w:footer="720" w:gutter="0"/>
          <w:pgNumType w:start="14"/>
          <w:cols w:space="720"/>
          <w:titlePg/>
          <w:docGrid w:linePitch="360"/>
        </w:sectPr>
      </w:pPr>
    </w:p>
    <w:p w14:paraId="2FD4BBBA" w14:textId="12637B75" w:rsidR="00DA301D" w:rsidRPr="00B85020" w:rsidRDefault="00DA301D" w:rsidP="00DA301D">
      <w:pPr>
        <w:spacing w:after="160" w:line="259" w:lineRule="auto"/>
      </w:pPr>
      <w:r w:rsidRPr="002461DF">
        <w:rPr>
          <w:i/>
        </w:rPr>
        <w:lastRenderedPageBreak/>
        <w:t>Indirect assessment:</w:t>
      </w:r>
    </w:p>
    <w:p w14:paraId="0F329408" w14:textId="77777777" w:rsidR="00DA301D" w:rsidRPr="002461DF" w:rsidRDefault="00DA301D" w:rsidP="00DA301D">
      <w:pPr>
        <w:rPr>
          <w:i/>
        </w:rPr>
      </w:pPr>
    </w:p>
    <w:p w14:paraId="4A0EC02B" w14:textId="09013ECD" w:rsidR="00E36CCB" w:rsidRPr="006A4B7B" w:rsidRDefault="00E36CCB" w:rsidP="00E36CCB">
      <w:r w:rsidRPr="002461DF">
        <w:t xml:space="preserve">The Graduate Exit Survey will be administered to all graduate students. Questions are assessed on a </w:t>
      </w:r>
      <w:r w:rsidR="00E1042B">
        <w:t>5</w:t>
      </w:r>
      <w:r>
        <w:t xml:space="preserve">-point </w:t>
      </w:r>
      <w:r w:rsidRPr="002461DF">
        <w:t xml:space="preserve">Likert scale ranging from “Very satisfied” to “Very dissatisfied.” Questions pertaining to the </w:t>
      </w:r>
      <w:r>
        <w:t>quantitative literacy</w:t>
      </w:r>
      <w:r w:rsidRPr="002461DF">
        <w:t xml:space="preserve"> </w:t>
      </w:r>
      <w:r w:rsidRPr="006A4B7B">
        <w:t>competency include:</w:t>
      </w:r>
    </w:p>
    <w:p w14:paraId="3376CA0E" w14:textId="77777777" w:rsidR="00DA301D" w:rsidRPr="006A4B7B" w:rsidRDefault="00DA301D" w:rsidP="00DA301D"/>
    <w:p w14:paraId="6F32567F" w14:textId="77777777" w:rsidR="00DA301D" w:rsidRPr="006A4B7B" w:rsidRDefault="00DA301D" w:rsidP="00DA301D">
      <w:r w:rsidRPr="006A4B7B">
        <w:t>How satisfied are you with your academic preparation in the following general education areas?</w:t>
      </w:r>
    </w:p>
    <w:p w14:paraId="792D370D" w14:textId="2B2ABFD0" w:rsidR="00DA301D" w:rsidRPr="006A4B7B" w:rsidRDefault="00DA301D" w:rsidP="00E36CCB">
      <w:pPr>
        <w:pStyle w:val="ListParagraph"/>
        <w:numPr>
          <w:ilvl w:val="0"/>
          <w:numId w:val="23"/>
        </w:numPr>
        <w:rPr>
          <w:sz w:val="22"/>
          <w:szCs w:val="22"/>
        </w:rPr>
      </w:pPr>
      <w:r w:rsidRPr="006A4B7B">
        <w:rPr>
          <w:sz w:val="22"/>
          <w:szCs w:val="22"/>
        </w:rPr>
        <w:t>Quantitative Literacy: ability to analyze relevant numerical data</w:t>
      </w:r>
      <w:r w:rsidR="00A122CF">
        <w:rPr>
          <w:sz w:val="22"/>
          <w:szCs w:val="22"/>
        </w:rPr>
        <w:t>.</w:t>
      </w:r>
    </w:p>
    <w:p w14:paraId="56A5E3BC" w14:textId="77777777" w:rsidR="00DA301D" w:rsidRPr="006A4B7B" w:rsidRDefault="00DA301D" w:rsidP="00DA301D">
      <w:pPr>
        <w:pStyle w:val="ListParagraph"/>
        <w:spacing w:after="0" w:line="240" w:lineRule="auto"/>
        <w:ind w:left="360"/>
        <w:rPr>
          <w:rFonts w:ascii="Calibri" w:hAnsi="Calibri" w:cs="Calibri"/>
          <w:sz w:val="22"/>
          <w:szCs w:val="22"/>
        </w:rPr>
      </w:pPr>
    </w:p>
    <w:p w14:paraId="59AFAFA7" w14:textId="11F2D1E9" w:rsidR="005D5275" w:rsidRPr="006A4B7B" w:rsidRDefault="005D5275" w:rsidP="005D5275">
      <w:r w:rsidRPr="006A4B7B">
        <w:t>The Alumni Survey will be administered to all graduates and students that did not return to Virginia Western within one academic year. Questions are assessed on a 5-point Likert scale ranging from “Very satisfied” to “Very dissatisfied.” Questions pertaining to the quantitative literacy competency include:</w:t>
      </w:r>
    </w:p>
    <w:p w14:paraId="43F27EF9" w14:textId="77777777" w:rsidR="005D5275" w:rsidRPr="006A4B7B" w:rsidRDefault="005D5275" w:rsidP="005D5275"/>
    <w:p w14:paraId="48FDE01C" w14:textId="77777777" w:rsidR="005D5275" w:rsidRPr="006A4B7B" w:rsidRDefault="005D5275" w:rsidP="005D5275">
      <w:r w:rsidRPr="006A4B7B">
        <w:t>How satisfied are you with your academic preparation in the following general education areas?</w:t>
      </w:r>
    </w:p>
    <w:p w14:paraId="3DDC64EF" w14:textId="220D5E10" w:rsidR="005D5275" w:rsidRPr="006A4B7B" w:rsidRDefault="005D5275" w:rsidP="005D5275">
      <w:pPr>
        <w:pStyle w:val="ListParagraph"/>
        <w:numPr>
          <w:ilvl w:val="0"/>
          <w:numId w:val="36"/>
        </w:numPr>
        <w:rPr>
          <w:sz w:val="22"/>
          <w:szCs w:val="22"/>
        </w:rPr>
      </w:pPr>
      <w:r w:rsidRPr="006A4B7B">
        <w:rPr>
          <w:sz w:val="22"/>
          <w:szCs w:val="22"/>
        </w:rPr>
        <w:t>Quantitative Literacy: ability to analyze relevant numerical data</w:t>
      </w:r>
      <w:r w:rsidR="00A122CF">
        <w:rPr>
          <w:sz w:val="22"/>
          <w:szCs w:val="22"/>
        </w:rPr>
        <w:t>.</w:t>
      </w:r>
    </w:p>
    <w:p w14:paraId="58E8FC29" w14:textId="77777777" w:rsidR="005D5275" w:rsidRDefault="005D5275" w:rsidP="005D5275">
      <w:pPr>
        <w:rPr>
          <w:b/>
        </w:rPr>
      </w:pPr>
    </w:p>
    <w:p w14:paraId="7D1EA149" w14:textId="39DD466B" w:rsidR="005D5275" w:rsidRPr="006D6F4F" w:rsidRDefault="005D5275" w:rsidP="005D5275">
      <w:r w:rsidRPr="00B31F90">
        <w:rPr>
          <w:b/>
        </w:rPr>
        <w:t>Schedule:</w:t>
      </w:r>
      <w:r w:rsidRPr="00B31F90">
        <w:t xml:space="preserve"> </w:t>
      </w:r>
      <w:r>
        <w:t xml:space="preserve">Quantitative Literacy </w:t>
      </w:r>
      <w:r w:rsidRPr="00B31F90">
        <w:t xml:space="preserve">was assessed in </w:t>
      </w:r>
      <w:r>
        <w:t>Fall 2022 and Spring 2023</w:t>
      </w:r>
      <w:r w:rsidRPr="00B31F90">
        <w:t xml:space="preserve"> using the </w:t>
      </w:r>
      <w:r>
        <w:t xml:space="preserve">Quantitative Literacy </w:t>
      </w:r>
      <w:r w:rsidRPr="00B31F90">
        <w:t xml:space="preserve">Rubric. The indirect assessment via the Graduate Exit </w:t>
      </w:r>
      <w:r>
        <w:t xml:space="preserve">and Alumni </w:t>
      </w:r>
      <w:r w:rsidRPr="00B31F90">
        <w:t xml:space="preserve">Survey is conducted and reported annually. The Graduate Exit </w:t>
      </w:r>
      <w:r>
        <w:t xml:space="preserve">and Alumni </w:t>
      </w:r>
      <w:r w:rsidRPr="00B31F90">
        <w:t>Survey</w:t>
      </w:r>
      <w:r>
        <w:t>s</w:t>
      </w:r>
      <w:r w:rsidRPr="00B31F90">
        <w:t xml:space="preserve"> </w:t>
      </w:r>
      <w:r>
        <w:t xml:space="preserve">are </w:t>
      </w:r>
      <w:r w:rsidRPr="00B31F90">
        <w:t>administered by the Institutional Effectiveness Office (IEO).</w:t>
      </w:r>
      <w:r>
        <w:t xml:space="preserve"> </w:t>
      </w:r>
      <w:r w:rsidRPr="00B31F90">
        <w:t xml:space="preserve">Results from the embedded, course-level assessments </w:t>
      </w:r>
      <w:r>
        <w:t>were</w:t>
      </w:r>
      <w:r w:rsidRPr="00B31F90">
        <w:t xml:space="preserve"> aggregated by </w:t>
      </w:r>
      <w:proofErr w:type="gramStart"/>
      <w:r w:rsidRPr="00B31F90">
        <w:t>IEO</w:t>
      </w:r>
      <w:proofErr w:type="gramEnd"/>
      <w:r w:rsidRPr="00B31F90">
        <w:t xml:space="preserve"> office. No assessments </w:t>
      </w:r>
      <w:r>
        <w:t>were</w:t>
      </w:r>
      <w:r w:rsidRPr="00B31F90">
        <w:t xml:space="preserve"> administered during the summer semester.</w:t>
      </w:r>
    </w:p>
    <w:p w14:paraId="7C73CFC9" w14:textId="77777777" w:rsidR="00E36CCB" w:rsidRPr="000318BE" w:rsidRDefault="00E36CCB" w:rsidP="00E36CCB">
      <w:pPr>
        <w:rPr>
          <w:b/>
          <w:highlight w:val="yellow"/>
        </w:rPr>
      </w:pPr>
    </w:p>
    <w:p w14:paraId="01F74F27" w14:textId="77777777" w:rsidR="00E36CCB" w:rsidRPr="00B31F90" w:rsidRDefault="00E36CCB" w:rsidP="00E36CCB">
      <w:pPr>
        <w:spacing w:after="160" w:line="259" w:lineRule="auto"/>
      </w:pPr>
      <w:r w:rsidRPr="00B31F90">
        <w:rPr>
          <w:b/>
        </w:rPr>
        <w:t>Communication of findings:</w:t>
      </w:r>
      <w:r w:rsidRPr="00B31F90">
        <w:t xml:space="preserve"> Reports for each competency assessed in the previous academic year will be created by IEO during the summer and presented to the Assessment Team for review and approval by September </w:t>
      </w:r>
      <w:proofErr w:type="gramStart"/>
      <w:r w:rsidRPr="00B31F90">
        <w:t>15th</w:t>
      </w:r>
      <w:proofErr w:type="gramEnd"/>
      <w:r w:rsidRPr="00B31F90">
        <w:t xml:space="preserve"> the following fall. Data will be presented in a disaggregated form to allow for student achievement disparities to be identified by race, gender,</w:t>
      </w:r>
      <w:r>
        <w:t xml:space="preserve"> age range, and modality</w:t>
      </w:r>
      <w:r w:rsidRPr="00B31F90">
        <w:t xml:space="preserve">. The approved reports are then disseminated to the </w:t>
      </w:r>
      <w:r>
        <w:t>V</w:t>
      </w:r>
      <w:r w:rsidRPr="00B31F90">
        <w:t xml:space="preserve">ice </w:t>
      </w:r>
      <w:r>
        <w:t>P</w:t>
      </w:r>
      <w:r w:rsidRPr="00B31F90">
        <w:t xml:space="preserve">resident for </w:t>
      </w:r>
      <w:r>
        <w:t>A</w:t>
      </w:r>
      <w:r w:rsidRPr="00B31F90">
        <w:t xml:space="preserve">cademic and </w:t>
      </w:r>
      <w:r>
        <w:t>Workforce Solutions</w:t>
      </w:r>
      <w:r w:rsidRPr="00B31F90">
        <w:t xml:space="preserve">, the academic deans, and the program heads who are tasked with further dissemination of the reports to the appropriate faculty. A summary of the report is shared during Fall </w:t>
      </w:r>
      <w:r>
        <w:t>in-service</w:t>
      </w:r>
      <w:r w:rsidRPr="00B31F90">
        <w:t>.  Reports will be publicly available in the general education section of the IE website.</w:t>
      </w:r>
    </w:p>
    <w:p w14:paraId="07A44BD6" w14:textId="77777777" w:rsidR="00E36CCB" w:rsidRPr="000318BE" w:rsidRDefault="00E36CCB" w:rsidP="00E36CCB">
      <w:pPr>
        <w:rPr>
          <w:b/>
          <w:highlight w:val="yellow"/>
        </w:rPr>
      </w:pPr>
    </w:p>
    <w:p w14:paraId="44FDFADB" w14:textId="77777777" w:rsidR="00E36CCB" w:rsidRPr="008C1B3A" w:rsidRDefault="00E36CCB" w:rsidP="00E36CCB">
      <w:r w:rsidRPr="009F5F2A">
        <w:rPr>
          <w:b/>
        </w:rPr>
        <w:t>Use of findings:</w:t>
      </w:r>
      <w:r w:rsidRPr="009F5F2A">
        <w:t xml:space="preserve"> The data will be analyzed by the Assessment Team who develop</w:t>
      </w:r>
      <w:r>
        <w:t>s</w:t>
      </w:r>
      <w:r w:rsidRPr="009F5F2A">
        <w:t xml:space="preserve"> the action plan. Action plans for SLOs that have not met or partially met benchmarks will be developed and are implemented by faculty at the course-level and reassessed in the next cycle. </w:t>
      </w:r>
    </w:p>
    <w:p w14:paraId="5E8D712C" w14:textId="77777777" w:rsidR="00E36CCB" w:rsidRPr="008C1B3A" w:rsidRDefault="00E36CCB" w:rsidP="00E36CCB">
      <w:pPr>
        <w:rPr>
          <w:rFonts w:eastAsia="Times New Roman"/>
        </w:rPr>
      </w:pPr>
      <w:r w:rsidRPr="008C1B3A">
        <w:rPr>
          <w:rFonts w:eastAsia="Times New Roman"/>
        </w:rPr>
        <w:br w:type="page"/>
      </w:r>
    </w:p>
    <w:p w14:paraId="668463C3" w14:textId="77777777" w:rsidR="00085B2A" w:rsidRPr="008C1B3A" w:rsidRDefault="004E583E" w:rsidP="00085B2A">
      <w:pPr>
        <w:jc w:val="center"/>
        <w:rPr>
          <w:b/>
        </w:rPr>
      </w:pPr>
      <w:bookmarkStart w:id="8" w:name="_Toc168043489"/>
      <w:r w:rsidRPr="004E583E">
        <w:rPr>
          <w:rStyle w:val="Heading2Char"/>
          <w:rFonts w:ascii="Calibri" w:hAnsi="Calibri" w:cs="Calibri"/>
          <w:b/>
          <w:color w:val="auto"/>
          <w:sz w:val="28"/>
        </w:rPr>
        <w:lastRenderedPageBreak/>
        <w:t>Scientific Literacy</w:t>
      </w:r>
      <w:bookmarkEnd w:id="8"/>
      <w:r w:rsidRPr="004E583E">
        <w:rPr>
          <w:rStyle w:val="Heading2Char"/>
          <w:rFonts w:ascii="Calibri" w:hAnsi="Calibri" w:cs="Calibri"/>
          <w:b/>
          <w:color w:val="auto"/>
          <w:sz w:val="28"/>
        </w:rPr>
        <w:t xml:space="preserve"> </w:t>
      </w:r>
      <w:r w:rsidR="00085B2A" w:rsidRPr="008C1B3A">
        <w:rPr>
          <w:b/>
        </w:rPr>
        <w:t>_____________________________________________________________________________________</w:t>
      </w:r>
    </w:p>
    <w:p w14:paraId="54E1334E" w14:textId="77777777" w:rsidR="00085B2A" w:rsidRDefault="00085B2A" w:rsidP="00085B2A">
      <w:pPr>
        <w:jc w:val="center"/>
        <w:rPr>
          <w:rFonts w:eastAsia="Times New Roman"/>
          <w:b/>
        </w:rPr>
      </w:pPr>
    </w:p>
    <w:p w14:paraId="6F0773DF" w14:textId="33AAB94D" w:rsidR="004E583E" w:rsidRDefault="004E583E" w:rsidP="00085B2A">
      <w:pPr>
        <w:rPr>
          <w:rFonts w:eastAsia="Times New Roman"/>
        </w:rPr>
      </w:pPr>
      <w:r w:rsidRPr="004E583E">
        <w:rPr>
          <w:rFonts w:eastAsia="Times New Roman"/>
          <w:b/>
        </w:rPr>
        <w:t>Definition:</w:t>
      </w:r>
      <w:r w:rsidRPr="004E583E">
        <w:rPr>
          <w:rFonts w:eastAsia="Times New Roman"/>
        </w:rPr>
        <w:t xml:space="preserve"> Scientific Literacy is the ability to apply the scientific method and related concepts and principles to make informed decisions and engage with issues related to the natural, physical, and social world. </w:t>
      </w:r>
      <w:r w:rsidR="00074102" w:rsidRPr="008C1B3A">
        <w:t>Degree</w:t>
      </w:r>
      <w:r w:rsidR="00074102">
        <w:t xml:space="preserve">-seeking students (AA, AS, AAS) </w:t>
      </w:r>
      <w:r w:rsidRPr="004E583E">
        <w:rPr>
          <w:rFonts w:eastAsia="Times New Roman"/>
        </w:rPr>
        <w:t>will recognize and know how to use the scientific method and will evaluate empirical information.</w:t>
      </w:r>
    </w:p>
    <w:p w14:paraId="0FB79192" w14:textId="77777777" w:rsidR="00085B2A" w:rsidRPr="004E583E" w:rsidRDefault="00085B2A" w:rsidP="00085B2A">
      <w:pPr>
        <w:rPr>
          <w:rFonts w:eastAsia="Times New Roman"/>
        </w:rPr>
      </w:pPr>
    </w:p>
    <w:p w14:paraId="547B0901" w14:textId="191D2F05" w:rsidR="004E583E" w:rsidRPr="000224D4" w:rsidRDefault="004E583E" w:rsidP="008C1B3A">
      <w:pPr>
        <w:rPr>
          <w:rFonts w:eastAsia="Times New Roman"/>
          <w:b/>
        </w:rPr>
      </w:pPr>
      <w:r w:rsidRPr="000224D4">
        <w:rPr>
          <w:rFonts w:eastAsia="Times New Roman"/>
          <w:b/>
        </w:rPr>
        <w:t xml:space="preserve">Outcome(s): </w:t>
      </w:r>
      <w:r w:rsidR="00074102" w:rsidRPr="00074102">
        <w:rPr>
          <w:b/>
          <w:bCs/>
        </w:rPr>
        <w:t>Degree-seeking students (AA, AS, AAS)</w:t>
      </w:r>
      <w:r w:rsidR="00074102">
        <w:t xml:space="preserve"> </w:t>
      </w:r>
      <w:r w:rsidRPr="000224D4">
        <w:rPr>
          <w:rFonts w:eastAsia="Times New Roman"/>
          <w:b/>
        </w:rPr>
        <w:t>will be able to:</w:t>
      </w:r>
    </w:p>
    <w:p w14:paraId="3E6728EC" w14:textId="77777777" w:rsidR="0098321C" w:rsidRPr="000224D4" w:rsidRDefault="0098321C" w:rsidP="008C1B3A">
      <w:pPr>
        <w:rPr>
          <w:rFonts w:eastAsia="Times New Roman"/>
          <w:b/>
        </w:rPr>
      </w:pPr>
    </w:p>
    <w:p w14:paraId="0F155AB6" w14:textId="5CBA0513" w:rsidR="004E583E" w:rsidRPr="000224D4" w:rsidRDefault="004E583E" w:rsidP="00085B2A">
      <w:pPr>
        <w:spacing w:after="240"/>
        <w:rPr>
          <w:rFonts w:eastAsia="Times New Roman"/>
        </w:rPr>
      </w:pPr>
      <w:r w:rsidRPr="000224D4">
        <w:rPr>
          <w:rFonts w:eastAsia="Times New Roman"/>
          <w:b/>
        </w:rPr>
        <w:t>LO1:</w:t>
      </w:r>
      <w:r w:rsidRPr="000224D4">
        <w:rPr>
          <w:rFonts w:eastAsia="Times New Roman"/>
        </w:rPr>
        <w:t xml:space="preserve"> </w:t>
      </w:r>
      <w:r w:rsidR="0098321C" w:rsidRPr="000224D4">
        <w:rPr>
          <w:rFonts w:eastAsia="Times New Roman"/>
        </w:rPr>
        <w:t>Formulate a hypothesis</w:t>
      </w:r>
      <w:r w:rsidRPr="000224D4">
        <w:rPr>
          <w:rFonts w:eastAsia="Times New Roman"/>
        </w:rPr>
        <w:t>.</w:t>
      </w:r>
    </w:p>
    <w:p w14:paraId="4145A872" w14:textId="1568A0F0" w:rsidR="004E583E" w:rsidRPr="000224D4" w:rsidRDefault="004E583E" w:rsidP="00085B2A">
      <w:pPr>
        <w:spacing w:after="240"/>
        <w:rPr>
          <w:rFonts w:eastAsia="Times New Roman"/>
        </w:rPr>
      </w:pPr>
      <w:r w:rsidRPr="000224D4">
        <w:rPr>
          <w:rFonts w:eastAsia="Times New Roman"/>
          <w:b/>
        </w:rPr>
        <w:t>LO2:</w:t>
      </w:r>
      <w:r w:rsidRPr="000224D4">
        <w:rPr>
          <w:rFonts w:eastAsia="Times New Roman"/>
        </w:rPr>
        <w:t xml:space="preserve"> </w:t>
      </w:r>
      <w:r w:rsidR="00101F51" w:rsidRPr="000224D4">
        <w:rPr>
          <w:rFonts w:eastAsia="Times New Roman"/>
        </w:rPr>
        <w:t>Collect data</w:t>
      </w:r>
      <w:r w:rsidRPr="000224D4">
        <w:rPr>
          <w:rFonts w:eastAsia="Times New Roman"/>
        </w:rPr>
        <w:t>.</w:t>
      </w:r>
    </w:p>
    <w:p w14:paraId="285BFD53" w14:textId="3A2B5CCE" w:rsidR="004E583E" w:rsidRPr="000224D4" w:rsidRDefault="004E583E" w:rsidP="00085B2A">
      <w:pPr>
        <w:spacing w:after="240"/>
        <w:rPr>
          <w:rFonts w:eastAsia="Times New Roman"/>
        </w:rPr>
      </w:pPr>
      <w:r w:rsidRPr="000224D4">
        <w:rPr>
          <w:rFonts w:eastAsia="Times New Roman"/>
          <w:b/>
        </w:rPr>
        <w:t>LO3</w:t>
      </w:r>
      <w:r w:rsidRPr="000224D4">
        <w:rPr>
          <w:rFonts w:eastAsia="Times New Roman"/>
        </w:rPr>
        <w:t xml:space="preserve">: </w:t>
      </w:r>
      <w:r w:rsidR="00101F51" w:rsidRPr="000224D4">
        <w:rPr>
          <w:rFonts w:eastAsia="Times New Roman"/>
        </w:rPr>
        <w:t>Analyze data</w:t>
      </w:r>
      <w:r w:rsidRPr="000224D4">
        <w:rPr>
          <w:rFonts w:eastAsia="Times New Roman"/>
        </w:rPr>
        <w:t>.</w:t>
      </w:r>
    </w:p>
    <w:p w14:paraId="2C940E33" w14:textId="5FE4BB46" w:rsidR="00101F51" w:rsidRPr="000224D4" w:rsidRDefault="00101F51" w:rsidP="00085B2A">
      <w:pPr>
        <w:spacing w:after="240"/>
        <w:rPr>
          <w:rFonts w:eastAsia="Times New Roman"/>
        </w:rPr>
      </w:pPr>
      <w:r w:rsidRPr="000224D4">
        <w:rPr>
          <w:rFonts w:eastAsia="Times New Roman"/>
          <w:b/>
          <w:bCs/>
        </w:rPr>
        <w:t>LO4</w:t>
      </w:r>
      <w:r w:rsidRPr="000224D4">
        <w:rPr>
          <w:rFonts w:eastAsia="Times New Roman"/>
        </w:rPr>
        <w:t>: Draw accurate conclusions based on data.</w:t>
      </w:r>
    </w:p>
    <w:p w14:paraId="6C121FCF" w14:textId="4C1EDF5B" w:rsidR="004E583E" w:rsidRPr="00044C6B" w:rsidRDefault="004E583E" w:rsidP="008C1B3A">
      <w:pPr>
        <w:rPr>
          <w:rFonts w:eastAsia="Times New Roman"/>
        </w:rPr>
      </w:pPr>
      <w:r w:rsidRPr="00044C6B">
        <w:rPr>
          <w:rFonts w:eastAsia="Times New Roman"/>
          <w:b/>
        </w:rPr>
        <w:t>Goal(s):</w:t>
      </w:r>
      <w:r w:rsidRPr="00044C6B">
        <w:rPr>
          <w:rFonts w:eastAsia="Times New Roman"/>
        </w:rPr>
        <w:t xml:space="preserve"> </w:t>
      </w:r>
    </w:p>
    <w:p w14:paraId="576B9088" w14:textId="77777777" w:rsidR="00085B2A" w:rsidRPr="000318BE" w:rsidRDefault="00085B2A" w:rsidP="008C1B3A">
      <w:pPr>
        <w:rPr>
          <w:rFonts w:eastAsia="Times New Roman"/>
          <w:highlight w:val="yellow"/>
        </w:rPr>
      </w:pPr>
    </w:p>
    <w:p w14:paraId="218249F5" w14:textId="16D15628" w:rsidR="003176B7" w:rsidRDefault="003176B7" w:rsidP="003176B7">
      <w:pPr>
        <w:pStyle w:val="ListParagraph"/>
        <w:numPr>
          <w:ilvl w:val="0"/>
          <w:numId w:val="22"/>
        </w:numPr>
        <w:rPr>
          <w:sz w:val="22"/>
          <w:szCs w:val="22"/>
        </w:rPr>
      </w:pPr>
      <w:r w:rsidRPr="00617888">
        <w:rPr>
          <w:sz w:val="22"/>
          <w:szCs w:val="22"/>
        </w:rPr>
        <w:t xml:space="preserve">Students will have an average score of 3.00 or better when assessed via the </w:t>
      </w:r>
      <w:r>
        <w:rPr>
          <w:sz w:val="22"/>
          <w:szCs w:val="22"/>
        </w:rPr>
        <w:t>scientific literacy</w:t>
      </w:r>
      <w:r w:rsidRPr="00617888">
        <w:rPr>
          <w:sz w:val="22"/>
          <w:szCs w:val="22"/>
        </w:rPr>
        <w:t xml:space="preserve"> rubric. The maximum score is 4.00.</w:t>
      </w:r>
    </w:p>
    <w:p w14:paraId="1E5BFFBE" w14:textId="72D5B12C" w:rsidR="003176B7" w:rsidRPr="00617888" w:rsidRDefault="003176B7" w:rsidP="003176B7">
      <w:pPr>
        <w:pStyle w:val="ListParagraph"/>
        <w:numPr>
          <w:ilvl w:val="0"/>
          <w:numId w:val="22"/>
        </w:numPr>
        <w:rPr>
          <w:sz w:val="22"/>
          <w:szCs w:val="22"/>
        </w:rPr>
      </w:pPr>
      <w:r w:rsidRPr="00617888">
        <w:rPr>
          <w:rFonts w:eastAsia="Times New Roman"/>
          <w:sz w:val="22"/>
          <w:szCs w:val="22"/>
        </w:rPr>
        <w:t xml:space="preserve">Graduates will have an average satisfaction score with their </w:t>
      </w:r>
      <w:r>
        <w:rPr>
          <w:rFonts w:eastAsia="Times New Roman"/>
          <w:sz w:val="22"/>
          <w:szCs w:val="22"/>
        </w:rPr>
        <w:t>scientific literacy</w:t>
      </w:r>
      <w:r w:rsidRPr="00617888">
        <w:rPr>
          <w:rFonts w:eastAsia="Times New Roman"/>
          <w:sz w:val="22"/>
          <w:szCs w:val="22"/>
        </w:rPr>
        <w:t xml:space="preserve"> education of 3.00 or better. The maximum score is 4.00.</w:t>
      </w:r>
    </w:p>
    <w:p w14:paraId="4A6ED74B" w14:textId="5840A436" w:rsidR="003176B7" w:rsidRPr="00617888" w:rsidRDefault="003176B7" w:rsidP="003176B7">
      <w:pPr>
        <w:pStyle w:val="ListParagraph"/>
        <w:numPr>
          <w:ilvl w:val="0"/>
          <w:numId w:val="22"/>
        </w:numPr>
        <w:rPr>
          <w:sz w:val="22"/>
          <w:szCs w:val="22"/>
        </w:rPr>
      </w:pPr>
      <w:r w:rsidRPr="00617888">
        <w:rPr>
          <w:sz w:val="22"/>
          <w:szCs w:val="22"/>
        </w:rPr>
        <w:t xml:space="preserve">Alumni will have an average satisfaction score with their </w:t>
      </w:r>
      <w:r>
        <w:rPr>
          <w:sz w:val="22"/>
          <w:szCs w:val="22"/>
        </w:rPr>
        <w:t>scientific literacy</w:t>
      </w:r>
      <w:r w:rsidRPr="00617888">
        <w:rPr>
          <w:sz w:val="22"/>
          <w:szCs w:val="22"/>
        </w:rPr>
        <w:t xml:space="preserve"> education of 4.00 or better. The maximum score is 5.00.</w:t>
      </w:r>
    </w:p>
    <w:p w14:paraId="5BE0295A" w14:textId="77777777" w:rsidR="00044C6B" w:rsidRDefault="00044C6B" w:rsidP="009F5F2A">
      <w:pPr>
        <w:rPr>
          <w:b/>
        </w:rPr>
      </w:pPr>
    </w:p>
    <w:p w14:paraId="37D2E926" w14:textId="54CD1D0C" w:rsidR="009F5F2A" w:rsidRPr="007C4F52" w:rsidRDefault="009F5F2A" w:rsidP="009F5F2A">
      <w:pPr>
        <w:rPr>
          <w:b/>
        </w:rPr>
      </w:pPr>
      <w:r w:rsidRPr="007C4F52">
        <w:rPr>
          <w:b/>
        </w:rPr>
        <w:t>M</w:t>
      </w:r>
      <w:r>
        <w:rPr>
          <w:b/>
        </w:rPr>
        <w:t>easures:</w:t>
      </w:r>
    </w:p>
    <w:p w14:paraId="11F14953" w14:textId="77777777" w:rsidR="009F5F2A" w:rsidRPr="009F5F2A" w:rsidRDefault="009F5F2A" w:rsidP="009F5F2A">
      <w:pPr>
        <w:rPr>
          <w:i/>
        </w:rPr>
      </w:pPr>
      <w:r w:rsidRPr="009F5F2A">
        <w:rPr>
          <w:i/>
        </w:rPr>
        <w:t>Direct assessments:</w:t>
      </w:r>
    </w:p>
    <w:p w14:paraId="7096B703" w14:textId="77777777" w:rsidR="009F5F2A" w:rsidRPr="007C4F52" w:rsidRDefault="009F5F2A" w:rsidP="009F5F2A">
      <w:pPr>
        <w:rPr>
          <w:b/>
        </w:rPr>
      </w:pPr>
    </w:p>
    <w:p w14:paraId="4636140D" w14:textId="6F2AD580" w:rsidR="00617888" w:rsidRDefault="009F5F2A" w:rsidP="00617888">
      <w:pPr>
        <w:spacing w:after="160" w:line="259" w:lineRule="auto"/>
        <w:rPr>
          <w:bCs/>
        </w:rPr>
      </w:pPr>
      <w:r w:rsidRPr="007C4F52">
        <w:rPr>
          <w:bCs/>
        </w:rPr>
        <w:t xml:space="preserve">Virginia Western uses an artifact-based approach for general education assessment. </w:t>
      </w:r>
      <w:r w:rsidR="00617888">
        <w:rPr>
          <w:bCs/>
        </w:rPr>
        <w:t>Fall and S</w:t>
      </w:r>
      <w:r w:rsidR="00617888" w:rsidRPr="007C4F52">
        <w:rPr>
          <w:bCs/>
        </w:rPr>
        <w:t xml:space="preserve">pring, </w:t>
      </w:r>
      <w:r w:rsidR="00617888">
        <w:rPr>
          <w:bCs/>
        </w:rPr>
        <w:t>faculty</w:t>
      </w:r>
      <w:r w:rsidR="00617888" w:rsidRPr="007C4F52">
        <w:rPr>
          <w:bCs/>
        </w:rPr>
        <w:t xml:space="preserve"> identify courses that will submit artifacts to be assessed based on the competencies addressed that year. Faculty then submit </w:t>
      </w:r>
      <w:r w:rsidR="00617888">
        <w:rPr>
          <w:bCs/>
        </w:rPr>
        <w:t>the rubric for faculty-determined assignments in</w:t>
      </w:r>
      <w:r w:rsidR="00617888" w:rsidRPr="007C4F52">
        <w:rPr>
          <w:bCs/>
        </w:rPr>
        <w:t xml:space="preserve"> the identified class</w:t>
      </w:r>
      <w:r w:rsidR="00617888">
        <w:rPr>
          <w:bCs/>
        </w:rPr>
        <w:t xml:space="preserve"> using Canvas and the Outcome Measures Feature.</w:t>
      </w:r>
      <w:r w:rsidR="00617888" w:rsidRPr="007C4F52">
        <w:rPr>
          <w:bCs/>
        </w:rPr>
        <w:t xml:space="preserve"> The Institutional Effectiveness Office </w:t>
      </w:r>
      <w:r w:rsidR="00617888">
        <w:rPr>
          <w:bCs/>
        </w:rPr>
        <w:t>has a target goal of 10% of program-placed students will be assessed. The assignments</w:t>
      </w:r>
      <w:r w:rsidR="00617888" w:rsidRPr="007C4F52">
        <w:rPr>
          <w:bCs/>
        </w:rPr>
        <w:t xml:space="preserve"> are scored by </w:t>
      </w:r>
      <w:r w:rsidR="00617888">
        <w:rPr>
          <w:bCs/>
        </w:rPr>
        <w:t>the</w:t>
      </w:r>
      <w:r w:rsidR="00617888" w:rsidRPr="007C4F52">
        <w:rPr>
          <w:bCs/>
        </w:rPr>
        <w:t xml:space="preserve"> faculty using a four-point rubric (Excellent, Good, Acceptable, and Needs Improvement).</w:t>
      </w:r>
      <w:r w:rsidR="00617888">
        <w:rPr>
          <w:bCs/>
        </w:rPr>
        <w:t xml:space="preserve"> For AY 2023-24,</w:t>
      </w:r>
      <w:r w:rsidR="00617888">
        <w:rPr>
          <w:rFonts w:asciiTheme="minorHAnsi" w:hAnsiTheme="minorHAnsi" w:cstheme="minorHAnsi"/>
        </w:rPr>
        <w:t xml:space="preserve"> 453</w:t>
      </w:r>
      <w:r w:rsidR="00617888" w:rsidRPr="00237836">
        <w:rPr>
          <w:rFonts w:asciiTheme="minorHAnsi" w:hAnsiTheme="minorHAnsi" w:cstheme="minorHAnsi"/>
        </w:rPr>
        <w:t xml:space="preserve"> artifacts were assessed for </w:t>
      </w:r>
      <w:r w:rsidR="00617888">
        <w:rPr>
          <w:rFonts w:asciiTheme="minorHAnsi" w:hAnsiTheme="minorHAnsi" w:cstheme="minorHAnsi"/>
        </w:rPr>
        <w:t>402</w:t>
      </w:r>
      <w:r w:rsidR="00617888" w:rsidRPr="00237836">
        <w:rPr>
          <w:rFonts w:asciiTheme="minorHAnsi" w:hAnsiTheme="minorHAnsi" w:cstheme="minorHAnsi"/>
        </w:rPr>
        <w:t xml:space="preserve"> unique students for the </w:t>
      </w:r>
      <w:r w:rsidR="00617888">
        <w:rPr>
          <w:rFonts w:asciiTheme="minorHAnsi" w:hAnsiTheme="minorHAnsi" w:cstheme="minorHAnsi"/>
        </w:rPr>
        <w:t>Scientific Literacy</w:t>
      </w:r>
      <w:r w:rsidR="00617888" w:rsidRPr="00237836">
        <w:rPr>
          <w:rFonts w:asciiTheme="minorHAnsi" w:hAnsiTheme="minorHAnsi" w:cstheme="minorHAnsi"/>
        </w:rPr>
        <w:t xml:space="preserve"> General Education Assessment. This represents </w:t>
      </w:r>
      <w:r w:rsidR="00617888">
        <w:rPr>
          <w:rFonts w:asciiTheme="minorHAnsi" w:hAnsiTheme="minorHAnsi" w:cstheme="minorHAnsi"/>
        </w:rPr>
        <w:t>8.7</w:t>
      </w:r>
      <w:r w:rsidR="00617888" w:rsidRPr="00237836">
        <w:rPr>
          <w:rFonts w:asciiTheme="minorHAnsi" w:hAnsiTheme="minorHAnsi" w:cstheme="minorHAnsi"/>
        </w:rPr>
        <w:t>% of the target population, program placed students (n=4,</w:t>
      </w:r>
      <w:r w:rsidR="00617888">
        <w:rPr>
          <w:rFonts w:asciiTheme="minorHAnsi" w:hAnsiTheme="minorHAnsi" w:cstheme="minorHAnsi"/>
        </w:rPr>
        <w:t>600</w:t>
      </w:r>
      <w:r w:rsidR="00617888" w:rsidRPr="00237836">
        <w:rPr>
          <w:rFonts w:asciiTheme="minorHAnsi" w:hAnsiTheme="minorHAnsi" w:cstheme="minorHAnsi"/>
        </w:rPr>
        <w:t>)</w:t>
      </w:r>
      <w:r w:rsidR="00617888">
        <w:rPr>
          <w:rFonts w:asciiTheme="minorHAnsi" w:hAnsiTheme="minorHAnsi" w:cstheme="minorHAnsi"/>
        </w:rPr>
        <w:t>.</w:t>
      </w:r>
    </w:p>
    <w:p w14:paraId="1FAF7080" w14:textId="77777777" w:rsidR="006A4B7B" w:rsidRDefault="006A4B7B" w:rsidP="006A4B7B">
      <w:pPr>
        <w:rPr>
          <w:bCs/>
        </w:rPr>
      </w:pPr>
    </w:p>
    <w:p w14:paraId="25DAF282" w14:textId="77777777" w:rsidR="006A4B7B" w:rsidRDefault="003176B7" w:rsidP="006A4B7B">
      <w:r>
        <w:t xml:space="preserve">In AY 2023-24, artifacts were collected from the following </w:t>
      </w:r>
      <w:r w:rsidR="006A4B7B">
        <w:t xml:space="preserve">12 </w:t>
      </w:r>
      <w:r>
        <w:t>courses:</w:t>
      </w:r>
    </w:p>
    <w:tbl>
      <w:tblPr>
        <w:tblW w:w="1890" w:type="dxa"/>
        <w:tblLook w:val="04A0" w:firstRow="1" w:lastRow="0" w:firstColumn="1" w:lastColumn="0" w:noHBand="0" w:noVBand="1"/>
      </w:tblPr>
      <w:tblGrid>
        <w:gridCol w:w="1890"/>
      </w:tblGrid>
      <w:tr w:rsidR="006A4B7B" w:rsidRPr="006A4B7B" w14:paraId="36C437A3" w14:textId="77777777" w:rsidTr="006A4B7B">
        <w:trPr>
          <w:trHeight w:val="289"/>
        </w:trPr>
        <w:tc>
          <w:tcPr>
            <w:tcW w:w="1890" w:type="dxa"/>
            <w:tcBorders>
              <w:top w:val="nil"/>
              <w:left w:val="nil"/>
              <w:bottom w:val="nil"/>
              <w:right w:val="nil"/>
            </w:tcBorders>
            <w:shd w:val="clear" w:color="auto" w:fill="auto"/>
            <w:noWrap/>
            <w:vAlign w:val="bottom"/>
            <w:hideMark/>
          </w:tcPr>
          <w:p w14:paraId="3DCE84AA"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BIO 101</w:t>
            </w:r>
          </w:p>
        </w:tc>
      </w:tr>
      <w:tr w:rsidR="006A4B7B" w:rsidRPr="006A4B7B" w14:paraId="665D9E4A" w14:textId="77777777" w:rsidTr="006A4B7B">
        <w:trPr>
          <w:trHeight w:val="289"/>
        </w:trPr>
        <w:tc>
          <w:tcPr>
            <w:tcW w:w="1890" w:type="dxa"/>
            <w:tcBorders>
              <w:top w:val="nil"/>
              <w:left w:val="nil"/>
              <w:bottom w:val="nil"/>
              <w:right w:val="nil"/>
            </w:tcBorders>
            <w:shd w:val="clear" w:color="auto" w:fill="auto"/>
            <w:noWrap/>
            <w:vAlign w:val="bottom"/>
            <w:hideMark/>
          </w:tcPr>
          <w:p w14:paraId="209745CD"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BIO 141</w:t>
            </w:r>
          </w:p>
        </w:tc>
      </w:tr>
      <w:tr w:rsidR="006A4B7B" w:rsidRPr="006A4B7B" w14:paraId="632E2003" w14:textId="77777777" w:rsidTr="006A4B7B">
        <w:trPr>
          <w:trHeight w:val="289"/>
        </w:trPr>
        <w:tc>
          <w:tcPr>
            <w:tcW w:w="1890" w:type="dxa"/>
            <w:tcBorders>
              <w:top w:val="nil"/>
              <w:left w:val="nil"/>
              <w:bottom w:val="nil"/>
              <w:right w:val="nil"/>
            </w:tcBorders>
            <w:shd w:val="clear" w:color="auto" w:fill="auto"/>
            <w:noWrap/>
            <w:vAlign w:val="bottom"/>
            <w:hideMark/>
          </w:tcPr>
          <w:p w14:paraId="308E6E67"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BIO 142</w:t>
            </w:r>
          </w:p>
        </w:tc>
      </w:tr>
      <w:tr w:rsidR="006A4B7B" w:rsidRPr="006A4B7B" w14:paraId="3563754A" w14:textId="77777777" w:rsidTr="006A4B7B">
        <w:trPr>
          <w:trHeight w:val="289"/>
        </w:trPr>
        <w:tc>
          <w:tcPr>
            <w:tcW w:w="1890" w:type="dxa"/>
            <w:tcBorders>
              <w:top w:val="nil"/>
              <w:left w:val="nil"/>
              <w:bottom w:val="nil"/>
              <w:right w:val="nil"/>
            </w:tcBorders>
            <w:shd w:val="clear" w:color="auto" w:fill="auto"/>
            <w:noWrap/>
            <w:vAlign w:val="bottom"/>
            <w:hideMark/>
          </w:tcPr>
          <w:p w14:paraId="7B8EEE93"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BIO 251</w:t>
            </w:r>
          </w:p>
        </w:tc>
      </w:tr>
      <w:tr w:rsidR="006A4B7B" w:rsidRPr="006A4B7B" w14:paraId="21CAB0B6" w14:textId="77777777" w:rsidTr="006A4B7B">
        <w:trPr>
          <w:trHeight w:val="289"/>
        </w:trPr>
        <w:tc>
          <w:tcPr>
            <w:tcW w:w="1890" w:type="dxa"/>
            <w:tcBorders>
              <w:top w:val="nil"/>
              <w:left w:val="nil"/>
              <w:bottom w:val="nil"/>
              <w:right w:val="nil"/>
            </w:tcBorders>
            <w:shd w:val="clear" w:color="auto" w:fill="auto"/>
            <w:noWrap/>
            <w:vAlign w:val="bottom"/>
            <w:hideMark/>
          </w:tcPr>
          <w:p w14:paraId="43976356"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BIO 253</w:t>
            </w:r>
          </w:p>
        </w:tc>
      </w:tr>
      <w:tr w:rsidR="006A4B7B" w:rsidRPr="006A4B7B" w14:paraId="6739D548" w14:textId="77777777" w:rsidTr="006A4B7B">
        <w:trPr>
          <w:trHeight w:val="289"/>
        </w:trPr>
        <w:tc>
          <w:tcPr>
            <w:tcW w:w="1890" w:type="dxa"/>
            <w:tcBorders>
              <w:top w:val="nil"/>
              <w:left w:val="nil"/>
              <w:bottom w:val="nil"/>
              <w:right w:val="nil"/>
            </w:tcBorders>
            <w:shd w:val="clear" w:color="auto" w:fill="auto"/>
            <w:noWrap/>
            <w:vAlign w:val="bottom"/>
            <w:hideMark/>
          </w:tcPr>
          <w:p w14:paraId="77EA011E"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BIO 255</w:t>
            </w:r>
          </w:p>
        </w:tc>
      </w:tr>
      <w:tr w:rsidR="006A4B7B" w:rsidRPr="006A4B7B" w14:paraId="201FEB3D" w14:textId="77777777" w:rsidTr="006A4B7B">
        <w:trPr>
          <w:trHeight w:val="289"/>
        </w:trPr>
        <w:tc>
          <w:tcPr>
            <w:tcW w:w="1890" w:type="dxa"/>
            <w:tcBorders>
              <w:top w:val="nil"/>
              <w:left w:val="nil"/>
              <w:bottom w:val="nil"/>
              <w:right w:val="nil"/>
            </w:tcBorders>
            <w:shd w:val="clear" w:color="auto" w:fill="auto"/>
            <w:noWrap/>
            <w:vAlign w:val="bottom"/>
            <w:hideMark/>
          </w:tcPr>
          <w:p w14:paraId="30B80EE3"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lastRenderedPageBreak/>
              <w:t>CHM 101</w:t>
            </w:r>
          </w:p>
        </w:tc>
      </w:tr>
      <w:tr w:rsidR="006A4B7B" w:rsidRPr="006A4B7B" w14:paraId="5332E758" w14:textId="77777777" w:rsidTr="006A4B7B">
        <w:trPr>
          <w:trHeight w:val="289"/>
        </w:trPr>
        <w:tc>
          <w:tcPr>
            <w:tcW w:w="1890" w:type="dxa"/>
            <w:tcBorders>
              <w:top w:val="nil"/>
              <w:left w:val="nil"/>
              <w:bottom w:val="nil"/>
              <w:right w:val="nil"/>
            </w:tcBorders>
            <w:shd w:val="clear" w:color="auto" w:fill="auto"/>
            <w:noWrap/>
            <w:vAlign w:val="bottom"/>
            <w:hideMark/>
          </w:tcPr>
          <w:p w14:paraId="039055A9"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CHM 111</w:t>
            </w:r>
          </w:p>
        </w:tc>
      </w:tr>
      <w:tr w:rsidR="006A4B7B" w:rsidRPr="006A4B7B" w14:paraId="147058BB" w14:textId="77777777" w:rsidTr="006A4B7B">
        <w:trPr>
          <w:trHeight w:val="289"/>
        </w:trPr>
        <w:tc>
          <w:tcPr>
            <w:tcW w:w="1890" w:type="dxa"/>
            <w:tcBorders>
              <w:top w:val="nil"/>
              <w:left w:val="nil"/>
              <w:bottom w:val="nil"/>
              <w:right w:val="nil"/>
            </w:tcBorders>
            <w:shd w:val="clear" w:color="auto" w:fill="auto"/>
            <w:noWrap/>
            <w:vAlign w:val="bottom"/>
            <w:hideMark/>
          </w:tcPr>
          <w:p w14:paraId="62E20896"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CHM 112</w:t>
            </w:r>
          </w:p>
        </w:tc>
      </w:tr>
      <w:tr w:rsidR="006A4B7B" w:rsidRPr="006A4B7B" w14:paraId="2D28712D" w14:textId="77777777" w:rsidTr="006A4B7B">
        <w:trPr>
          <w:trHeight w:val="289"/>
        </w:trPr>
        <w:tc>
          <w:tcPr>
            <w:tcW w:w="1890" w:type="dxa"/>
            <w:tcBorders>
              <w:top w:val="nil"/>
              <w:left w:val="nil"/>
              <w:bottom w:val="nil"/>
              <w:right w:val="nil"/>
            </w:tcBorders>
            <w:shd w:val="clear" w:color="auto" w:fill="auto"/>
            <w:noWrap/>
            <w:vAlign w:val="bottom"/>
            <w:hideMark/>
          </w:tcPr>
          <w:p w14:paraId="3508C98A"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MTH 161</w:t>
            </w:r>
          </w:p>
        </w:tc>
      </w:tr>
      <w:tr w:rsidR="006A4B7B" w:rsidRPr="006A4B7B" w14:paraId="757A9BF0" w14:textId="77777777" w:rsidTr="006A4B7B">
        <w:trPr>
          <w:trHeight w:val="289"/>
        </w:trPr>
        <w:tc>
          <w:tcPr>
            <w:tcW w:w="1890" w:type="dxa"/>
            <w:tcBorders>
              <w:top w:val="nil"/>
              <w:left w:val="nil"/>
              <w:bottom w:val="nil"/>
              <w:right w:val="nil"/>
            </w:tcBorders>
            <w:shd w:val="clear" w:color="auto" w:fill="auto"/>
            <w:noWrap/>
            <w:vAlign w:val="bottom"/>
            <w:hideMark/>
          </w:tcPr>
          <w:p w14:paraId="038A8E1D"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PHY 241</w:t>
            </w:r>
          </w:p>
        </w:tc>
      </w:tr>
      <w:tr w:rsidR="006A4B7B" w:rsidRPr="006A4B7B" w14:paraId="27AF772A" w14:textId="77777777" w:rsidTr="006A4B7B">
        <w:trPr>
          <w:trHeight w:val="289"/>
        </w:trPr>
        <w:tc>
          <w:tcPr>
            <w:tcW w:w="1890" w:type="dxa"/>
            <w:tcBorders>
              <w:top w:val="nil"/>
              <w:left w:val="nil"/>
              <w:bottom w:val="nil"/>
              <w:right w:val="nil"/>
            </w:tcBorders>
            <w:shd w:val="clear" w:color="auto" w:fill="auto"/>
            <w:noWrap/>
            <w:vAlign w:val="bottom"/>
            <w:hideMark/>
          </w:tcPr>
          <w:p w14:paraId="7BBD493C" w14:textId="77777777" w:rsidR="006A4B7B" w:rsidRPr="006A4B7B" w:rsidRDefault="006A4B7B" w:rsidP="006A4B7B">
            <w:pPr>
              <w:pStyle w:val="ListParagraph"/>
              <w:numPr>
                <w:ilvl w:val="0"/>
                <w:numId w:val="43"/>
              </w:numPr>
              <w:spacing w:after="0"/>
              <w:rPr>
                <w:rFonts w:eastAsia="Times New Roman"/>
                <w:color w:val="000000"/>
                <w:sz w:val="22"/>
                <w:szCs w:val="22"/>
              </w:rPr>
            </w:pPr>
            <w:r w:rsidRPr="006A4B7B">
              <w:rPr>
                <w:rFonts w:eastAsia="Times New Roman"/>
                <w:color w:val="000000"/>
                <w:sz w:val="22"/>
                <w:szCs w:val="22"/>
              </w:rPr>
              <w:t>PHY 242</w:t>
            </w:r>
          </w:p>
        </w:tc>
      </w:tr>
    </w:tbl>
    <w:p w14:paraId="57CD8260" w14:textId="7A0ED3A9" w:rsidR="006A4B7B" w:rsidRPr="006A4B7B" w:rsidRDefault="009F5F2A" w:rsidP="006A4B7B">
      <w:r w:rsidRPr="006A4B7B">
        <w:br w:type="page"/>
      </w:r>
    </w:p>
    <w:p w14:paraId="4F2CEE75" w14:textId="53FE2490" w:rsidR="009F5F2A" w:rsidRPr="006A4B7B" w:rsidRDefault="009F5F2A" w:rsidP="006A4B7B">
      <w:pPr>
        <w:spacing w:after="160" w:line="259" w:lineRule="auto"/>
        <w:sectPr w:rsidR="009F5F2A" w:rsidRPr="006A4B7B" w:rsidSect="00495537">
          <w:pgSz w:w="12240" w:h="15840"/>
          <w:pgMar w:top="1080" w:right="1080" w:bottom="1080" w:left="1080" w:header="720" w:footer="720" w:gutter="0"/>
          <w:pgNumType w:start="16"/>
          <w:cols w:space="720"/>
          <w:titlePg/>
          <w:docGrid w:linePitch="360"/>
        </w:sectPr>
      </w:pPr>
    </w:p>
    <w:p w14:paraId="35E1832C" w14:textId="660B00DC" w:rsidR="009F5F2A" w:rsidRPr="002461DF" w:rsidRDefault="009F5F2A" w:rsidP="009F5F2A">
      <w:pPr>
        <w:rPr>
          <w:color w:val="000000" w:themeColor="text1"/>
        </w:rPr>
      </w:pPr>
      <w:r w:rsidRPr="002461DF">
        <w:rPr>
          <w:color w:val="000000" w:themeColor="text1"/>
        </w:rPr>
        <w:lastRenderedPageBreak/>
        <w:t>The rubric used as has been provided below:</w:t>
      </w:r>
    </w:p>
    <w:p w14:paraId="1048719B" w14:textId="77777777" w:rsidR="009F5F2A" w:rsidRDefault="009F5F2A" w:rsidP="000F6A1E">
      <w:pPr>
        <w:spacing w:before="86"/>
        <w:ind w:left="4320" w:right="4877"/>
        <w:jc w:val="center"/>
        <w:rPr>
          <w:rFonts w:ascii="Times New Roman"/>
          <w:b/>
          <w:sz w:val="32"/>
        </w:rPr>
      </w:pPr>
      <w:r>
        <w:rPr>
          <w:rFonts w:ascii="Times New Roman"/>
          <w:b/>
          <w:sz w:val="32"/>
        </w:rPr>
        <w:t>Scientific Literacy Rubric</w:t>
      </w:r>
    </w:p>
    <w:p w14:paraId="2A5A4778" w14:textId="040A0AAE" w:rsidR="009F5F2A" w:rsidRPr="009F5F2A" w:rsidRDefault="009F5F2A" w:rsidP="000F6A1E">
      <w:pPr>
        <w:spacing w:before="86"/>
        <w:ind w:left="4320" w:right="4877"/>
        <w:jc w:val="center"/>
        <w:rPr>
          <w:rFonts w:ascii="Times New Roman"/>
          <w:b/>
          <w:sz w:val="32"/>
        </w:rPr>
      </w:pPr>
      <w:r>
        <w:rPr>
          <w:rFonts w:ascii="Times New Roman"/>
          <w:b/>
          <w:sz w:val="24"/>
        </w:rPr>
        <w:t xml:space="preserve">Revised </w:t>
      </w:r>
      <w:proofErr w:type="gramStart"/>
      <w:r>
        <w:rPr>
          <w:rFonts w:ascii="Times New Roman"/>
          <w:b/>
          <w:sz w:val="24"/>
        </w:rPr>
        <w:t>3/13/19</w:t>
      </w:r>
      <w:proofErr w:type="gramEnd"/>
    </w:p>
    <w:p w14:paraId="64749F9C" w14:textId="77777777" w:rsidR="009F5F2A" w:rsidRDefault="009F5F2A" w:rsidP="009F5F2A">
      <w:pPr>
        <w:pStyle w:val="BodyText"/>
        <w:spacing w:before="10"/>
        <w:rPr>
          <w:rFonts w:ascii="Times New Roman"/>
          <w:sz w:val="18"/>
        </w:rPr>
      </w:pPr>
      <w:r>
        <w:rPr>
          <w:noProof/>
          <w:lang w:bidi="ar-SA"/>
        </w:rPr>
        <mc:AlternateContent>
          <mc:Choice Requires="wps">
            <w:drawing>
              <wp:anchor distT="0" distB="0" distL="0" distR="0" simplePos="0" relativeHeight="251659264" behindDoc="0" locked="0" layoutInCell="1" allowOverlap="1" wp14:anchorId="34C0CDB8" wp14:editId="63A0DA71">
                <wp:simplePos x="0" y="0"/>
                <wp:positionH relativeFrom="page">
                  <wp:posOffset>845820</wp:posOffset>
                </wp:positionH>
                <wp:positionV relativeFrom="paragraph">
                  <wp:posOffset>146050</wp:posOffset>
                </wp:positionV>
                <wp:extent cx="8413750" cy="559435"/>
                <wp:effectExtent l="0" t="0" r="6350" b="0"/>
                <wp:wrapTopAndBottom/>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13750" cy="559435"/>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5CF5C3" w14:textId="77777777" w:rsidR="00FD2A39" w:rsidRPr="00AB65BD" w:rsidRDefault="00FD2A39" w:rsidP="009F5F2A">
                            <w:pPr>
                              <w:pStyle w:val="BodyText"/>
                              <w:ind w:left="108"/>
                              <w:rPr>
                                <w:b w:val="0"/>
                              </w:rPr>
                            </w:pPr>
                            <w:r w:rsidRPr="00AB65BD">
                              <w:rPr>
                                <w:b w:val="0"/>
                              </w:rPr>
                              <w:t xml:space="preserve">A person who is competent in scientific </w:t>
                            </w:r>
                            <w:r>
                              <w:rPr>
                                <w:b w:val="0"/>
                              </w:rPr>
                              <w:t xml:space="preserve">literacy </w:t>
                            </w:r>
                            <w:proofErr w:type="gramStart"/>
                            <w:r>
                              <w:rPr>
                                <w:b w:val="0"/>
                              </w:rPr>
                              <w:t>has the ability to</w:t>
                            </w:r>
                            <w:proofErr w:type="gramEnd"/>
                            <w:r>
                              <w:rPr>
                                <w:b w:val="0"/>
                              </w:rPr>
                              <w:t xml:space="preserve"> apply the scientific method and related concepts and principles to make informed decisions and engage with issues related to the natural, physical, and social world. </w:t>
                            </w:r>
                            <w:r w:rsidRPr="00AB65BD">
                              <w:rPr>
                                <w:b w:val="0"/>
                              </w:rPr>
                              <w:t xml:space="preserve"> </w:t>
                            </w:r>
                            <w:r>
                              <w:rPr>
                                <w:b w:val="0"/>
                              </w:rPr>
                              <w:t>Scientific literate individuals can recognize and know how to use the scientific method, and to evaluate empirical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C0CDB8" id="_x0000_t202" coordsize="21600,21600" o:spt="202" path="m,l,21600r21600,l21600,xe">
                <v:stroke joinstyle="miter"/>
                <v:path gradientshapeok="t" o:connecttype="rect"/>
              </v:shapetype>
              <v:shape id="Text Box 5" o:spid="_x0000_s1026" type="#_x0000_t202" style="position:absolute;margin-left:66.6pt;margin-top:11.5pt;width:662.5pt;height:44.0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" fillcolor="#f1f1f1" stroked="f">
                <v:textbox inset="0,0,0,0">
                  <w:txbxContent>
                    <w:p w14:paraId="635CF5C3" w14:textId="77777777" w:rsidR="00FD2A39" w:rsidRPr="00AB65BD" w:rsidRDefault="00FD2A39" w:rsidP="009F5F2A">
                      <w:pPr>
                        <w:pStyle w:val="BodyText"/>
                        <w:ind w:left="108"/>
                        <w:rPr>
                          <w:b w:val="0"/>
                        </w:rPr>
                      </w:pPr>
                      <w:r w:rsidRPr="00AB65BD">
                        <w:rPr>
                          <w:b w:val="0"/>
                        </w:rPr>
                        <w:t xml:space="preserve">A person who is competent in scientific </w:t>
                      </w:r>
                      <w:r>
                        <w:rPr>
                          <w:b w:val="0"/>
                        </w:rPr>
                        <w:t xml:space="preserve">literacy </w:t>
                      </w:r>
                      <w:proofErr w:type="gramStart"/>
                      <w:r>
                        <w:rPr>
                          <w:b w:val="0"/>
                        </w:rPr>
                        <w:t>has the ability to</w:t>
                      </w:r>
                      <w:proofErr w:type="gramEnd"/>
                      <w:r>
                        <w:rPr>
                          <w:b w:val="0"/>
                        </w:rPr>
                        <w:t xml:space="preserve"> apply the scientific method and related concepts and principles to make informed decisions and engage with issues related to the natural, physical, and social world. </w:t>
                      </w:r>
                      <w:r w:rsidRPr="00AB65BD">
                        <w:rPr>
                          <w:b w:val="0"/>
                        </w:rPr>
                        <w:t xml:space="preserve"> </w:t>
                      </w:r>
                      <w:r>
                        <w:rPr>
                          <w:b w:val="0"/>
                        </w:rPr>
                        <w:t>Scientific literate individuals can recognize and know how to use the scientific method, and to evaluate empirical information.</w:t>
                      </w:r>
                    </w:p>
                  </w:txbxContent>
                </v:textbox>
                <w10:wrap type="topAndBottom" anchorx="page"/>
              </v:shape>
            </w:pict>
          </mc:Fallback>
        </mc:AlternateContent>
      </w:r>
    </w:p>
    <w:p w14:paraId="691C03CD" w14:textId="77777777" w:rsidR="009F5F2A" w:rsidRDefault="009F5F2A" w:rsidP="009F5F2A">
      <w:pPr>
        <w:pStyle w:val="BodyText"/>
        <w:rPr>
          <w:rFonts w:ascii="Times New Roman"/>
          <w:sz w:val="20"/>
        </w:rPr>
      </w:pPr>
    </w:p>
    <w:p w14:paraId="72CAD165" w14:textId="77777777" w:rsidR="009F5F2A" w:rsidRDefault="009F5F2A" w:rsidP="009F5F2A">
      <w:pPr>
        <w:pStyle w:val="BodyText"/>
        <w:spacing w:before="5"/>
        <w:rPr>
          <w:rFonts w:ascii="Times New Roman"/>
          <w:sz w:val="21"/>
        </w:rPr>
      </w:pPr>
    </w:p>
    <w:tbl>
      <w:tblPr>
        <w:tblW w:w="0" w:type="auto"/>
        <w:tblInd w:w="2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79"/>
        <w:gridCol w:w="2768"/>
        <w:gridCol w:w="2609"/>
        <w:gridCol w:w="2520"/>
        <w:gridCol w:w="2881"/>
      </w:tblGrid>
      <w:tr w:rsidR="009F5F2A" w14:paraId="00BCFB37" w14:textId="77777777" w:rsidTr="00897FE3">
        <w:trPr>
          <w:trHeight w:val="314"/>
        </w:trPr>
        <w:tc>
          <w:tcPr>
            <w:tcW w:w="2379" w:type="dxa"/>
          </w:tcPr>
          <w:p w14:paraId="69D00E8B" w14:textId="77777777" w:rsidR="009F5F2A" w:rsidRDefault="009F5F2A" w:rsidP="00897FE3">
            <w:pPr>
              <w:pStyle w:val="TableParagraph"/>
              <w:rPr>
                <w:rFonts w:ascii="Times New Roman"/>
              </w:rPr>
            </w:pPr>
          </w:p>
        </w:tc>
        <w:tc>
          <w:tcPr>
            <w:tcW w:w="2768" w:type="dxa"/>
            <w:tcBorders>
              <w:right w:val="single" w:sz="4" w:space="0" w:color="000000"/>
            </w:tcBorders>
          </w:tcPr>
          <w:p w14:paraId="6DCAD843" w14:textId="77777777" w:rsidR="009F5F2A" w:rsidRDefault="009F5F2A" w:rsidP="00897FE3">
            <w:pPr>
              <w:pStyle w:val="TableParagraph"/>
              <w:spacing w:before="21"/>
              <w:ind w:left="880"/>
              <w:rPr>
                <w:b/>
              </w:rPr>
            </w:pPr>
            <w:r>
              <w:rPr>
                <w:b/>
              </w:rPr>
              <w:t>Excellent-4</w:t>
            </w:r>
          </w:p>
        </w:tc>
        <w:tc>
          <w:tcPr>
            <w:tcW w:w="2609" w:type="dxa"/>
            <w:tcBorders>
              <w:left w:val="single" w:sz="4" w:space="0" w:color="000000"/>
              <w:right w:val="single" w:sz="4" w:space="0" w:color="000000"/>
            </w:tcBorders>
          </w:tcPr>
          <w:p w14:paraId="19D78684" w14:textId="77777777" w:rsidR="009F5F2A" w:rsidRDefault="009F5F2A" w:rsidP="00897FE3">
            <w:pPr>
              <w:pStyle w:val="TableParagraph"/>
              <w:spacing w:before="21"/>
              <w:ind w:left="948" w:right="936"/>
              <w:jc w:val="center"/>
              <w:rPr>
                <w:b/>
              </w:rPr>
            </w:pPr>
            <w:r>
              <w:rPr>
                <w:b/>
              </w:rPr>
              <w:t>Good-3</w:t>
            </w:r>
          </w:p>
        </w:tc>
        <w:tc>
          <w:tcPr>
            <w:tcW w:w="2520" w:type="dxa"/>
            <w:tcBorders>
              <w:left w:val="single" w:sz="4" w:space="0" w:color="000000"/>
              <w:right w:val="single" w:sz="4" w:space="0" w:color="000000"/>
            </w:tcBorders>
          </w:tcPr>
          <w:p w14:paraId="7C50394F" w14:textId="77777777" w:rsidR="009F5F2A" w:rsidRDefault="009F5F2A" w:rsidP="00897FE3">
            <w:pPr>
              <w:pStyle w:val="TableParagraph"/>
              <w:spacing w:before="21"/>
              <w:ind w:left="666"/>
              <w:rPr>
                <w:b/>
              </w:rPr>
            </w:pPr>
            <w:r>
              <w:rPr>
                <w:b/>
              </w:rPr>
              <w:t>Acceptable-2</w:t>
            </w:r>
          </w:p>
        </w:tc>
        <w:tc>
          <w:tcPr>
            <w:tcW w:w="2881" w:type="dxa"/>
            <w:tcBorders>
              <w:left w:val="single" w:sz="4" w:space="0" w:color="000000"/>
            </w:tcBorders>
          </w:tcPr>
          <w:p w14:paraId="2CB39738" w14:textId="77777777" w:rsidR="009F5F2A" w:rsidRDefault="009F5F2A" w:rsidP="00897FE3">
            <w:pPr>
              <w:pStyle w:val="TableParagraph"/>
              <w:spacing w:before="21"/>
              <w:ind w:left="417"/>
              <w:rPr>
                <w:b/>
              </w:rPr>
            </w:pPr>
            <w:r>
              <w:rPr>
                <w:b/>
              </w:rPr>
              <w:t>Needs Improvement-1</w:t>
            </w:r>
          </w:p>
        </w:tc>
      </w:tr>
      <w:tr w:rsidR="009F5F2A" w14:paraId="1D63C6CD" w14:textId="77777777" w:rsidTr="00897FE3">
        <w:trPr>
          <w:trHeight w:val="1492"/>
        </w:trPr>
        <w:tc>
          <w:tcPr>
            <w:tcW w:w="2379" w:type="dxa"/>
            <w:tcBorders>
              <w:bottom w:val="single" w:sz="4" w:space="0" w:color="000000"/>
            </w:tcBorders>
          </w:tcPr>
          <w:p w14:paraId="6CFE2579" w14:textId="77777777" w:rsidR="009F5F2A" w:rsidRDefault="009F5F2A" w:rsidP="00897FE3">
            <w:pPr>
              <w:pStyle w:val="TableParagraph"/>
              <w:rPr>
                <w:rFonts w:ascii="Times New Roman"/>
                <w:b/>
              </w:rPr>
            </w:pPr>
          </w:p>
          <w:p w14:paraId="6CF09182" w14:textId="77777777" w:rsidR="009F5F2A" w:rsidRDefault="009F5F2A" w:rsidP="00897FE3">
            <w:pPr>
              <w:pStyle w:val="TableParagraph"/>
              <w:spacing w:before="10"/>
              <w:rPr>
                <w:rFonts w:ascii="Times New Roman"/>
                <w:b/>
                <w:sz w:val="30"/>
              </w:rPr>
            </w:pPr>
          </w:p>
          <w:p w14:paraId="640B2C06" w14:textId="77777777" w:rsidR="009F5F2A" w:rsidRDefault="009F5F2A" w:rsidP="00897FE3">
            <w:pPr>
              <w:pStyle w:val="TableParagraph"/>
              <w:ind w:left="107"/>
              <w:rPr>
                <w:b/>
              </w:rPr>
            </w:pPr>
            <w:r>
              <w:rPr>
                <w:b/>
              </w:rPr>
              <w:t>Formulate a hypothesis</w:t>
            </w:r>
          </w:p>
        </w:tc>
        <w:tc>
          <w:tcPr>
            <w:tcW w:w="2768" w:type="dxa"/>
            <w:tcBorders>
              <w:bottom w:val="single" w:sz="4" w:space="0" w:color="000000"/>
              <w:right w:val="single" w:sz="4" w:space="0" w:color="000000"/>
            </w:tcBorders>
          </w:tcPr>
          <w:p w14:paraId="1BA4CF81" w14:textId="77777777" w:rsidR="009F5F2A" w:rsidRDefault="009F5F2A" w:rsidP="00897FE3">
            <w:pPr>
              <w:pStyle w:val="TableParagraph"/>
              <w:spacing w:before="6"/>
              <w:rPr>
                <w:rFonts w:ascii="Times New Roman"/>
                <w:b/>
                <w:sz w:val="29"/>
              </w:rPr>
            </w:pPr>
          </w:p>
          <w:p w14:paraId="1CB93BDE" w14:textId="77777777" w:rsidR="009F5F2A" w:rsidRDefault="009F5F2A" w:rsidP="00897FE3">
            <w:pPr>
              <w:pStyle w:val="TableParagraph"/>
              <w:ind w:left="107" w:right="379"/>
            </w:pPr>
            <w:r>
              <w:t>Formulates a testable hypothesis related to the problem.</w:t>
            </w:r>
          </w:p>
        </w:tc>
        <w:tc>
          <w:tcPr>
            <w:tcW w:w="2609" w:type="dxa"/>
            <w:tcBorders>
              <w:left w:val="single" w:sz="4" w:space="0" w:color="000000"/>
              <w:bottom w:val="single" w:sz="4" w:space="0" w:color="000000"/>
              <w:right w:val="single" w:sz="4" w:space="0" w:color="000000"/>
            </w:tcBorders>
          </w:tcPr>
          <w:p w14:paraId="093A6960" w14:textId="77777777" w:rsidR="009F5F2A" w:rsidRDefault="009F5F2A" w:rsidP="00897FE3">
            <w:pPr>
              <w:pStyle w:val="TableParagraph"/>
              <w:spacing w:before="6"/>
              <w:rPr>
                <w:rFonts w:ascii="Times New Roman"/>
                <w:b/>
                <w:sz w:val="29"/>
              </w:rPr>
            </w:pPr>
          </w:p>
          <w:p w14:paraId="20E9446B" w14:textId="77777777" w:rsidR="009F5F2A" w:rsidRDefault="009F5F2A" w:rsidP="00897FE3">
            <w:pPr>
              <w:pStyle w:val="TableParagraph"/>
              <w:ind w:left="109" w:right="145"/>
            </w:pPr>
            <w:r>
              <w:t>Hypothesis is established but is not testable OR is unrelated to the problem.</w:t>
            </w:r>
          </w:p>
        </w:tc>
        <w:tc>
          <w:tcPr>
            <w:tcW w:w="2520" w:type="dxa"/>
            <w:tcBorders>
              <w:left w:val="single" w:sz="4" w:space="0" w:color="000000"/>
              <w:bottom w:val="single" w:sz="4" w:space="0" w:color="000000"/>
              <w:right w:val="single" w:sz="4" w:space="0" w:color="000000"/>
            </w:tcBorders>
          </w:tcPr>
          <w:p w14:paraId="2FF28DB8" w14:textId="77777777" w:rsidR="009F5F2A" w:rsidRDefault="009F5F2A" w:rsidP="00897FE3">
            <w:pPr>
              <w:pStyle w:val="TableParagraph"/>
              <w:rPr>
                <w:rFonts w:ascii="Times New Roman"/>
                <w:b/>
                <w:sz w:val="18"/>
              </w:rPr>
            </w:pPr>
          </w:p>
          <w:p w14:paraId="0733A550" w14:textId="77777777" w:rsidR="009F5F2A" w:rsidRDefault="009F5F2A" w:rsidP="00897FE3">
            <w:pPr>
              <w:pStyle w:val="TableParagraph"/>
              <w:ind w:left="112" w:right="123"/>
            </w:pPr>
            <w:r>
              <w:t>Hypothesis is established but is not testable AND is unrelated to the problem.</w:t>
            </w:r>
          </w:p>
        </w:tc>
        <w:tc>
          <w:tcPr>
            <w:tcW w:w="2881" w:type="dxa"/>
            <w:tcBorders>
              <w:left w:val="single" w:sz="4" w:space="0" w:color="000000"/>
              <w:bottom w:val="single" w:sz="4" w:space="0" w:color="000000"/>
            </w:tcBorders>
          </w:tcPr>
          <w:p w14:paraId="63599CE4" w14:textId="77777777" w:rsidR="009F5F2A" w:rsidRDefault="009F5F2A" w:rsidP="00897FE3">
            <w:pPr>
              <w:pStyle w:val="TableParagraph"/>
              <w:rPr>
                <w:rFonts w:ascii="Times New Roman"/>
                <w:b/>
              </w:rPr>
            </w:pPr>
          </w:p>
          <w:p w14:paraId="7FE4C4D2" w14:textId="77777777" w:rsidR="009F5F2A" w:rsidRDefault="009F5F2A" w:rsidP="00897FE3">
            <w:pPr>
              <w:pStyle w:val="TableParagraph"/>
              <w:spacing w:before="10"/>
              <w:rPr>
                <w:rFonts w:ascii="Times New Roman"/>
                <w:b/>
                <w:sz w:val="30"/>
              </w:rPr>
            </w:pPr>
          </w:p>
          <w:p w14:paraId="065F9F02" w14:textId="77777777" w:rsidR="009F5F2A" w:rsidRDefault="009F5F2A" w:rsidP="00897FE3">
            <w:pPr>
              <w:pStyle w:val="TableParagraph"/>
              <w:ind w:left="112"/>
            </w:pPr>
            <w:r>
              <w:t>Hypothesis is missing.</w:t>
            </w:r>
          </w:p>
        </w:tc>
      </w:tr>
      <w:tr w:rsidR="009F5F2A" w14:paraId="205ADE4F" w14:textId="77777777" w:rsidTr="00897FE3">
        <w:trPr>
          <w:trHeight w:val="1204"/>
        </w:trPr>
        <w:tc>
          <w:tcPr>
            <w:tcW w:w="2379" w:type="dxa"/>
            <w:tcBorders>
              <w:top w:val="single" w:sz="4" w:space="0" w:color="000000"/>
              <w:bottom w:val="single" w:sz="4" w:space="0" w:color="000000"/>
            </w:tcBorders>
          </w:tcPr>
          <w:p w14:paraId="17CE6D5C" w14:textId="77777777" w:rsidR="009F5F2A" w:rsidRDefault="009F5F2A" w:rsidP="00897FE3">
            <w:pPr>
              <w:pStyle w:val="TableParagraph"/>
              <w:rPr>
                <w:rFonts w:ascii="Times New Roman"/>
                <w:b/>
              </w:rPr>
            </w:pPr>
          </w:p>
          <w:p w14:paraId="65460F74" w14:textId="77777777" w:rsidR="009F5F2A" w:rsidRDefault="009F5F2A" w:rsidP="00897FE3">
            <w:pPr>
              <w:pStyle w:val="TableParagraph"/>
              <w:spacing w:before="4"/>
              <w:rPr>
                <w:rFonts w:ascii="Times New Roman"/>
                <w:b/>
                <w:sz w:val="18"/>
              </w:rPr>
            </w:pPr>
          </w:p>
          <w:p w14:paraId="4BCBB559" w14:textId="77777777" w:rsidR="009F5F2A" w:rsidRDefault="009F5F2A" w:rsidP="00897FE3">
            <w:pPr>
              <w:pStyle w:val="TableParagraph"/>
              <w:ind w:left="107"/>
              <w:rPr>
                <w:b/>
              </w:rPr>
            </w:pPr>
            <w:r>
              <w:rPr>
                <w:b/>
              </w:rPr>
              <w:t>Collect data</w:t>
            </w:r>
          </w:p>
        </w:tc>
        <w:tc>
          <w:tcPr>
            <w:tcW w:w="2768" w:type="dxa"/>
            <w:tcBorders>
              <w:top w:val="single" w:sz="4" w:space="0" w:color="000000"/>
              <w:bottom w:val="single" w:sz="4" w:space="0" w:color="000000"/>
              <w:right w:val="single" w:sz="4" w:space="0" w:color="000000"/>
            </w:tcBorders>
          </w:tcPr>
          <w:p w14:paraId="60F8F9DC" w14:textId="77777777" w:rsidR="009F5F2A" w:rsidRDefault="009F5F2A" w:rsidP="00897FE3">
            <w:pPr>
              <w:pStyle w:val="TableParagraph"/>
              <w:spacing w:before="8"/>
              <w:rPr>
                <w:rFonts w:ascii="Times New Roman"/>
                <w:b/>
                <w:sz w:val="28"/>
              </w:rPr>
            </w:pPr>
          </w:p>
          <w:p w14:paraId="4A9667A7" w14:textId="77777777" w:rsidR="009F5F2A" w:rsidRDefault="009F5F2A" w:rsidP="00897FE3">
            <w:pPr>
              <w:pStyle w:val="TableParagraph"/>
              <w:ind w:left="107" w:right="346"/>
            </w:pPr>
            <w:r>
              <w:t>Relevant data is collected with few or no errors.</w:t>
            </w:r>
          </w:p>
        </w:tc>
        <w:tc>
          <w:tcPr>
            <w:tcW w:w="2609" w:type="dxa"/>
            <w:tcBorders>
              <w:top w:val="single" w:sz="4" w:space="0" w:color="000000"/>
              <w:left w:val="single" w:sz="4" w:space="0" w:color="000000"/>
              <w:bottom w:val="single" w:sz="4" w:space="0" w:color="000000"/>
              <w:right w:val="single" w:sz="4" w:space="0" w:color="000000"/>
            </w:tcBorders>
          </w:tcPr>
          <w:p w14:paraId="07135FBE" w14:textId="77777777" w:rsidR="009F5F2A" w:rsidRDefault="009F5F2A" w:rsidP="00897FE3">
            <w:pPr>
              <w:pStyle w:val="TableParagraph"/>
              <w:spacing w:before="8"/>
              <w:rPr>
                <w:rFonts w:ascii="Times New Roman"/>
                <w:b/>
                <w:sz w:val="28"/>
              </w:rPr>
            </w:pPr>
          </w:p>
          <w:p w14:paraId="0D4CA8FC" w14:textId="77777777" w:rsidR="009F5F2A" w:rsidRDefault="009F5F2A" w:rsidP="00897FE3">
            <w:pPr>
              <w:pStyle w:val="TableParagraph"/>
              <w:ind w:left="109" w:right="190"/>
            </w:pPr>
            <w:r>
              <w:t>Relevant data is collected with minor errors.</w:t>
            </w:r>
          </w:p>
        </w:tc>
        <w:tc>
          <w:tcPr>
            <w:tcW w:w="2520" w:type="dxa"/>
            <w:tcBorders>
              <w:top w:val="single" w:sz="4" w:space="0" w:color="000000"/>
              <w:left w:val="single" w:sz="4" w:space="0" w:color="000000"/>
              <w:bottom w:val="single" w:sz="4" w:space="0" w:color="000000"/>
              <w:right w:val="single" w:sz="4" w:space="0" w:color="000000"/>
            </w:tcBorders>
          </w:tcPr>
          <w:p w14:paraId="50FB7E6C" w14:textId="77777777" w:rsidR="009F5F2A" w:rsidRDefault="009F5F2A" w:rsidP="00897FE3">
            <w:pPr>
              <w:pStyle w:val="TableParagraph"/>
              <w:spacing w:before="2"/>
              <w:rPr>
                <w:rFonts w:ascii="Times New Roman"/>
                <w:b/>
                <w:sz w:val="17"/>
              </w:rPr>
            </w:pPr>
          </w:p>
          <w:p w14:paraId="5B2DDBE3" w14:textId="77777777" w:rsidR="009F5F2A" w:rsidRDefault="009F5F2A" w:rsidP="00897FE3">
            <w:pPr>
              <w:pStyle w:val="TableParagraph"/>
              <w:spacing w:before="1"/>
              <w:ind w:left="112" w:right="112"/>
              <w:jc w:val="both"/>
            </w:pPr>
            <w:r>
              <w:t>Relevant data is collected with a significant number of errors.</w:t>
            </w:r>
          </w:p>
        </w:tc>
        <w:tc>
          <w:tcPr>
            <w:tcW w:w="2881" w:type="dxa"/>
            <w:tcBorders>
              <w:top w:val="single" w:sz="4" w:space="0" w:color="000000"/>
              <w:left w:val="single" w:sz="4" w:space="0" w:color="000000"/>
              <w:bottom w:val="single" w:sz="4" w:space="0" w:color="000000"/>
            </w:tcBorders>
          </w:tcPr>
          <w:p w14:paraId="09596777" w14:textId="77777777" w:rsidR="009F5F2A" w:rsidRDefault="009F5F2A" w:rsidP="00897FE3">
            <w:pPr>
              <w:pStyle w:val="TableParagraph"/>
              <w:rPr>
                <w:rFonts w:ascii="Times New Roman"/>
                <w:b/>
              </w:rPr>
            </w:pPr>
          </w:p>
          <w:p w14:paraId="45E2E518" w14:textId="77777777" w:rsidR="009F5F2A" w:rsidRDefault="009F5F2A" w:rsidP="00897FE3">
            <w:pPr>
              <w:pStyle w:val="TableParagraph"/>
              <w:spacing w:before="4"/>
              <w:rPr>
                <w:rFonts w:ascii="Times New Roman"/>
                <w:b/>
                <w:sz w:val="18"/>
              </w:rPr>
            </w:pPr>
          </w:p>
          <w:p w14:paraId="2C7BB1A5" w14:textId="77777777" w:rsidR="009F5F2A" w:rsidRDefault="009F5F2A" w:rsidP="00897FE3">
            <w:pPr>
              <w:pStyle w:val="TableParagraph"/>
              <w:ind w:left="112"/>
            </w:pPr>
            <w:r>
              <w:t>No relevant data is collected.</w:t>
            </w:r>
          </w:p>
        </w:tc>
      </w:tr>
      <w:tr w:rsidR="009F5F2A" w14:paraId="1CAFACC5" w14:textId="77777777" w:rsidTr="00897FE3">
        <w:trPr>
          <w:trHeight w:val="902"/>
        </w:trPr>
        <w:tc>
          <w:tcPr>
            <w:tcW w:w="2379" w:type="dxa"/>
            <w:tcBorders>
              <w:top w:val="single" w:sz="4" w:space="0" w:color="000000"/>
              <w:bottom w:val="single" w:sz="4" w:space="0" w:color="000000"/>
            </w:tcBorders>
          </w:tcPr>
          <w:p w14:paraId="590F4E98" w14:textId="77777777" w:rsidR="009F5F2A" w:rsidRDefault="009F5F2A" w:rsidP="00897FE3">
            <w:pPr>
              <w:pStyle w:val="TableParagraph"/>
              <w:spacing w:before="3"/>
              <w:rPr>
                <w:rFonts w:ascii="Times New Roman"/>
                <w:b/>
                <w:sz w:val="27"/>
              </w:rPr>
            </w:pPr>
          </w:p>
          <w:p w14:paraId="3B470B84" w14:textId="77777777" w:rsidR="009F5F2A" w:rsidRDefault="009F5F2A" w:rsidP="00897FE3">
            <w:pPr>
              <w:pStyle w:val="TableParagraph"/>
              <w:ind w:left="107"/>
              <w:rPr>
                <w:b/>
              </w:rPr>
            </w:pPr>
            <w:r>
              <w:rPr>
                <w:b/>
              </w:rPr>
              <w:t>Analyze data</w:t>
            </w:r>
          </w:p>
        </w:tc>
        <w:tc>
          <w:tcPr>
            <w:tcW w:w="2768" w:type="dxa"/>
            <w:tcBorders>
              <w:top w:val="single" w:sz="4" w:space="0" w:color="000000"/>
              <w:bottom w:val="single" w:sz="4" w:space="0" w:color="000000"/>
              <w:right w:val="single" w:sz="4" w:space="0" w:color="000000"/>
            </w:tcBorders>
          </w:tcPr>
          <w:p w14:paraId="2F9188D1" w14:textId="77777777" w:rsidR="009F5F2A" w:rsidRDefault="009F5F2A" w:rsidP="00897FE3">
            <w:pPr>
              <w:pStyle w:val="TableParagraph"/>
              <w:spacing w:before="179"/>
              <w:ind w:left="107" w:right="109"/>
            </w:pPr>
            <w:r>
              <w:t>Data is analyzed with few or no errors.</w:t>
            </w:r>
          </w:p>
        </w:tc>
        <w:tc>
          <w:tcPr>
            <w:tcW w:w="2609" w:type="dxa"/>
            <w:tcBorders>
              <w:top w:val="single" w:sz="4" w:space="0" w:color="000000"/>
              <w:left w:val="single" w:sz="4" w:space="0" w:color="000000"/>
              <w:bottom w:val="single" w:sz="4" w:space="0" w:color="000000"/>
              <w:right w:val="single" w:sz="4" w:space="0" w:color="000000"/>
            </w:tcBorders>
          </w:tcPr>
          <w:p w14:paraId="7D3A86CC" w14:textId="77777777" w:rsidR="009F5F2A" w:rsidRDefault="009F5F2A" w:rsidP="00897FE3">
            <w:pPr>
              <w:pStyle w:val="TableParagraph"/>
              <w:spacing w:before="179"/>
              <w:ind w:left="109" w:right="579"/>
            </w:pPr>
            <w:r>
              <w:t>Data is analyzed with minor errors.</w:t>
            </w:r>
          </w:p>
        </w:tc>
        <w:tc>
          <w:tcPr>
            <w:tcW w:w="2520" w:type="dxa"/>
            <w:tcBorders>
              <w:top w:val="single" w:sz="4" w:space="0" w:color="000000"/>
              <w:left w:val="single" w:sz="4" w:space="0" w:color="000000"/>
              <w:bottom w:val="single" w:sz="4" w:space="0" w:color="000000"/>
              <w:right w:val="single" w:sz="4" w:space="0" w:color="000000"/>
            </w:tcBorders>
          </w:tcPr>
          <w:p w14:paraId="49524E40" w14:textId="77777777" w:rsidR="009F5F2A" w:rsidRDefault="009F5F2A" w:rsidP="00897FE3">
            <w:pPr>
              <w:pStyle w:val="TableParagraph"/>
              <w:spacing w:before="44"/>
              <w:ind w:left="112" w:right="331"/>
            </w:pPr>
            <w:r>
              <w:t>Data is analyzed with a significant number of errors.</w:t>
            </w:r>
          </w:p>
        </w:tc>
        <w:tc>
          <w:tcPr>
            <w:tcW w:w="2881" w:type="dxa"/>
            <w:tcBorders>
              <w:top w:val="single" w:sz="4" w:space="0" w:color="000000"/>
              <w:left w:val="single" w:sz="4" w:space="0" w:color="000000"/>
              <w:bottom w:val="single" w:sz="4" w:space="0" w:color="000000"/>
            </w:tcBorders>
          </w:tcPr>
          <w:p w14:paraId="7590B6C0" w14:textId="77777777" w:rsidR="009F5F2A" w:rsidRDefault="009F5F2A" w:rsidP="00897FE3">
            <w:pPr>
              <w:pStyle w:val="TableParagraph"/>
              <w:spacing w:before="3"/>
              <w:rPr>
                <w:rFonts w:ascii="Times New Roman"/>
                <w:b/>
                <w:sz w:val="27"/>
              </w:rPr>
            </w:pPr>
          </w:p>
          <w:p w14:paraId="4BBFEB38" w14:textId="77777777" w:rsidR="009F5F2A" w:rsidRDefault="009F5F2A" w:rsidP="00897FE3">
            <w:pPr>
              <w:pStyle w:val="TableParagraph"/>
              <w:ind w:left="112"/>
            </w:pPr>
            <w:r>
              <w:t>Data is not analyzed.</w:t>
            </w:r>
          </w:p>
        </w:tc>
      </w:tr>
      <w:tr w:rsidR="009F5F2A" w14:paraId="01161359" w14:textId="77777777" w:rsidTr="00897FE3">
        <w:trPr>
          <w:trHeight w:val="1096"/>
        </w:trPr>
        <w:tc>
          <w:tcPr>
            <w:tcW w:w="2379" w:type="dxa"/>
            <w:tcBorders>
              <w:top w:val="single" w:sz="4" w:space="0" w:color="000000"/>
              <w:bottom w:val="single" w:sz="4" w:space="0" w:color="000000"/>
            </w:tcBorders>
          </w:tcPr>
          <w:p w14:paraId="1A83CAD9" w14:textId="77777777" w:rsidR="009F5F2A" w:rsidRDefault="009F5F2A" w:rsidP="00897FE3">
            <w:pPr>
              <w:pStyle w:val="TableParagraph"/>
              <w:spacing w:before="140"/>
              <w:ind w:left="107" w:right="294"/>
              <w:rPr>
                <w:b/>
              </w:rPr>
            </w:pPr>
            <w:r>
              <w:rPr>
                <w:b/>
              </w:rPr>
              <w:t>Draw accurate conclusions based on data</w:t>
            </w:r>
          </w:p>
        </w:tc>
        <w:tc>
          <w:tcPr>
            <w:tcW w:w="2768" w:type="dxa"/>
            <w:tcBorders>
              <w:top w:val="single" w:sz="4" w:space="0" w:color="000000"/>
              <w:bottom w:val="single" w:sz="4" w:space="0" w:color="000000"/>
              <w:right w:val="single" w:sz="4" w:space="0" w:color="000000"/>
            </w:tcBorders>
          </w:tcPr>
          <w:p w14:paraId="4D09B309" w14:textId="77777777" w:rsidR="009F5F2A" w:rsidRDefault="009F5F2A" w:rsidP="00897FE3">
            <w:pPr>
              <w:pStyle w:val="TableParagraph"/>
              <w:spacing w:before="140"/>
              <w:ind w:left="107" w:right="610"/>
              <w:jc w:val="both"/>
            </w:pPr>
            <w:r>
              <w:t>Conclusion drawn fully supports the scientific argument.</w:t>
            </w:r>
          </w:p>
        </w:tc>
        <w:tc>
          <w:tcPr>
            <w:tcW w:w="2609" w:type="dxa"/>
            <w:tcBorders>
              <w:top w:val="single" w:sz="4" w:space="0" w:color="000000"/>
              <w:left w:val="single" w:sz="4" w:space="0" w:color="000000"/>
              <w:bottom w:val="single" w:sz="4" w:space="0" w:color="000000"/>
              <w:right w:val="single" w:sz="4" w:space="0" w:color="000000"/>
            </w:tcBorders>
          </w:tcPr>
          <w:p w14:paraId="08262FB2" w14:textId="77777777" w:rsidR="009F5F2A" w:rsidRDefault="009F5F2A" w:rsidP="00897FE3">
            <w:pPr>
              <w:pStyle w:val="TableParagraph"/>
              <w:spacing w:before="140"/>
              <w:ind w:left="109" w:right="96"/>
            </w:pPr>
            <w:r>
              <w:t>Conclusion drawn partially supports the scientific argument.</w:t>
            </w:r>
          </w:p>
        </w:tc>
        <w:tc>
          <w:tcPr>
            <w:tcW w:w="2520" w:type="dxa"/>
            <w:tcBorders>
              <w:top w:val="single" w:sz="4" w:space="0" w:color="000000"/>
              <w:left w:val="single" w:sz="4" w:space="0" w:color="000000"/>
              <w:bottom w:val="single" w:sz="4" w:space="0" w:color="000000"/>
              <w:right w:val="single" w:sz="4" w:space="0" w:color="000000"/>
            </w:tcBorders>
          </w:tcPr>
          <w:p w14:paraId="3C0087D2" w14:textId="77777777" w:rsidR="009F5F2A" w:rsidRDefault="009F5F2A" w:rsidP="00897FE3">
            <w:pPr>
              <w:pStyle w:val="TableParagraph"/>
              <w:spacing w:before="140"/>
              <w:ind w:left="112" w:right="136" w:firstLine="50"/>
            </w:pPr>
            <w:r>
              <w:t>Conclusion drawn does not support the scientific argument.</w:t>
            </w:r>
          </w:p>
        </w:tc>
        <w:tc>
          <w:tcPr>
            <w:tcW w:w="2881" w:type="dxa"/>
            <w:tcBorders>
              <w:top w:val="single" w:sz="4" w:space="0" w:color="000000"/>
              <w:left w:val="single" w:sz="4" w:space="0" w:color="000000"/>
              <w:bottom w:val="single" w:sz="4" w:space="0" w:color="000000"/>
            </w:tcBorders>
          </w:tcPr>
          <w:p w14:paraId="7B675A0D" w14:textId="77777777" w:rsidR="009F5F2A" w:rsidRDefault="009F5F2A" w:rsidP="00897FE3">
            <w:pPr>
              <w:pStyle w:val="TableParagraph"/>
              <w:rPr>
                <w:rFonts w:ascii="Times New Roman"/>
                <w:b/>
              </w:rPr>
            </w:pPr>
          </w:p>
          <w:p w14:paraId="46F6B1F6" w14:textId="77777777" w:rsidR="009F5F2A" w:rsidRDefault="009F5F2A" w:rsidP="00897FE3">
            <w:pPr>
              <w:pStyle w:val="TableParagraph"/>
              <w:spacing w:before="156"/>
              <w:ind w:left="162"/>
            </w:pPr>
            <w:r>
              <w:t>Conclusion is missing.</w:t>
            </w:r>
          </w:p>
        </w:tc>
      </w:tr>
    </w:tbl>
    <w:p w14:paraId="46F0DCCD" w14:textId="77777777" w:rsidR="009F5F2A" w:rsidRDefault="009F5F2A" w:rsidP="009F5F2A">
      <w:pPr>
        <w:pStyle w:val="BodyText"/>
        <w:rPr>
          <w:rFonts w:ascii="Times New Roman"/>
          <w:sz w:val="20"/>
        </w:rPr>
      </w:pPr>
    </w:p>
    <w:p w14:paraId="21538968" w14:textId="77777777" w:rsidR="009F5F2A" w:rsidRDefault="009F5F2A" w:rsidP="009F5F2A">
      <w:pPr>
        <w:pStyle w:val="BodyText"/>
        <w:rPr>
          <w:rFonts w:ascii="Times New Roman"/>
          <w:sz w:val="20"/>
        </w:rPr>
      </w:pPr>
    </w:p>
    <w:p w14:paraId="1CCB0D10" w14:textId="77777777" w:rsidR="009F5F2A" w:rsidRDefault="009F5F2A" w:rsidP="009F5F2A">
      <w:pPr>
        <w:pStyle w:val="BodyText"/>
        <w:rPr>
          <w:rFonts w:ascii="Times New Roman"/>
          <w:sz w:val="20"/>
        </w:rPr>
      </w:pPr>
    </w:p>
    <w:p w14:paraId="0E651C80" w14:textId="77777777" w:rsidR="009F5F2A" w:rsidRPr="007C4F52" w:rsidRDefault="009F5F2A" w:rsidP="009F5F2A"/>
    <w:p w14:paraId="5464BDD1" w14:textId="77777777" w:rsidR="009F5F2A" w:rsidRPr="000318BE" w:rsidRDefault="009F5F2A" w:rsidP="00085B2A">
      <w:pPr>
        <w:spacing w:after="240"/>
        <w:rPr>
          <w:rFonts w:eastAsia="Times New Roman"/>
          <w:i/>
          <w:highlight w:val="yellow"/>
        </w:rPr>
      </w:pPr>
    </w:p>
    <w:p w14:paraId="5CD2AA11" w14:textId="77777777" w:rsidR="009F5F2A" w:rsidRDefault="009F5F2A" w:rsidP="00085B2A">
      <w:pPr>
        <w:spacing w:after="240"/>
        <w:rPr>
          <w:rFonts w:eastAsia="Times New Roman"/>
          <w:i/>
          <w:highlight w:val="yellow"/>
        </w:rPr>
      </w:pPr>
      <w:r>
        <w:rPr>
          <w:rFonts w:eastAsia="Times New Roman"/>
          <w:i/>
          <w:highlight w:val="yellow"/>
        </w:rPr>
        <w:br/>
      </w:r>
    </w:p>
    <w:p w14:paraId="5F5B3D48" w14:textId="4A4AEA38" w:rsidR="000224D4" w:rsidRDefault="000224D4" w:rsidP="000224D4">
      <w:pPr>
        <w:spacing w:after="160" w:line="259" w:lineRule="auto"/>
        <w:rPr>
          <w:rFonts w:eastAsia="Times New Roman"/>
          <w:i/>
          <w:highlight w:val="yellow"/>
        </w:rPr>
        <w:sectPr w:rsidR="000224D4" w:rsidSect="00495537">
          <w:footerReference w:type="default" r:id="rId14"/>
          <w:pgSz w:w="15840" w:h="12240" w:orient="landscape"/>
          <w:pgMar w:top="1080" w:right="1080" w:bottom="1080" w:left="1080" w:header="720" w:footer="720" w:gutter="0"/>
          <w:pgNumType w:start="18"/>
          <w:cols w:space="720"/>
          <w:titlePg/>
          <w:docGrid w:linePitch="360"/>
        </w:sectPr>
      </w:pPr>
    </w:p>
    <w:p w14:paraId="70122F19" w14:textId="1EEF59F8" w:rsidR="009F5F2A" w:rsidRPr="000224D4" w:rsidRDefault="009F5F2A" w:rsidP="000224D4">
      <w:pPr>
        <w:spacing w:after="160" w:line="259" w:lineRule="auto"/>
        <w:rPr>
          <w:rFonts w:eastAsia="Times New Roman"/>
          <w:i/>
          <w:highlight w:val="yellow"/>
        </w:rPr>
      </w:pPr>
      <w:r w:rsidRPr="002461DF">
        <w:rPr>
          <w:i/>
        </w:rPr>
        <w:lastRenderedPageBreak/>
        <w:t>Indirect assessment:</w:t>
      </w:r>
    </w:p>
    <w:p w14:paraId="04A5C8FF" w14:textId="77777777" w:rsidR="009F5F2A" w:rsidRPr="002461DF" w:rsidRDefault="009F5F2A" w:rsidP="009F5F2A">
      <w:pPr>
        <w:rPr>
          <w:i/>
        </w:rPr>
      </w:pPr>
    </w:p>
    <w:p w14:paraId="671C9C4D" w14:textId="5D9DB1FF" w:rsidR="009F5F2A" w:rsidRPr="002461DF" w:rsidRDefault="009F5F2A" w:rsidP="009F5F2A">
      <w:r w:rsidRPr="002461DF">
        <w:t xml:space="preserve">The Graduate Exit Survey will be administered to all graduate students. Questions are assessed on a </w:t>
      </w:r>
      <w:r w:rsidR="003176B7">
        <w:t xml:space="preserve">4-point </w:t>
      </w:r>
      <w:r w:rsidRPr="002461DF">
        <w:t xml:space="preserve">Likert scale ranging from “Very satisfied” to “Very dissatisfied.” Questions pertaining to the </w:t>
      </w:r>
      <w:r w:rsidR="003176B7">
        <w:t>scientific literacy</w:t>
      </w:r>
      <w:r w:rsidRPr="002461DF">
        <w:t xml:space="preserve"> competency include:</w:t>
      </w:r>
    </w:p>
    <w:p w14:paraId="4FA5229E" w14:textId="77777777" w:rsidR="009F5F2A" w:rsidRPr="002461DF" w:rsidRDefault="009F5F2A" w:rsidP="009F5F2A"/>
    <w:p w14:paraId="0D2DEFC7" w14:textId="77777777" w:rsidR="009F5F2A" w:rsidRPr="002461DF" w:rsidRDefault="009F5F2A" w:rsidP="009F5F2A">
      <w:r w:rsidRPr="002461DF">
        <w:t>How satisfied are you with your academic preparation in the following general education areas?</w:t>
      </w:r>
    </w:p>
    <w:p w14:paraId="365459BE" w14:textId="75DE5AEF" w:rsidR="009F5F2A" w:rsidRPr="005D5275" w:rsidRDefault="00044C6B" w:rsidP="009F5F2A">
      <w:pPr>
        <w:pStyle w:val="ListParagraph"/>
        <w:numPr>
          <w:ilvl w:val="0"/>
          <w:numId w:val="11"/>
        </w:numPr>
        <w:rPr>
          <w:sz w:val="22"/>
          <w:szCs w:val="22"/>
        </w:rPr>
      </w:pPr>
      <w:r w:rsidRPr="005D5275">
        <w:rPr>
          <w:sz w:val="22"/>
          <w:szCs w:val="22"/>
        </w:rPr>
        <w:t>Scientific Literacy: Ability to evaluate information gathered through observation or experience</w:t>
      </w:r>
      <w:r w:rsidR="00A122CF">
        <w:rPr>
          <w:sz w:val="22"/>
          <w:szCs w:val="22"/>
        </w:rPr>
        <w:t>.</w:t>
      </w:r>
    </w:p>
    <w:p w14:paraId="5D03AD8E" w14:textId="77777777" w:rsidR="009F5F2A" w:rsidRPr="002461DF" w:rsidRDefault="009F5F2A" w:rsidP="009F5F2A">
      <w:pPr>
        <w:pStyle w:val="ListParagraph"/>
        <w:spacing w:after="0" w:line="240" w:lineRule="auto"/>
        <w:ind w:left="360"/>
        <w:rPr>
          <w:rFonts w:ascii="Calibri" w:hAnsi="Calibri" w:cs="Calibri"/>
          <w:sz w:val="22"/>
          <w:szCs w:val="22"/>
        </w:rPr>
      </w:pPr>
    </w:p>
    <w:p w14:paraId="78F9F568" w14:textId="0765D95B" w:rsidR="005D5275" w:rsidRPr="002461DF" w:rsidRDefault="005D5275" w:rsidP="005D5275">
      <w:r w:rsidRPr="002461DF">
        <w:t xml:space="preserve">The </w:t>
      </w:r>
      <w:r>
        <w:t>Alumni</w:t>
      </w:r>
      <w:r w:rsidRPr="002461DF">
        <w:t xml:space="preserve"> Survey will be administered to all </w:t>
      </w:r>
      <w:r>
        <w:t>graduates and students that did not return to Virginia Western within one academic year.</w:t>
      </w:r>
      <w:r w:rsidRPr="002461DF">
        <w:t xml:space="preserve"> Questions are assessed on a</w:t>
      </w:r>
      <w:r>
        <w:t xml:space="preserve"> 5-point</w:t>
      </w:r>
      <w:r w:rsidRPr="002461DF">
        <w:t xml:space="preserve"> Likert scale ranging from “Very satisfied” to “Very dissatisfied.” Questions pertaining to the </w:t>
      </w:r>
      <w:r>
        <w:t>scientific literacy</w:t>
      </w:r>
      <w:r w:rsidRPr="002461DF">
        <w:t xml:space="preserve"> competency include:</w:t>
      </w:r>
    </w:p>
    <w:p w14:paraId="28489FC0" w14:textId="77777777" w:rsidR="005D5275" w:rsidRPr="002461DF" w:rsidRDefault="005D5275" w:rsidP="005D5275"/>
    <w:p w14:paraId="05256417" w14:textId="77777777" w:rsidR="005D5275" w:rsidRPr="002461DF" w:rsidRDefault="005D5275" w:rsidP="005D5275">
      <w:r w:rsidRPr="002461DF">
        <w:t>How satisfied are you with your academic preparation in the following general education areas?</w:t>
      </w:r>
    </w:p>
    <w:p w14:paraId="2DC80129" w14:textId="6E537BD5" w:rsidR="005D5275" w:rsidRPr="005D5275" w:rsidRDefault="005D5275" w:rsidP="005D5275">
      <w:pPr>
        <w:pStyle w:val="ListParagraph"/>
        <w:numPr>
          <w:ilvl w:val="0"/>
          <w:numId w:val="38"/>
        </w:numPr>
        <w:rPr>
          <w:sz w:val="22"/>
          <w:szCs w:val="22"/>
        </w:rPr>
      </w:pPr>
      <w:r w:rsidRPr="005D5275">
        <w:rPr>
          <w:sz w:val="22"/>
          <w:szCs w:val="22"/>
        </w:rPr>
        <w:t>Scientific Literacy: Ability to evaluate information gathered through observation or experience</w:t>
      </w:r>
      <w:r w:rsidR="00A122CF">
        <w:rPr>
          <w:sz w:val="22"/>
          <w:szCs w:val="22"/>
        </w:rPr>
        <w:t>.</w:t>
      </w:r>
    </w:p>
    <w:p w14:paraId="1921B640" w14:textId="77777777" w:rsidR="005D5275" w:rsidRDefault="005D5275" w:rsidP="005D5275">
      <w:pPr>
        <w:rPr>
          <w:b/>
        </w:rPr>
      </w:pPr>
    </w:p>
    <w:p w14:paraId="3D59649B" w14:textId="7F229B11" w:rsidR="005D5275" w:rsidRPr="006D6F4F" w:rsidRDefault="005D5275" w:rsidP="005D5275">
      <w:r w:rsidRPr="00B31F90">
        <w:rPr>
          <w:b/>
        </w:rPr>
        <w:t>Schedule:</w:t>
      </w:r>
      <w:r w:rsidRPr="00B31F90">
        <w:t xml:space="preserve"> </w:t>
      </w:r>
      <w:r>
        <w:t xml:space="preserve">Scientific Literacy </w:t>
      </w:r>
      <w:r w:rsidRPr="00B31F90">
        <w:t xml:space="preserve">was assessed in </w:t>
      </w:r>
      <w:r>
        <w:t xml:space="preserve">Fall 2023 and Spring 2024 </w:t>
      </w:r>
      <w:r w:rsidRPr="00B31F90">
        <w:t>using the</w:t>
      </w:r>
      <w:r>
        <w:t xml:space="preserve"> Scientific Literacy </w:t>
      </w:r>
      <w:r w:rsidRPr="00B31F90">
        <w:t xml:space="preserve">Rubric. The indirect assessment via the Graduate Exit </w:t>
      </w:r>
      <w:r>
        <w:t xml:space="preserve">and Alumni </w:t>
      </w:r>
      <w:r w:rsidRPr="00B31F90">
        <w:t xml:space="preserve">Survey is conducted and reported annually. The Graduate Exit </w:t>
      </w:r>
      <w:r>
        <w:t xml:space="preserve">and Alumni </w:t>
      </w:r>
      <w:r w:rsidRPr="00B31F90">
        <w:t>Survey</w:t>
      </w:r>
      <w:r>
        <w:t>s</w:t>
      </w:r>
      <w:r w:rsidRPr="00B31F90">
        <w:t xml:space="preserve"> </w:t>
      </w:r>
      <w:r>
        <w:t xml:space="preserve">are </w:t>
      </w:r>
      <w:r w:rsidRPr="00B31F90">
        <w:t>administered by the Institutional Effectiveness Office (IEO).</w:t>
      </w:r>
      <w:r>
        <w:t xml:space="preserve"> </w:t>
      </w:r>
      <w:r w:rsidRPr="00B31F90">
        <w:t xml:space="preserve">Results from the embedded, course-level assessments </w:t>
      </w:r>
      <w:r>
        <w:t>were</w:t>
      </w:r>
      <w:r w:rsidRPr="00B31F90">
        <w:t xml:space="preserve"> aggregated by </w:t>
      </w:r>
      <w:proofErr w:type="gramStart"/>
      <w:r w:rsidRPr="00B31F90">
        <w:t>IEO</w:t>
      </w:r>
      <w:proofErr w:type="gramEnd"/>
      <w:r w:rsidRPr="00B31F90">
        <w:t xml:space="preserve"> office. No assessments </w:t>
      </w:r>
      <w:r>
        <w:t>were</w:t>
      </w:r>
      <w:r w:rsidRPr="00B31F90">
        <w:t xml:space="preserve"> administered during the summer semester.</w:t>
      </w:r>
    </w:p>
    <w:p w14:paraId="59B1D7E7" w14:textId="77777777" w:rsidR="00044C6B" w:rsidRPr="000318BE" w:rsidRDefault="00044C6B" w:rsidP="00044C6B">
      <w:pPr>
        <w:rPr>
          <w:b/>
          <w:highlight w:val="yellow"/>
        </w:rPr>
      </w:pPr>
    </w:p>
    <w:p w14:paraId="16B4971B" w14:textId="016B5BF1" w:rsidR="00044C6B" w:rsidRPr="00B31F90" w:rsidRDefault="00044C6B" w:rsidP="00044C6B">
      <w:pPr>
        <w:spacing w:after="160" w:line="259" w:lineRule="auto"/>
      </w:pPr>
      <w:r w:rsidRPr="00B31F90">
        <w:rPr>
          <w:b/>
        </w:rPr>
        <w:t>Communication of findings:</w:t>
      </w:r>
      <w:r w:rsidRPr="00B31F90">
        <w:t xml:space="preserve"> Reports for each competency assessed in the previous academic year will be created by IEO during the summer and presented to the Assessment Team for review and approval by September </w:t>
      </w:r>
      <w:proofErr w:type="gramStart"/>
      <w:r w:rsidRPr="00B31F90">
        <w:t>15th</w:t>
      </w:r>
      <w:proofErr w:type="gramEnd"/>
      <w:r w:rsidRPr="00B31F90">
        <w:t xml:space="preserve"> the following fall. Data will be presented in a disaggregated form to allow for student achievement disparities to be identified by race, gender,</w:t>
      </w:r>
      <w:r w:rsidR="003176B7">
        <w:t xml:space="preserve"> age range, and modality</w:t>
      </w:r>
      <w:r w:rsidRPr="00B31F90">
        <w:t xml:space="preserve">. The approved reports are then disseminated to the </w:t>
      </w:r>
      <w:r w:rsidR="003176B7">
        <w:t>V</w:t>
      </w:r>
      <w:r w:rsidRPr="00B31F90">
        <w:t xml:space="preserve">ice </w:t>
      </w:r>
      <w:r w:rsidR="003176B7">
        <w:t>P</w:t>
      </w:r>
      <w:r w:rsidRPr="00B31F90">
        <w:t xml:space="preserve">resident for </w:t>
      </w:r>
      <w:r w:rsidR="003176B7">
        <w:t>A</w:t>
      </w:r>
      <w:r w:rsidRPr="00B31F90">
        <w:t xml:space="preserve">cademic and </w:t>
      </w:r>
      <w:r w:rsidR="003176B7">
        <w:t>Workforce Solutions</w:t>
      </w:r>
      <w:r w:rsidRPr="00B31F90">
        <w:t xml:space="preserve">, the academic deans, and the program heads who are tasked with further dissemination of the reports to the appropriate faculty. A summary of the report is shared during Fall </w:t>
      </w:r>
      <w:r w:rsidR="003176B7">
        <w:t>in-service</w:t>
      </w:r>
      <w:r w:rsidRPr="00B31F90">
        <w:t>.  Reports will be publicly available in the general education section of the IE website.</w:t>
      </w:r>
    </w:p>
    <w:p w14:paraId="2915A6A6" w14:textId="77777777" w:rsidR="00044C6B" w:rsidRPr="000318BE" w:rsidRDefault="00044C6B" w:rsidP="00044C6B">
      <w:pPr>
        <w:rPr>
          <w:b/>
          <w:highlight w:val="yellow"/>
        </w:rPr>
      </w:pPr>
    </w:p>
    <w:p w14:paraId="3EA6FEDA" w14:textId="00BEED68" w:rsidR="00044C6B" w:rsidRPr="008C1B3A" w:rsidRDefault="00044C6B" w:rsidP="00044C6B">
      <w:r w:rsidRPr="009F5F2A">
        <w:rPr>
          <w:b/>
        </w:rPr>
        <w:t>Use of findings:</w:t>
      </w:r>
      <w:r w:rsidRPr="009F5F2A">
        <w:t xml:space="preserve"> The data will be analyzed by the Assessment Team who develop</w:t>
      </w:r>
      <w:r w:rsidR="003176B7">
        <w:t>s</w:t>
      </w:r>
      <w:r w:rsidRPr="009F5F2A">
        <w:t xml:space="preserve"> the action plan. Action plans for SLOs that have not met or partially met benchmarks will be developed and are implemented by faculty at the course-level and reassessed in the next cycle. </w:t>
      </w:r>
    </w:p>
    <w:p w14:paraId="34AB322F" w14:textId="77777777" w:rsidR="004E583E" w:rsidRPr="004E583E" w:rsidRDefault="004E583E" w:rsidP="008C1B3A">
      <w:pPr>
        <w:rPr>
          <w:rFonts w:eastAsia="Times New Roman"/>
        </w:rPr>
      </w:pPr>
    </w:p>
    <w:p w14:paraId="26B0F990" w14:textId="77777777" w:rsidR="004E583E" w:rsidRPr="004E583E" w:rsidRDefault="004E583E" w:rsidP="008C1B3A">
      <w:pPr>
        <w:rPr>
          <w:rFonts w:eastAsia="Times New Roman"/>
        </w:rPr>
      </w:pPr>
    </w:p>
    <w:p w14:paraId="5CEE2603" w14:textId="77777777" w:rsidR="008C1B3A" w:rsidRPr="008C1B3A" w:rsidRDefault="008C1B3A" w:rsidP="008C1B3A">
      <w:pPr>
        <w:rPr>
          <w:b/>
        </w:rPr>
      </w:pPr>
      <w:r w:rsidRPr="008C1B3A">
        <w:rPr>
          <w:b/>
        </w:rPr>
        <w:br w:type="page"/>
      </w:r>
    </w:p>
    <w:p w14:paraId="079D118E" w14:textId="09BAC397" w:rsidR="00CB5420" w:rsidRPr="008C1B3A" w:rsidRDefault="00CB5420" w:rsidP="008C1B3A">
      <w:pPr>
        <w:pStyle w:val="Heading2"/>
        <w:spacing w:before="0"/>
        <w:jc w:val="center"/>
        <w:rPr>
          <w:rFonts w:ascii="Calibri" w:hAnsi="Calibri" w:cs="Calibri"/>
          <w:b/>
          <w:color w:val="auto"/>
          <w:sz w:val="28"/>
          <w:szCs w:val="28"/>
        </w:rPr>
      </w:pPr>
      <w:bookmarkStart w:id="9" w:name="_Toc168043490"/>
      <w:r w:rsidRPr="008C1B3A">
        <w:rPr>
          <w:rFonts w:ascii="Calibri" w:hAnsi="Calibri" w:cs="Calibri"/>
          <w:b/>
          <w:color w:val="auto"/>
          <w:sz w:val="28"/>
          <w:szCs w:val="28"/>
        </w:rPr>
        <w:lastRenderedPageBreak/>
        <w:t>Capacity Statement</w:t>
      </w:r>
      <w:bookmarkEnd w:id="9"/>
    </w:p>
    <w:p w14:paraId="14924654" w14:textId="6C9DF604" w:rsidR="00085B2A" w:rsidRPr="008C1B3A" w:rsidRDefault="00085B2A" w:rsidP="00085B2A">
      <w:pPr>
        <w:jc w:val="center"/>
        <w:rPr>
          <w:b/>
        </w:rPr>
      </w:pPr>
      <w:r w:rsidRPr="008C1B3A">
        <w:rPr>
          <w:b/>
        </w:rPr>
        <w:t>_____________________________________________________________________________________</w:t>
      </w:r>
      <w:r>
        <w:rPr>
          <w:b/>
        </w:rPr>
        <w:t>______</w:t>
      </w:r>
    </w:p>
    <w:p w14:paraId="1BEBD554" w14:textId="77777777" w:rsidR="00CB5420" w:rsidRPr="008C1B3A" w:rsidRDefault="00CB5420" w:rsidP="008C1B3A"/>
    <w:p w14:paraId="4163B94E" w14:textId="4687646D" w:rsidR="00CB5420" w:rsidRPr="001E2F5A" w:rsidRDefault="000318BE" w:rsidP="008C1B3A">
      <w:r w:rsidRPr="001E2F5A">
        <w:t>VWCC</w:t>
      </w:r>
      <w:r w:rsidR="00CB5420" w:rsidRPr="001E2F5A">
        <w:t xml:space="preserve"> has the capacity to conduct these competency assessments and analyze the results for reporting and to support decision-making.</w:t>
      </w:r>
      <w:r w:rsidR="003176B7">
        <w:t xml:space="preserve">  </w:t>
      </w:r>
      <w:r w:rsidR="00CB5420" w:rsidRPr="001E2F5A">
        <w:t xml:space="preserve">The annual Graduate Exit Survey has been administered for many years to collect self-assessments on dimensions of learning and currently assesses </w:t>
      </w:r>
      <w:r w:rsidR="003176B7">
        <w:t>six</w:t>
      </w:r>
      <w:r w:rsidR="00CB5420" w:rsidRPr="001E2F5A">
        <w:t xml:space="preserve"> general education competencies. </w:t>
      </w:r>
    </w:p>
    <w:p w14:paraId="29C8AB3F" w14:textId="77777777" w:rsidR="00CB5420" w:rsidRPr="001E2F5A" w:rsidRDefault="00CB5420" w:rsidP="008C1B3A"/>
    <w:p w14:paraId="125E556C" w14:textId="44277067" w:rsidR="00CB5420" w:rsidRPr="001E2F5A" w:rsidRDefault="000318BE" w:rsidP="008C1B3A">
      <w:r w:rsidRPr="001E2F5A">
        <w:t>VWCC</w:t>
      </w:r>
      <w:r w:rsidR="00CB5420" w:rsidRPr="001E2F5A">
        <w:t xml:space="preserve"> has experienced and highly qualified personnel in its institutional research and assessment functions.  The College’s Assessment Committee meets monthly and has been involved in all aspects of developing this plan.  Senior leaders have been involved in developing the plan and are very supportive of these new assessments to improve teaching and learning. </w:t>
      </w:r>
    </w:p>
    <w:p w14:paraId="47FFD94A" w14:textId="5FA875DB" w:rsidR="00CB5420" w:rsidRPr="008C1B3A" w:rsidRDefault="00CB5420" w:rsidP="008C1B3A">
      <w:r w:rsidRPr="001E2F5A">
        <w:br/>
      </w:r>
      <w:r w:rsidR="000318BE" w:rsidRPr="001E2F5A">
        <w:t>VWCC</w:t>
      </w:r>
      <w:r w:rsidRPr="001E2F5A">
        <w:t xml:space="preserve"> will examine competency results in terms of equity for low-income (Pell eligible), first generation, ESL, under-represented, adult learner, and minority students where possible, given response rates and the sampling frame.  This is restricted to some extent by the number of artifacts scored with rubrics, by testing, and by student participation in documented activities.  Equity reporting requires the collection of student identifiers to match with PeopleSoft Student Information System variables for the relevant student characteristics. </w:t>
      </w:r>
      <w:r w:rsidR="000318BE" w:rsidRPr="001E2F5A">
        <w:t>VWCC</w:t>
      </w:r>
      <w:r w:rsidRPr="001E2F5A">
        <w:t xml:space="preserve"> routinely analyzes progression rates based on these kinds of risk factors.</w:t>
      </w:r>
    </w:p>
    <w:p w14:paraId="3D3FC98B" w14:textId="77777777" w:rsidR="00CB5420" w:rsidRPr="008C1B3A" w:rsidRDefault="00CB5420" w:rsidP="008C1B3A"/>
    <w:p w14:paraId="54D62BF6" w14:textId="77777777" w:rsidR="00D21B67" w:rsidRDefault="00D21B67" w:rsidP="008C1B3A">
      <w:pPr>
        <w:rPr>
          <w:rFonts w:eastAsia="Times New Roman"/>
        </w:rPr>
      </w:pPr>
    </w:p>
    <w:p w14:paraId="4F4DA871" w14:textId="77777777" w:rsidR="00671F7E" w:rsidRPr="00671F7E" w:rsidRDefault="00671F7E" w:rsidP="00671F7E">
      <w:pPr>
        <w:rPr>
          <w:rFonts w:eastAsia="Times New Roman"/>
        </w:rPr>
      </w:pPr>
    </w:p>
    <w:p w14:paraId="528642EE" w14:textId="77777777" w:rsidR="00671F7E" w:rsidRPr="00671F7E" w:rsidRDefault="00671F7E" w:rsidP="00671F7E">
      <w:pPr>
        <w:rPr>
          <w:rFonts w:eastAsia="Times New Roman"/>
        </w:rPr>
      </w:pPr>
    </w:p>
    <w:p w14:paraId="57AD9F0F" w14:textId="77777777" w:rsidR="00671F7E" w:rsidRPr="00671F7E" w:rsidRDefault="00671F7E" w:rsidP="00671F7E">
      <w:pPr>
        <w:rPr>
          <w:rFonts w:eastAsia="Times New Roman"/>
        </w:rPr>
      </w:pPr>
    </w:p>
    <w:p w14:paraId="53131F29" w14:textId="77777777" w:rsidR="00671F7E" w:rsidRPr="00671F7E" w:rsidRDefault="00671F7E" w:rsidP="00671F7E">
      <w:pPr>
        <w:rPr>
          <w:rFonts w:eastAsia="Times New Roman"/>
        </w:rPr>
      </w:pPr>
    </w:p>
    <w:p w14:paraId="3A7EA86B" w14:textId="77777777" w:rsidR="00671F7E" w:rsidRPr="00671F7E" w:rsidRDefault="00671F7E" w:rsidP="00671F7E">
      <w:pPr>
        <w:rPr>
          <w:rFonts w:eastAsia="Times New Roman"/>
        </w:rPr>
      </w:pPr>
    </w:p>
    <w:p w14:paraId="0697CF30" w14:textId="77777777" w:rsidR="00671F7E" w:rsidRPr="00671F7E" w:rsidRDefault="00671F7E" w:rsidP="00671F7E">
      <w:pPr>
        <w:rPr>
          <w:rFonts w:eastAsia="Times New Roman"/>
        </w:rPr>
      </w:pPr>
    </w:p>
    <w:p w14:paraId="184EB1C9" w14:textId="77777777" w:rsidR="00671F7E" w:rsidRPr="00671F7E" w:rsidRDefault="00671F7E" w:rsidP="00671F7E">
      <w:pPr>
        <w:rPr>
          <w:rFonts w:eastAsia="Times New Roman"/>
        </w:rPr>
      </w:pPr>
    </w:p>
    <w:p w14:paraId="12EB55D4" w14:textId="77777777" w:rsidR="00671F7E" w:rsidRPr="00671F7E" w:rsidRDefault="00671F7E" w:rsidP="00671F7E">
      <w:pPr>
        <w:rPr>
          <w:rFonts w:eastAsia="Times New Roman"/>
        </w:rPr>
      </w:pPr>
    </w:p>
    <w:p w14:paraId="18B1FC08" w14:textId="77777777" w:rsidR="00671F7E" w:rsidRPr="00671F7E" w:rsidRDefault="00671F7E" w:rsidP="00671F7E">
      <w:pPr>
        <w:rPr>
          <w:rFonts w:eastAsia="Times New Roman"/>
        </w:rPr>
      </w:pPr>
    </w:p>
    <w:p w14:paraId="51F97E87" w14:textId="77777777" w:rsidR="00671F7E" w:rsidRPr="00671F7E" w:rsidRDefault="00671F7E" w:rsidP="00671F7E">
      <w:pPr>
        <w:rPr>
          <w:rFonts w:eastAsia="Times New Roman"/>
        </w:rPr>
      </w:pPr>
    </w:p>
    <w:p w14:paraId="6F0C6DAB" w14:textId="77777777" w:rsidR="00671F7E" w:rsidRPr="00671F7E" w:rsidRDefault="00671F7E" w:rsidP="00671F7E">
      <w:pPr>
        <w:rPr>
          <w:rFonts w:eastAsia="Times New Roman"/>
        </w:rPr>
      </w:pPr>
    </w:p>
    <w:p w14:paraId="6363FF2D" w14:textId="77777777" w:rsidR="00671F7E" w:rsidRPr="00671F7E" w:rsidRDefault="00671F7E" w:rsidP="00671F7E">
      <w:pPr>
        <w:rPr>
          <w:rFonts w:eastAsia="Times New Roman"/>
        </w:rPr>
      </w:pPr>
    </w:p>
    <w:p w14:paraId="77CA8F22" w14:textId="77777777" w:rsidR="00671F7E" w:rsidRPr="00671F7E" w:rsidRDefault="00671F7E" w:rsidP="00671F7E">
      <w:pPr>
        <w:rPr>
          <w:rFonts w:eastAsia="Times New Roman"/>
        </w:rPr>
      </w:pPr>
    </w:p>
    <w:p w14:paraId="681C1833" w14:textId="77777777" w:rsidR="00671F7E" w:rsidRPr="00671F7E" w:rsidRDefault="00671F7E" w:rsidP="00671F7E">
      <w:pPr>
        <w:rPr>
          <w:rFonts w:eastAsia="Times New Roman"/>
        </w:rPr>
      </w:pPr>
    </w:p>
    <w:p w14:paraId="6307034A" w14:textId="77777777" w:rsidR="00671F7E" w:rsidRPr="00671F7E" w:rsidRDefault="00671F7E" w:rsidP="00671F7E">
      <w:pPr>
        <w:rPr>
          <w:rFonts w:eastAsia="Times New Roman"/>
        </w:rPr>
      </w:pPr>
    </w:p>
    <w:p w14:paraId="2CF66194" w14:textId="77777777" w:rsidR="00671F7E" w:rsidRPr="00671F7E" w:rsidRDefault="00671F7E" w:rsidP="00671F7E">
      <w:pPr>
        <w:rPr>
          <w:rFonts w:eastAsia="Times New Roman"/>
        </w:rPr>
      </w:pPr>
    </w:p>
    <w:p w14:paraId="36EC1A0C" w14:textId="77777777" w:rsidR="00671F7E" w:rsidRPr="00671F7E" w:rsidRDefault="00671F7E" w:rsidP="00671F7E">
      <w:pPr>
        <w:rPr>
          <w:rFonts w:eastAsia="Times New Roman"/>
        </w:rPr>
      </w:pPr>
    </w:p>
    <w:p w14:paraId="71E21696" w14:textId="77777777" w:rsidR="00671F7E" w:rsidRPr="00671F7E" w:rsidRDefault="00671F7E" w:rsidP="00671F7E">
      <w:pPr>
        <w:rPr>
          <w:rFonts w:eastAsia="Times New Roman"/>
        </w:rPr>
      </w:pPr>
    </w:p>
    <w:p w14:paraId="77AEF004" w14:textId="77777777" w:rsidR="00671F7E" w:rsidRPr="00671F7E" w:rsidRDefault="00671F7E" w:rsidP="00671F7E">
      <w:pPr>
        <w:rPr>
          <w:rFonts w:eastAsia="Times New Roman"/>
        </w:rPr>
      </w:pPr>
    </w:p>
    <w:p w14:paraId="201E08D2" w14:textId="77777777" w:rsidR="00671F7E" w:rsidRPr="00671F7E" w:rsidRDefault="00671F7E" w:rsidP="00671F7E">
      <w:pPr>
        <w:rPr>
          <w:rFonts w:eastAsia="Times New Roman"/>
        </w:rPr>
      </w:pPr>
    </w:p>
    <w:p w14:paraId="68C881AF" w14:textId="77777777" w:rsidR="00671F7E" w:rsidRPr="00671F7E" w:rsidRDefault="00671F7E" w:rsidP="00671F7E">
      <w:pPr>
        <w:rPr>
          <w:rFonts w:eastAsia="Times New Roman"/>
        </w:rPr>
      </w:pPr>
    </w:p>
    <w:p w14:paraId="566B0363" w14:textId="77777777" w:rsidR="00671F7E" w:rsidRPr="00671F7E" w:rsidRDefault="00671F7E" w:rsidP="00671F7E">
      <w:pPr>
        <w:rPr>
          <w:rFonts w:eastAsia="Times New Roman"/>
        </w:rPr>
      </w:pPr>
    </w:p>
    <w:p w14:paraId="296D9321" w14:textId="77777777" w:rsidR="00671F7E" w:rsidRPr="00671F7E" w:rsidRDefault="00671F7E" w:rsidP="00671F7E">
      <w:pPr>
        <w:rPr>
          <w:rFonts w:eastAsia="Times New Roman"/>
        </w:rPr>
      </w:pPr>
    </w:p>
    <w:p w14:paraId="2BA89F78" w14:textId="77777777" w:rsidR="00671F7E" w:rsidRPr="00671F7E" w:rsidRDefault="00671F7E" w:rsidP="00671F7E">
      <w:pPr>
        <w:rPr>
          <w:rFonts w:eastAsia="Times New Roman"/>
        </w:rPr>
      </w:pPr>
    </w:p>
    <w:p w14:paraId="6C27497B" w14:textId="77777777" w:rsidR="00671F7E" w:rsidRPr="00671F7E" w:rsidRDefault="00671F7E" w:rsidP="00671F7E">
      <w:pPr>
        <w:rPr>
          <w:rFonts w:eastAsia="Times New Roman"/>
        </w:rPr>
      </w:pPr>
    </w:p>
    <w:p w14:paraId="7FB43F5A" w14:textId="77777777" w:rsidR="00671F7E" w:rsidRPr="00671F7E" w:rsidRDefault="00671F7E" w:rsidP="00671F7E">
      <w:pPr>
        <w:rPr>
          <w:rFonts w:eastAsia="Times New Roman"/>
        </w:rPr>
      </w:pPr>
    </w:p>
    <w:p w14:paraId="378A0B8B" w14:textId="77777777" w:rsidR="00671F7E" w:rsidRPr="00671F7E" w:rsidRDefault="00671F7E" w:rsidP="00671F7E">
      <w:pPr>
        <w:rPr>
          <w:rFonts w:eastAsia="Times New Roman"/>
        </w:rPr>
      </w:pPr>
    </w:p>
    <w:p w14:paraId="320D1E02" w14:textId="77777777" w:rsidR="00671F7E" w:rsidRPr="00671F7E" w:rsidRDefault="00671F7E" w:rsidP="00671F7E">
      <w:pPr>
        <w:rPr>
          <w:rFonts w:eastAsia="Times New Roman"/>
        </w:rPr>
      </w:pPr>
    </w:p>
    <w:p w14:paraId="3EB55738" w14:textId="77777777" w:rsidR="00671F7E" w:rsidRPr="00671F7E" w:rsidRDefault="00671F7E" w:rsidP="00671F7E">
      <w:pPr>
        <w:rPr>
          <w:rFonts w:eastAsia="Times New Roman"/>
        </w:rPr>
      </w:pPr>
    </w:p>
    <w:p w14:paraId="2192BB1E" w14:textId="77777777" w:rsidR="00671F7E" w:rsidRPr="00671F7E" w:rsidRDefault="00671F7E" w:rsidP="00671F7E">
      <w:pPr>
        <w:jc w:val="center"/>
        <w:rPr>
          <w:rFonts w:eastAsia="Times New Roman"/>
        </w:rPr>
      </w:pPr>
    </w:p>
    <w:sectPr w:rsidR="00671F7E" w:rsidRPr="00671F7E" w:rsidSect="00495537">
      <w:pgSz w:w="12240" w:h="15840"/>
      <w:pgMar w:top="1080" w:right="1080" w:bottom="1080" w:left="1080" w:header="720" w:footer="720" w:gutter="0"/>
      <w:pgNumType w:start="1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788884" w14:textId="77777777" w:rsidR="00FD2A39" w:rsidRDefault="00FD2A39" w:rsidP="00CB5420">
      <w:r>
        <w:separator/>
      </w:r>
    </w:p>
  </w:endnote>
  <w:endnote w:type="continuationSeparator" w:id="0">
    <w:p w14:paraId="634DFB8B" w14:textId="77777777" w:rsidR="00FD2A39" w:rsidRDefault="00FD2A39" w:rsidP="00CB5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222316"/>
      <w:docPartObj>
        <w:docPartGallery w:val="Page Numbers (Bottom of Page)"/>
        <w:docPartUnique/>
      </w:docPartObj>
    </w:sdtPr>
    <w:sdtEndPr>
      <w:rPr>
        <w:noProof/>
      </w:rPr>
    </w:sdtEndPr>
    <w:sdtContent>
      <w:p w14:paraId="0A71ED53" w14:textId="4303CD24" w:rsidR="00671F7E" w:rsidRDefault="00671F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A4AC97" w14:textId="20B6393C" w:rsidR="00FD2A39" w:rsidRDefault="00FD2A39" w:rsidP="000224D4">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3811729"/>
      <w:docPartObj>
        <w:docPartGallery w:val="Page Numbers (Bottom of Page)"/>
        <w:docPartUnique/>
      </w:docPartObj>
    </w:sdtPr>
    <w:sdtEndPr>
      <w:rPr>
        <w:noProof/>
      </w:rPr>
    </w:sdtEndPr>
    <w:sdtContent>
      <w:p w14:paraId="4DB56C51" w14:textId="6F748557" w:rsidR="00671F7E" w:rsidRDefault="00671F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0B495F" w14:textId="77777777" w:rsidR="000F6A1E" w:rsidRDefault="000F6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8343001"/>
      <w:docPartObj>
        <w:docPartGallery w:val="Page Numbers (Bottom of Page)"/>
        <w:docPartUnique/>
      </w:docPartObj>
    </w:sdtPr>
    <w:sdtEndPr>
      <w:rPr>
        <w:noProof/>
      </w:rPr>
    </w:sdtEndPr>
    <w:sdtContent>
      <w:p w14:paraId="0DF5A1A8" w14:textId="6C92C3D0" w:rsidR="00671F7E" w:rsidRDefault="00671F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B07235" w14:textId="09BE6D18" w:rsidR="00FD2A39" w:rsidRDefault="00FD2A39" w:rsidP="000224D4">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B24DC" w14:textId="3DE7849B" w:rsidR="00FA3948" w:rsidRDefault="00FA3948" w:rsidP="00671F7E">
    <w:pPr>
      <w:pStyle w:val="Footer"/>
    </w:pPr>
  </w:p>
  <w:p w14:paraId="106A45B6" w14:textId="77777777" w:rsidR="00FD2A39" w:rsidRDefault="00FD2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471F30" w14:textId="77777777" w:rsidR="00FD2A39" w:rsidRDefault="00FD2A39" w:rsidP="00CB5420">
      <w:r>
        <w:separator/>
      </w:r>
    </w:p>
  </w:footnote>
  <w:footnote w:type="continuationSeparator" w:id="0">
    <w:p w14:paraId="24D4463C" w14:textId="77777777" w:rsidR="00FD2A39" w:rsidRDefault="00FD2A39" w:rsidP="00CB54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66CEF"/>
    <w:multiLevelType w:val="hybridMultilevel"/>
    <w:tmpl w:val="A80EC6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7F12E6"/>
    <w:multiLevelType w:val="hybridMultilevel"/>
    <w:tmpl w:val="F6468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831A4B"/>
    <w:multiLevelType w:val="hybridMultilevel"/>
    <w:tmpl w:val="E804A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11112"/>
    <w:multiLevelType w:val="hybridMultilevel"/>
    <w:tmpl w:val="A80EC6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05666D"/>
    <w:multiLevelType w:val="hybridMultilevel"/>
    <w:tmpl w:val="6888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B221C"/>
    <w:multiLevelType w:val="hybridMultilevel"/>
    <w:tmpl w:val="E91C60F2"/>
    <w:lvl w:ilvl="0" w:tplc="70365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A13CD"/>
    <w:multiLevelType w:val="hybridMultilevel"/>
    <w:tmpl w:val="C946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81D6A"/>
    <w:multiLevelType w:val="hybridMultilevel"/>
    <w:tmpl w:val="775EEA08"/>
    <w:lvl w:ilvl="0" w:tplc="23B8A9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E75C91"/>
    <w:multiLevelType w:val="hybridMultilevel"/>
    <w:tmpl w:val="E132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90554"/>
    <w:multiLevelType w:val="hybridMultilevel"/>
    <w:tmpl w:val="42ECB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CA72A9"/>
    <w:multiLevelType w:val="hybridMultilevel"/>
    <w:tmpl w:val="A80EC6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440C9E"/>
    <w:multiLevelType w:val="hybridMultilevel"/>
    <w:tmpl w:val="F6468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676A5"/>
    <w:multiLevelType w:val="hybridMultilevel"/>
    <w:tmpl w:val="E63A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32E93"/>
    <w:multiLevelType w:val="hybridMultilevel"/>
    <w:tmpl w:val="0CFED8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525038C"/>
    <w:multiLevelType w:val="hybridMultilevel"/>
    <w:tmpl w:val="F6468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6907707"/>
    <w:multiLevelType w:val="hybridMultilevel"/>
    <w:tmpl w:val="4EF0D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04655"/>
    <w:multiLevelType w:val="hybridMultilevel"/>
    <w:tmpl w:val="F6468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C22ED4"/>
    <w:multiLevelType w:val="hybridMultilevel"/>
    <w:tmpl w:val="052CB1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D883AF1"/>
    <w:multiLevelType w:val="hybridMultilevel"/>
    <w:tmpl w:val="F6468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F7F1A20"/>
    <w:multiLevelType w:val="hybridMultilevel"/>
    <w:tmpl w:val="C5B8D0D0"/>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0" w15:restartNumberingAfterBreak="0">
    <w:nsid w:val="44320349"/>
    <w:multiLevelType w:val="hybridMultilevel"/>
    <w:tmpl w:val="F6468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A3C72"/>
    <w:multiLevelType w:val="hybridMultilevel"/>
    <w:tmpl w:val="052CB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F93A1C"/>
    <w:multiLevelType w:val="hybridMultilevel"/>
    <w:tmpl w:val="775EEA08"/>
    <w:lvl w:ilvl="0" w:tplc="23B8A9C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5D47930"/>
    <w:multiLevelType w:val="hybridMultilevel"/>
    <w:tmpl w:val="F6468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C6B3432"/>
    <w:multiLevelType w:val="hybridMultilevel"/>
    <w:tmpl w:val="F6468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94AA0"/>
    <w:multiLevelType w:val="hybridMultilevel"/>
    <w:tmpl w:val="138C2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FF86A5E"/>
    <w:multiLevelType w:val="hybridMultilevel"/>
    <w:tmpl w:val="775EEA08"/>
    <w:lvl w:ilvl="0" w:tplc="23B8A9C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3A505C"/>
    <w:multiLevelType w:val="hybridMultilevel"/>
    <w:tmpl w:val="1A48B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4D635B"/>
    <w:multiLevelType w:val="hybridMultilevel"/>
    <w:tmpl w:val="138C2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75C0ACB"/>
    <w:multiLevelType w:val="hybridMultilevel"/>
    <w:tmpl w:val="138C2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110DB"/>
    <w:multiLevelType w:val="hybridMultilevel"/>
    <w:tmpl w:val="A80EC6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B404B82"/>
    <w:multiLevelType w:val="hybridMultilevel"/>
    <w:tmpl w:val="E8CA4C34"/>
    <w:lvl w:ilvl="0" w:tplc="2C087D8A">
      <w:start w:val="2"/>
      <w:numFmt w:val="bullet"/>
      <w:lvlText w:val=""/>
      <w:lvlJc w:val="left"/>
      <w:pPr>
        <w:ind w:left="1440" w:hanging="360"/>
      </w:pPr>
      <w:rPr>
        <w:rFonts w:ascii="Symbol" w:eastAsiaTheme="minorEastAsia" w:hAnsi="Symbol" w:cs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C27614B"/>
    <w:multiLevelType w:val="hybridMultilevel"/>
    <w:tmpl w:val="81F64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E42505"/>
    <w:multiLevelType w:val="hybridMultilevel"/>
    <w:tmpl w:val="E16EF51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D407B01"/>
    <w:multiLevelType w:val="hybridMultilevel"/>
    <w:tmpl w:val="A80EC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8E2EA2"/>
    <w:multiLevelType w:val="hybridMultilevel"/>
    <w:tmpl w:val="F6468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098471F"/>
    <w:multiLevelType w:val="hybridMultilevel"/>
    <w:tmpl w:val="F6468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34403B"/>
    <w:multiLevelType w:val="hybridMultilevel"/>
    <w:tmpl w:val="27D47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823594"/>
    <w:multiLevelType w:val="hybridMultilevel"/>
    <w:tmpl w:val="F64682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AC249D5"/>
    <w:multiLevelType w:val="hybridMultilevel"/>
    <w:tmpl w:val="5F244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605AF4"/>
    <w:multiLevelType w:val="hybridMultilevel"/>
    <w:tmpl w:val="052CB1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C620E4A"/>
    <w:multiLevelType w:val="hybridMultilevel"/>
    <w:tmpl w:val="9F483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6F75AE"/>
    <w:multiLevelType w:val="hybridMultilevel"/>
    <w:tmpl w:val="B428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8785932">
    <w:abstractNumId w:val="13"/>
  </w:num>
  <w:num w:numId="2" w16cid:durableId="1000084658">
    <w:abstractNumId w:val="7"/>
  </w:num>
  <w:num w:numId="3" w16cid:durableId="1084836394">
    <w:abstractNumId w:val="31"/>
  </w:num>
  <w:num w:numId="4" w16cid:durableId="447361649">
    <w:abstractNumId w:val="22"/>
  </w:num>
  <w:num w:numId="5" w16cid:durableId="225535118">
    <w:abstractNumId w:val="33"/>
  </w:num>
  <w:num w:numId="6" w16cid:durableId="201021245">
    <w:abstractNumId w:val="19"/>
  </w:num>
  <w:num w:numId="7" w16cid:durableId="497815428">
    <w:abstractNumId w:val="5"/>
  </w:num>
  <w:num w:numId="8" w16cid:durableId="1361734730">
    <w:abstractNumId w:val="26"/>
  </w:num>
  <w:num w:numId="9" w16cid:durableId="2015261528">
    <w:abstractNumId w:val="11"/>
  </w:num>
  <w:num w:numId="10" w16cid:durableId="1173959771">
    <w:abstractNumId w:val="42"/>
  </w:num>
  <w:num w:numId="11" w16cid:durableId="278073333">
    <w:abstractNumId w:val="24"/>
  </w:num>
  <w:num w:numId="12" w16cid:durableId="50545965">
    <w:abstractNumId w:val="32"/>
  </w:num>
  <w:num w:numId="13" w16cid:durableId="432364190">
    <w:abstractNumId w:val="20"/>
  </w:num>
  <w:num w:numId="14" w16cid:durableId="28067913">
    <w:abstractNumId w:val="16"/>
  </w:num>
  <w:num w:numId="15" w16cid:durableId="1847817305">
    <w:abstractNumId w:val="9"/>
  </w:num>
  <w:num w:numId="16" w16cid:durableId="427697509">
    <w:abstractNumId w:val="15"/>
  </w:num>
  <w:num w:numId="17" w16cid:durableId="1974676413">
    <w:abstractNumId w:val="1"/>
  </w:num>
  <w:num w:numId="18" w16cid:durableId="542644442">
    <w:abstractNumId w:val="4"/>
  </w:num>
  <w:num w:numId="19" w16cid:durableId="1982687054">
    <w:abstractNumId w:val="39"/>
  </w:num>
  <w:num w:numId="20" w16cid:durableId="714816869">
    <w:abstractNumId w:val="2"/>
  </w:num>
  <w:num w:numId="21" w16cid:durableId="794324517">
    <w:abstractNumId w:val="34"/>
  </w:num>
  <w:num w:numId="22" w16cid:durableId="185603017">
    <w:abstractNumId w:val="10"/>
  </w:num>
  <w:num w:numId="23" w16cid:durableId="1551186947">
    <w:abstractNumId w:val="21"/>
  </w:num>
  <w:num w:numId="24" w16cid:durableId="1488941080">
    <w:abstractNumId w:val="0"/>
  </w:num>
  <w:num w:numId="25" w16cid:durableId="1482038804">
    <w:abstractNumId w:val="30"/>
  </w:num>
  <w:num w:numId="26" w16cid:durableId="477646247">
    <w:abstractNumId w:val="3"/>
  </w:num>
  <w:num w:numId="27" w16cid:durableId="1214007320">
    <w:abstractNumId w:val="37"/>
  </w:num>
  <w:num w:numId="28" w16cid:durableId="2042512835">
    <w:abstractNumId w:val="23"/>
  </w:num>
  <w:num w:numId="29" w16cid:durableId="554661352">
    <w:abstractNumId w:val="36"/>
  </w:num>
  <w:num w:numId="30" w16cid:durableId="1591699838">
    <w:abstractNumId w:val="18"/>
  </w:num>
  <w:num w:numId="31" w16cid:durableId="532496877">
    <w:abstractNumId w:val="38"/>
  </w:num>
  <w:num w:numId="32" w16cid:durableId="1136682657">
    <w:abstractNumId w:val="29"/>
  </w:num>
  <w:num w:numId="33" w16cid:durableId="1276404301">
    <w:abstractNumId w:val="35"/>
  </w:num>
  <w:num w:numId="34" w16cid:durableId="237138036">
    <w:abstractNumId w:val="25"/>
  </w:num>
  <w:num w:numId="35" w16cid:durableId="1521626145">
    <w:abstractNumId w:val="28"/>
  </w:num>
  <w:num w:numId="36" w16cid:durableId="888103944">
    <w:abstractNumId w:val="17"/>
  </w:num>
  <w:num w:numId="37" w16cid:durableId="78408666">
    <w:abstractNumId w:val="40"/>
  </w:num>
  <w:num w:numId="38" w16cid:durableId="1249198437">
    <w:abstractNumId w:val="14"/>
  </w:num>
  <w:num w:numId="39" w16cid:durableId="1621105181">
    <w:abstractNumId w:val="41"/>
  </w:num>
  <w:num w:numId="40" w16cid:durableId="1542591889">
    <w:abstractNumId w:val="6"/>
  </w:num>
  <w:num w:numId="41" w16cid:durableId="1341619302">
    <w:abstractNumId w:val="8"/>
  </w:num>
  <w:num w:numId="42" w16cid:durableId="1823157017">
    <w:abstractNumId w:val="12"/>
  </w:num>
  <w:num w:numId="43" w16cid:durableId="32525546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DU3NjAyA1KWpko6SsGpxcWZ+XkgBca1AGSVOfAsAAAA"/>
  </w:docVars>
  <w:rsids>
    <w:rsidRoot w:val="00FA1A6C"/>
    <w:rsid w:val="00005BB2"/>
    <w:rsid w:val="00022298"/>
    <w:rsid w:val="000224D4"/>
    <w:rsid w:val="000318BE"/>
    <w:rsid w:val="00044C6B"/>
    <w:rsid w:val="000526BA"/>
    <w:rsid w:val="00074102"/>
    <w:rsid w:val="00085B2A"/>
    <w:rsid w:val="0008782C"/>
    <w:rsid w:val="000949EE"/>
    <w:rsid w:val="000A3B61"/>
    <w:rsid w:val="000F6A1E"/>
    <w:rsid w:val="00101F51"/>
    <w:rsid w:val="001E2F5A"/>
    <w:rsid w:val="00235BAB"/>
    <w:rsid w:val="002461DF"/>
    <w:rsid w:val="0025258E"/>
    <w:rsid w:val="002A1F78"/>
    <w:rsid w:val="00313992"/>
    <w:rsid w:val="003176B7"/>
    <w:rsid w:val="003733C1"/>
    <w:rsid w:val="00397EE4"/>
    <w:rsid w:val="003B6B5F"/>
    <w:rsid w:val="003D7E95"/>
    <w:rsid w:val="004841A6"/>
    <w:rsid w:val="00495537"/>
    <w:rsid w:val="00495E33"/>
    <w:rsid w:val="004E583E"/>
    <w:rsid w:val="00580540"/>
    <w:rsid w:val="00587F9F"/>
    <w:rsid w:val="005D5275"/>
    <w:rsid w:val="005E1A77"/>
    <w:rsid w:val="0060138D"/>
    <w:rsid w:val="00617888"/>
    <w:rsid w:val="0062208F"/>
    <w:rsid w:val="00671F7E"/>
    <w:rsid w:val="006A4B7B"/>
    <w:rsid w:val="006B754C"/>
    <w:rsid w:val="006D6F4F"/>
    <w:rsid w:val="006D7392"/>
    <w:rsid w:val="006D7897"/>
    <w:rsid w:val="007B2730"/>
    <w:rsid w:val="007C4F52"/>
    <w:rsid w:val="007E16B6"/>
    <w:rsid w:val="00897FE3"/>
    <w:rsid w:val="008A1B95"/>
    <w:rsid w:val="008C1B3A"/>
    <w:rsid w:val="008D0C9C"/>
    <w:rsid w:val="008D1A16"/>
    <w:rsid w:val="008D5AB5"/>
    <w:rsid w:val="00934FBC"/>
    <w:rsid w:val="0098321C"/>
    <w:rsid w:val="009A5924"/>
    <w:rsid w:val="009C41C9"/>
    <w:rsid w:val="009D5C4B"/>
    <w:rsid w:val="009F5F2A"/>
    <w:rsid w:val="00A015DD"/>
    <w:rsid w:val="00A122CF"/>
    <w:rsid w:val="00A44660"/>
    <w:rsid w:val="00A83D91"/>
    <w:rsid w:val="00A94210"/>
    <w:rsid w:val="00AB125B"/>
    <w:rsid w:val="00AB67FE"/>
    <w:rsid w:val="00AC5CA2"/>
    <w:rsid w:val="00AF4419"/>
    <w:rsid w:val="00B20277"/>
    <w:rsid w:val="00B21CC7"/>
    <w:rsid w:val="00B30A24"/>
    <w:rsid w:val="00B31F90"/>
    <w:rsid w:val="00B50359"/>
    <w:rsid w:val="00B85020"/>
    <w:rsid w:val="00BA552D"/>
    <w:rsid w:val="00BB0AEF"/>
    <w:rsid w:val="00C217AC"/>
    <w:rsid w:val="00C264B1"/>
    <w:rsid w:val="00CB5420"/>
    <w:rsid w:val="00D0468C"/>
    <w:rsid w:val="00D21628"/>
    <w:rsid w:val="00D21B67"/>
    <w:rsid w:val="00D43AEF"/>
    <w:rsid w:val="00D56D7C"/>
    <w:rsid w:val="00DA301D"/>
    <w:rsid w:val="00E1042B"/>
    <w:rsid w:val="00E36CCB"/>
    <w:rsid w:val="00EB5C33"/>
    <w:rsid w:val="00F1212C"/>
    <w:rsid w:val="00F43CD5"/>
    <w:rsid w:val="00F54C88"/>
    <w:rsid w:val="00FA1A6C"/>
    <w:rsid w:val="00FA3948"/>
    <w:rsid w:val="00FB6AFC"/>
    <w:rsid w:val="00FC2D1F"/>
    <w:rsid w:val="00FD2A39"/>
    <w:rsid w:val="00FD6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7E91F06"/>
  <w15:chartTrackingRefBased/>
  <w15:docId w15:val="{E2B829A7-AD9A-4663-9A0B-002E3C02C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A6C"/>
    <w:pPr>
      <w:spacing w:after="0" w:line="240" w:lineRule="auto"/>
    </w:pPr>
    <w:rPr>
      <w:rFonts w:ascii="Calibri" w:eastAsia="Calibri" w:hAnsi="Calibri" w:cs="Calibri"/>
    </w:rPr>
  </w:style>
  <w:style w:type="paragraph" w:styleId="Heading1">
    <w:name w:val="heading 1"/>
    <w:basedOn w:val="Normal"/>
    <w:next w:val="Normal"/>
    <w:link w:val="Heading1Char"/>
    <w:uiPriority w:val="9"/>
    <w:qFormat/>
    <w:rsid w:val="00CB54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0AE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1A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A6C"/>
    <w:rPr>
      <w:rFonts w:ascii="Segoe UI" w:eastAsia="Calibri" w:hAnsi="Segoe UI" w:cs="Segoe UI"/>
      <w:sz w:val="18"/>
      <w:szCs w:val="18"/>
    </w:rPr>
  </w:style>
  <w:style w:type="paragraph" w:customStyle="1" w:styleId="paragraph">
    <w:name w:val="paragraph"/>
    <w:basedOn w:val="Normal"/>
    <w:rsid w:val="00FA1A6C"/>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FA1A6C"/>
  </w:style>
  <w:style w:type="character" w:customStyle="1" w:styleId="eop">
    <w:name w:val="eop"/>
    <w:basedOn w:val="DefaultParagraphFont"/>
    <w:rsid w:val="00FA1A6C"/>
  </w:style>
  <w:style w:type="paragraph" w:styleId="ListParagraph">
    <w:name w:val="List Paragraph"/>
    <w:basedOn w:val="Normal"/>
    <w:uiPriority w:val="34"/>
    <w:qFormat/>
    <w:rsid w:val="000526BA"/>
    <w:pPr>
      <w:spacing w:after="200" w:line="276" w:lineRule="auto"/>
      <w:ind w:left="720"/>
      <w:contextualSpacing/>
    </w:pPr>
    <w:rPr>
      <w:rFonts w:asciiTheme="minorHAnsi" w:eastAsiaTheme="minorEastAsia" w:hAnsiTheme="minorHAnsi" w:cstheme="minorBidi"/>
      <w:sz w:val="24"/>
      <w:szCs w:val="24"/>
    </w:rPr>
  </w:style>
  <w:style w:type="character" w:styleId="Hyperlink">
    <w:name w:val="Hyperlink"/>
    <w:basedOn w:val="DefaultParagraphFont"/>
    <w:uiPriority w:val="99"/>
    <w:unhideWhenUsed/>
    <w:rsid w:val="000526BA"/>
    <w:rPr>
      <w:color w:val="0563C1" w:themeColor="hyperlink"/>
      <w:u w:val="single"/>
    </w:rPr>
  </w:style>
  <w:style w:type="paragraph" w:styleId="Header">
    <w:name w:val="header"/>
    <w:basedOn w:val="Normal"/>
    <w:link w:val="HeaderChar"/>
    <w:uiPriority w:val="99"/>
    <w:unhideWhenUsed/>
    <w:rsid w:val="00CB5420"/>
    <w:pPr>
      <w:tabs>
        <w:tab w:val="center" w:pos="4680"/>
        <w:tab w:val="right" w:pos="9360"/>
      </w:tabs>
    </w:pPr>
  </w:style>
  <w:style w:type="character" w:customStyle="1" w:styleId="HeaderChar">
    <w:name w:val="Header Char"/>
    <w:basedOn w:val="DefaultParagraphFont"/>
    <w:link w:val="Header"/>
    <w:uiPriority w:val="99"/>
    <w:rsid w:val="00CB5420"/>
    <w:rPr>
      <w:rFonts w:ascii="Calibri" w:eastAsia="Calibri" w:hAnsi="Calibri" w:cs="Calibri"/>
    </w:rPr>
  </w:style>
  <w:style w:type="paragraph" w:styleId="Footer">
    <w:name w:val="footer"/>
    <w:basedOn w:val="Normal"/>
    <w:link w:val="FooterChar"/>
    <w:uiPriority w:val="99"/>
    <w:unhideWhenUsed/>
    <w:rsid w:val="00CB5420"/>
    <w:pPr>
      <w:tabs>
        <w:tab w:val="center" w:pos="4680"/>
        <w:tab w:val="right" w:pos="9360"/>
      </w:tabs>
    </w:pPr>
  </w:style>
  <w:style w:type="character" w:customStyle="1" w:styleId="FooterChar">
    <w:name w:val="Footer Char"/>
    <w:basedOn w:val="DefaultParagraphFont"/>
    <w:link w:val="Footer"/>
    <w:uiPriority w:val="99"/>
    <w:rsid w:val="00CB5420"/>
    <w:rPr>
      <w:rFonts w:ascii="Calibri" w:eastAsia="Calibri" w:hAnsi="Calibri" w:cs="Calibri"/>
    </w:rPr>
  </w:style>
  <w:style w:type="character" w:customStyle="1" w:styleId="Heading1Char">
    <w:name w:val="Heading 1 Char"/>
    <w:basedOn w:val="DefaultParagraphFont"/>
    <w:link w:val="Heading1"/>
    <w:uiPriority w:val="9"/>
    <w:rsid w:val="00CB542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5420"/>
    <w:pPr>
      <w:spacing w:line="259" w:lineRule="auto"/>
      <w:outlineLvl w:val="9"/>
    </w:pPr>
  </w:style>
  <w:style w:type="table" w:styleId="TableGrid">
    <w:name w:val="Table Grid"/>
    <w:basedOn w:val="TableNormal"/>
    <w:uiPriority w:val="59"/>
    <w:rsid w:val="00CB5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B0AE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85B2A"/>
    <w:pPr>
      <w:spacing w:after="100"/>
      <w:ind w:left="220"/>
    </w:pPr>
  </w:style>
  <w:style w:type="character" w:styleId="UnresolvedMention">
    <w:name w:val="Unresolved Mention"/>
    <w:basedOn w:val="DefaultParagraphFont"/>
    <w:uiPriority w:val="99"/>
    <w:semiHidden/>
    <w:unhideWhenUsed/>
    <w:rsid w:val="00397EE4"/>
    <w:rPr>
      <w:color w:val="605E5C"/>
      <w:shd w:val="clear" w:color="auto" w:fill="E1DFDD"/>
    </w:rPr>
  </w:style>
  <w:style w:type="paragraph" w:styleId="BodyText">
    <w:name w:val="Body Text"/>
    <w:basedOn w:val="Normal"/>
    <w:link w:val="BodyTextChar"/>
    <w:uiPriority w:val="1"/>
    <w:qFormat/>
    <w:rsid w:val="009F5F2A"/>
    <w:pPr>
      <w:widowControl w:val="0"/>
      <w:autoSpaceDE w:val="0"/>
      <w:autoSpaceDN w:val="0"/>
    </w:pPr>
    <w:rPr>
      <w:b/>
      <w:bCs/>
      <w:lang w:bidi="en-US"/>
    </w:rPr>
  </w:style>
  <w:style w:type="character" w:customStyle="1" w:styleId="BodyTextChar">
    <w:name w:val="Body Text Char"/>
    <w:basedOn w:val="DefaultParagraphFont"/>
    <w:link w:val="BodyText"/>
    <w:uiPriority w:val="1"/>
    <w:rsid w:val="009F5F2A"/>
    <w:rPr>
      <w:rFonts w:ascii="Calibri" w:eastAsia="Calibri" w:hAnsi="Calibri" w:cs="Calibri"/>
      <w:b/>
      <w:bCs/>
      <w:lang w:bidi="en-US"/>
    </w:rPr>
  </w:style>
  <w:style w:type="paragraph" w:customStyle="1" w:styleId="TableParagraph">
    <w:name w:val="Table Paragraph"/>
    <w:basedOn w:val="Normal"/>
    <w:uiPriority w:val="1"/>
    <w:qFormat/>
    <w:rsid w:val="009F5F2A"/>
    <w:pPr>
      <w:widowControl w:val="0"/>
      <w:autoSpaceDE w:val="0"/>
      <w:autoSpaceDN w:val="0"/>
    </w:pPr>
    <w:rPr>
      <w:lang w:bidi="en-US"/>
    </w:rPr>
  </w:style>
  <w:style w:type="paragraph" w:customStyle="1" w:styleId="xmsonormal">
    <w:name w:val="x_msonormal"/>
    <w:basedOn w:val="Normal"/>
    <w:rsid w:val="00044C6B"/>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DA301D"/>
    <w:pPr>
      <w:autoSpaceDE w:val="0"/>
      <w:autoSpaceDN w:val="0"/>
      <w:adjustRightInd w:val="0"/>
      <w:spacing w:after="0" w:line="240" w:lineRule="auto"/>
    </w:pPr>
    <w:rPr>
      <w:rFonts w:ascii="Calibri" w:eastAsiaTheme="minorEastAsia" w:hAnsi="Calibri" w:cs="Calibri"/>
      <w:color w:val="000000"/>
      <w:sz w:val="24"/>
      <w:szCs w:val="24"/>
    </w:rPr>
  </w:style>
  <w:style w:type="character" w:styleId="CommentReference">
    <w:name w:val="annotation reference"/>
    <w:basedOn w:val="DefaultParagraphFont"/>
    <w:uiPriority w:val="99"/>
    <w:semiHidden/>
    <w:unhideWhenUsed/>
    <w:rsid w:val="00617888"/>
    <w:rPr>
      <w:sz w:val="16"/>
      <w:szCs w:val="16"/>
    </w:rPr>
  </w:style>
  <w:style w:type="paragraph" w:styleId="CommentText">
    <w:name w:val="annotation text"/>
    <w:basedOn w:val="Normal"/>
    <w:link w:val="CommentTextChar"/>
    <w:uiPriority w:val="99"/>
    <w:unhideWhenUsed/>
    <w:rsid w:val="00617888"/>
    <w:rPr>
      <w:sz w:val="20"/>
      <w:szCs w:val="20"/>
    </w:rPr>
  </w:style>
  <w:style w:type="character" w:customStyle="1" w:styleId="CommentTextChar">
    <w:name w:val="Comment Text Char"/>
    <w:basedOn w:val="DefaultParagraphFont"/>
    <w:link w:val="CommentText"/>
    <w:uiPriority w:val="99"/>
    <w:rsid w:val="0061788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17888"/>
    <w:rPr>
      <w:b/>
      <w:bCs/>
    </w:rPr>
  </w:style>
  <w:style w:type="character" w:customStyle="1" w:styleId="CommentSubjectChar">
    <w:name w:val="Comment Subject Char"/>
    <w:basedOn w:val="CommentTextChar"/>
    <w:link w:val="CommentSubject"/>
    <w:uiPriority w:val="99"/>
    <w:semiHidden/>
    <w:rsid w:val="00617888"/>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9978091">
      <w:bodyDiv w:val="1"/>
      <w:marLeft w:val="0"/>
      <w:marRight w:val="0"/>
      <w:marTop w:val="0"/>
      <w:marBottom w:val="0"/>
      <w:divBdr>
        <w:top w:val="none" w:sz="0" w:space="0" w:color="auto"/>
        <w:left w:val="none" w:sz="0" w:space="0" w:color="auto"/>
        <w:bottom w:val="none" w:sz="0" w:space="0" w:color="auto"/>
        <w:right w:val="none" w:sz="0" w:space="0" w:color="auto"/>
      </w:divBdr>
      <w:divsChild>
        <w:div w:id="884755512">
          <w:marLeft w:val="0"/>
          <w:marRight w:val="0"/>
          <w:marTop w:val="0"/>
          <w:marBottom w:val="0"/>
          <w:divBdr>
            <w:top w:val="none" w:sz="0" w:space="0" w:color="auto"/>
            <w:left w:val="none" w:sz="0" w:space="0" w:color="auto"/>
            <w:bottom w:val="none" w:sz="0" w:space="0" w:color="auto"/>
            <w:right w:val="none" w:sz="0" w:space="0" w:color="auto"/>
          </w:divBdr>
        </w:div>
        <w:div w:id="368341596">
          <w:marLeft w:val="0"/>
          <w:marRight w:val="0"/>
          <w:marTop w:val="0"/>
          <w:marBottom w:val="0"/>
          <w:divBdr>
            <w:top w:val="none" w:sz="0" w:space="0" w:color="auto"/>
            <w:left w:val="none" w:sz="0" w:space="0" w:color="auto"/>
            <w:bottom w:val="none" w:sz="0" w:space="0" w:color="auto"/>
            <w:right w:val="none" w:sz="0" w:space="0" w:color="auto"/>
          </w:divBdr>
        </w:div>
        <w:div w:id="1786003619">
          <w:marLeft w:val="0"/>
          <w:marRight w:val="0"/>
          <w:marTop w:val="0"/>
          <w:marBottom w:val="0"/>
          <w:divBdr>
            <w:top w:val="none" w:sz="0" w:space="0" w:color="auto"/>
            <w:left w:val="none" w:sz="0" w:space="0" w:color="auto"/>
            <w:bottom w:val="none" w:sz="0" w:space="0" w:color="auto"/>
            <w:right w:val="none" w:sz="0" w:space="0" w:color="auto"/>
          </w:divBdr>
        </w:div>
        <w:div w:id="964191901">
          <w:marLeft w:val="0"/>
          <w:marRight w:val="0"/>
          <w:marTop w:val="0"/>
          <w:marBottom w:val="0"/>
          <w:divBdr>
            <w:top w:val="none" w:sz="0" w:space="0" w:color="auto"/>
            <w:left w:val="none" w:sz="0" w:space="0" w:color="auto"/>
            <w:bottom w:val="none" w:sz="0" w:space="0" w:color="auto"/>
            <w:right w:val="none" w:sz="0" w:space="0" w:color="auto"/>
          </w:divBdr>
        </w:div>
        <w:div w:id="706836886">
          <w:marLeft w:val="0"/>
          <w:marRight w:val="0"/>
          <w:marTop w:val="0"/>
          <w:marBottom w:val="0"/>
          <w:divBdr>
            <w:top w:val="none" w:sz="0" w:space="0" w:color="auto"/>
            <w:left w:val="none" w:sz="0" w:space="0" w:color="auto"/>
            <w:bottom w:val="none" w:sz="0" w:space="0" w:color="auto"/>
            <w:right w:val="none" w:sz="0" w:space="0" w:color="auto"/>
          </w:divBdr>
        </w:div>
        <w:div w:id="155341464">
          <w:marLeft w:val="0"/>
          <w:marRight w:val="0"/>
          <w:marTop w:val="0"/>
          <w:marBottom w:val="0"/>
          <w:divBdr>
            <w:top w:val="none" w:sz="0" w:space="0" w:color="auto"/>
            <w:left w:val="none" w:sz="0" w:space="0" w:color="auto"/>
            <w:bottom w:val="none" w:sz="0" w:space="0" w:color="auto"/>
            <w:right w:val="none" w:sz="0" w:space="0" w:color="auto"/>
          </w:divBdr>
        </w:div>
      </w:divsChild>
    </w:div>
    <w:div w:id="560140462">
      <w:bodyDiv w:val="1"/>
      <w:marLeft w:val="0"/>
      <w:marRight w:val="0"/>
      <w:marTop w:val="0"/>
      <w:marBottom w:val="0"/>
      <w:divBdr>
        <w:top w:val="none" w:sz="0" w:space="0" w:color="auto"/>
        <w:left w:val="none" w:sz="0" w:space="0" w:color="auto"/>
        <w:bottom w:val="none" w:sz="0" w:space="0" w:color="auto"/>
        <w:right w:val="none" w:sz="0" w:space="0" w:color="auto"/>
      </w:divBdr>
    </w:div>
    <w:div w:id="692149176">
      <w:bodyDiv w:val="1"/>
      <w:marLeft w:val="0"/>
      <w:marRight w:val="0"/>
      <w:marTop w:val="0"/>
      <w:marBottom w:val="0"/>
      <w:divBdr>
        <w:top w:val="none" w:sz="0" w:space="0" w:color="auto"/>
        <w:left w:val="none" w:sz="0" w:space="0" w:color="auto"/>
        <w:bottom w:val="none" w:sz="0" w:space="0" w:color="auto"/>
        <w:right w:val="none" w:sz="0" w:space="0" w:color="auto"/>
      </w:divBdr>
    </w:div>
    <w:div w:id="748769766">
      <w:bodyDiv w:val="1"/>
      <w:marLeft w:val="0"/>
      <w:marRight w:val="0"/>
      <w:marTop w:val="0"/>
      <w:marBottom w:val="0"/>
      <w:divBdr>
        <w:top w:val="none" w:sz="0" w:space="0" w:color="auto"/>
        <w:left w:val="none" w:sz="0" w:space="0" w:color="auto"/>
        <w:bottom w:val="none" w:sz="0" w:space="0" w:color="auto"/>
        <w:right w:val="none" w:sz="0" w:space="0" w:color="auto"/>
      </w:divBdr>
    </w:div>
    <w:div w:id="1052651172">
      <w:bodyDiv w:val="1"/>
      <w:marLeft w:val="0"/>
      <w:marRight w:val="0"/>
      <w:marTop w:val="0"/>
      <w:marBottom w:val="0"/>
      <w:divBdr>
        <w:top w:val="none" w:sz="0" w:space="0" w:color="auto"/>
        <w:left w:val="none" w:sz="0" w:space="0" w:color="auto"/>
        <w:bottom w:val="none" w:sz="0" w:space="0" w:color="auto"/>
        <w:right w:val="none" w:sz="0" w:space="0" w:color="auto"/>
      </w:divBdr>
    </w:div>
    <w:div w:id="1191602228">
      <w:bodyDiv w:val="1"/>
      <w:marLeft w:val="0"/>
      <w:marRight w:val="0"/>
      <w:marTop w:val="0"/>
      <w:marBottom w:val="0"/>
      <w:divBdr>
        <w:top w:val="none" w:sz="0" w:space="0" w:color="auto"/>
        <w:left w:val="none" w:sz="0" w:space="0" w:color="auto"/>
        <w:bottom w:val="none" w:sz="0" w:space="0" w:color="auto"/>
        <w:right w:val="none" w:sz="0" w:space="0" w:color="auto"/>
      </w:divBdr>
    </w:div>
    <w:div w:id="1552569095">
      <w:bodyDiv w:val="1"/>
      <w:marLeft w:val="0"/>
      <w:marRight w:val="0"/>
      <w:marTop w:val="0"/>
      <w:marBottom w:val="0"/>
      <w:divBdr>
        <w:top w:val="none" w:sz="0" w:space="0" w:color="auto"/>
        <w:left w:val="none" w:sz="0" w:space="0" w:color="auto"/>
        <w:bottom w:val="none" w:sz="0" w:space="0" w:color="auto"/>
        <w:right w:val="none" w:sz="0" w:space="0" w:color="auto"/>
      </w:divBdr>
    </w:div>
    <w:div w:id="1646855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hamm@virginiawestern.edu"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wilmer@virginiawestern.edu" TargetMode="External"/><Relationship Id="rId4" Type="http://schemas.openxmlformats.org/officeDocument/2006/relationships/settings" Target="settings.xml"/><Relationship Id="rId9" Type="http://schemas.openxmlformats.org/officeDocument/2006/relationships/hyperlink" Target="mailto:schitwood@virginiawestern.edu"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F70DA-7433-47F9-AF4F-4AF014A0A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7</Pages>
  <Words>6852</Words>
  <Characters>39057</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ene Hamm</dc:creator>
  <cp:keywords/>
  <dc:description/>
  <cp:lastModifiedBy>Sarah Chitwood</cp:lastModifiedBy>
  <cp:revision>18</cp:revision>
  <cp:lastPrinted>2022-05-12T18:23:00Z</cp:lastPrinted>
  <dcterms:created xsi:type="dcterms:W3CDTF">2023-06-05T15:35:00Z</dcterms:created>
  <dcterms:modified xsi:type="dcterms:W3CDTF">2024-05-31T16:32:00Z</dcterms:modified>
</cp:coreProperties>
</file>